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DC6DE" w14:textId="1B930DFC" w:rsidR="00423A93" w:rsidRPr="004C30E7" w:rsidRDefault="004C30E7" w:rsidP="00FE6E6F">
      <w:pPr>
        <w:ind w:left="7200" w:right="4"/>
        <w:jc w:val="both"/>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20</w:t>
      </w:r>
      <w:r w:rsidRPr="004C30E7">
        <w:rPr>
          <w:rFonts w:asciiTheme="minorHAnsi" w:eastAsiaTheme="minorEastAsia" w:hAnsiTheme="minorHAnsi" w:cstheme="minorHAnsi"/>
          <w:b/>
          <w:bCs/>
          <w:sz w:val="26"/>
          <w:szCs w:val="26"/>
          <w:vertAlign w:val="superscript"/>
        </w:rPr>
        <w:t>th</w:t>
      </w:r>
      <w:r w:rsidRPr="004C30E7">
        <w:rPr>
          <w:rFonts w:asciiTheme="minorHAnsi" w:eastAsiaTheme="minorEastAsia" w:hAnsiTheme="minorHAnsi" w:cstheme="minorHAnsi"/>
          <w:b/>
          <w:bCs/>
          <w:sz w:val="26"/>
          <w:szCs w:val="26"/>
        </w:rPr>
        <w:t xml:space="preserve"> </w:t>
      </w:r>
      <w:r w:rsidR="001F0CB4" w:rsidRPr="004C30E7">
        <w:rPr>
          <w:rFonts w:asciiTheme="minorHAnsi" w:eastAsiaTheme="minorEastAsia" w:hAnsiTheme="minorHAnsi" w:cstheme="minorHAnsi"/>
          <w:b/>
          <w:bCs/>
          <w:sz w:val="26"/>
          <w:szCs w:val="26"/>
        </w:rPr>
        <w:t>February 2024</w:t>
      </w:r>
    </w:p>
    <w:p w14:paraId="29D6B04F" w14:textId="77777777" w:rsidR="00996369" w:rsidRPr="004C30E7" w:rsidRDefault="548B92C9" w:rsidP="175315E4">
      <w:pPr>
        <w:ind w:right="4"/>
        <w:jc w:val="both"/>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 xml:space="preserve"> </w:t>
      </w:r>
    </w:p>
    <w:p w14:paraId="6DBF96F3" w14:textId="77777777" w:rsidR="00323871" w:rsidRPr="004C30E7" w:rsidRDefault="548B92C9" w:rsidP="175315E4">
      <w:pPr>
        <w:ind w:left="1440" w:right="4" w:hanging="1440"/>
        <w:rPr>
          <w:rFonts w:asciiTheme="minorHAnsi" w:hAnsiTheme="minorHAnsi" w:cstheme="minorHAnsi"/>
          <w:sz w:val="26"/>
          <w:szCs w:val="26"/>
        </w:rPr>
      </w:pPr>
      <w:r w:rsidRPr="004C30E7">
        <w:rPr>
          <w:rFonts w:asciiTheme="minorHAnsi" w:eastAsiaTheme="minorEastAsia" w:hAnsiTheme="minorHAnsi" w:cstheme="minorHAnsi"/>
          <w:b/>
          <w:bCs/>
          <w:sz w:val="26"/>
          <w:szCs w:val="26"/>
        </w:rPr>
        <w:t>To:</w:t>
      </w:r>
      <w:r w:rsidR="00615FC9" w:rsidRPr="004C30E7">
        <w:rPr>
          <w:rFonts w:asciiTheme="minorHAnsi" w:hAnsiTheme="minorHAnsi" w:cstheme="minorHAnsi"/>
          <w:sz w:val="26"/>
          <w:szCs w:val="26"/>
        </w:rPr>
        <w:tab/>
      </w:r>
    </w:p>
    <w:p w14:paraId="705DCAA5" w14:textId="77777777" w:rsidR="00323871" w:rsidRPr="004C30E7" w:rsidRDefault="548B92C9" w:rsidP="175315E4">
      <w:pPr>
        <w:ind w:left="1440" w:right="4" w:hanging="1440"/>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Councillors</w:t>
      </w:r>
      <w:r w:rsidR="3CD8C685" w:rsidRPr="004C30E7">
        <w:rPr>
          <w:rFonts w:asciiTheme="minorHAnsi" w:eastAsiaTheme="minorEastAsia" w:hAnsiTheme="minorHAnsi" w:cstheme="minorHAnsi"/>
          <w:sz w:val="26"/>
          <w:szCs w:val="26"/>
        </w:rPr>
        <w:t xml:space="preserve"> </w:t>
      </w:r>
      <w:r w:rsidR="1F91C539" w:rsidRPr="004C30E7">
        <w:rPr>
          <w:rFonts w:asciiTheme="minorHAnsi" w:eastAsiaTheme="minorEastAsia" w:hAnsiTheme="minorHAnsi" w:cstheme="minorHAnsi"/>
          <w:sz w:val="26"/>
          <w:szCs w:val="26"/>
        </w:rPr>
        <w:t xml:space="preserve">Phil Barnett; Vera Barnett, </w:t>
      </w:r>
      <w:r w:rsidR="00452F5E" w:rsidRPr="004C30E7">
        <w:rPr>
          <w:rFonts w:asciiTheme="minorHAnsi" w:eastAsiaTheme="minorEastAsia" w:hAnsiTheme="minorHAnsi" w:cstheme="minorHAnsi"/>
          <w:sz w:val="26"/>
          <w:szCs w:val="26"/>
        </w:rPr>
        <w:t xml:space="preserve">Jo </w:t>
      </w:r>
      <w:r w:rsidR="00EB065F" w:rsidRPr="004C30E7">
        <w:rPr>
          <w:rFonts w:asciiTheme="minorHAnsi" w:eastAsiaTheme="minorEastAsia" w:hAnsiTheme="minorHAnsi" w:cstheme="minorHAnsi"/>
          <w:sz w:val="26"/>
          <w:szCs w:val="26"/>
        </w:rPr>
        <w:t>D</w:t>
      </w:r>
      <w:r w:rsidR="00452F5E" w:rsidRPr="004C30E7">
        <w:rPr>
          <w:rFonts w:asciiTheme="minorHAnsi" w:eastAsiaTheme="minorEastAsia" w:hAnsiTheme="minorHAnsi" w:cstheme="minorHAnsi"/>
          <w:sz w:val="26"/>
          <w:szCs w:val="26"/>
        </w:rPr>
        <w:t xml:space="preserve">ay, </w:t>
      </w:r>
      <w:r w:rsidR="3B442443" w:rsidRPr="004C30E7">
        <w:rPr>
          <w:rFonts w:asciiTheme="minorHAnsi" w:eastAsiaTheme="minorEastAsia" w:hAnsiTheme="minorHAnsi" w:cstheme="minorHAnsi"/>
          <w:sz w:val="26"/>
          <w:szCs w:val="26"/>
        </w:rPr>
        <w:t xml:space="preserve">Billy Drummond; </w:t>
      </w:r>
      <w:r w:rsidR="3378A3B5" w:rsidRPr="004C30E7">
        <w:rPr>
          <w:rFonts w:asciiTheme="minorHAnsi" w:eastAsiaTheme="minorEastAsia" w:hAnsiTheme="minorHAnsi" w:cstheme="minorHAnsi"/>
          <w:sz w:val="26"/>
          <w:szCs w:val="26"/>
        </w:rPr>
        <w:t>Nigel Foot; David</w:t>
      </w:r>
      <w:r w:rsidR="00323871" w:rsidRPr="004C30E7">
        <w:rPr>
          <w:rFonts w:asciiTheme="minorHAnsi" w:eastAsiaTheme="minorEastAsia" w:hAnsiTheme="minorHAnsi" w:cstheme="minorHAnsi"/>
          <w:sz w:val="26"/>
          <w:szCs w:val="26"/>
        </w:rPr>
        <w:t xml:space="preserve"> </w:t>
      </w:r>
      <w:r w:rsidR="3378A3B5" w:rsidRPr="004C30E7">
        <w:rPr>
          <w:rFonts w:asciiTheme="minorHAnsi" w:eastAsiaTheme="minorEastAsia" w:hAnsiTheme="minorHAnsi" w:cstheme="minorHAnsi"/>
          <w:sz w:val="26"/>
          <w:szCs w:val="26"/>
        </w:rPr>
        <w:t>Harman;</w:t>
      </w:r>
      <w:r w:rsidR="00323871" w:rsidRPr="004C30E7">
        <w:rPr>
          <w:rFonts w:asciiTheme="minorHAnsi" w:eastAsiaTheme="minorEastAsia" w:hAnsiTheme="minorHAnsi" w:cstheme="minorHAnsi"/>
          <w:sz w:val="26"/>
          <w:szCs w:val="26"/>
        </w:rPr>
        <w:t xml:space="preserve"> </w:t>
      </w:r>
    </w:p>
    <w:p w14:paraId="72D8A1EE" w14:textId="067D3711" w:rsidR="00615FC9" w:rsidRPr="004C30E7" w:rsidRDefault="3378A3B5" w:rsidP="175315E4">
      <w:pPr>
        <w:ind w:left="1440" w:right="4" w:hanging="1440"/>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Chris Hood;</w:t>
      </w:r>
      <w:r w:rsidR="2205B331" w:rsidRPr="004C30E7">
        <w:rPr>
          <w:rFonts w:asciiTheme="minorHAnsi" w:eastAsiaTheme="minorEastAsia" w:hAnsiTheme="minorHAnsi" w:cstheme="minorHAnsi"/>
          <w:sz w:val="26"/>
          <w:szCs w:val="26"/>
        </w:rPr>
        <w:t xml:space="preserve"> </w:t>
      </w:r>
      <w:r w:rsidR="101AAC01" w:rsidRPr="004C30E7">
        <w:rPr>
          <w:rFonts w:asciiTheme="minorHAnsi" w:eastAsiaTheme="minorEastAsia" w:hAnsiTheme="minorHAnsi" w:cstheme="minorHAnsi"/>
          <w:sz w:val="26"/>
          <w:szCs w:val="26"/>
        </w:rPr>
        <w:t>Steve Masters</w:t>
      </w:r>
      <w:r w:rsidR="00452F5E" w:rsidRPr="004C30E7">
        <w:rPr>
          <w:rFonts w:asciiTheme="minorHAnsi" w:eastAsiaTheme="minorEastAsia" w:hAnsiTheme="minorHAnsi" w:cstheme="minorHAnsi"/>
          <w:sz w:val="26"/>
          <w:szCs w:val="26"/>
        </w:rPr>
        <w:t xml:space="preserve">, </w:t>
      </w:r>
      <w:r w:rsidR="00323871" w:rsidRPr="004C30E7">
        <w:rPr>
          <w:rFonts w:asciiTheme="minorHAnsi" w:eastAsiaTheme="minorEastAsia" w:hAnsiTheme="minorHAnsi" w:cstheme="minorHAnsi"/>
          <w:sz w:val="26"/>
          <w:szCs w:val="26"/>
        </w:rPr>
        <w:t xml:space="preserve">Andy Moore (sub Meg Thomas) and </w:t>
      </w:r>
      <w:r w:rsidR="00452F5E" w:rsidRPr="004C30E7">
        <w:rPr>
          <w:rFonts w:asciiTheme="minorHAnsi" w:eastAsiaTheme="minorEastAsia" w:hAnsiTheme="minorHAnsi" w:cstheme="minorHAnsi"/>
          <w:sz w:val="26"/>
          <w:szCs w:val="26"/>
        </w:rPr>
        <w:t xml:space="preserve">Gary Norman </w:t>
      </w:r>
    </w:p>
    <w:p w14:paraId="0A37501D" w14:textId="77777777" w:rsidR="00615FC9" w:rsidRPr="004C30E7" w:rsidRDefault="00615FC9" w:rsidP="175315E4">
      <w:pPr>
        <w:ind w:right="4"/>
        <w:jc w:val="both"/>
        <w:rPr>
          <w:rFonts w:asciiTheme="minorHAnsi" w:eastAsiaTheme="minorEastAsia" w:hAnsiTheme="minorHAnsi" w:cstheme="minorHAnsi"/>
          <w:sz w:val="26"/>
          <w:szCs w:val="26"/>
        </w:rPr>
      </w:pPr>
      <w:r w:rsidRPr="004C30E7">
        <w:rPr>
          <w:rFonts w:asciiTheme="minorHAnsi" w:hAnsiTheme="minorHAnsi" w:cstheme="minorHAnsi"/>
          <w:sz w:val="26"/>
          <w:szCs w:val="26"/>
        </w:rPr>
        <w:tab/>
      </w:r>
    </w:p>
    <w:p w14:paraId="3B932A01" w14:textId="77777777" w:rsidR="00323871" w:rsidRPr="004C30E7" w:rsidRDefault="548B92C9" w:rsidP="175315E4">
      <w:pPr>
        <w:ind w:left="1440" w:right="4" w:hanging="1440"/>
        <w:rPr>
          <w:rFonts w:asciiTheme="minorHAnsi" w:hAnsiTheme="minorHAnsi" w:cstheme="minorHAnsi"/>
          <w:sz w:val="26"/>
          <w:szCs w:val="26"/>
        </w:rPr>
      </w:pPr>
      <w:r w:rsidRPr="004C30E7">
        <w:rPr>
          <w:rFonts w:asciiTheme="minorHAnsi" w:eastAsiaTheme="minorEastAsia" w:hAnsiTheme="minorHAnsi" w:cstheme="minorHAnsi"/>
          <w:b/>
          <w:bCs/>
          <w:sz w:val="26"/>
          <w:szCs w:val="26"/>
        </w:rPr>
        <w:t>Substitutes:</w:t>
      </w:r>
      <w:r w:rsidR="00615FC9" w:rsidRPr="004C30E7">
        <w:rPr>
          <w:rFonts w:asciiTheme="minorHAnsi" w:hAnsiTheme="minorHAnsi" w:cstheme="minorHAnsi"/>
          <w:sz w:val="26"/>
          <w:szCs w:val="26"/>
        </w:rPr>
        <w:tab/>
      </w:r>
    </w:p>
    <w:p w14:paraId="7A089481" w14:textId="025EBB7D" w:rsidR="00615FC9" w:rsidRPr="004C30E7" w:rsidRDefault="00323871" w:rsidP="175315E4">
      <w:pPr>
        <w:ind w:left="1440" w:right="4" w:hanging="1440"/>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Elisa Mullen (Civic Manager)</w:t>
      </w:r>
    </w:p>
    <w:p w14:paraId="5DAB6C7B" w14:textId="77777777" w:rsidR="00615FC9" w:rsidRPr="004C30E7" w:rsidRDefault="00615FC9" w:rsidP="175315E4">
      <w:pPr>
        <w:ind w:right="4"/>
        <w:jc w:val="both"/>
        <w:rPr>
          <w:rFonts w:asciiTheme="minorHAnsi" w:eastAsiaTheme="minorEastAsia" w:hAnsiTheme="minorHAnsi" w:cstheme="minorHAnsi"/>
          <w:sz w:val="26"/>
          <w:szCs w:val="26"/>
        </w:rPr>
      </w:pPr>
    </w:p>
    <w:p w14:paraId="1C41DAD7" w14:textId="77777777" w:rsidR="009A3DE9" w:rsidRPr="004C30E7" w:rsidRDefault="009A3DE9" w:rsidP="009A3DE9">
      <w:pPr>
        <w:ind w:right="4"/>
        <w:rPr>
          <w:rFonts w:asciiTheme="minorHAnsi" w:eastAsiaTheme="minorEastAsia" w:hAnsiTheme="minorHAnsi" w:cstheme="minorHAnsi"/>
          <w:sz w:val="26"/>
          <w:szCs w:val="26"/>
        </w:rPr>
      </w:pPr>
    </w:p>
    <w:p w14:paraId="0F7D4C31" w14:textId="7FFDDFD7" w:rsidR="00323871" w:rsidRPr="00CD4FC3" w:rsidRDefault="00323871" w:rsidP="00CD4FC3">
      <w:pPr>
        <w:pStyle w:val="ListParagraph"/>
        <w:numPr>
          <w:ilvl w:val="0"/>
          <w:numId w:val="18"/>
        </w:numPr>
        <w:ind w:right="4"/>
        <w:rPr>
          <w:rFonts w:asciiTheme="minorHAnsi" w:eastAsiaTheme="minorEastAsia" w:hAnsiTheme="minorHAnsi" w:cstheme="minorHAnsi"/>
          <w:b/>
          <w:bCs/>
          <w:sz w:val="26"/>
          <w:szCs w:val="26"/>
        </w:rPr>
      </w:pPr>
      <w:r w:rsidRPr="00CD4FC3">
        <w:rPr>
          <w:rFonts w:asciiTheme="minorHAnsi" w:eastAsiaTheme="minorEastAsia" w:hAnsiTheme="minorHAnsi" w:cstheme="minorHAnsi"/>
          <w:b/>
          <w:bCs/>
          <w:sz w:val="26"/>
          <w:szCs w:val="26"/>
        </w:rPr>
        <w:t>Apologies for absence</w:t>
      </w:r>
    </w:p>
    <w:p w14:paraId="22DE67AB" w14:textId="77777777" w:rsidR="00323871" w:rsidRPr="004C30E7" w:rsidRDefault="00323871" w:rsidP="00323871">
      <w:pPr>
        <w:ind w:right="4"/>
        <w:rPr>
          <w:rFonts w:asciiTheme="minorHAnsi" w:eastAsiaTheme="minorEastAsia" w:hAnsiTheme="minorHAnsi" w:cstheme="minorHAnsi"/>
          <w:b/>
          <w:bCs/>
          <w:sz w:val="26"/>
          <w:szCs w:val="26"/>
        </w:rPr>
      </w:pPr>
    </w:p>
    <w:p w14:paraId="53A06183" w14:textId="48175DA6" w:rsidR="00323871" w:rsidRPr="004C30E7" w:rsidRDefault="00323871" w:rsidP="00323871">
      <w:pPr>
        <w:ind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Apologies received from Councillor Meg Thomas.</w:t>
      </w:r>
    </w:p>
    <w:p w14:paraId="3933746F" w14:textId="77777777" w:rsidR="00323871" w:rsidRDefault="00323871" w:rsidP="00323871">
      <w:pPr>
        <w:ind w:right="4"/>
        <w:rPr>
          <w:rFonts w:asciiTheme="minorHAnsi" w:eastAsiaTheme="minorEastAsia" w:hAnsiTheme="minorHAnsi" w:cstheme="minorHAnsi"/>
          <w:b/>
          <w:bCs/>
          <w:sz w:val="26"/>
          <w:szCs w:val="26"/>
        </w:rPr>
      </w:pPr>
    </w:p>
    <w:p w14:paraId="63AF6EC7" w14:textId="77777777" w:rsidR="004C30E7" w:rsidRPr="004C30E7" w:rsidRDefault="004C30E7" w:rsidP="00323871">
      <w:pPr>
        <w:ind w:right="4"/>
        <w:rPr>
          <w:rFonts w:asciiTheme="minorHAnsi" w:eastAsiaTheme="minorEastAsia" w:hAnsiTheme="minorHAnsi" w:cstheme="minorHAnsi"/>
          <w:b/>
          <w:bCs/>
          <w:sz w:val="26"/>
          <w:szCs w:val="26"/>
        </w:rPr>
      </w:pPr>
    </w:p>
    <w:p w14:paraId="04911B9B" w14:textId="1F247DB4" w:rsidR="004C4CB1" w:rsidRPr="00CD4FC3" w:rsidRDefault="7D46D171" w:rsidP="00CD4FC3">
      <w:pPr>
        <w:pStyle w:val="ListParagraph"/>
        <w:numPr>
          <w:ilvl w:val="0"/>
          <w:numId w:val="18"/>
        </w:numPr>
        <w:ind w:right="4"/>
        <w:rPr>
          <w:rFonts w:asciiTheme="minorHAnsi" w:eastAsiaTheme="minorEastAsia" w:hAnsiTheme="minorHAnsi" w:cstheme="minorHAnsi"/>
          <w:b/>
          <w:bCs/>
          <w:sz w:val="26"/>
          <w:szCs w:val="26"/>
        </w:rPr>
      </w:pPr>
      <w:r w:rsidRPr="00CD4FC3">
        <w:rPr>
          <w:rFonts w:asciiTheme="minorHAnsi" w:eastAsiaTheme="minorEastAsia" w:hAnsiTheme="minorHAnsi" w:cstheme="minorHAnsi"/>
          <w:b/>
          <w:bCs/>
          <w:sz w:val="26"/>
          <w:szCs w:val="26"/>
        </w:rPr>
        <w:t>Declarations of interest and dispensations</w:t>
      </w:r>
    </w:p>
    <w:p w14:paraId="1F894DD1" w14:textId="77777777" w:rsidR="004C4CB1" w:rsidRPr="004C30E7" w:rsidRDefault="004C4CB1" w:rsidP="004C4CB1">
      <w:pPr>
        <w:ind w:right="4"/>
        <w:rPr>
          <w:rFonts w:asciiTheme="minorHAnsi" w:hAnsiTheme="minorHAnsi" w:cstheme="minorHAnsi"/>
          <w:sz w:val="26"/>
          <w:szCs w:val="26"/>
        </w:rPr>
      </w:pPr>
    </w:p>
    <w:p w14:paraId="350823B5" w14:textId="400B7354" w:rsidR="00E474B9" w:rsidRPr="004C30E7" w:rsidRDefault="00323871" w:rsidP="004C4CB1">
      <w:pPr>
        <w:ind w:right="4"/>
        <w:rPr>
          <w:rFonts w:asciiTheme="minorHAnsi" w:hAnsiTheme="minorHAnsi" w:cstheme="minorHAnsi"/>
          <w:sz w:val="26"/>
          <w:szCs w:val="26"/>
        </w:rPr>
      </w:pPr>
      <w:r w:rsidRPr="004C30E7">
        <w:rPr>
          <w:rFonts w:asciiTheme="minorHAnsi" w:hAnsiTheme="minorHAnsi" w:cstheme="minorHAnsi"/>
          <w:sz w:val="26"/>
          <w:szCs w:val="26"/>
        </w:rPr>
        <w:t>The Civic Manager declared</w:t>
      </w:r>
      <w:r w:rsidR="00E474B9" w:rsidRPr="004C30E7">
        <w:rPr>
          <w:rFonts w:asciiTheme="minorHAnsi" w:hAnsiTheme="minorHAnsi" w:cstheme="minorHAnsi"/>
          <w:sz w:val="26"/>
          <w:szCs w:val="26"/>
        </w:rPr>
        <w:t xml:space="preserve"> that Councillors Billy Drummond, </w:t>
      </w:r>
      <w:r w:rsidR="000B06E4" w:rsidRPr="004C30E7">
        <w:rPr>
          <w:rFonts w:asciiTheme="minorHAnsi" w:hAnsiTheme="minorHAnsi" w:cstheme="minorHAnsi"/>
          <w:sz w:val="26"/>
          <w:szCs w:val="26"/>
        </w:rPr>
        <w:t>Phil Barnett, Nigel Foot</w:t>
      </w:r>
      <w:r w:rsidRPr="004C30E7">
        <w:rPr>
          <w:rFonts w:asciiTheme="minorHAnsi" w:hAnsiTheme="minorHAnsi" w:cstheme="minorHAnsi"/>
          <w:sz w:val="26"/>
          <w:szCs w:val="26"/>
        </w:rPr>
        <w:t xml:space="preserve"> and </w:t>
      </w:r>
      <w:r w:rsidR="000B06E4" w:rsidRPr="004C30E7">
        <w:rPr>
          <w:rFonts w:asciiTheme="minorHAnsi" w:hAnsiTheme="minorHAnsi" w:cstheme="minorHAnsi"/>
          <w:sz w:val="26"/>
          <w:szCs w:val="26"/>
        </w:rPr>
        <w:t xml:space="preserve">Andy Moore </w:t>
      </w:r>
      <w:r w:rsidR="00E474B9" w:rsidRPr="004C30E7">
        <w:rPr>
          <w:rFonts w:asciiTheme="minorHAnsi" w:hAnsiTheme="minorHAnsi" w:cstheme="minorHAnsi"/>
          <w:sz w:val="26"/>
          <w:szCs w:val="26"/>
        </w:rPr>
        <w:t>are also members of West Berkshire Council, which is declared as a general interest on their behalf, and a dispensation is in place to allow them to partake in discussions relating to West Berkshire Council business.</w:t>
      </w:r>
    </w:p>
    <w:p w14:paraId="50AEE3BC" w14:textId="77777777" w:rsidR="00B63C64" w:rsidRPr="004C30E7" w:rsidRDefault="00B63C64" w:rsidP="004C4CB1">
      <w:pPr>
        <w:ind w:right="4"/>
        <w:rPr>
          <w:rFonts w:asciiTheme="minorHAnsi" w:hAnsiTheme="minorHAnsi" w:cstheme="minorHAnsi"/>
          <w:sz w:val="26"/>
          <w:szCs w:val="26"/>
        </w:rPr>
      </w:pPr>
    </w:p>
    <w:p w14:paraId="76A6F59C" w14:textId="739B7982" w:rsidR="000643F8" w:rsidRDefault="00B63C64" w:rsidP="004C4CB1">
      <w:pPr>
        <w:ind w:right="4"/>
        <w:rPr>
          <w:rFonts w:asciiTheme="minorHAnsi" w:hAnsiTheme="minorHAnsi" w:cstheme="minorHAnsi"/>
          <w:sz w:val="26"/>
          <w:szCs w:val="26"/>
        </w:rPr>
      </w:pPr>
      <w:r w:rsidRPr="004C30E7">
        <w:rPr>
          <w:rFonts w:asciiTheme="minorHAnsi" w:hAnsiTheme="minorHAnsi" w:cstheme="minorHAnsi"/>
          <w:sz w:val="26"/>
          <w:szCs w:val="26"/>
        </w:rPr>
        <w:t xml:space="preserve">Councillors Phil Barnett, Vera Barnett, Billy Drummond, and Nigel Foot also declared that they were members of the Twin Town Association. </w:t>
      </w:r>
      <w:r w:rsidR="1C3652DC" w:rsidRPr="004C30E7">
        <w:rPr>
          <w:rFonts w:asciiTheme="minorHAnsi" w:hAnsiTheme="minorHAnsi" w:cstheme="minorHAnsi"/>
          <w:sz w:val="26"/>
          <w:szCs w:val="26"/>
        </w:rPr>
        <w:br/>
      </w:r>
    </w:p>
    <w:p w14:paraId="115527C8" w14:textId="77777777" w:rsidR="004C30E7" w:rsidRPr="004C30E7" w:rsidRDefault="004C30E7" w:rsidP="004C4CB1">
      <w:pPr>
        <w:ind w:right="4"/>
        <w:rPr>
          <w:rFonts w:asciiTheme="minorHAnsi" w:hAnsiTheme="minorHAnsi" w:cstheme="minorHAnsi"/>
          <w:sz w:val="26"/>
          <w:szCs w:val="26"/>
        </w:rPr>
      </w:pPr>
    </w:p>
    <w:p w14:paraId="3F9F6416" w14:textId="51F8C6A1" w:rsidR="00356218" w:rsidRPr="004C30E7" w:rsidRDefault="699CB88C" w:rsidP="00CD4FC3">
      <w:pPr>
        <w:pStyle w:val="ListParagraph"/>
        <w:numPr>
          <w:ilvl w:val="0"/>
          <w:numId w:val="18"/>
        </w:numPr>
        <w:ind w:right="4"/>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Minutes</w:t>
      </w:r>
    </w:p>
    <w:p w14:paraId="048129C4" w14:textId="77777777" w:rsidR="00477D5C" w:rsidRPr="004C30E7" w:rsidRDefault="00477D5C" w:rsidP="00477D5C">
      <w:pPr>
        <w:pStyle w:val="ListParagraph"/>
        <w:ind w:right="4"/>
        <w:rPr>
          <w:rFonts w:asciiTheme="minorHAnsi" w:eastAsiaTheme="minorEastAsia" w:hAnsiTheme="minorHAnsi" w:cstheme="minorHAnsi"/>
          <w:b/>
          <w:bCs/>
          <w:sz w:val="26"/>
          <w:szCs w:val="26"/>
        </w:rPr>
      </w:pPr>
    </w:p>
    <w:p w14:paraId="0CAC2B49" w14:textId="195F3329" w:rsidR="00356218" w:rsidRPr="004C30E7" w:rsidRDefault="00AA33DC" w:rsidP="00AA33DC">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356218" w:rsidRPr="004C30E7">
        <w:rPr>
          <w:rFonts w:asciiTheme="minorHAnsi" w:hAnsiTheme="minorHAnsi" w:cstheme="minorHAnsi"/>
          <w:bCs/>
          <w:snapToGrid w:val="0"/>
          <w:sz w:val="26"/>
          <w:szCs w:val="26"/>
        </w:rPr>
        <w:t xml:space="preserve"> Billy Drummond</w:t>
      </w:r>
    </w:p>
    <w:p w14:paraId="53F0721C" w14:textId="3F91BBC8" w:rsidR="00AA33DC" w:rsidRPr="004C30E7" w:rsidRDefault="00AA33DC" w:rsidP="00AA33DC">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356218" w:rsidRPr="004C30E7">
        <w:rPr>
          <w:rFonts w:asciiTheme="minorHAnsi" w:hAnsiTheme="minorHAnsi" w:cstheme="minorHAnsi"/>
          <w:bCs/>
          <w:snapToGrid w:val="0"/>
          <w:sz w:val="26"/>
          <w:szCs w:val="26"/>
        </w:rPr>
        <w:t xml:space="preserve"> Vera Barnett</w:t>
      </w:r>
    </w:p>
    <w:p w14:paraId="4A567B8E" w14:textId="77777777" w:rsidR="00AA33DC" w:rsidRPr="004C30E7" w:rsidRDefault="00AA33DC" w:rsidP="00AA33DC">
      <w:pPr>
        <w:ind w:right="4"/>
        <w:rPr>
          <w:rFonts w:asciiTheme="minorHAnsi" w:hAnsiTheme="minorHAnsi" w:cstheme="minorHAnsi"/>
          <w:bCs/>
          <w:snapToGrid w:val="0"/>
          <w:sz w:val="26"/>
          <w:szCs w:val="26"/>
        </w:rPr>
      </w:pPr>
    </w:p>
    <w:p w14:paraId="06C07F2D" w14:textId="77777777" w:rsidR="00764D2C" w:rsidRPr="004C30E7" w:rsidRDefault="00AA33DC" w:rsidP="00764D2C">
      <w:pPr>
        <w:ind w:right="4"/>
        <w:rPr>
          <w:rFonts w:asciiTheme="minorHAnsi" w:eastAsiaTheme="minorEastAsia" w:hAnsiTheme="minorHAnsi" w:cstheme="minorHAnsi"/>
          <w:sz w:val="26"/>
          <w:szCs w:val="26"/>
        </w:rPr>
      </w:pPr>
      <w:r w:rsidRPr="004C30E7">
        <w:rPr>
          <w:rFonts w:asciiTheme="minorHAnsi" w:hAnsiTheme="minorHAnsi" w:cstheme="minorHAnsi"/>
          <w:b/>
          <w:snapToGrid w:val="0"/>
          <w:sz w:val="26"/>
          <w:szCs w:val="26"/>
        </w:rPr>
        <w:t>Resolved:</w:t>
      </w:r>
      <w:r w:rsidR="00356218" w:rsidRPr="004C30E7">
        <w:rPr>
          <w:rFonts w:asciiTheme="minorHAnsi" w:hAnsiTheme="minorHAnsi" w:cstheme="minorHAnsi"/>
          <w:bCs/>
          <w:snapToGrid w:val="0"/>
          <w:sz w:val="26"/>
          <w:szCs w:val="26"/>
        </w:rPr>
        <w:t xml:space="preserve"> </w:t>
      </w:r>
      <w:r w:rsidR="00764D2C" w:rsidRPr="004C30E7">
        <w:rPr>
          <w:rFonts w:asciiTheme="minorHAnsi" w:eastAsiaTheme="minorEastAsia" w:hAnsiTheme="minorHAnsi" w:cstheme="minorHAnsi"/>
          <w:sz w:val="26"/>
          <w:szCs w:val="26"/>
        </w:rPr>
        <w:t>With an alteration to item 11. Civic Awards, the proposer being David Harman and seconder Steve Masters, Council resolved that the Minutes of the meeting of the Civic Pride, Arts and Culture Committee held on 27</w:t>
      </w:r>
      <w:r w:rsidR="00764D2C" w:rsidRPr="004C30E7">
        <w:rPr>
          <w:rFonts w:asciiTheme="minorHAnsi" w:eastAsiaTheme="minorEastAsia" w:hAnsiTheme="minorHAnsi" w:cstheme="minorHAnsi"/>
          <w:sz w:val="26"/>
          <w:szCs w:val="26"/>
          <w:vertAlign w:val="superscript"/>
        </w:rPr>
        <w:t>th</w:t>
      </w:r>
      <w:r w:rsidR="00764D2C" w:rsidRPr="004C30E7">
        <w:rPr>
          <w:rFonts w:asciiTheme="minorHAnsi" w:eastAsiaTheme="minorEastAsia" w:hAnsiTheme="minorHAnsi" w:cstheme="minorHAnsi"/>
          <w:sz w:val="26"/>
          <w:szCs w:val="26"/>
        </w:rPr>
        <w:t xml:space="preserve"> November 2023 were approved.</w:t>
      </w:r>
    </w:p>
    <w:p w14:paraId="72CED930" w14:textId="21DB8EE8" w:rsidR="00AA33DC" w:rsidRPr="004C30E7" w:rsidRDefault="00AA33DC" w:rsidP="00AA33DC">
      <w:pPr>
        <w:ind w:right="4"/>
        <w:rPr>
          <w:rFonts w:asciiTheme="minorHAnsi" w:hAnsiTheme="minorHAnsi" w:cstheme="minorHAnsi"/>
          <w:bCs/>
          <w:snapToGrid w:val="0"/>
          <w:color w:val="FF0000"/>
          <w:sz w:val="26"/>
          <w:szCs w:val="26"/>
        </w:rPr>
      </w:pPr>
    </w:p>
    <w:p w14:paraId="5E3FAD6D" w14:textId="5D34D813" w:rsidR="00AA33DC" w:rsidRPr="004C30E7" w:rsidRDefault="00764D2C" w:rsidP="00B43232">
      <w:pPr>
        <w:ind w:right="4" w:firstLine="720"/>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Actions from Previous Meeting</w:t>
      </w:r>
    </w:p>
    <w:p w14:paraId="2BD3F343" w14:textId="77777777" w:rsidR="00477D5C" w:rsidRPr="004C30E7" w:rsidRDefault="00477D5C" w:rsidP="00B43232">
      <w:pPr>
        <w:ind w:right="4" w:firstLine="720"/>
        <w:rPr>
          <w:rFonts w:asciiTheme="minorHAnsi" w:eastAsiaTheme="minorEastAsia" w:hAnsiTheme="minorHAnsi" w:cstheme="minorHAnsi"/>
          <w:b/>
          <w:bCs/>
          <w:sz w:val="26"/>
          <w:szCs w:val="26"/>
        </w:rPr>
      </w:pPr>
    </w:p>
    <w:p w14:paraId="4F1710C3" w14:textId="0EB35CED" w:rsidR="00FC3ACB" w:rsidRPr="004C30E7" w:rsidRDefault="003B59AC" w:rsidP="00FC3ACB">
      <w:pPr>
        <w:ind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 xml:space="preserve">Actions were completed and further outcomes to be </w:t>
      </w:r>
      <w:r w:rsidR="001E41B8" w:rsidRPr="004C30E7">
        <w:rPr>
          <w:rFonts w:asciiTheme="minorHAnsi" w:eastAsiaTheme="minorEastAsia" w:hAnsiTheme="minorHAnsi" w:cstheme="minorHAnsi"/>
          <w:sz w:val="26"/>
          <w:szCs w:val="26"/>
        </w:rPr>
        <w:t>discussed</w:t>
      </w:r>
      <w:r w:rsidRPr="004C30E7">
        <w:rPr>
          <w:rFonts w:asciiTheme="minorHAnsi" w:eastAsiaTheme="minorEastAsia" w:hAnsiTheme="minorHAnsi" w:cstheme="minorHAnsi"/>
          <w:sz w:val="26"/>
          <w:szCs w:val="26"/>
        </w:rPr>
        <w:t xml:space="preserve"> through relevant agenda items.</w:t>
      </w:r>
    </w:p>
    <w:p w14:paraId="51040755" w14:textId="77777777" w:rsidR="003B59AC" w:rsidRPr="004C30E7" w:rsidRDefault="003B59AC" w:rsidP="00FC3ACB">
      <w:pPr>
        <w:ind w:right="4"/>
        <w:rPr>
          <w:rFonts w:asciiTheme="minorHAnsi" w:eastAsiaTheme="minorEastAsia" w:hAnsiTheme="minorHAnsi" w:cstheme="minorHAnsi"/>
          <w:sz w:val="26"/>
          <w:szCs w:val="26"/>
        </w:rPr>
      </w:pPr>
    </w:p>
    <w:p w14:paraId="0E1DA0BE" w14:textId="79846829" w:rsidR="003B59AC" w:rsidRPr="004C30E7" w:rsidRDefault="003B59AC" w:rsidP="00FC3ACB">
      <w:pPr>
        <w:ind w:right="4"/>
        <w:rPr>
          <w:rFonts w:asciiTheme="minorHAnsi" w:hAnsiTheme="minorHAnsi" w:cstheme="minorHAnsi"/>
          <w:snapToGrid w:val="0"/>
          <w:color w:val="FF0000"/>
          <w:sz w:val="26"/>
          <w:szCs w:val="26"/>
        </w:rPr>
      </w:pPr>
      <w:r w:rsidRPr="004C30E7">
        <w:rPr>
          <w:rFonts w:asciiTheme="minorHAnsi" w:eastAsiaTheme="minorEastAsia" w:hAnsiTheme="minorHAnsi" w:cstheme="minorHAnsi"/>
          <w:sz w:val="26"/>
          <w:szCs w:val="26"/>
        </w:rPr>
        <w:lastRenderedPageBreak/>
        <w:t>Item 8 – Local Democracy Working Group</w:t>
      </w:r>
      <w:r w:rsidR="00EF75AD" w:rsidRPr="004C30E7">
        <w:rPr>
          <w:rFonts w:asciiTheme="minorHAnsi" w:eastAsiaTheme="minorEastAsia" w:hAnsiTheme="minorHAnsi" w:cstheme="minorHAnsi"/>
          <w:sz w:val="26"/>
          <w:szCs w:val="26"/>
        </w:rPr>
        <w:t xml:space="preserve">. The Civic Manager updated the Committee that Councillor Ian </w:t>
      </w:r>
      <w:r w:rsidR="00CD4FC3">
        <w:rPr>
          <w:rFonts w:asciiTheme="minorHAnsi" w:eastAsiaTheme="minorEastAsia" w:hAnsiTheme="minorHAnsi" w:cstheme="minorHAnsi"/>
          <w:sz w:val="26"/>
          <w:szCs w:val="26"/>
        </w:rPr>
        <w:t>J</w:t>
      </w:r>
      <w:r w:rsidR="00EF75AD" w:rsidRPr="004C30E7">
        <w:rPr>
          <w:rFonts w:asciiTheme="minorHAnsi" w:eastAsiaTheme="minorEastAsia" w:hAnsiTheme="minorHAnsi" w:cstheme="minorHAnsi"/>
          <w:sz w:val="26"/>
          <w:szCs w:val="26"/>
        </w:rPr>
        <w:t>ee had been liaising with Newbury College who may be interested in hosting sessions with us week commencing 18</w:t>
      </w:r>
      <w:r w:rsidR="00EF75AD" w:rsidRPr="004C30E7">
        <w:rPr>
          <w:rFonts w:asciiTheme="minorHAnsi" w:eastAsiaTheme="minorEastAsia" w:hAnsiTheme="minorHAnsi" w:cstheme="minorHAnsi"/>
          <w:sz w:val="26"/>
          <w:szCs w:val="26"/>
          <w:vertAlign w:val="superscript"/>
        </w:rPr>
        <w:t>th</w:t>
      </w:r>
      <w:r w:rsidR="00EF75AD" w:rsidRPr="004C30E7">
        <w:rPr>
          <w:rFonts w:asciiTheme="minorHAnsi" w:eastAsiaTheme="minorEastAsia" w:hAnsiTheme="minorHAnsi" w:cstheme="minorHAnsi"/>
          <w:sz w:val="26"/>
          <w:szCs w:val="26"/>
        </w:rPr>
        <w:t xml:space="preserve"> March. The Winchcombe School also wished to have a session specifically learning about the Newbury Town Flag but we’ve not heard further from them. Councillor Norman </w:t>
      </w:r>
      <w:r w:rsidR="00743A77" w:rsidRPr="004C30E7">
        <w:rPr>
          <w:rFonts w:asciiTheme="minorHAnsi" w:eastAsiaTheme="minorEastAsia" w:hAnsiTheme="minorHAnsi" w:cstheme="minorHAnsi"/>
          <w:sz w:val="26"/>
          <w:szCs w:val="26"/>
        </w:rPr>
        <w:t xml:space="preserve">was following up with St Barts School. Councillor Foot informed the committee that Councillor Sarah Slack was </w:t>
      </w:r>
      <w:r w:rsidR="002708B0" w:rsidRPr="004C30E7">
        <w:rPr>
          <w:rFonts w:asciiTheme="minorHAnsi" w:eastAsiaTheme="minorEastAsia" w:hAnsiTheme="minorHAnsi" w:cstheme="minorHAnsi"/>
          <w:sz w:val="26"/>
          <w:szCs w:val="26"/>
        </w:rPr>
        <w:t xml:space="preserve">liaising with Mary Hare </w:t>
      </w:r>
      <w:r w:rsidR="00477D5C" w:rsidRPr="004C30E7">
        <w:rPr>
          <w:rFonts w:asciiTheme="minorHAnsi" w:eastAsiaTheme="minorEastAsia" w:hAnsiTheme="minorHAnsi" w:cstheme="minorHAnsi"/>
          <w:sz w:val="26"/>
          <w:szCs w:val="26"/>
        </w:rPr>
        <w:t>School who were interested in being involved and having sessions adapted for their accessibility requirements.</w:t>
      </w:r>
    </w:p>
    <w:p w14:paraId="62775F2E" w14:textId="77777777" w:rsidR="00AA33DC" w:rsidRPr="004C30E7" w:rsidRDefault="00AA33DC" w:rsidP="00477D5C">
      <w:pPr>
        <w:ind w:right="4"/>
        <w:rPr>
          <w:rFonts w:asciiTheme="minorHAnsi" w:eastAsiaTheme="minorEastAsia" w:hAnsiTheme="minorHAnsi" w:cstheme="minorHAnsi"/>
          <w:sz w:val="26"/>
          <w:szCs w:val="26"/>
        </w:rPr>
      </w:pPr>
    </w:p>
    <w:p w14:paraId="35CB1CF1" w14:textId="77777777" w:rsidR="00AA33DC" w:rsidRPr="004C30E7" w:rsidRDefault="00AA33DC" w:rsidP="00AA33DC">
      <w:pPr>
        <w:pStyle w:val="ListParagraph"/>
        <w:ind w:right="4"/>
        <w:rPr>
          <w:rFonts w:asciiTheme="minorHAnsi" w:eastAsiaTheme="minorEastAsia" w:hAnsiTheme="minorHAnsi" w:cstheme="minorHAnsi"/>
          <w:b/>
          <w:bCs/>
          <w:sz w:val="26"/>
          <w:szCs w:val="26"/>
        </w:rPr>
      </w:pPr>
    </w:p>
    <w:p w14:paraId="6080EDE2" w14:textId="0A361B9D" w:rsidR="00615FC9" w:rsidRPr="004C30E7" w:rsidRDefault="548B92C9" w:rsidP="00CD4FC3">
      <w:pPr>
        <w:numPr>
          <w:ilvl w:val="0"/>
          <w:numId w:val="18"/>
        </w:numPr>
        <w:ind w:right="4"/>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Questions and petitions from members of the public</w:t>
      </w:r>
      <w:bookmarkStart w:id="0" w:name="_Hlk138410629"/>
      <w:r w:rsidR="00713790" w:rsidRPr="004C30E7">
        <w:rPr>
          <w:rFonts w:asciiTheme="minorHAnsi" w:hAnsiTheme="minorHAnsi" w:cstheme="minorHAnsi"/>
          <w:sz w:val="26"/>
          <w:szCs w:val="26"/>
        </w:rPr>
        <w:br/>
      </w:r>
      <w:bookmarkEnd w:id="0"/>
    </w:p>
    <w:p w14:paraId="2C6A8CBD" w14:textId="6B4D0234" w:rsidR="0037696C" w:rsidRDefault="00477D5C" w:rsidP="0037696C">
      <w:pPr>
        <w:ind w:right="-1"/>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re were none.</w:t>
      </w:r>
    </w:p>
    <w:p w14:paraId="2235DD37" w14:textId="77777777" w:rsidR="004C30E7" w:rsidRPr="004C30E7" w:rsidRDefault="004C30E7" w:rsidP="0037696C">
      <w:pPr>
        <w:ind w:right="-1"/>
        <w:rPr>
          <w:rFonts w:asciiTheme="minorHAnsi" w:eastAsiaTheme="minorEastAsia" w:hAnsiTheme="minorHAnsi" w:cstheme="minorHAnsi"/>
          <w:sz w:val="26"/>
          <w:szCs w:val="26"/>
        </w:rPr>
      </w:pPr>
    </w:p>
    <w:p w14:paraId="789965C4" w14:textId="77777777" w:rsidR="0037696C" w:rsidRPr="004C30E7" w:rsidRDefault="0037696C" w:rsidP="0037696C">
      <w:pPr>
        <w:ind w:right="-1"/>
        <w:rPr>
          <w:rFonts w:asciiTheme="minorHAnsi" w:eastAsiaTheme="minorEastAsia" w:hAnsiTheme="minorHAnsi" w:cstheme="minorHAnsi"/>
          <w:sz w:val="26"/>
          <w:szCs w:val="26"/>
        </w:rPr>
      </w:pPr>
    </w:p>
    <w:p w14:paraId="07C93028" w14:textId="14200C04" w:rsidR="00713790" w:rsidRPr="004C30E7" w:rsidRDefault="548B92C9" w:rsidP="00CD4FC3">
      <w:pPr>
        <w:numPr>
          <w:ilvl w:val="0"/>
          <w:numId w:val="18"/>
        </w:numPr>
        <w:ind w:right="4"/>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Members’ questions and petitions</w:t>
      </w:r>
      <w:r w:rsidR="004B0C7D" w:rsidRPr="004C30E7">
        <w:rPr>
          <w:rFonts w:asciiTheme="minorHAnsi" w:eastAsiaTheme="minorEastAsia" w:hAnsiTheme="minorHAnsi" w:cstheme="minorHAnsi"/>
          <w:sz w:val="26"/>
          <w:szCs w:val="26"/>
          <w:lang w:eastAsia="en-GB"/>
        </w:rPr>
        <w:br/>
      </w:r>
    </w:p>
    <w:p w14:paraId="6B7CAE0D" w14:textId="2C30E850" w:rsidR="0037696C" w:rsidRDefault="00477D5C" w:rsidP="0037696C">
      <w:p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sz w:val="26"/>
          <w:szCs w:val="26"/>
          <w:lang w:eastAsia="en-GB"/>
        </w:rPr>
        <w:t>There were none.</w:t>
      </w:r>
    </w:p>
    <w:p w14:paraId="5449B0F0" w14:textId="77777777" w:rsidR="004C30E7" w:rsidRPr="004C30E7" w:rsidRDefault="004C30E7" w:rsidP="0037696C">
      <w:pPr>
        <w:ind w:right="4"/>
        <w:rPr>
          <w:rFonts w:asciiTheme="minorHAnsi" w:eastAsiaTheme="minorEastAsia" w:hAnsiTheme="minorHAnsi" w:cstheme="minorHAnsi"/>
          <w:sz w:val="26"/>
          <w:szCs w:val="26"/>
          <w:lang w:eastAsia="en-GB"/>
        </w:rPr>
      </w:pPr>
    </w:p>
    <w:p w14:paraId="69389130" w14:textId="77777777" w:rsidR="0037696C" w:rsidRPr="004C30E7" w:rsidRDefault="0037696C" w:rsidP="175315E4">
      <w:pPr>
        <w:ind w:left="720" w:right="4"/>
        <w:rPr>
          <w:rFonts w:asciiTheme="minorHAnsi" w:eastAsiaTheme="minorEastAsia" w:hAnsiTheme="minorHAnsi" w:cstheme="minorHAnsi"/>
          <w:sz w:val="26"/>
          <w:szCs w:val="26"/>
          <w:lang w:eastAsia="en-GB"/>
        </w:rPr>
      </w:pPr>
    </w:p>
    <w:p w14:paraId="0EF3EA4E" w14:textId="7EC69264" w:rsidR="00F53CCE" w:rsidRPr="004C30E7" w:rsidRDefault="00F53CCE" w:rsidP="00CD4FC3">
      <w:pPr>
        <w:pStyle w:val="ListParagraph"/>
        <w:numPr>
          <w:ilvl w:val="0"/>
          <w:numId w:val="18"/>
        </w:num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b/>
          <w:bCs/>
          <w:sz w:val="26"/>
          <w:szCs w:val="26"/>
        </w:rPr>
        <w:t xml:space="preserve">Newbury Twin Town Association </w:t>
      </w:r>
      <w:r w:rsidR="00195A57" w:rsidRPr="004C30E7">
        <w:rPr>
          <w:rFonts w:asciiTheme="minorHAnsi" w:eastAsiaTheme="minorEastAsia" w:hAnsiTheme="minorHAnsi" w:cstheme="minorHAnsi"/>
          <w:b/>
          <w:bCs/>
          <w:sz w:val="26"/>
          <w:szCs w:val="26"/>
        </w:rPr>
        <w:t xml:space="preserve"> </w:t>
      </w:r>
    </w:p>
    <w:p w14:paraId="3DBDADDA" w14:textId="77777777" w:rsidR="00477D5C" w:rsidRPr="004C30E7" w:rsidRDefault="00477D5C" w:rsidP="00477D5C">
      <w:pPr>
        <w:ind w:right="4"/>
        <w:rPr>
          <w:rFonts w:asciiTheme="minorHAnsi" w:eastAsiaTheme="minorEastAsia" w:hAnsiTheme="minorHAnsi" w:cstheme="minorHAnsi"/>
          <w:sz w:val="26"/>
          <w:szCs w:val="26"/>
          <w:lang w:eastAsia="en-GB"/>
        </w:rPr>
      </w:pPr>
    </w:p>
    <w:p w14:paraId="432FC2E0" w14:textId="2C6EBA3E" w:rsidR="002B767F" w:rsidRPr="004C30E7" w:rsidRDefault="00477D5C" w:rsidP="00035E99">
      <w:p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sz w:val="26"/>
          <w:szCs w:val="26"/>
          <w:lang w:eastAsia="en-GB"/>
        </w:rPr>
        <w:t xml:space="preserve">The Committee received a report from Gillian Durrant, Chair of Newbury Twin Town Association. </w:t>
      </w:r>
      <w:r w:rsidR="00E05135" w:rsidRPr="004C30E7">
        <w:rPr>
          <w:rFonts w:asciiTheme="minorHAnsi" w:eastAsiaTheme="minorEastAsia" w:hAnsiTheme="minorHAnsi" w:cstheme="minorHAnsi"/>
          <w:sz w:val="26"/>
          <w:szCs w:val="26"/>
          <w:lang w:eastAsia="en-GB"/>
        </w:rPr>
        <w:t xml:space="preserve">Gillian mentioned that they were keen to promote their Youth For Europe initiative for young people and were hoping to facilitate club and society swaps </w:t>
      </w:r>
      <w:r w:rsidR="00035E99" w:rsidRPr="004C30E7">
        <w:rPr>
          <w:rFonts w:asciiTheme="minorHAnsi" w:eastAsiaTheme="minorEastAsia" w:hAnsiTheme="minorHAnsi" w:cstheme="minorHAnsi"/>
          <w:sz w:val="26"/>
          <w:szCs w:val="26"/>
          <w:lang w:eastAsia="en-GB"/>
        </w:rPr>
        <w:t>with our Twin Towns.</w:t>
      </w:r>
    </w:p>
    <w:p w14:paraId="5F041FC3" w14:textId="77777777" w:rsidR="002B767F" w:rsidRPr="004C30E7" w:rsidRDefault="002B767F" w:rsidP="002B767F">
      <w:pPr>
        <w:ind w:right="4"/>
        <w:rPr>
          <w:rFonts w:asciiTheme="minorHAnsi" w:eastAsiaTheme="minorEastAsia" w:hAnsiTheme="minorHAnsi" w:cstheme="minorHAnsi"/>
          <w:sz w:val="26"/>
          <w:szCs w:val="26"/>
          <w:lang w:eastAsia="en-GB"/>
        </w:rPr>
      </w:pPr>
    </w:p>
    <w:p w14:paraId="21FFE896" w14:textId="43DB859A"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1C4F3D" w:rsidRPr="004C30E7">
        <w:rPr>
          <w:rFonts w:asciiTheme="minorHAnsi" w:hAnsiTheme="minorHAnsi" w:cstheme="minorHAnsi"/>
          <w:bCs/>
          <w:snapToGrid w:val="0"/>
          <w:sz w:val="26"/>
          <w:szCs w:val="26"/>
        </w:rPr>
        <w:t xml:space="preserve"> Nigel Foot</w:t>
      </w:r>
    </w:p>
    <w:p w14:paraId="718A8F24" w14:textId="648DA87C"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1C4F3D" w:rsidRPr="004C30E7">
        <w:rPr>
          <w:rFonts w:asciiTheme="minorHAnsi" w:hAnsiTheme="minorHAnsi" w:cstheme="minorHAnsi"/>
          <w:bCs/>
          <w:snapToGrid w:val="0"/>
          <w:sz w:val="26"/>
          <w:szCs w:val="26"/>
        </w:rPr>
        <w:t xml:space="preserve"> Phil Barnett</w:t>
      </w:r>
    </w:p>
    <w:p w14:paraId="6BA2514F" w14:textId="77777777" w:rsidR="002B767F" w:rsidRPr="004C30E7" w:rsidRDefault="002B767F" w:rsidP="002B767F">
      <w:pPr>
        <w:ind w:right="4"/>
        <w:rPr>
          <w:rFonts w:asciiTheme="minorHAnsi" w:hAnsiTheme="minorHAnsi" w:cstheme="minorHAnsi"/>
          <w:b/>
          <w:snapToGrid w:val="0"/>
          <w:sz w:val="26"/>
          <w:szCs w:val="26"/>
        </w:rPr>
      </w:pPr>
    </w:p>
    <w:p w14:paraId="4D164001" w14:textId="4A2C0FDB"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Resolved:</w:t>
      </w:r>
      <w:r w:rsidR="00035E99" w:rsidRPr="004C30E7">
        <w:rPr>
          <w:rFonts w:asciiTheme="minorHAnsi" w:hAnsiTheme="minorHAnsi" w:cstheme="minorHAnsi"/>
          <w:bCs/>
          <w:snapToGrid w:val="0"/>
          <w:sz w:val="26"/>
          <w:szCs w:val="26"/>
        </w:rPr>
        <w:t xml:space="preserve"> That </w:t>
      </w:r>
      <w:r w:rsidR="00035E99" w:rsidRPr="004C30E7">
        <w:rPr>
          <w:rFonts w:asciiTheme="minorHAnsi" w:eastAsiaTheme="minorEastAsia" w:hAnsiTheme="minorHAnsi" w:cstheme="minorHAnsi"/>
          <w:sz w:val="26"/>
          <w:szCs w:val="26"/>
        </w:rPr>
        <w:t>the Service Level Agreement between Newbury Town Council and Newbury Twin Town Association</w:t>
      </w:r>
      <w:r w:rsidR="001C4F3D" w:rsidRPr="004C30E7">
        <w:rPr>
          <w:rFonts w:asciiTheme="minorHAnsi" w:eastAsiaTheme="minorEastAsia" w:hAnsiTheme="minorHAnsi" w:cstheme="minorHAnsi"/>
          <w:sz w:val="26"/>
          <w:szCs w:val="26"/>
        </w:rPr>
        <w:t xml:space="preserve"> was approved. </w:t>
      </w:r>
    </w:p>
    <w:p w14:paraId="293CF140" w14:textId="77777777" w:rsidR="002B767F" w:rsidRPr="004C30E7" w:rsidRDefault="002B767F" w:rsidP="002B767F">
      <w:pPr>
        <w:ind w:right="4"/>
        <w:rPr>
          <w:rFonts w:asciiTheme="minorHAnsi" w:eastAsiaTheme="minorEastAsia" w:hAnsiTheme="minorHAnsi" w:cstheme="minorHAnsi"/>
          <w:sz w:val="26"/>
          <w:szCs w:val="26"/>
          <w:lang w:eastAsia="en-GB"/>
        </w:rPr>
      </w:pPr>
    </w:p>
    <w:p w14:paraId="01D54121" w14:textId="09C8148F" w:rsidR="001C4F3D" w:rsidRPr="004C30E7" w:rsidRDefault="001C4F3D" w:rsidP="002B767F">
      <w:p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sz w:val="26"/>
          <w:szCs w:val="26"/>
          <w:lang w:eastAsia="en-GB"/>
        </w:rPr>
        <w:t>The Chair thanked Gillian for her attendance to the meeting.</w:t>
      </w:r>
    </w:p>
    <w:p w14:paraId="1ED66037" w14:textId="77777777" w:rsidR="002B767F" w:rsidRPr="004C30E7" w:rsidRDefault="002B767F" w:rsidP="002B767F">
      <w:pPr>
        <w:ind w:right="4"/>
        <w:rPr>
          <w:rFonts w:asciiTheme="minorHAnsi" w:eastAsiaTheme="minorEastAsia" w:hAnsiTheme="minorHAnsi" w:cstheme="minorHAnsi"/>
          <w:sz w:val="26"/>
          <w:szCs w:val="26"/>
          <w:lang w:eastAsia="en-GB"/>
        </w:rPr>
      </w:pPr>
    </w:p>
    <w:p w14:paraId="5EC35B9A" w14:textId="0F131DF4" w:rsidR="182E6D71" w:rsidRPr="004C30E7" w:rsidRDefault="182E6D71" w:rsidP="175315E4">
      <w:pPr>
        <w:ind w:left="720" w:right="4"/>
        <w:rPr>
          <w:rFonts w:asciiTheme="minorHAnsi" w:eastAsiaTheme="minorEastAsia" w:hAnsiTheme="minorHAnsi" w:cstheme="minorHAnsi"/>
          <w:sz w:val="26"/>
          <w:szCs w:val="26"/>
          <w:lang w:eastAsia="en-GB"/>
        </w:rPr>
      </w:pPr>
    </w:p>
    <w:p w14:paraId="02B1A2D1" w14:textId="39551DFE" w:rsidR="00A02D2E" w:rsidRPr="004C30E7" w:rsidRDefault="00ED20BE" w:rsidP="00CD4FC3">
      <w:pPr>
        <w:pStyle w:val="ListParagraph"/>
        <w:numPr>
          <w:ilvl w:val="0"/>
          <w:numId w:val="18"/>
        </w:num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b/>
          <w:bCs/>
          <w:sz w:val="26"/>
          <w:szCs w:val="26"/>
          <w:lang w:eastAsia="en-GB"/>
        </w:rPr>
        <w:t xml:space="preserve">Newbury &amp; District Arts Association </w:t>
      </w:r>
    </w:p>
    <w:p w14:paraId="19298265" w14:textId="77777777" w:rsidR="00A02D2E" w:rsidRPr="004C30E7" w:rsidRDefault="00A02D2E" w:rsidP="00A02D2E">
      <w:pPr>
        <w:ind w:right="4"/>
        <w:rPr>
          <w:rFonts w:asciiTheme="minorHAnsi" w:eastAsiaTheme="minorEastAsia" w:hAnsiTheme="minorHAnsi" w:cstheme="minorHAnsi"/>
          <w:sz w:val="26"/>
          <w:szCs w:val="26"/>
          <w:lang w:eastAsia="en-GB"/>
        </w:rPr>
      </w:pPr>
    </w:p>
    <w:p w14:paraId="17EA5F55" w14:textId="267B971C" w:rsidR="002B767F" w:rsidRPr="004C30E7" w:rsidRDefault="00A02D2E" w:rsidP="002B767F">
      <w:p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sz w:val="26"/>
          <w:szCs w:val="26"/>
          <w:lang w:eastAsia="en-GB"/>
        </w:rPr>
        <w:t xml:space="preserve">The Committee received a </w:t>
      </w:r>
      <w:r w:rsidR="00ED20BE" w:rsidRPr="004C30E7">
        <w:rPr>
          <w:rFonts w:asciiTheme="minorHAnsi" w:eastAsiaTheme="minorEastAsia" w:hAnsiTheme="minorHAnsi" w:cstheme="minorHAnsi"/>
          <w:sz w:val="26"/>
          <w:szCs w:val="26"/>
          <w:lang w:eastAsia="en-GB"/>
        </w:rPr>
        <w:t>report from the Newbury &amp; District Arts Association on their activities of the past year, and their forthcoming activities.</w:t>
      </w:r>
      <w:r w:rsidR="00E7313B" w:rsidRPr="004C30E7">
        <w:rPr>
          <w:rFonts w:asciiTheme="minorHAnsi" w:eastAsiaTheme="minorEastAsia" w:hAnsiTheme="minorHAnsi" w:cstheme="minorHAnsi"/>
          <w:sz w:val="26"/>
          <w:szCs w:val="26"/>
          <w:lang w:eastAsia="en-GB"/>
        </w:rPr>
        <w:t xml:space="preserve"> The Committee wished to pass on their thanks to Jane Shillam for her comprehensive report.</w:t>
      </w:r>
    </w:p>
    <w:p w14:paraId="3C882F9C" w14:textId="77777777" w:rsidR="00ED20BE" w:rsidRDefault="00ED20BE" w:rsidP="00ED20BE">
      <w:pPr>
        <w:pStyle w:val="ListParagraph"/>
        <w:ind w:right="4"/>
        <w:rPr>
          <w:rFonts w:asciiTheme="minorHAnsi" w:eastAsiaTheme="minorEastAsia" w:hAnsiTheme="minorHAnsi" w:cstheme="minorHAnsi"/>
          <w:sz w:val="26"/>
          <w:szCs w:val="26"/>
          <w:lang w:eastAsia="en-GB"/>
        </w:rPr>
      </w:pPr>
    </w:p>
    <w:p w14:paraId="3ABBA54D" w14:textId="77777777" w:rsidR="004C30E7" w:rsidRPr="004C30E7" w:rsidRDefault="004C30E7" w:rsidP="00ED20BE">
      <w:pPr>
        <w:pStyle w:val="ListParagraph"/>
        <w:ind w:right="4"/>
        <w:rPr>
          <w:rFonts w:asciiTheme="minorHAnsi" w:eastAsiaTheme="minorEastAsia" w:hAnsiTheme="minorHAnsi" w:cstheme="minorHAnsi"/>
          <w:sz w:val="26"/>
          <w:szCs w:val="26"/>
          <w:lang w:eastAsia="en-GB"/>
        </w:rPr>
      </w:pPr>
    </w:p>
    <w:p w14:paraId="5AD14E23" w14:textId="1B94E7CE" w:rsidR="00553E49" w:rsidRPr="004C30E7" w:rsidRDefault="00553E49" w:rsidP="00CD4FC3">
      <w:pPr>
        <w:pStyle w:val="ListParagraph"/>
        <w:numPr>
          <w:ilvl w:val="0"/>
          <w:numId w:val="18"/>
        </w:numPr>
        <w:ind w:right="4"/>
        <w:rPr>
          <w:rFonts w:asciiTheme="minorHAnsi" w:eastAsiaTheme="minorEastAsia" w:hAnsiTheme="minorHAnsi" w:cstheme="minorHAnsi"/>
          <w:sz w:val="26"/>
          <w:szCs w:val="26"/>
          <w:lang w:eastAsia="en-GB"/>
        </w:rPr>
      </w:pPr>
      <w:r w:rsidRPr="004C30E7">
        <w:rPr>
          <w:rFonts w:asciiTheme="minorHAnsi" w:eastAsiaTheme="minorEastAsia" w:hAnsiTheme="minorHAnsi" w:cstheme="minorHAnsi"/>
          <w:b/>
          <w:bCs/>
          <w:sz w:val="26"/>
          <w:szCs w:val="26"/>
          <w:lang w:eastAsia="en-GB"/>
        </w:rPr>
        <w:t>D Day 80</w:t>
      </w:r>
      <w:r w:rsidRPr="004C30E7">
        <w:rPr>
          <w:rFonts w:asciiTheme="minorHAnsi" w:eastAsiaTheme="minorEastAsia" w:hAnsiTheme="minorHAnsi" w:cstheme="minorHAnsi"/>
          <w:b/>
          <w:bCs/>
          <w:sz w:val="26"/>
          <w:szCs w:val="26"/>
          <w:vertAlign w:val="superscript"/>
          <w:lang w:eastAsia="en-GB"/>
        </w:rPr>
        <w:t>th</w:t>
      </w:r>
      <w:r w:rsidRPr="004C30E7">
        <w:rPr>
          <w:rFonts w:asciiTheme="minorHAnsi" w:eastAsiaTheme="minorEastAsia" w:hAnsiTheme="minorHAnsi" w:cstheme="minorHAnsi"/>
          <w:b/>
          <w:bCs/>
          <w:sz w:val="26"/>
          <w:szCs w:val="26"/>
          <w:lang w:eastAsia="en-GB"/>
        </w:rPr>
        <w:t xml:space="preserve"> Anniversary Working Group</w:t>
      </w:r>
      <w:r w:rsidR="00AB0998" w:rsidRPr="004C30E7">
        <w:rPr>
          <w:rFonts w:asciiTheme="minorHAnsi" w:eastAsiaTheme="minorEastAsia" w:hAnsiTheme="minorHAnsi" w:cstheme="minorHAnsi"/>
          <w:b/>
          <w:bCs/>
          <w:sz w:val="26"/>
          <w:szCs w:val="26"/>
          <w:lang w:eastAsia="en-GB"/>
        </w:rPr>
        <w:t xml:space="preserve"> </w:t>
      </w:r>
    </w:p>
    <w:p w14:paraId="5393AF85" w14:textId="77777777" w:rsidR="002B767F" w:rsidRPr="004C30E7" w:rsidRDefault="002B767F" w:rsidP="002B767F">
      <w:pPr>
        <w:ind w:right="4"/>
        <w:rPr>
          <w:rFonts w:asciiTheme="minorHAnsi" w:eastAsiaTheme="minorEastAsia" w:hAnsiTheme="minorHAnsi" w:cstheme="minorHAnsi"/>
          <w:sz w:val="26"/>
          <w:szCs w:val="26"/>
          <w:lang w:eastAsia="en-GB"/>
        </w:rPr>
      </w:pPr>
    </w:p>
    <w:p w14:paraId="0AA1CEE0" w14:textId="56E735A5"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E10E16" w:rsidRPr="004C30E7">
        <w:rPr>
          <w:rFonts w:asciiTheme="minorHAnsi" w:hAnsiTheme="minorHAnsi" w:cstheme="minorHAnsi"/>
          <w:bCs/>
          <w:snapToGrid w:val="0"/>
          <w:sz w:val="26"/>
          <w:szCs w:val="26"/>
        </w:rPr>
        <w:t xml:space="preserve"> David Harman</w:t>
      </w:r>
    </w:p>
    <w:p w14:paraId="7C8A0DE3" w14:textId="29C45CDB"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E10E16" w:rsidRPr="004C30E7">
        <w:rPr>
          <w:rFonts w:asciiTheme="minorHAnsi" w:hAnsiTheme="minorHAnsi" w:cstheme="minorHAnsi"/>
          <w:bCs/>
          <w:snapToGrid w:val="0"/>
          <w:sz w:val="26"/>
          <w:szCs w:val="26"/>
        </w:rPr>
        <w:t xml:space="preserve"> </w:t>
      </w:r>
      <w:r w:rsidR="000E254B" w:rsidRPr="004C30E7">
        <w:rPr>
          <w:rFonts w:asciiTheme="minorHAnsi" w:hAnsiTheme="minorHAnsi" w:cstheme="minorHAnsi"/>
          <w:bCs/>
          <w:snapToGrid w:val="0"/>
          <w:sz w:val="26"/>
          <w:szCs w:val="26"/>
        </w:rPr>
        <w:t>Andy Moore</w:t>
      </w:r>
    </w:p>
    <w:p w14:paraId="5743A53D" w14:textId="77777777" w:rsidR="002B767F" w:rsidRPr="004C30E7" w:rsidRDefault="002B767F" w:rsidP="002B767F">
      <w:pPr>
        <w:ind w:right="4"/>
        <w:rPr>
          <w:rFonts w:asciiTheme="minorHAnsi" w:hAnsiTheme="minorHAnsi" w:cstheme="minorHAnsi"/>
          <w:bCs/>
          <w:snapToGrid w:val="0"/>
          <w:sz w:val="26"/>
          <w:szCs w:val="26"/>
        </w:rPr>
      </w:pPr>
    </w:p>
    <w:p w14:paraId="59270507" w14:textId="5F096378" w:rsidR="002B767F" w:rsidRPr="004C30E7" w:rsidRDefault="002B767F" w:rsidP="002B767F">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lastRenderedPageBreak/>
        <w:t>Resolved:</w:t>
      </w:r>
      <w:r w:rsidR="00E10E16" w:rsidRPr="004C30E7">
        <w:rPr>
          <w:rFonts w:asciiTheme="minorHAnsi" w:hAnsiTheme="minorHAnsi" w:cstheme="minorHAnsi"/>
          <w:bCs/>
          <w:snapToGrid w:val="0"/>
          <w:sz w:val="26"/>
          <w:szCs w:val="26"/>
        </w:rPr>
        <w:t xml:space="preserve"> That </w:t>
      </w:r>
      <w:r w:rsidR="00E10E16" w:rsidRPr="004C30E7">
        <w:rPr>
          <w:rFonts w:asciiTheme="minorHAnsi" w:eastAsiaTheme="minorEastAsia" w:hAnsiTheme="minorHAnsi" w:cstheme="minorHAnsi"/>
          <w:sz w:val="26"/>
          <w:szCs w:val="26"/>
          <w:lang w:eastAsia="en-GB"/>
        </w:rPr>
        <w:t>the terms of reference for the D Day 80</w:t>
      </w:r>
      <w:r w:rsidR="00E10E16" w:rsidRPr="004C30E7">
        <w:rPr>
          <w:rFonts w:asciiTheme="minorHAnsi" w:eastAsiaTheme="minorEastAsia" w:hAnsiTheme="minorHAnsi" w:cstheme="minorHAnsi"/>
          <w:sz w:val="26"/>
          <w:szCs w:val="26"/>
          <w:vertAlign w:val="superscript"/>
          <w:lang w:eastAsia="en-GB"/>
        </w:rPr>
        <w:t>th</w:t>
      </w:r>
      <w:r w:rsidR="00E10E16" w:rsidRPr="004C30E7">
        <w:rPr>
          <w:rFonts w:asciiTheme="minorHAnsi" w:eastAsiaTheme="minorEastAsia" w:hAnsiTheme="minorHAnsi" w:cstheme="minorHAnsi"/>
          <w:sz w:val="26"/>
          <w:szCs w:val="26"/>
          <w:lang w:eastAsia="en-GB"/>
        </w:rPr>
        <w:t xml:space="preserve"> Anniversary Working Group were approved</w:t>
      </w:r>
      <w:r w:rsidR="000E254B" w:rsidRPr="004C30E7">
        <w:rPr>
          <w:rFonts w:asciiTheme="minorHAnsi" w:eastAsiaTheme="minorEastAsia" w:hAnsiTheme="minorHAnsi" w:cstheme="minorHAnsi"/>
          <w:sz w:val="26"/>
          <w:szCs w:val="26"/>
          <w:lang w:eastAsia="en-GB"/>
        </w:rPr>
        <w:t>, on the condition that a representative from Greenham Parish Council was invited to be a part of the Working Group. The Civic Manager will follow this up.</w:t>
      </w:r>
    </w:p>
    <w:p w14:paraId="0AA22CEA" w14:textId="77777777" w:rsidR="002B767F" w:rsidRPr="004C30E7" w:rsidRDefault="002B767F" w:rsidP="002B767F">
      <w:pPr>
        <w:ind w:right="4"/>
        <w:rPr>
          <w:rFonts w:asciiTheme="minorHAnsi" w:eastAsiaTheme="minorEastAsia" w:hAnsiTheme="minorHAnsi" w:cstheme="minorHAnsi"/>
          <w:sz w:val="26"/>
          <w:szCs w:val="26"/>
          <w:lang w:eastAsia="en-GB"/>
        </w:rPr>
      </w:pPr>
    </w:p>
    <w:p w14:paraId="448BF0C7" w14:textId="6979C521" w:rsidR="4F8D2938" w:rsidRDefault="003562C2" w:rsidP="002B767F">
      <w:pPr>
        <w:ind w:right="4"/>
        <w:rPr>
          <w:rFonts w:asciiTheme="minorHAnsi" w:hAnsiTheme="minorHAnsi" w:cstheme="minorHAnsi"/>
          <w:sz w:val="26"/>
          <w:szCs w:val="26"/>
        </w:rPr>
      </w:pPr>
      <w:r w:rsidRPr="004C30E7">
        <w:rPr>
          <w:rFonts w:asciiTheme="minorHAnsi" w:eastAsiaTheme="minorEastAsia" w:hAnsiTheme="minorHAnsi" w:cstheme="minorHAnsi"/>
          <w:sz w:val="26"/>
          <w:szCs w:val="26"/>
          <w:lang w:eastAsia="en-GB"/>
        </w:rPr>
        <w:t xml:space="preserve">The Chair, Councillor </w:t>
      </w:r>
      <w:r w:rsidR="003E1018" w:rsidRPr="004C30E7">
        <w:rPr>
          <w:rFonts w:asciiTheme="minorHAnsi" w:eastAsiaTheme="minorEastAsia" w:hAnsiTheme="minorHAnsi" w:cstheme="minorHAnsi"/>
          <w:sz w:val="26"/>
          <w:szCs w:val="26"/>
          <w:lang w:eastAsia="en-GB"/>
        </w:rPr>
        <w:t xml:space="preserve">Jo Day provided a verbal update on the Working Group’s plans to commemorate the occasion by supporting the work of Greenham Control Tower. There would be an 11am service </w:t>
      </w:r>
      <w:r w:rsidR="00D0397B" w:rsidRPr="004C30E7">
        <w:rPr>
          <w:rFonts w:asciiTheme="minorHAnsi" w:eastAsiaTheme="minorEastAsia" w:hAnsiTheme="minorHAnsi" w:cstheme="minorHAnsi"/>
          <w:sz w:val="26"/>
          <w:szCs w:val="26"/>
          <w:lang w:eastAsia="en-GB"/>
        </w:rPr>
        <w:t>on the morning of 6</w:t>
      </w:r>
      <w:r w:rsidR="00D0397B" w:rsidRPr="004C30E7">
        <w:rPr>
          <w:rFonts w:asciiTheme="minorHAnsi" w:eastAsiaTheme="minorEastAsia" w:hAnsiTheme="minorHAnsi" w:cstheme="minorHAnsi"/>
          <w:sz w:val="26"/>
          <w:szCs w:val="26"/>
          <w:vertAlign w:val="superscript"/>
          <w:lang w:eastAsia="en-GB"/>
        </w:rPr>
        <w:t>th</w:t>
      </w:r>
      <w:r w:rsidR="00D0397B" w:rsidRPr="004C30E7">
        <w:rPr>
          <w:rFonts w:asciiTheme="minorHAnsi" w:eastAsiaTheme="minorEastAsia" w:hAnsiTheme="minorHAnsi" w:cstheme="minorHAnsi"/>
          <w:sz w:val="26"/>
          <w:szCs w:val="26"/>
          <w:lang w:eastAsia="en-GB"/>
        </w:rPr>
        <w:t xml:space="preserve"> June</w:t>
      </w:r>
      <w:r w:rsidR="004C30E7">
        <w:rPr>
          <w:rFonts w:asciiTheme="minorHAnsi" w:eastAsiaTheme="minorEastAsia" w:hAnsiTheme="minorHAnsi" w:cstheme="minorHAnsi"/>
          <w:sz w:val="26"/>
          <w:szCs w:val="26"/>
          <w:lang w:eastAsia="en-GB"/>
        </w:rPr>
        <w:t>;</w:t>
      </w:r>
      <w:r w:rsidR="00D0397B" w:rsidRPr="004C30E7">
        <w:rPr>
          <w:rFonts w:asciiTheme="minorHAnsi" w:eastAsiaTheme="minorEastAsia" w:hAnsiTheme="minorHAnsi" w:cstheme="minorHAnsi"/>
          <w:sz w:val="26"/>
          <w:szCs w:val="26"/>
          <w:lang w:eastAsia="en-GB"/>
        </w:rPr>
        <w:t xml:space="preserve"> and in the </w:t>
      </w:r>
      <w:r w:rsidR="004C30E7" w:rsidRPr="004C30E7">
        <w:rPr>
          <w:rFonts w:asciiTheme="minorHAnsi" w:eastAsiaTheme="minorEastAsia" w:hAnsiTheme="minorHAnsi" w:cstheme="minorHAnsi"/>
          <w:sz w:val="26"/>
          <w:szCs w:val="26"/>
          <w:lang w:eastAsia="en-GB"/>
        </w:rPr>
        <w:t>evening,</w:t>
      </w:r>
      <w:r w:rsidR="00D0397B" w:rsidRPr="004C30E7">
        <w:rPr>
          <w:rFonts w:asciiTheme="minorHAnsi" w:eastAsiaTheme="minorEastAsia" w:hAnsiTheme="minorHAnsi" w:cstheme="minorHAnsi"/>
          <w:sz w:val="26"/>
          <w:szCs w:val="26"/>
          <w:lang w:eastAsia="en-GB"/>
        </w:rPr>
        <w:t xml:space="preserve"> there are plans to host a beacon lighting and lighting of the Control Tower along with entertainment and fish and chips.</w:t>
      </w:r>
      <w:r w:rsidR="4F8D2938" w:rsidRPr="004C30E7">
        <w:rPr>
          <w:rFonts w:asciiTheme="minorHAnsi" w:hAnsiTheme="minorHAnsi" w:cstheme="minorHAnsi"/>
          <w:sz w:val="26"/>
          <w:szCs w:val="26"/>
        </w:rPr>
        <w:br/>
      </w:r>
    </w:p>
    <w:p w14:paraId="0955F2E2" w14:textId="77777777" w:rsidR="004C30E7" w:rsidRPr="004C30E7" w:rsidRDefault="004C30E7" w:rsidP="002B767F">
      <w:pPr>
        <w:ind w:right="4"/>
        <w:rPr>
          <w:rFonts w:asciiTheme="minorHAnsi" w:hAnsiTheme="minorHAnsi" w:cstheme="minorHAnsi"/>
          <w:sz w:val="26"/>
          <w:szCs w:val="26"/>
        </w:rPr>
      </w:pPr>
    </w:p>
    <w:p w14:paraId="3706A443" w14:textId="0B74CF25" w:rsidR="001C11BB" w:rsidRPr="004C30E7" w:rsidRDefault="53F62ABA" w:rsidP="00CD4FC3">
      <w:pPr>
        <w:pStyle w:val="ListParagraph"/>
        <w:numPr>
          <w:ilvl w:val="0"/>
          <w:numId w:val="18"/>
        </w:numPr>
        <w:ind w:right="4"/>
        <w:rPr>
          <w:rFonts w:asciiTheme="minorHAnsi" w:eastAsiaTheme="minorEastAsia" w:hAnsiTheme="minorHAnsi" w:cstheme="minorHAnsi"/>
          <w:b/>
          <w:bCs/>
          <w:sz w:val="26"/>
          <w:szCs w:val="26"/>
          <w:lang w:eastAsia="en-GB"/>
        </w:rPr>
      </w:pPr>
      <w:r w:rsidRPr="004C30E7">
        <w:rPr>
          <w:rFonts w:asciiTheme="minorHAnsi" w:eastAsiaTheme="minorEastAsia" w:hAnsiTheme="minorHAnsi" w:cstheme="minorHAnsi"/>
          <w:b/>
          <w:bCs/>
          <w:sz w:val="26"/>
          <w:szCs w:val="26"/>
          <w:lang w:eastAsia="en-GB"/>
        </w:rPr>
        <w:t xml:space="preserve">Ebb and Flow </w:t>
      </w:r>
      <w:r w:rsidR="00975844" w:rsidRPr="004C30E7">
        <w:rPr>
          <w:rFonts w:asciiTheme="minorHAnsi" w:eastAsiaTheme="minorEastAsia" w:hAnsiTheme="minorHAnsi" w:cstheme="minorHAnsi"/>
          <w:b/>
          <w:bCs/>
          <w:sz w:val="26"/>
          <w:szCs w:val="26"/>
          <w:lang w:eastAsia="en-GB"/>
        </w:rPr>
        <w:t>I</w:t>
      </w:r>
      <w:r w:rsidRPr="004C30E7">
        <w:rPr>
          <w:rFonts w:asciiTheme="minorHAnsi" w:eastAsiaTheme="minorEastAsia" w:hAnsiTheme="minorHAnsi" w:cstheme="minorHAnsi"/>
          <w:b/>
          <w:bCs/>
          <w:sz w:val="26"/>
          <w:szCs w:val="26"/>
          <w:lang w:eastAsia="en-GB"/>
        </w:rPr>
        <w:t xml:space="preserve">nformation Panel Refurbishment </w:t>
      </w:r>
    </w:p>
    <w:p w14:paraId="7E1B8153" w14:textId="77777777" w:rsidR="001C11BB" w:rsidRPr="004C30E7" w:rsidRDefault="001C11BB" w:rsidP="001C11BB">
      <w:pPr>
        <w:ind w:right="4"/>
        <w:rPr>
          <w:rFonts w:asciiTheme="minorHAnsi" w:eastAsiaTheme="minorEastAsia" w:hAnsiTheme="minorHAnsi" w:cstheme="minorHAnsi"/>
          <w:sz w:val="26"/>
          <w:szCs w:val="26"/>
          <w:lang w:eastAsia="en-GB"/>
        </w:rPr>
      </w:pPr>
    </w:p>
    <w:p w14:paraId="003D554D" w14:textId="2C00C258" w:rsidR="001C11BB" w:rsidRPr="004C30E7" w:rsidRDefault="001C11BB" w:rsidP="001C11BB">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3D2240" w:rsidRPr="004C30E7">
        <w:rPr>
          <w:rFonts w:asciiTheme="minorHAnsi" w:hAnsiTheme="minorHAnsi" w:cstheme="minorHAnsi"/>
          <w:bCs/>
          <w:snapToGrid w:val="0"/>
          <w:sz w:val="26"/>
          <w:szCs w:val="26"/>
        </w:rPr>
        <w:t xml:space="preserve"> Billy Drummond</w:t>
      </w:r>
    </w:p>
    <w:p w14:paraId="4BFE2019" w14:textId="633E245B" w:rsidR="001C11BB" w:rsidRPr="004C30E7" w:rsidRDefault="001C11BB" w:rsidP="001C11BB">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3D2240" w:rsidRPr="004C30E7">
        <w:rPr>
          <w:rFonts w:asciiTheme="minorHAnsi" w:hAnsiTheme="minorHAnsi" w:cstheme="minorHAnsi"/>
          <w:bCs/>
          <w:snapToGrid w:val="0"/>
          <w:sz w:val="26"/>
          <w:szCs w:val="26"/>
        </w:rPr>
        <w:t xml:space="preserve"> Vera Barnett</w:t>
      </w:r>
    </w:p>
    <w:p w14:paraId="6F22309A" w14:textId="77777777" w:rsidR="001C11BB" w:rsidRPr="004C30E7" w:rsidRDefault="001C11BB" w:rsidP="001C11BB">
      <w:pPr>
        <w:ind w:right="4"/>
        <w:rPr>
          <w:rFonts w:asciiTheme="minorHAnsi" w:hAnsiTheme="minorHAnsi" w:cstheme="minorHAnsi"/>
          <w:bCs/>
          <w:snapToGrid w:val="0"/>
          <w:sz w:val="26"/>
          <w:szCs w:val="26"/>
        </w:rPr>
      </w:pPr>
    </w:p>
    <w:p w14:paraId="0DAF8427" w14:textId="3A69A97E" w:rsidR="001C11BB" w:rsidRPr="004C30E7" w:rsidRDefault="001C11BB" w:rsidP="001C11BB">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Resolved:</w:t>
      </w:r>
      <w:r w:rsidR="003D2240" w:rsidRPr="004C30E7">
        <w:rPr>
          <w:rFonts w:asciiTheme="minorHAnsi" w:hAnsiTheme="minorHAnsi" w:cstheme="minorHAnsi"/>
          <w:bCs/>
          <w:snapToGrid w:val="0"/>
          <w:sz w:val="26"/>
          <w:szCs w:val="26"/>
        </w:rPr>
        <w:t xml:space="preserve"> That </w:t>
      </w:r>
      <w:r w:rsidR="003D2240" w:rsidRPr="004C30E7">
        <w:rPr>
          <w:rFonts w:asciiTheme="minorHAnsi" w:eastAsiaTheme="minorEastAsia" w:hAnsiTheme="minorHAnsi" w:cstheme="minorHAnsi"/>
          <w:sz w:val="26"/>
          <w:szCs w:val="26"/>
          <w:lang w:eastAsia="en-GB"/>
        </w:rPr>
        <w:t>the artwork for the Ebb &amp; Flow Information Panel to reflect the history of Newbury Lock Cottage was approved. The Civic Manager will follow up in the hope that the project will be completed by the next meeting.</w:t>
      </w:r>
    </w:p>
    <w:p w14:paraId="7F903C94" w14:textId="77777777" w:rsidR="001C11BB" w:rsidRPr="004C30E7" w:rsidRDefault="001C11BB" w:rsidP="001C11BB">
      <w:pPr>
        <w:ind w:right="4"/>
        <w:rPr>
          <w:rFonts w:asciiTheme="minorHAnsi" w:eastAsiaTheme="minorEastAsia" w:hAnsiTheme="minorHAnsi" w:cstheme="minorHAnsi"/>
          <w:sz w:val="26"/>
          <w:szCs w:val="26"/>
          <w:lang w:eastAsia="en-GB"/>
        </w:rPr>
      </w:pPr>
    </w:p>
    <w:p w14:paraId="32C6253F" w14:textId="1B3B62EF" w:rsidR="164DA685" w:rsidRPr="004C30E7" w:rsidRDefault="164DA685" w:rsidP="001C11BB">
      <w:pPr>
        <w:ind w:right="4"/>
        <w:rPr>
          <w:rFonts w:asciiTheme="minorHAnsi" w:eastAsiaTheme="minorEastAsia" w:hAnsiTheme="minorHAnsi" w:cstheme="minorHAnsi"/>
          <w:b/>
          <w:bCs/>
          <w:sz w:val="26"/>
          <w:szCs w:val="26"/>
          <w:lang w:eastAsia="en-GB"/>
        </w:rPr>
      </w:pPr>
    </w:p>
    <w:p w14:paraId="0614FB2E" w14:textId="2526172E" w:rsidR="001C65D1" w:rsidRPr="004C30E7" w:rsidRDefault="00EB22FC" w:rsidP="00CD4FC3">
      <w:pPr>
        <w:numPr>
          <w:ilvl w:val="0"/>
          <w:numId w:val="18"/>
        </w:numPr>
        <w:rPr>
          <w:rFonts w:asciiTheme="minorHAnsi" w:hAnsiTheme="minorHAnsi" w:cstheme="minorHAnsi"/>
          <w:b/>
          <w:sz w:val="26"/>
          <w:szCs w:val="26"/>
        </w:rPr>
      </w:pPr>
      <w:r>
        <w:rPr>
          <w:rFonts w:asciiTheme="minorHAnsi" w:hAnsiTheme="minorHAnsi" w:cstheme="minorHAnsi"/>
          <w:b/>
          <w:bCs/>
          <w:sz w:val="26"/>
          <w:szCs w:val="26"/>
        </w:rPr>
        <w:t xml:space="preserve">Newbury Town </w:t>
      </w:r>
      <w:r w:rsidR="00235976" w:rsidRPr="004C30E7">
        <w:rPr>
          <w:rFonts w:asciiTheme="minorHAnsi" w:hAnsiTheme="minorHAnsi" w:cstheme="minorHAnsi"/>
          <w:b/>
          <w:bCs/>
          <w:sz w:val="26"/>
          <w:szCs w:val="26"/>
        </w:rPr>
        <w:t>Civic Awards 2024</w:t>
      </w:r>
    </w:p>
    <w:p w14:paraId="2CE12BAE" w14:textId="77777777" w:rsidR="00B24502" w:rsidRPr="004C30E7" w:rsidRDefault="00B24502" w:rsidP="00B24502">
      <w:pPr>
        <w:pStyle w:val="BlockText"/>
        <w:ind w:left="0" w:right="4"/>
        <w:rPr>
          <w:rFonts w:asciiTheme="minorHAnsi" w:eastAsiaTheme="minorEastAsia" w:hAnsiTheme="minorHAnsi" w:cstheme="minorHAnsi"/>
          <w:b/>
          <w:bCs/>
          <w:sz w:val="26"/>
          <w:szCs w:val="26"/>
        </w:rPr>
      </w:pPr>
    </w:p>
    <w:p w14:paraId="57BD8F44" w14:textId="086D2613" w:rsidR="00B77245" w:rsidRPr="004C30E7" w:rsidRDefault="00B24502" w:rsidP="001C11BB">
      <w:pPr>
        <w:pStyle w:val="BlockText"/>
        <w:ind w:left="0"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 Civic Manager provided an update on the</w:t>
      </w:r>
      <w:r w:rsidR="00235976" w:rsidRPr="004C30E7">
        <w:rPr>
          <w:rFonts w:asciiTheme="minorHAnsi" w:eastAsiaTheme="minorEastAsia" w:hAnsiTheme="minorHAnsi" w:cstheme="minorHAnsi"/>
          <w:sz w:val="26"/>
          <w:szCs w:val="26"/>
        </w:rPr>
        <w:t xml:space="preserve"> current status of the Newbury Town Civic Awards 2024.</w:t>
      </w:r>
      <w:r w:rsidRPr="004C30E7">
        <w:rPr>
          <w:rFonts w:asciiTheme="minorHAnsi" w:eastAsiaTheme="minorEastAsia" w:hAnsiTheme="minorHAnsi" w:cstheme="minorHAnsi"/>
          <w:sz w:val="26"/>
          <w:szCs w:val="26"/>
        </w:rPr>
        <w:t xml:space="preserve"> So far there have been 14 nominations, with the closing date for nominations 25</w:t>
      </w:r>
      <w:r w:rsidRPr="004C30E7">
        <w:rPr>
          <w:rFonts w:asciiTheme="minorHAnsi" w:eastAsiaTheme="minorEastAsia" w:hAnsiTheme="minorHAnsi" w:cstheme="minorHAnsi"/>
          <w:sz w:val="26"/>
          <w:szCs w:val="26"/>
          <w:vertAlign w:val="superscript"/>
        </w:rPr>
        <w:t>th</w:t>
      </w:r>
      <w:r w:rsidRPr="004C30E7">
        <w:rPr>
          <w:rFonts w:asciiTheme="minorHAnsi" w:eastAsiaTheme="minorEastAsia" w:hAnsiTheme="minorHAnsi" w:cstheme="minorHAnsi"/>
          <w:sz w:val="26"/>
          <w:szCs w:val="26"/>
        </w:rPr>
        <w:t xml:space="preserve"> February</w:t>
      </w:r>
      <w:r w:rsidR="005D3849" w:rsidRPr="004C30E7">
        <w:rPr>
          <w:rFonts w:asciiTheme="minorHAnsi" w:eastAsiaTheme="minorEastAsia" w:hAnsiTheme="minorHAnsi" w:cstheme="minorHAnsi"/>
          <w:sz w:val="26"/>
          <w:szCs w:val="26"/>
        </w:rPr>
        <w:t>. The Councillors were encouraged to attend the Presentation Evening in the Council Chamber on 13</w:t>
      </w:r>
      <w:r w:rsidR="005D3849" w:rsidRPr="004C30E7">
        <w:rPr>
          <w:rFonts w:asciiTheme="minorHAnsi" w:eastAsiaTheme="minorEastAsia" w:hAnsiTheme="minorHAnsi" w:cstheme="minorHAnsi"/>
          <w:sz w:val="26"/>
          <w:szCs w:val="26"/>
          <w:vertAlign w:val="superscript"/>
        </w:rPr>
        <w:t>th</w:t>
      </w:r>
      <w:r w:rsidR="005D3849" w:rsidRPr="004C30E7">
        <w:rPr>
          <w:rFonts w:asciiTheme="minorHAnsi" w:eastAsiaTheme="minorEastAsia" w:hAnsiTheme="minorHAnsi" w:cstheme="minorHAnsi"/>
          <w:sz w:val="26"/>
          <w:szCs w:val="26"/>
        </w:rPr>
        <w:t xml:space="preserve"> March and encouraged to RSVP to their invitation.</w:t>
      </w:r>
    </w:p>
    <w:p w14:paraId="48BD8A44" w14:textId="77777777" w:rsidR="005D3849" w:rsidRPr="004C30E7" w:rsidRDefault="005D3849" w:rsidP="001C11BB">
      <w:pPr>
        <w:pStyle w:val="BlockText"/>
        <w:ind w:left="0" w:right="4"/>
        <w:rPr>
          <w:rFonts w:asciiTheme="minorHAnsi" w:eastAsiaTheme="minorEastAsia" w:hAnsiTheme="minorHAnsi" w:cstheme="minorHAnsi"/>
          <w:sz w:val="26"/>
          <w:szCs w:val="26"/>
        </w:rPr>
      </w:pPr>
    </w:p>
    <w:p w14:paraId="3FA5BFCD" w14:textId="77777777" w:rsidR="006034A8" w:rsidRPr="004C30E7" w:rsidRDefault="006034A8" w:rsidP="00D6357D">
      <w:pPr>
        <w:pStyle w:val="BlockText"/>
        <w:ind w:right="4"/>
        <w:rPr>
          <w:rFonts w:asciiTheme="minorHAnsi" w:eastAsiaTheme="minorEastAsia" w:hAnsiTheme="minorHAnsi" w:cstheme="minorHAnsi"/>
          <w:sz w:val="26"/>
          <w:szCs w:val="26"/>
        </w:rPr>
      </w:pPr>
    </w:p>
    <w:p w14:paraId="06687A78" w14:textId="6D796B62" w:rsidR="0061022E" w:rsidRPr="004C30E7" w:rsidRDefault="003025F5" w:rsidP="00CD4FC3">
      <w:pPr>
        <w:numPr>
          <w:ilvl w:val="0"/>
          <w:numId w:val="18"/>
        </w:numPr>
        <w:rPr>
          <w:rFonts w:asciiTheme="minorHAnsi" w:hAnsiTheme="minorHAnsi" w:cstheme="minorHAnsi"/>
          <w:b/>
          <w:sz w:val="26"/>
          <w:szCs w:val="26"/>
        </w:rPr>
      </w:pPr>
      <w:r w:rsidRPr="004C30E7">
        <w:rPr>
          <w:rFonts w:asciiTheme="minorHAnsi" w:hAnsiTheme="minorHAnsi" w:cstheme="minorHAnsi"/>
          <w:b/>
          <w:bCs/>
          <w:sz w:val="26"/>
          <w:szCs w:val="26"/>
        </w:rPr>
        <w:t>Mayor Making 2024</w:t>
      </w:r>
      <w:r w:rsidR="00E8332E" w:rsidRPr="004C30E7">
        <w:rPr>
          <w:rFonts w:asciiTheme="minorHAnsi" w:hAnsiTheme="minorHAnsi" w:cstheme="minorHAnsi"/>
          <w:b/>
          <w:bCs/>
          <w:sz w:val="26"/>
          <w:szCs w:val="26"/>
        </w:rPr>
        <w:t xml:space="preserve"> </w:t>
      </w:r>
    </w:p>
    <w:p w14:paraId="7BA27C83" w14:textId="77777777" w:rsidR="00E317A5" w:rsidRPr="004C30E7" w:rsidRDefault="00E317A5" w:rsidP="00E317A5">
      <w:pPr>
        <w:ind w:left="720"/>
        <w:rPr>
          <w:rFonts w:asciiTheme="minorHAnsi" w:hAnsiTheme="minorHAnsi" w:cstheme="minorHAnsi"/>
          <w:b/>
          <w:sz w:val="26"/>
          <w:szCs w:val="26"/>
        </w:rPr>
      </w:pPr>
    </w:p>
    <w:p w14:paraId="702D2766" w14:textId="279DB5C4" w:rsidR="0061022E" w:rsidRPr="004C30E7" w:rsidRDefault="0061022E" w:rsidP="0061022E">
      <w:pPr>
        <w:pStyle w:val="BlockText"/>
        <w:ind w:left="0"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 Civic Manager provided an update on the status of Mayor Making due to take place on 12</w:t>
      </w:r>
      <w:r w:rsidRPr="004C30E7">
        <w:rPr>
          <w:rFonts w:asciiTheme="minorHAnsi" w:eastAsiaTheme="minorEastAsia" w:hAnsiTheme="minorHAnsi" w:cstheme="minorHAnsi"/>
          <w:sz w:val="26"/>
          <w:szCs w:val="26"/>
          <w:vertAlign w:val="superscript"/>
        </w:rPr>
        <w:t>th</w:t>
      </w:r>
      <w:r w:rsidRPr="004C30E7">
        <w:rPr>
          <w:rFonts w:asciiTheme="minorHAnsi" w:eastAsiaTheme="minorEastAsia" w:hAnsiTheme="minorHAnsi" w:cstheme="minorHAnsi"/>
          <w:sz w:val="26"/>
          <w:szCs w:val="26"/>
        </w:rPr>
        <w:t xml:space="preserve"> May 2024. </w:t>
      </w:r>
      <w:r w:rsidR="00525678" w:rsidRPr="004C30E7">
        <w:rPr>
          <w:rFonts w:asciiTheme="minorHAnsi" w:eastAsiaTheme="minorEastAsia" w:hAnsiTheme="minorHAnsi" w:cstheme="minorHAnsi"/>
          <w:sz w:val="26"/>
          <w:szCs w:val="26"/>
        </w:rPr>
        <w:t>Feedback from last year’s event has been taken on board</w:t>
      </w:r>
      <w:r w:rsidR="00D80294" w:rsidRPr="004C30E7">
        <w:rPr>
          <w:rFonts w:asciiTheme="minorHAnsi" w:eastAsiaTheme="minorEastAsia" w:hAnsiTheme="minorHAnsi" w:cstheme="minorHAnsi"/>
          <w:sz w:val="26"/>
          <w:szCs w:val="26"/>
        </w:rPr>
        <w:t xml:space="preserve"> with explanation of how the logistics of the event operations worked.</w:t>
      </w:r>
    </w:p>
    <w:p w14:paraId="5121773F" w14:textId="77777777" w:rsidR="00D80294" w:rsidRPr="004C30E7" w:rsidRDefault="00D80294" w:rsidP="0061022E">
      <w:pPr>
        <w:pStyle w:val="BlockText"/>
        <w:ind w:left="0" w:right="4"/>
        <w:rPr>
          <w:rFonts w:asciiTheme="minorHAnsi" w:eastAsiaTheme="minorEastAsia" w:hAnsiTheme="minorHAnsi" w:cstheme="minorHAnsi"/>
          <w:sz w:val="26"/>
          <w:szCs w:val="26"/>
        </w:rPr>
      </w:pPr>
    </w:p>
    <w:p w14:paraId="73E8D086" w14:textId="1B87C9FD" w:rsidR="00D80294" w:rsidRPr="004C30E7" w:rsidRDefault="00AD60E4" w:rsidP="0061022E">
      <w:pPr>
        <w:pStyle w:val="BlockText"/>
        <w:ind w:left="0"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From discussions, it was agreed that the position of our Civic Band would be added to our Forward Working Programme to be</w:t>
      </w:r>
      <w:r w:rsidR="00EF2C6E" w:rsidRPr="004C30E7">
        <w:rPr>
          <w:rFonts w:asciiTheme="minorHAnsi" w:eastAsiaTheme="minorEastAsia" w:hAnsiTheme="minorHAnsi" w:cstheme="minorHAnsi"/>
          <w:sz w:val="26"/>
          <w:szCs w:val="26"/>
        </w:rPr>
        <w:t xml:space="preserve"> </w:t>
      </w:r>
      <w:r w:rsidRPr="004C30E7">
        <w:rPr>
          <w:rFonts w:asciiTheme="minorHAnsi" w:eastAsiaTheme="minorEastAsia" w:hAnsiTheme="minorHAnsi" w:cstheme="minorHAnsi"/>
          <w:sz w:val="26"/>
          <w:szCs w:val="26"/>
        </w:rPr>
        <w:t xml:space="preserve">reviewed. </w:t>
      </w:r>
      <w:r w:rsidR="001D5186" w:rsidRPr="004C30E7">
        <w:rPr>
          <w:rFonts w:asciiTheme="minorHAnsi" w:eastAsiaTheme="minorEastAsia" w:hAnsiTheme="minorHAnsi" w:cstheme="minorHAnsi"/>
          <w:sz w:val="26"/>
          <w:szCs w:val="26"/>
        </w:rPr>
        <w:t xml:space="preserve">There would also be further clarity in </w:t>
      </w:r>
      <w:r w:rsidR="001F4BB6" w:rsidRPr="004C30E7">
        <w:rPr>
          <w:rFonts w:asciiTheme="minorHAnsi" w:eastAsiaTheme="minorEastAsia" w:hAnsiTheme="minorHAnsi" w:cstheme="minorHAnsi"/>
          <w:sz w:val="26"/>
          <w:szCs w:val="26"/>
        </w:rPr>
        <w:t xml:space="preserve">both the invitations and </w:t>
      </w:r>
      <w:r w:rsidR="001D5186" w:rsidRPr="004C30E7">
        <w:rPr>
          <w:rFonts w:asciiTheme="minorHAnsi" w:eastAsiaTheme="minorEastAsia" w:hAnsiTheme="minorHAnsi" w:cstheme="minorHAnsi"/>
          <w:sz w:val="26"/>
          <w:szCs w:val="26"/>
        </w:rPr>
        <w:t>on</w:t>
      </w:r>
      <w:r w:rsidR="00F472FB" w:rsidRPr="004C30E7">
        <w:rPr>
          <w:rFonts w:asciiTheme="minorHAnsi" w:eastAsiaTheme="minorEastAsia" w:hAnsiTheme="minorHAnsi" w:cstheme="minorHAnsi"/>
          <w:sz w:val="26"/>
          <w:szCs w:val="26"/>
        </w:rPr>
        <w:t>-</w:t>
      </w:r>
      <w:r w:rsidR="001D5186" w:rsidRPr="004C30E7">
        <w:rPr>
          <w:rFonts w:asciiTheme="minorHAnsi" w:eastAsiaTheme="minorEastAsia" w:hAnsiTheme="minorHAnsi" w:cstheme="minorHAnsi"/>
          <w:sz w:val="26"/>
          <w:szCs w:val="26"/>
        </w:rPr>
        <w:t>stage direction</w:t>
      </w:r>
      <w:r w:rsidR="00F472FB" w:rsidRPr="004C30E7">
        <w:rPr>
          <w:rFonts w:asciiTheme="minorHAnsi" w:eastAsiaTheme="minorEastAsia" w:hAnsiTheme="minorHAnsi" w:cstheme="minorHAnsi"/>
          <w:sz w:val="26"/>
          <w:szCs w:val="26"/>
        </w:rPr>
        <w:t>s</w:t>
      </w:r>
      <w:r w:rsidR="001D5186" w:rsidRPr="004C30E7">
        <w:rPr>
          <w:rFonts w:asciiTheme="minorHAnsi" w:eastAsiaTheme="minorEastAsia" w:hAnsiTheme="minorHAnsi" w:cstheme="minorHAnsi"/>
          <w:sz w:val="26"/>
          <w:szCs w:val="26"/>
        </w:rPr>
        <w:t xml:space="preserve"> setting an expectation of timings </w:t>
      </w:r>
      <w:r w:rsidR="001F4BB6" w:rsidRPr="004C30E7">
        <w:rPr>
          <w:rFonts w:asciiTheme="minorHAnsi" w:eastAsiaTheme="minorEastAsia" w:hAnsiTheme="minorHAnsi" w:cstheme="minorHAnsi"/>
          <w:sz w:val="26"/>
          <w:szCs w:val="26"/>
        </w:rPr>
        <w:t>for</w:t>
      </w:r>
      <w:r w:rsidR="001D5186" w:rsidRPr="004C30E7">
        <w:rPr>
          <w:rFonts w:asciiTheme="minorHAnsi" w:eastAsiaTheme="minorEastAsia" w:hAnsiTheme="minorHAnsi" w:cstheme="minorHAnsi"/>
          <w:sz w:val="26"/>
          <w:szCs w:val="26"/>
        </w:rPr>
        <w:t xml:space="preserve"> the church service and receptio</w:t>
      </w:r>
      <w:r w:rsidR="001F4BB6" w:rsidRPr="004C30E7">
        <w:rPr>
          <w:rFonts w:asciiTheme="minorHAnsi" w:eastAsiaTheme="minorEastAsia" w:hAnsiTheme="minorHAnsi" w:cstheme="minorHAnsi"/>
          <w:sz w:val="26"/>
          <w:szCs w:val="26"/>
        </w:rPr>
        <w:t>n.</w:t>
      </w:r>
      <w:r w:rsidR="001D5186" w:rsidRPr="004C30E7">
        <w:rPr>
          <w:rFonts w:asciiTheme="minorHAnsi" w:eastAsiaTheme="minorEastAsia" w:hAnsiTheme="minorHAnsi" w:cstheme="minorHAnsi"/>
          <w:sz w:val="26"/>
          <w:szCs w:val="26"/>
        </w:rPr>
        <w:t xml:space="preserve"> </w:t>
      </w:r>
    </w:p>
    <w:p w14:paraId="12CBC46C" w14:textId="77777777" w:rsidR="00885E16" w:rsidRPr="004C30E7" w:rsidRDefault="00885E16" w:rsidP="00B77245">
      <w:pPr>
        <w:pStyle w:val="BlockText"/>
        <w:ind w:left="0" w:right="4"/>
        <w:rPr>
          <w:rFonts w:asciiTheme="minorHAnsi" w:eastAsiaTheme="minorEastAsia" w:hAnsiTheme="minorHAnsi" w:cstheme="minorHAnsi"/>
          <w:b/>
          <w:bCs/>
          <w:sz w:val="26"/>
          <w:szCs w:val="26"/>
        </w:rPr>
      </w:pPr>
    </w:p>
    <w:p w14:paraId="1F63AD07" w14:textId="77777777" w:rsidR="00DA2201" w:rsidRPr="004C30E7" w:rsidRDefault="00DA2201" w:rsidP="003025F5">
      <w:pPr>
        <w:pStyle w:val="BlockText"/>
        <w:ind w:right="4"/>
        <w:rPr>
          <w:rFonts w:asciiTheme="minorHAnsi" w:eastAsiaTheme="minorEastAsia" w:hAnsiTheme="minorHAnsi" w:cstheme="minorHAnsi"/>
          <w:sz w:val="26"/>
          <w:szCs w:val="26"/>
        </w:rPr>
      </w:pPr>
    </w:p>
    <w:p w14:paraId="3977E3FC" w14:textId="37F0EBB4" w:rsidR="00885E16" w:rsidRPr="004C30E7" w:rsidRDefault="00DA2201" w:rsidP="00CD4FC3">
      <w:pPr>
        <w:numPr>
          <w:ilvl w:val="0"/>
          <w:numId w:val="18"/>
        </w:numPr>
        <w:rPr>
          <w:rFonts w:asciiTheme="minorHAnsi" w:eastAsiaTheme="minorEastAsia" w:hAnsiTheme="minorHAnsi" w:cstheme="minorHAnsi"/>
          <w:sz w:val="26"/>
          <w:szCs w:val="26"/>
        </w:rPr>
      </w:pPr>
      <w:r w:rsidRPr="004C30E7">
        <w:rPr>
          <w:rFonts w:asciiTheme="minorHAnsi" w:hAnsiTheme="minorHAnsi" w:cstheme="minorHAnsi"/>
          <w:b/>
          <w:bCs/>
          <w:sz w:val="26"/>
          <w:szCs w:val="26"/>
        </w:rPr>
        <w:t>Review of the Mayor’s Benevolent Fund</w:t>
      </w:r>
      <w:r w:rsidR="00611AB3" w:rsidRPr="004C30E7">
        <w:rPr>
          <w:rFonts w:asciiTheme="minorHAnsi" w:hAnsiTheme="minorHAnsi" w:cstheme="minorHAnsi"/>
          <w:b/>
          <w:bCs/>
          <w:sz w:val="26"/>
          <w:szCs w:val="26"/>
        </w:rPr>
        <w:t xml:space="preserve"> </w:t>
      </w:r>
    </w:p>
    <w:p w14:paraId="01026D8C" w14:textId="77777777" w:rsidR="00E317A5" w:rsidRPr="004C30E7" w:rsidRDefault="00E317A5" w:rsidP="00E317A5">
      <w:pPr>
        <w:ind w:left="720"/>
        <w:rPr>
          <w:rFonts w:asciiTheme="minorHAnsi" w:eastAsiaTheme="minorEastAsia" w:hAnsiTheme="minorHAnsi" w:cstheme="minorHAnsi"/>
          <w:sz w:val="26"/>
          <w:szCs w:val="26"/>
        </w:rPr>
      </w:pPr>
    </w:p>
    <w:p w14:paraId="233FE289" w14:textId="16901C52" w:rsidR="00885E16" w:rsidRPr="004C30E7" w:rsidRDefault="00885E16" w:rsidP="00885E16">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D5077A" w:rsidRPr="004C30E7">
        <w:rPr>
          <w:rFonts w:asciiTheme="minorHAnsi" w:hAnsiTheme="minorHAnsi" w:cstheme="minorHAnsi"/>
          <w:bCs/>
          <w:snapToGrid w:val="0"/>
          <w:sz w:val="26"/>
          <w:szCs w:val="26"/>
        </w:rPr>
        <w:t xml:space="preserve"> Steve Masters</w:t>
      </w:r>
    </w:p>
    <w:p w14:paraId="64E261D5" w14:textId="359564B9" w:rsidR="00885E16" w:rsidRPr="004C30E7" w:rsidRDefault="00885E16" w:rsidP="00885E16">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D5077A" w:rsidRPr="004C30E7">
        <w:rPr>
          <w:rFonts w:asciiTheme="minorHAnsi" w:hAnsiTheme="minorHAnsi" w:cstheme="minorHAnsi"/>
          <w:bCs/>
          <w:snapToGrid w:val="0"/>
          <w:sz w:val="26"/>
          <w:szCs w:val="26"/>
        </w:rPr>
        <w:t xml:space="preserve"> David Harman</w:t>
      </w:r>
    </w:p>
    <w:p w14:paraId="5BD00DD5" w14:textId="77777777" w:rsidR="00885E16" w:rsidRPr="004C30E7" w:rsidRDefault="00885E16" w:rsidP="00885E16">
      <w:pPr>
        <w:ind w:right="4"/>
        <w:rPr>
          <w:rFonts w:asciiTheme="minorHAnsi" w:hAnsiTheme="minorHAnsi" w:cstheme="minorHAnsi"/>
          <w:bCs/>
          <w:snapToGrid w:val="0"/>
          <w:sz w:val="26"/>
          <w:szCs w:val="26"/>
        </w:rPr>
      </w:pPr>
    </w:p>
    <w:p w14:paraId="7771A011" w14:textId="42171574" w:rsidR="00F50F4A" w:rsidRPr="004C30E7" w:rsidRDefault="00885E16" w:rsidP="00F50F4A">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Resolved:</w:t>
      </w:r>
      <w:r w:rsidR="00D5077A" w:rsidRPr="004C30E7">
        <w:rPr>
          <w:rFonts w:asciiTheme="minorHAnsi" w:hAnsiTheme="minorHAnsi" w:cstheme="minorHAnsi"/>
          <w:bCs/>
          <w:snapToGrid w:val="0"/>
          <w:sz w:val="26"/>
          <w:szCs w:val="26"/>
        </w:rPr>
        <w:t xml:space="preserve"> On the basis that this is reviewed on an annual basis, that the</w:t>
      </w:r>
      <w:r w:rsidR="00095C23" w:rsidRPr="004C30E7">
        <w:rPr>
          <w:rFonts w:asciiTheme="minorHAnsi" w:hAnsiTheme="minorHAnsi" w:cstheme="minorHAnsi"/>
          <w:bCs/>
          <w:snapToGrid w:val="0"/>
          <w:sz w:val="26"/>
          <w:szCs w:val="26"/>
        </w:rPr>
        <w:t xml:space="preserve"> committee recommend to Full Council to change the Mayor’s Benevolent Fund’s charitable objectives, </w:t>
      </w:r>
      <w:r w:rsidR="00095C23" w:rsidRPr="004C30E7">
        <w:rPr>
          <w:rFonts w:asciiTheme="minorHAnsi" w:hAnsiTheme="minorHAnsi" w:cstheme="minorHAnsi"/>
          <w:bCs/>
          <w:snapToGrid w:val="0"/>
          <w:sz w:val="26"/>
          <w:szCs w:val="26"/>
        </w:rPr>
        <w:lastRenderedPageBreak/>
        <w:t xml:space="preserve">and the </w:t>
      </w:r>
      <w:r w:rsidR="00E317A5" w:rsidRPr="004C30E7">
        <w:rPr>
          <w:rFonts w:asciiTheme="minorHAnsi" w:hAnsiTheme="minorHAnsi" w:cstheme="minorHAnsi"/>
          <w:bCs/>
          <w:snapToGrid w:val="0"/>
          <w:sz w:val="26"/>
          <w:szCs w:val="26"/>
        </w:rPr>
        <w:t>charity’s</w:t>
      </w:r>
      <w:r w:rsidR="00095C23" w:rsidRPr="004C30E7">
        <w:rPr>
          <w:rFonts w:asciiTheme="minorHAnsi" w:hAnsiTheme="minorHAnsi" w:cstheme="minorHAnsi"/>
          <w:bCs/>
          <w:snapToGrid w:val="0"/>
          <w:sz w:val="26"/>
          <w:szCs w:val="26"/>
        </w:rPr>
        <w:t xml:space="preserve"> future activities to </w:t>
      </w:r>
      <w:r w:rsidR="00C350E4" w:rsidRPr="004C30E7">
        <w:rPr>
          <w:rFonts w:asciiTheme="minorHAnsi" w:hAnsiTheme="minorHAnsi" w:cstheme="minorHAnsi"/>
          <w:bCs/>
          <w:snapToGrid w:val="0"/>
          <w:sz w:val="26"/>
          <w:szCs w:val="26"/>
        </w:rPr>
        <w:t xml:space="preserve">solely focus on raising funds for the Mayor’s Chosen </w:t>
      </w:r>
      <w:r w:rsidR="00E317A5" w:rsidRPr="004C30E7">
        <w:rPr>
          <w:rFonts w:asciiTheme="minorHAnsi" w:hAnsiTheme="minorHAnsi" w:cstheme="minorHAnsi"/>
          <w:bCs/>
          <w:snapToGrid w:val="0"/>
          <w:sz w:val="26"/>
          <w:szCs w:val="26"/>
        </w:rPr>
        <w:t>Charity</w:t>
      </w:r>
      <w:r w:rsidR="00C350E4" w:rsidRPr="004C30E7">
        <w:rPr>
          <w:rFonts w:asciiTheme="minorHAnsi" w:hAnsiTheme="minorHAnsi" w:cstheme="minorHAnsi"/>
          <w:bCs/>
          <w:snapToGrid w:val="0"/>
          <w:sz w:val="26"/>
          <w:szCs w:val="26"/>
        </w:rPr>
        <w:t xml:space="preserve">. </w:t>
      </w:r>
    </w:p>
    <w:p w14:paraId="283859D5" w14:textId="77777777" w:rsidR="00C350E4" w:rsidRPr="004C30E7" w:rsidRDefault="00C350E4" w:rsidP="00F50F4A">
      <w:pPr>
        <w:ind w:right="4"/>
        <w:rPr>
          <w:rFonts w:asciiTheme="minorHAnsi" w:hAnsiTheme="minorHAnsi" w:cstheme="minorHAnsi"/>
          <w:bCs/>
          <w:snapToGrid w:val="0"/>
          <w:sz w:val="26"/>
          <w:szCs w:val="26"/>
        </w:rPr>
      </w:pPr>
    </w:p>
    <w:p w14:paraId="34056DF7" w14:textId="56A12A6E" w:rsidR="00C350E4" w:rsidRPr="004C30E7" w:rsidRDefault="00C350E4" w:rsidP="00F50F4A">
      <w:pPr>
        <w:ind w:right="4"/>
        <w:rPr>
          <w:rFonts w:asciiTheme="minorHAnsi" w:hAnsiTheme="minorHAnsi" w:cstheme="minorHAnsi"/>
          <w:bCs/>
          <w:snapToGrid w:val="0"/>
          <w:sz w:val="26"/>
          <w:szCs w:val="26"/>
        </w:rPr>
      </w:pPr>
      <w:r w:rsidRPr="004C30E7">
        <w:rPr>
          <w:rFonts w:asciiTheme="minorHAnsi" w:hAnsiTheme="minorHAnsi" w:cstheme="minorHAnsi"/>
          <w:bCs/>
          <w:snapToGrid w:val="0"/>
          <w:sz w:val="26"/>
          <w:szCs w:val="26"/>
        </w:rPr>
        <w:t xml:space="preserve">The Civic Manager </w:t>
      </w:r>
      <w:r w:rsidR="00EE5AD3" w:rsidRPr="004C30E7">
        <w:rPr>
          <w:rFonts w:asciiTheme="minorHAnsi" w:hAnsiTheme="minorHAnsi" w:cstheme="minorHAnsi"/>
          <w:bCs/>
          <w:snapToGrid w:val="0"/>
          <w:sz w:val="26"/>
          <w:szCs w:val="26"/>
        </w:rPr>
        <w:t xml:space="preserve">will </w:t>
      </w:r>
      <w:r w:rsidR="00BB79E3" w:rsidRPr="004C30E7">
        <w:rPr>
          <w:rFonts w:asciiTheme="minorHAnsi" w:hAnsiTheme="minorHAnsi" w:cstheme="minorHAnsi"/>
          <w:bCs/>
          <w:snapToGrid w:val="0"/>
          <w:sz w:val="26"/>
          <w:szCs w:val="26"/>
        </w:rPr>
        <w:t>ensure a report, inclusive of figures and a sinking fund, and a draft Governing Document is provided to Full Council on 8</w:t>
      </w:r>
      <w:r w:rsidR="00BB79E3" w:rsidRPr="004C30E7">
        <w:rPr>
          <w:rFonts w:asciiTheme="minorHAnsi" w:hAnsiTheme="minorHAnsi" w:cstheme="minorHAnsi"/>
          <w:bCs/>
          <w:snapToGrid w:val="0"/>
          <w:sz w:val="26"/>
          <w:szCs w:val="26"/>
          <w:vertAlign w:val="superscript"/>
        </w:rPr>
        <w:t>th</w:t>
      </w:r>
      <w:r w:rsidR="00BB79E3" w:rsidRPr="004C30E7">
        <w:rPr>
          <w:rFonts w:asciiTheme="minorHAnsi" w:hAnsiTheme="minorHAnsi" w:cstheme="minorHAnsi"/>
          <w:bCs/>
          <w:snapToGrid w:val="0"/>
          <w:sz w:val="26"/>
          <w:szCs w:val="26"/>
        </w:rPr>
        <w:t xml:space="preserve"> May.</w:t>
      </w:r>
    </w:p>
    <w:p w14:paraId="1E1DCC0F" w14:textId="77777777" w:rsidR="00F50F4A" w:rsidRPr="004C30E7" w:rsidRDefault="00F50F4A" w:rsidP="00F50F4A">
      <w:pPr>
        <w:ind w:right="4"/>
        <w:rPr>
          <w:rFonts w:asciiTheme="minorHAnsi" w:hAnsiTheme="minorHAnsi" w:cstheme="minorHAnsi"/>
          <w:bCs/>
          <w:snapToGrid w:val="0"/>
          <w:color w:val="FF0000"/>
          <w:sz w:val="26"/>
          <w:szCs w:val="26"/>
        </w:rPr>
      </w:pPr>
    </w:p>
    <w:p w14:paraId="53A87B48" w14:textId="361DED33" w:rsidR="00FD5605" w:rsidRPr="004C30E7" w:rsidRDefault="00FD5605" w:rsidP="00F50F4A">
      <w:pPr>
        <w:ind w:right="4"/>
        <w:rPr>
          <w:rFonts w:asciiTheme="minorHAnsi" w:hAnsiTheme="minorHAnsi" w:cstheme="minorHAnsi"/>
          <w:bCs/>
          <w:snapToGrid w:val="0"/>
          <w:sz w:val="26"/>
          <w:szCs w:val="26"/>
        </w:rPr>
      </w:pPr>
      <w:r w:rsidRPr="004C30E7">
        <w:rPr>
          <w:rFonts w:asciiTheme="minorHAnsi" w:hAnsiTheme="minorHAnsi" w:cstheme="minorHAnsi"/>
          <w:bCs/>
          <w:snapToGrid w:val="0"/>
          <w:sz w:val="26"/>
          <w:szCs w:val="26"/>
        </w:rPr>
        <w:t>Councillors Gary Norman and Billy Drummond voted against this proposal, Councillor Jo Day abstained from voting.</w:t>
      </w:r>
    </w:p>
    <w:p w14:paraId="27EAE39C" w14:textId="77777777" w:rsidR="00B310A7" w:rsidRPr="004C30E7" w:rsidRDefault="00B310A7" w:rsidP="00F50F4A">
      <w:pPr>
        <w:ind w:right="4"/>
        <w:rPr>
          <w:rFonts w:asciiTheme="minorHAnsi" w:hAnsiTheme="minorHAnsi" w:cstheme="minorHAnsi"/>
          <w:bCs/>
          <w:snapToGrid w:val="0"/>
          <w:color w:val="FF0000"/>
          <w:sz w:val="26"/>
          <w:szCs w:val="26"/>
        </w:rPr>
      </w:pPr>
    </w:p>
    <w:p w14:paraId="3FBB6A97" w14:textId="77777777" w:rsidR="008B3281" w:rsidRPr="004C30E7" w:rsidRDefault="008B3281" w:rsidP="00F52E26">
      <w:pPr>
        <w:pStyle w:val="BlockText"/>
        <w:ind w:left="0" w:right="4"/>
        <w:rPr>
          <w:rFonts w:asciiTheme="minorHAnsi" w:eastAsiaTheme="minorEastAsia" w:hAnsiTheme="minorHAnsi" w:cstheme="minorHAnsi"/>
          <w:sz w:val="26"/>
          <w:szCs w:val="26"/>
        </w:rPr>
      </w:pPr>
    </w:p>
    <w:p w14:paraId="537AB532" w14:textId="3E9B8455" w:rsidR="00F52E26" w:rsidRPr="004C30E7" w:rsidRDefault="00F52E26" w:rsidP="00CD4FC3">
      <w:pPr>
        <w:numPr>
          <w:ilvl w:val="0"/>
          <w:numId w:val="18"/>
        </w:numPr>
        <w:rPr>
          <w:rFonts w:asciiTheme="minorHAnsi" w:hAnsiTheme="minorHAnsi" w:cstheme="minorHAnsi"/>
          <w:b/>
          <w:sz w:val="26"/>
          <w:szCs w:val="26"/>
        </w:rPr>
      </w:pPr>
      <w:r w:rsidRPr="004C30E7">
        <w:rPr>
          <w:rFonts w:asciiTheme="minorHAnsi" w:hAnsiTheme="minorHAnsi" w:cstheme="minorHAnsi"/>
          <w:b/>
          <w:bCs/>
          <w:sz w:val="26"/>
          <w:szCs w:val="26"/>
        </w:rPr>
        <w:t xml:space="preserve">Newbury Town Flag Display </w:t>
      </w:r>
    </w:p>
    <w:p w14:paraId="2303EF24" w14:textId="77777777" w:rsidR="0028453D" w:rsidRPr="004C30E7" w:rsidRDefault="0028453D" w:rsidP="00B310A7">
      <w:pPr>
        <w:pStyle w:val="BlockText"/>
        <w:ind w:left="0" w:right="4"/>
        <w:rPr>
          <w:rFonts w:asciiTheme="minorHAnsi" w:eastAsiaTheme="minorEastAsia" w:hAnsiTheme="minorHAnsi" w:cstheme="minorHAnsi"/>
          <w:sz w:val="26"/>
          <w:szCs w:val="26"/>
        </w:rPr>
      </w:pPr>
    </w:p>
    <w:p w14:paraId="72F368E9" w14:textId="23E01DAD" w:rsidR="00B310A7" w:rsidRPr="004C30E7" w:rsidRDefault="00B310A7" w:rsidP="00B310A7">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BB79E3" w:rsidRPr="004C30E7">
        <w:rPr>
          <w:rFonts w:asciiTheme="minorHAnsi" w:hAnsiTheme="minorHAnsi" w:cstheme="minorHAnsi"/>
          <w:bCs/>
          <w:snapToGrid w:val="0"/>
          <w:sz w:val="26"/>
          <w:szCs w:val="26"/>
        </w:rPr>
        <w:t xml:space="preserve"> Vera Barnett</w:t>
      </w:r>
    </w:p>
    <w:p w14:paraId="7F0CA701" w14:textId="308CB2F5" w:rsidR="00B310A7" w:rsidRPr="004C30E7" w:rsidRDefault="00B310A7" w:rsidP="00B310A7">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BB79E3" w:rsidRPr="004C30E7">
        <w:rPr>
          <w:rFonts w:asciiTheme="minorHAnsi" w:hAnsiTheme="minorHAnsi" w:cstheme="minorHAnsi"/>
          <w:bCs/>
          <w:snapToGrid w:val="0"/>
          <w:sz w:val="26"/>
          <w:szCs w:val="26"/>
        </w:rPr>
        <w:t xml:space="preserve"> Steve Masters</w:t>
      </w:r>
    </w:p>
    <w:p w14:paraId="236FD504" w14:textId="77777777" w:rsidR="00B310A7" w:rsidRPr="004C30E7" w:rsidRDefault="00B310A7" w:rsidP="00B310A7">
      <w:pPr>
        <w:ind w:right="4"/>
        <w:rPr>
          <w:rFonts w:asciiTheme="minorHAnsi" w:hAnsiTheme="minorHAnsi" w:cstheme="minorHAnsi"/>
          <w:bCs/>
          <w:snapToGrid w:val="0"/>
          <w:sz w:val="26"/>
          <w:szCs w:val="26"/>
        </w:rPr>
      </w:pPr>
    </w:p>
    <w:p w14:paraId="4BDC2354" w14:textId="77777777" w:rsidR="002F5C46" w:rsidRPr="004C30E7" w:rsidRDefault="00B310A7" w:rsidP="00B310A7">
      <w:pPr>
        <w:ind w:right="4"/>
        <w:rPr>
          <w:rFonts w:asciiTheme="minorHAnsi" w:eastAsiaTheme="minorEastAsia" w:hAnsiTheme="minorHAnsi" w:cstheme="minorHAnsi"/>
          <w:sz w:val="26"/>
          <w:szCs w:val="26"/>
        </w:rPr>
      </w:pPr>
      <w:r w:rsidRPr="004C30E7">
        <w:rPr>
          <w:rFonts w:asciiTheme="minorHAnsi" w:hAnsiTheme="minorHAnsi" w:cstheme="minorHAnsi"/>
          <w:bCs/>
          <w:snapToGrid w:val="0"/>
          <w:sz w:val="26"/>
          <w:szCs w:val="26"/>
        </w:rPr>
        <w:t>Resolved:</w:t>
      </w:r>
      <w:r w:rsidR="00BB79E3" w:rsidRPr="004C30E7">
        <w:rPr>
          <w:rFonts w:asciiTheme="minorHAnsi" w:hAnsiTheme="minorHAnsi" w:cstheme="minorHAnsi"/>
          <w:bCs/>
          <w:snapToGrid w:val="0"/>
          <w:sz w:val="26"/>
          <w:szCs w:val="26"/>
        </w:rPr>
        <w:t xml:space="preserve"> That </w:t>
      </w:r>
      <w:r w:rsidR="00BB79E3" w:rsidRPr="004C30E7">
        <w:rPr>
          <w:rFonts w:asciiTheme="minorHAnsi" w:eastAsiaTheme="minorEastAsia" w:hAnsiTheme="minorHAnsi" w:cstheme="minorHAnsi"/>
          <w:sz w:val="26"/>
          <w:szCs w:val="26"/>
        </w:rPr>
        <w:t>arrangements for a display in the Town Hall on the history of the Newbury Town Flag, in dedication to former Macebearer Rod Thomason</w:t>
      </w:r>
      <w:r w:rsidR="002F5C46" w:rsidRPr="004C30E7">
        <w:rPr>
          <w:rFonts w:asciiTheme="minorHAnsi" w:eastAsiaTheme="minorEastAsia" w:hAnsiTheme="minorHAnsi" w:cstheme="minorHAnsi"/>
          <w:sz w:val="26"/>
          <w:szCs w:val="26"/>
        </w:rPr>
        <w:t xml:space="preserve"> were approved. </w:t>
      </w:r>
    </w:p>
    <w:p w14:paraId="6E13AF4E" w14:textId="77777777" w:rsidR="002F5C46" w:rsidRPr="004C30E7" w:rsidRDefault="002F5C46" w:rsidP="00B310A7">
      <w:pPr>
        <w:ind w:right="4"/>
        <w:rPr>
          <w:rFonts w:asciiTheme="minorHAnsi" w:eastAsiaTheme="minorEastAsia" w:hAnsiTheme="minorHAnsi" w:cstheme="minorHAnsi"/>
          <w:sz w:val="26"/>
          <w:szCs w:val="26"/>
        </w:rPr>
      </w:pPr>
    </w:p>
    <w:p w14:paraId="144BB37A" w14:textId="1366D960" w:rsidR="00B310A7" w:rsidRPr="004C30E7" w:rsidRDefault="002F5C46" w:rsidP="00B310A7">
      <w:pPr>
        <w:ind w:right="4"/>
        <w:rPr>
          <w:rFonts w:asciiTheme="minorHAnsi" w:hAnsiTheme="minorHAnsi" w:cstheme="minorHAnsi"/>
          <w:bCs/>
          <w:snapToGrid w:val="0"/>
          <w:sz w:val="26"/>
          <w:szCs w:val="26"/>
        </w:rPr>
      </w:pPr>
      <w:r w:rsidRPr="004C30E7">
        <w:rPr>
          <w:rFonts w:asciiTheme="minorHAnsi" w:eastAsiaTheme="minorEastAsia" w:hAnsiTheme="minorHAnsi" w:cstheme="minorHAnsi"/>
          <w:sz w:val="26"/>
          <w:szCs w:val="26"/>
        </w:rPr>
        <w:t>The Civic Manager with bring a draft display to the next meeting.</w:t>
      </w:r>
    </w:p>
    <w:p w14:paraId="362EC79A" w14:textId="77777777" w:rsidR="00185956" w:rsidRPr="004C30E7" w:rsidRDefault="00185956" w:rsidP="00B310A7">
      <w:pPr>
        <w:pStyle w:val="BlockText"/>
        <w:ind w:left="0" w:right="4"/>
        <w:rPr>
          <w:rFonts w:asciiTheme="minorHAnsi" w:eastAsiaTheme="minorEastAsia" w:hAnsiTheme="minorHAnsi" w:cstheme="minorHAnsi"/>
          <w:sz w:val="26"/>
          <w:szCs w:val="26"/>
        </w:rPr>
      </w:pPr>
    </w:p>
    <w:p w14:paraId="56D63671" w14:textId="77777777" w:rsidR="00B310A7" w:rsidRPr="004C30E7" w:rsidRDefault="00B310A7" w:rsidP="00B310A7">
      <w:pPr>
        <w:pStyle w:val="BlockText"/>
        <w:ind w:left="0" w:right="4"/>
        <w:rPr>
          <w:rFonts w:asciiTheme="minorHAnsi" w:eastAsiaTheme="minorEastAsia" w:hAnsiTheme="minorHAnsi" w:cstheme="minorHAnsi"/>
          <w:sz w:val="26"/>
          <w:szCs w:val="26"/>
        </w:rPr>
      </w:pPr>
    </w:p>
    <w:p w14:paraId="5AC81FBA" w14:textId="3E669F9C" w:rsidR="0028453D" w:rsidRPr="004C30E7" w:rsidRDefault="0028453D" w:rsidP="00CD4FC3">
      <w:pPr>
        <w:pStyle w:val="BlockText"/>
        <w:numPr>
          <w:ilvl w:val="0"/>
          <w:numId w:val="18"/>
        </w:numPr>
        <w:ind w:right="4"/>
        <w:rPr>
          <w:rFonts w:asciiTheme="minorHAnsi" w:hAnsiTheme="minorHAnsi" w:cstheme="minorHAnsi"/>
          <w:b/>
          <w:bCs/>
          <w:sz w:val="26"/>
          <w:szCs w:val="26"/>
        </w:rPr>
      </w:pPr>
      <w:r w:rsidRPr="004C30E7">
        <w:rPr>
          <w:rFonts w:asciiTheme="minorHAnsi" w:hAnsiTheme="minorHAnsi" w:cstheme="minorHAnsi"/>
          <w:b/>
          <w:bCs/>
          <w:sz w:val="26"/>
          <w:szCs w:val="26"/>
        </w:rPr>
        <w:t xml:space="preserve">Flying the Pride Progress Flag from the Town Hall </w:t>
      </w:r>
    </w:p>
    <w:p w14:paraId="5BE77D8B" w14:textId="3E84894F" w:rsidR="0028453D" w:rsidRPr="004C30E7" w:rsidRDefault="0028453D" w:rsidP="0028453D">
      <w:pPr>
        <w:pStyle w:val="BlockText"/>
        <w:ind w:right="4"/>
        <w:rPr>
          <w:rFonts w:asciiTheme="minorHAnsi" w:hAnsiTheme="minorHAnsi" w:cstheme="minorHAnsi"/>
          <w:sz w:val="26"/>
          <w:szCs w:val="26"/>
        </w:rPr>
      </w:pPr>
      <w:r w:rsidRPr="004C30E7">
        <w:rPr>
          <w:rFonts w:asciiTheme="minorHAnsi" w:hAnsiTheme="minorHAnsi" w:cstheme="minorHAnsi"/>
          <w:b/>
          <w:bCs/>
          <w:sz w:val="26"/>
          <w:szCs w:val="26"/>
        </w:rPr>
        <w:t xml:space="preserve">To approve </w:t>
      </w:r>
      <w:r w:rsidRPr="004C30E7">
        <w:rPr>
          <w:rFonts w:asciiTheme="minorHAnsi" w:hAnsiTheme="minorHAnsi" w:cstheme="minorHAnsi"/>
          <w:sz w:val="26"/>
          <w:szCs w:val="26"/>
        </w:rPr>
        <w:t>the flying of the Pride Progress Flag from the Town Hall during Newbury Pri</w:t>
      </w:r>
      <w:r w:rsidR="000E3D5E" w:rsidRPr="004C30E7">
        <w:rPr>
          <w:rFonts w:asciiTheme="minorHAnsi" w:hAnsiTheme="minorHAnsi" w:cstheme="minorHAnsi"/>
          <w:sz w:val="26"/>
          <w:szCs w:val="26"/>
        </w:rPr>
        <w:t>d</w:t>
      </w:r>
      <w:r w:rsidRPr="004C30E7">
        <w:rPr>
          <w:rFonts w:asciiTheme="minorHAnsi" w:hAnsiTheme="minorHAnsi" w:cstheme="minorHAnsi"/>
          <w:sz w:val="26"/>
          <w:szCs w:val="26"/>
        </w:rPr>
        <w:t>e celebrations.</w:t>
      </w:r>
    </w:p>
    <w:p w14:paraId="48EEC99F" w14:textId="77777777" w:rsidR="00DA2201" w:rsidRPr="004C30E7" w:rsidRDefault="00DA2201" w:rsidP="00215FF5">
      <w:pPr>
        <w:pStyle w:val="BlockText"/>
        <w:ind w:left="0" w:right="4"/>
        <w:rPr>
          <w:rFonts w:asciiTheme="minorHAnsi" w:eastAsiaTheme="minorEastAsia" w:hAnsiTheme="minorHAnsi" w:cstheme="minorHAnsi"/>
          <w:sz w:val="26"/>
          <w:szCs w:val="26"/>
        </w:rPr>
      </w:pPr>
    </w:p>
    <w:p w14:paraId="2B65BDC9" w14:textId="2B4FB544" w:rsidR="00215FF5" w:rsidRPr="004C30E7" w:rsidRDefault="00215FF5" w:rsidP="00215FF5">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0159B4" w:rsidRPr="004C30E7">
        <w:rPr>
          <w:rFonts w:asciiTheme="minorHAnsi" w:hAnsiTheme="minorHAnsi" w:cstheme="minorHAnsi"/>
          <w:bCs/>
          <w:snapToGrid w:val="0"/>
          <w:sz w:val="26"/>
          <w:szCs w:val="26"/>
        </w:rPr>
        <w:t xml:space="preserve"> Andy Moore</w:t>
      </w:r>
    </w:p>
    <w:p w14:paraId="792E99B0" w14:textId="0BB7EA3B" w:rsidR="00215FF5" w:rsidRPr="004C30E7" w:rsidRDefault="00215FF5" w:rsidP="00215FF5">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000159B4" w:rsidRPr="004C30E7">
        <w:rPr>
          <w:rFonts w:asciiTheme="minorHAnsi" w:hAnsiTheme="minorHAnsi" w:cstheme="minorHAnsi"/>
          <w:b/>
          <w:snapToGrid w:val="0"/>
          <w:sz w:val="26"/>
          <w:szCs w:val="26"/>
        </w:rPr>
        <w:t>:</w:t>
      </w:r>
      <w:r w:rsidR="000159B4" w:rsidRPr="004C30E7">
        <w:rPr>
          <w:rFonts w:asciiTheme="minorHAnsi" w:hAnsiTheme="minorHAnsi" w:cstheme="minorHAnsi"/>
          <w:bCs/>
          <w:snapToGrid w:val="0"/>
          <w:sz w:val="26"/>
          <w:szCs w:val="26"/>
        </w:rPr>
        <w:t xml:space="preserve"> Gary Norman</w:t>
      </w:r>
    </w:p>
    <w:p w14:paraId="0BCAF4B2" w14:textId="77777777" w:rsidR="00215FF5" w:rsidRPr="004C30E7" w:rsidRDefault="00215FF5" w:rsidP="00215FF5">
      <w:pPr>
        <w:ind w:right="4"/>
        <w:rPr>
          <w:rFonts w:asciiTheme="minorHAnsi" w:hAnsiTheme="minorHAnsi" w:cstheme="minorHAnsi"/>
          <w:bCs/>
          <w:snapToGrid w:val="0"/>
          <w:sz w:val="26"/>
          <w:szCs w:val="26"/>
        </w:rPr>
      </w:pPr>
    </w:p>
    <w:p w14:paraId="0419F89B" w14:textId="321DCFCB" w:rsidR="00215FF5" w:rsidRPr="004C30E7" w:rsidRDefault="00215FF5" w:rsidP="00215FF5">
      <w:pPr>
        <w:ind w:right="4"/>
        <w:rPr>
          <w:rFonts w:asciiTheme="minorHAnsi" w:hAnsiTheme="minorHAnsi" w:cstheme="minorHAnsi"/>
          <w:bCs/>
          <w:snapToGrid w:val="0"/>
          <w:sz w:val="26"/>
          <w:szCs w:val="26"/>
        </w:rPr>
      </w:pPr>
      <w:r w:rsidRPr="004C30E7">
        <w:rPr>
          <w:rFonts w:asciiTheme="minorHAnsi" w:hAnsiTheme="minorHAnsi" w:cstheme="minorHAnsi"/>
          <w:bCs/>
          <w:snapToGrid w:val="0"/>
          <w:sz w:val="26"/>
          <w:szCs w:val="26"/>
        </w:rPr>
        <w:t>Resolved:</w:t>
      </w:r>
      <w:r w:rsidR="000159B4" w:rsidRPr="004C30E7">
        <w:rPr>
          <w:rFonts w:asciiTheme="minorHAnsi" w:hAnsiTheme="minorHAnsi" w:cstheme="minorHAnsi"/>
          <w:bCs/>
          <w:snapToGrid w:val="0"/>
          <w:sz w:val="26"/>
          <w:szCs w:val="26"/>
        </w:rPr>
        <w:t xml:space="preserve"> That the </w:t>
      </w:r>
      <w:r w:rsidR="005A59C3" w:rsidRPr="004C30E7">
        <w:rPr>
          <w:rFonts w:asciiTheme="minorHAnsi" w:hAnsiTheme="minorHAnsi" w:cstheme="minorHAnsi"/>
          <w:bCs/>
          <w:snapToGrid w:val="0"/>
          <w:sz w:val="26"/>
          <w:szCs w:val="26"/>
        </w:rPr>
        <w:t>flying of the Pride Progress Flag from the Town Hall will take place between 27</w:t>
      </w:r>
      <w:r w:rsidR="005A59C3" w:rsidRPr="004C30E7">
        <w:rPr>
          <w:rFonts w:asciiTheme="minorHAnsi" w:hAnsiTheme="minorHAnsi" w:cstheme="minorHAnsi"/>
          <w:bCs/>
          <w:snapToGrid w:val="0"/>
          <w:sz w:val="26"/>
          <w:szCs w:val="26"/>
          <w:vertAlign w:val="superscript"/>
        </w:rPr>
        <w:t>th</w:t>
      </w:r>
      <w:r w:rsidR="005A59C3" w:rsidRPr="004C30E7">
        <w:rPr>
          <w:rFonts w:asciiTheme="minorHAnsi" w:hAnsiTheme="minorHAnsi" w:cstheme="minorHAnsi"/>
          <w:bCs/>
          <w:snapToGrid w:val="0"/>
          <w:sz w:val="26"/>
          <w:szCs w:val="26"/>
        </w:rPr>
        <w:t xml:space="preserve"> June – 13</w:t>
      </w:r>
      <w:r w:rsidR="005A59C3" w:rsidRPr="004C30E7">
        <w:rPr>
          <w:rFonts w:asciiTheme="minorHAnsi" w:hAnsiTheme="minorHAnsi" w:cstheme="minorHAnsi"/>
          <w:bCs/>
          <w:snapToGrid w:val="0"/>
          <w:sz w:val="26"/>
          <w:szCs w:val="26"/>
          <w:vertAlign w:val="superscript"/>
        </w:rPr>
        <w:t>th</w:t>
      </w:r>
      <w:r w:rsidR="005A59C3" w:rsidRPr="004C30E7">
        <w:rPr>
          <w:rFonts w:asciiTheme="minorHAnsi" w:hAnsiTheme="minorHAnsi" w:cstheme="minorHAnsi"/>
          <w:bCs/>
          <w:snapToGrid w:val="0"/>
          <w:sz w:val="26"/>
          <w:szCs w:val="26"/>
        </w:rPr>
        <w:t xml:space="preserve"> July.</w:t>
      </w:r>
    </w:p>
    <w:p w14:paraId="50576180" w14:textId="17185296" w:rsidR="00215FF5" w:rsidRPr="004C30E7" w:rsidRDefault="00215FF5" w:rsidP="00215FF5">
      <w:pPr>
        <w:pStyle w:val="BlockText"/>
        <w:ind w:left="0" w:right="4"/>
        <w:rPr>
          <w:rFonts w:asciiTheme="minorHAnsi" w:eastAsiaTheme="minorEastAsia" w:hAnsiTheme="minorHAnsi" w:cstheme="minorHAnsi"/>
          <w:sz w:val="26"/>
          <w:szCs w:val="26"/>
        </w:rPr>
      </w:pPr>
    </w:p>
    <w:p w14:paraId="2F8C109A" w14:textId="77777777" w:rsidR="00215FF5" w:rsidRPr="004C30E7" w:rsidRDefault="00215FF5" w:rsidP="00215FF5">
      <w:pPr>
        <w:pStyle w:val="BlockText"/>
        <w:ind w:left="0" w:right="4"/>
        <w:rPr>
          <w:rFonts w:asciiTheme="minorHAnsi" w:eastAsiaTheme="minorEastAsia" w:hAnsiTheme="minorHAnsi" w:cstheme="minorHAnsi"/>
          <w:sz w:val="26"/>
          <w:szCs w:val="26"/>
        </w:rPr>
      </w:pPr>
    </w:p>
    <w:p w14:paraId="79A69CA3" w14:textId="77777777" w:rsidR="00DA2201" w:rsidRPr="004C30E7" w:rsidRDefault="00DA2201" w:rsidP="00CD4FC3">
      <w:pPr>
        <w:pStyle w:val="BlockText"/>
        <w:numPr>
          <w:ilvl w:val="0"/>
          <w:numId w:val="18"/>
        </w:numPr>
        <w:ind w:right="4"/>
        <w:rPr>
          <w:rFonts w:asciiTheme="minorHAnsi" w:hAnsiTheme="minorHAnsi" w:cstheme="minorHAnsi"/>
          <w:b/>
          <w:bCs/>
          <w:sz w:val="26"/>
          <w:szCs w:val="26"/>
        </w:rPr>
      </w:pPr>
      <w:r w:rsidRPr="004C30E7">
        <w:rPr>
          <w:rFonts w:asciiTheme="minorHAnsi" w:hAnsiTheme="minorHAnsi" w:cstheme="minorHAnsi"/>
          <w:b/>
          <w:bCs/>
          <w:sz w:val="26"/>
          <w:szCs w:val="26"/>
        </w:rPr>
        <w:t>Flying the Town Flag from the Town Hall</w:t>
      </w:r>
    </w:p>
    <w:p w14:paraId="709AB1DF" w14:textId="0F861B3B" w:rsidR="00DA2201" w:rsidRPr="004C30E7" w:rsidRDefault="00DA2201" w:rsidP="00DA2201">
      <w:pPr>
        <w:pStyle w:val="BlockText"/>
        <w:ind w:right="4"/>
        <w:rPr>
          <w:rFonts w:asciiTheme="minorHAnsi" w:hAnsiTheme="minorHAnsi" w:cstheme="minorHAnsi"/>
          <w:sz w:val="26"/>
          <w:szCs w:val="26"/>
        </w:rPr>
      </w:pPr>
      <w:r w:rsidRPr="004C30E7">
        <w:rPr>
          <w:rFonts w:asciiTheme="minorHAnsi" w:hAnsiTheme="minorHAnsi" w:cstheme="minorHAnsi"/>
          <w:b/>
          <w:bCs/>
          <w:sz w:val="26"/>
          <w:szCs w:val="26"/>
        </w:rPr>
        <w:t xml:space="preserve">To resolve </w:t>
      </w:r>
      <w:r w:rsidRPr="004C30E7">
        <w:rPr>
          <w:rFonts w:asciiTheme="minorHAnsi" w:hAnsiTheme="minorHAnsi" w:cstheme="minorHAnsi"/>
          <w:sz w:val="26"/>
          <w:szCs w:val="26"/>
        </w:rPr>
        <w:t>whether to revert to flying the Town Flag as the default flag from the Town Hall.</w:t>
      </w:r>
    </w:p>
    <w:p w14:paraId="4E71D583" w14:textId="77777777" w:rsidR="00F44713" w:rsidRPr="004C30E7" w:rsidRDefault="00F44713" w:rsidP="00F44713">
      <w:pPr>
        <w:pStyle w:val="BlockText"/>
        <w:ind w:left="0" w:right="4"/>
        <w:rPr>
          <w:rFonts w:asciiTheme="minorHAnsi" w:hAnsiTheme="minorHAnsi" w:cstheme="minorHAnsi"/>
          <w:sz w:val="26"/>
          <w:szCs w:val="26"/>
        </w:rPr>
      </w:pPr>
    </w:p>
    <w:p w14:paraId="7261810D" w14:textId="0CD85065" w:rsidR="009200C7" w:rsidRPr="004C30E7" w:rsidRDefault="009200C7" w:rsidP="00F44713">
      <w:pPr>
        <w:pStyle w:val="BlockText"/>
        <w:ind w:left="0" w:right="4"/>
        <w:rPr>
          <w:rFonts w:asciiTheme="minorHAnsi" w:hAnsiTheme="minorHAnsi" w:cstheme="minorHAnsi"/>
          <w:sz w:val="26"/>
          <w:szCs w:val="26"/>
        </w:rPr>
      </w:pPr>
      <w:r w:rsidRPr="004C30E7">
        <w:rPr>
          <w:rFonts w:asciiTheme="minorHAnsi" w:hAnsiTheme="minorHAnsi" w:cstheme="minorHAnsi"/>
          <w:sz w:val="26"/>
          <w:szCs w:val="26"/>
        </w:rPr>
        <w:t xml:space="preserve">The Councillors present felt that this wasn’t the right time to take down the Ukrainian flag </w:t>
      </w:r>
      <w:r w:rsidR="00E778F2" w:rsidRPr="004C30E7">
        <w:rPr>
          <w:rFonts w:asciiTheme="minorHAnsi" w:hAnsiTheme="minorHAnsi" w:cstheme="minorHAnsi"/>
          <w:sz w:val="26"/>
          <w:szCs w:val="26"/>
        </w:rPr>
        <w:t>as it was coming up to the 2 year anniversary since the start of the war. However, the</w:t>
      </w:r>
      <w:r w:rsidR="006B3F7E" w:rsidRPr="004C30E7">
        <w:rPr>
          <w:rFonts w:asciiTheme="minorHAnsi" w:hAnsiTheme="minorHAnsi" w:cstheme="minorHAnsi"/>
          <w:sz w:val="26"/>
          <w:szCs w:val="26"/>
        </w:rPr>
        <w:t xml:space="preserve">re was a consensus that we did have to begin thinking about how and when the flag should be retired. </w:t>
      </w:r>
    </w:p>
    <w:p w14:paraId="10DD5A26" w14:textId="77777777" w:rsidR="006B3F7E" w:rsidRPr="004C30E7" w:rsidRDefault="006B3F7E" w:rsidP="00F44713">
      <w:pPr>
        <w:pStyle w:val="BlockText"/>
        <w:ind w:left="0" w:right="4"/>
        <w:rPr>
          <w:rFonts w:asciiTheme="minorHAnsi" w:hAnsiTheme="minorHAnsi" w:cstheme="minorHAnsi"/>
          <w:sz w:val="26"/>
          <w:szCs w:val="26"/>
        </w:rPr>
      </w:pPr>
    </w:p>
    <w:p w14:paraId="279C1B11" w14:textId="30D1CD2F" w:rsidR="00FD5605" w:rsidRPr="004C30E7" w:rsidRDefault="006B3F7E" w:rsidP="00F44713">
      <w:pPr>
        <w:pStyle w:val="BlockText"/>
        <w:ind w:left="0" w:right="4"/>
        <w:rPr>
          <w:rFonts w:asciiTheme="minorHAnsi" w:hAnsiTheme="minorHAnsi" w:cstheme="minorHAnsi"/>
          <w:sz w:val="26"/>
          <w:szCs w:val="26"/>
        </w:rPr>
      </w:pPr>
      <w:r w:rsidRPr="004C30E7">
        <w:rPr>
          <w:rFonts w:asciiTheme="minorHAnsi" w:hAnsiTheme="minorHAnsi" w:cstheme="minorHAnsi"/>
          <w:sz w:val="26"/>
          <w:szCs w:val="26"/>
        </w:rPr>
        <w:t xml:space="preserve">It was proposed that </w:t>
      </w:r>
      <w:r w:rsidR="00BD118C" w:rsidRPr="004C30E7">
        <w:rPr>
          <w:rFonts w:asciiTheme="minorHAnsi" w:hAnsiTheme="minorHAnsi" w:cstheme="minorHAnsi"/>
          <w:sz w:val="26"/>
          <w:szCs w:val="26"/>
        </w:rPr>
        <w:t>the Chair opens conversations with the Ukrainian community, through Gillian Durrant, to form up a plan of how</w:t>
      </w:r>
      <w:r w:rsidR="00FC0E77" w:rsidRPr="004C30E7">
        <w:rPr>
          <w:rFonts w:asciiTheme="minorHAnsi" w:hAnsiTheme="minorHAnsi" w:cstheme="minorHAnsi"/>
          <w:sz w:val="26"/>
          <w:szCs w:val="26"/>
        </w:rPr>
        <w:t xml:space="preserve"> we can facilitate discussions and host a ceremony to retire the Ukrainian Flag </w:t>
      </w:r>
      <w:r w:rsidR="00793DEB" w:rsidRPr="004C30E7">
        <w:rPr>
          <w:rFonts w:asciiTheme="minorHAnsi" w:hAnsiTheme="minorHAnsi" w:cstheme="minorHAnsi"/>
          <w:sz w:val="26"/>
          <w:szCs w:val="26"/>
        </w:rPr>
        <w:t xml:space="preserve">and return to flying the Town Flag, welcoming </w:t>
      </w:r>
      <w:r w:rsidR="00FD5605" w:rsidRPr="004C30E7">
        <w:rPr>
          <w:rFonts w:asciiTheme="minorHAnsi" w:hAnsiTheme="minorHAnsi" w:cstheme="minorHAnsi"/>
          <w:sz w:val="26"/>
          <w:szCs w:val="26"/>
        </w:rPr>
        <w:t xml:space="preserve">them into the Newbury community. </w:t>
      </w:r>
    </w:p>
    <w:p w14:paraId="30F6AD30" w14:textId="77777777" w:rsidR="009200C7" w:rsidRPr="004C30E7" w:rsidRDefault="009200C7" w:rsidP="00F44713">
      <w:pPr>
        <w:pStyle w:val="BlockText"/>
        <w:ind w:left="0" w:right="4"/>
        <w:rPr>
          <w:rFonts w:asciiTheme="minorHAnsi" w:hAnsiTheme="minorHAnsi" w:cstheme="minorHAnsi"/>
          <w:sz w:val="26"/>
          <w:szCs w:val="26"/>
        </w:rPr>
      </w:pPr>
    </w:p>
    <w:p w14:paraId="47F63B02" w14:textId="608CDDB8" w:rsidR="00F44713" w:rsidRPr="004C30E7" w:rsidRDefault="00F44713" w:rsidP="00F44713">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Proposed:</w:t>
      </w:r>
      <w:r w:rsidR="009200C7" w:rsidRPr="004C30E7">
        <w:rPr>
          <w:rFonts w:asciiTheme="minorHAnsi" w:hAnsiTheme="minorHAnsi" w:cstheme="minorHAnsi"/>
          <w:bCs/>
          <w:snapToGrid w:val="0"/>
          <w:sz w:val="26"/>
          <w:szCs w:val="26"/>
        </w:rPr>
        <w:t xml:space="preserve"> </w:t>
      </w:r>
      <w:r w:rsidR="00FD5605" w:rsidRPr="004C30E7">
        <w:rPr>
          <w:rFonts w:asciiTheme="minorHAnsi" w:hAnsiTheme="minorHAnsi" w:cstheme="minorHAnsi"/>
          <w:bCs/>
          <w:snapToGrid w:val="0"/>
          <w:sz w:val="26"/>
          <w:szCs w:val="26"/>
        </w:rPr>
        <w:t>Jo Day</w:t>
      </w:r>
    </w:p>
    <w:p w14:paraId="4C42A8BF" w14:textId="222CCCDA" w:rsidR="00F44713" w:rsidRPr="004C30E7" w:rsidRDefault="00F44713" w:rsidP="00F44713">
      <w:pPr>
        <w:ind w:right="4"/>
        <w:rPr>
          <w:rFonts w:asciiTheme="minorHAnsi" w:hAnsiTheme="minorHAnsi" w:cstheme="minorHAnsi"/>
          <w:bCs/>
          <w:snapToGrid w:val="0"/>
          <w:sz w:val="26"/>
          <w:szCs w:val="26"/>
        </w:rPr>
      </w:pPr>
      <w:r w:rsidRPr="004C30E7">
        <w:rPr>
          <w:rFonts w:asciiTheme="minorHAnsi" w:hAnsiTheme="minorHAnsi" w:cstheme="minorHAnsi"/>
          <w:b/>
          <w:snapToGrid w:val="0"/>
          <w:sz w:val="26"/>
          <w:szCs w:val="26"/>
        </w:rPr>
        <w:t>Seconded</w:t>
      </w:r>
      <w:r w:rsidRPr="004C30E7">
        <w:rPr>
          <w:rFonts w:asciiTheme="minorHAnsi" w:hAnsiTheme="minorHAnsi" w:cstheme="minorHAnsi"/>
          <w:bCs/>
          <w:snapToGrid w:val="0"/>
          <w:sz w:val="26"/>
          <w:szCs w:val="26"/>
        </w:rPr>
        <w:t>:</w:t>
      </w:r>
      <w:r w:rsidR="00FD5605" w:rsidRPr="004C30E7">
        <w:rPr>
          <w:rFonts w:asciiTheme="minorHAnsi" w:hAnsiTheme="minorHAnsi" w:cstheme="minorHAnsi"/>
          <w:bCs/>
          <w:snapToGrid w:val="0"/>
          <w:sz w:val="26"/>
          <w:szCs w:val="26"/>
        </w:rPr>
        <w:t xml:space="preserve"> Steve Masters</w:t>
      </w:r>
    </w:p>
    <w:p w14:paraId="34508C3E" w14:textId="77777777" w:rsidR="00F44713" w:rsidRPr="004C30E7" w:rsidRDefault="00F44713" w:rsidP="00F44713">
      <w:pPr>
        <w:ind w:right="4"/>
        <w:rPr>
          <w:rFonts w:asciiTheme="minorHAnsi" w:hAnsiTheme="minorHAnsi" w:cstheme="minorHAnsi"/>
          <w:bCs/>
          <w:snapToGrid w:val="0"/>
          <w:sz w:val="26"/>
          <w:szCs w:val="26"/>
        </w:rPr>
      </w:pPr>
    </w:p>
    <w:p w14:paraId="1120ECBC" w14:textId="05FBF886" w:rsidR="00F44713" w:rsidRPr="004C30E7" w:rsidRDefault="00F44713" w:rsidP="00F44713">
      <w:pPr>
        <w:ind w:right="4"/>
        <w:rPr>
          <w:rFonts w:asciiTheme="minorHAnsi" w:hAnsiTheme="minorHAnsi" w:cstheme="minorHAnsi"/>
          <w:bCs/>
          <w:snapToGrid w:val="0"/>
          <w:sz w:val="26"/>
          <w:szCs w:val="26"/>
        </w:rPr>
      </w:pPr>
      <w:r w:rsidRPr="004C30E7">
        <w:rPr>
          <w:rFonts w:asciiTheme="minorHAnsi" w:hAnsiTheme="minorHAnsi" w:cstheme="minorHAnsi"/>
          <w:bCs/>
          <w:snapToGrid w:val="0"/>
          <w:sz w:val="26"/>
          <w:szCs w:val="26"/>
        </w:rPr>
        <w:lastRenderedPageBreak/>
        <w:t>Resolved:</w:t>
      </w:r>
      <w:r w:rsidR="00FD5605" w:rsidRPr="004C30E7">
        <w:rPr>
          <w:rFonts w:asciiTheme="minorHAnsi" w:hAnsiTheme="minorHAnsi" w:cstheme="minorHAnsi"/>
          <w:bCs/>
          <w:snapToGrid w:val="0"/>
          <w:sz w:val="26"/>
          <w:szCs w:val="26"/>
        </w:rPr>
        <w:t xml:space="preserve"> </w:t>
      </w:r>
      <w:r w:rsidR="007A3A52" w:rsidRPr="004C30E7">
        <w:rPr>
          <w:rFonts w:asciiTheme="minorHAnsi" w:hAnsiTheme="minorHAnsi" w:cstheme="minorHAnsi"/>
          <w:bCs/>
          <w:snapToGrid w:val="0"/>
          <w:sz w:val="26"/>
          <w:szCs w:val="26"/>
        </w:rPr>
        <w:t>To work with the Ukrainian Community to appropriately retire the Ukrainian Flag.</w:t>
      </w:r>
    </w:p>
    <w:p w14:paraId="3726A357" w14:textId="77777777" w:rsidR="00F44713" w:rsidRPr="004C30E7" w:rsidRDefault="00F44713" w:rsidP="00F44713">
      <w:pPr>
        <w:ind w:right="4"/>
        <w:rPr>
          <w:rFonts w:asciiTheme="minorHAnsi" w:hAnsiTheme="minorHAnsi" w:cstheme="minorHAnsi"/>
          <w:bCs/>
          <w:snapToGrid w:val="0"/>
          <w:sz w:val="26"/>
          <w:szCs w:val="26"/>
        </w:rPr>
      </w:pPr>
    </w:p>
    <w:p w14:paraId="3CA7D04B" w14:textId="30110E93" w:rsidR="00F44713" w:rsidRPr="004C30E7" w:rsidRDefault="007A3A52" w:rsidP="00E40042">
      <w:pPr>
        <w:pStyle w:val="ListParagraph"/>
        <w:numPr>
          <w:ilvl w:val="0"/>
          <w:numId w:val="16"/>
        </w:numPr>
        <w:ind w:right="4"/>
        <w:rPr>
          <w:rFonts w:asciiTheme="minorHAnsi" w:hAnsiTheme="minorHAnsi" w:cstheme="minorHAnsi"/>
          <w:bCs/>
          <w:snapToGrid w:val="0"/>
          <w:sz w:val="26"/>
          <w:szCs w:val="26"/>
        </w:rPr>
      </w:pPr>
      <w:r w:rsidRPr="004C30E7">
        <w:rPr>
          <w:rFonts w:asciiTheme="minorHAnsi" w:hAnsiTheme="minorHAnsi" w:cstheme="minorHAnsi"/>
          <w:bCs/>
          <w:snapToGrid w:val="0"/>
          <w:sz w:val="26"/>
          <w:szCs w:val="26"/>
        </w:rPr>
        <w:t>It was also brought to light</w:t>
      </w:r>
      <w:r w:rsidR="007C428E" w:rsidRPr="004C30E7">
        <w:rPr>
          <w:rFonts w:asciiTheme="minorHAnsi" w:hAnsiTheme="minorHAnsi" w:cstheme="minorHAnsi"/>
          <w:bCs/>
          <w:snapToGrid w:val="0"/>
          <w:sz w:val="26"/>
          <w:szCs w:val="26"/>
        </w:rPr>
        <w:t xml:space="preserve"> out that our Flag Flying policy was out of date an</w:t>
      </w:r>
      <w:r w:rsidRPr="004C30E7">
        <w:rPr>
          <w:rFonts w:asciiTheme="minorHAnsi" w:hAnsiTheme="minorHAnsi" w:cstheme="minorHAnsi"/>
          <w:bCs/>
          <w:snapToGrid w:val="0"/>
          <w:sz w:val="26"/>
          <w:szCs w:val="26"/>
        </w:rPr>
        <w:t>d would require updating</w:t>
      </w:r>
      <w:r w:rsidR="002D224F" w:rsidRPr="004C30E7">
        <w:rPr>
          <w:rFonts w:asciiTheme="minorHAnsi" w:hAnsiTheme="minorHAnsi" w:cstheme="minorHAnsi"/>
          <w:bCs/>
          <w:snapToGrid w:val="0"/>
          <w:sz w:val="26"/>
          <w:szCs w:val="26"/>
        </w:rPr>
        <w:t>. This was added to the Forward Working Programme with the Civic Manager due to bring a draft updated flag flying policy to the next meeting.</w:t>
      </w:r>
    </w:p>
    <w:p w14:paraId="6ED3A1E2" w14:textId="77777777" w:rsidR="00F44713" w:rsidRPr="004C30E7" w:rsidRDefault="00F44713" w:rsidP="00F44713">
      <w:pPr>
        <w:pStyle w:val="BlockText"/>
        <w:ind w:left="0" w:right="4"/>
        <w:rPr>
          <w:rFonts w:asciiTheme="minorHAnsi" w:hAnsiTheme="minorHAnsi" w:cstheme="minorHAnsi"/>
          <w:sz w:val="26"/>
          <w:szCs w:val="26"/>
        </w:rPr>
      </w:pPr>
    </w:p>
    <w:p w14:paraId="66D34E96" w14:textId="77777777" w:rsidR="00F52E26" w:rsidRPr="004C30E7" w:rsidRDefault="00F52E26" w:rsidP="00F52E26">
      <w:pPr>
        <w:pStyle w:val="BlockText"/>
        <w:ind w:left="0" w:right="4"/>
        <w:rPr>
          <w:rFonts w:asciiTheme="minorHAnsi" w:eastAsiaTheme="minorEastAsia" w:hAnsiTheme="minorHAnsi" w:cstheme="minorHAnsi"/>
          <w:sz w:val="26"/>
          <w:szCs w:val="26"/>
        </w:rPr>
      </w:pPr>
    </w:p>
    <w:p w14:paraId="3F460469" w14:textId="7C1BDC76" w:rsidR="002061B9" w:rsidRPr="004C30E7" w:rsidRDefault="002061B9" w:rsidP="00CD4FC3">
      <w:pPr>
        <w:numPr>
          <w:ilvl w:val="0"/>
          <w:numId w:val="18"/>
        </w:numPr>
        <w:rPr>
          <w:rFonts w:asciiTheme="minorHAnsi" w:hAnsiTheme="minorHAnsi" w:cstheme="minorHAnsi"/>
          <w:b/>
          <w:sz w:val="26"/>
          <w:szCs w:val="26"/>
        </w:rPr>
      </w:pPr>
      <w:r w:rsidRPr="004C30E7">
        <w:rPr>
          <w:rFonts w:asciiTheme="minorHAnsi" w:hAnsiTheme="minorHAnsi" w:cstheme="minorHAnsi"/>
          <w:b/>
          <w:bCs/>
          <w:sz w:val="26"/>
          <w:szCs w:val="26"/>
        </w:rPr>
        <w:t>Civic Manager’s Reports</w:t>
      </w:r>
    </w:p>
    <w:p w14:paraId="3838C0EC" w14:textId="6310F283" w:rsidR="002061B9" w:rsidRPr="004C30E7" w:rsidRDefault="002061B9" w:rsidP="002D224F">
      <w:pPr>
        <w:pStyle w:val="BlockText"/>
        <w:ind w:left="0" w:right="4"/>
        <w:rPr>
          <w:rFonts w:asciiTheme="minorHAnsi" w:eastAsiaTheme="minorEastAsia" w:hAnsiTheme="minorHAnsi" w:cstheme="minorHAnsi"/>
          <w:sz w:val="26"/>
          <w:szCs w:val="26"/>
        </w:rPr>
      </w:pPr>
    </w:p>
    <w:p w14:paraId="1CA47F78" w14:textId="01B41C9D" w:rsidR="00A0105C" w:rsidRPr="004C30E7" w:rsidRDefault="002D224F" w:rsidP="002D224F">
      <w:pPr>
        <w:pStyle w:val="BlockText"/>
        <w:ind w:left="0"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 Civic Manager’s reports on the Festive Afternoon Tea and Raising the Profile of the Council in the Community were noted by the Committee.</w:t>
      </w:r>
    </w:p>
    <w:p w14:paraId="583296AD" w14:textId="77777777" w:rsidR="002D224F" w:rsidRPr="004C30E7" w:rsidRDefault="002D224F" w:rsidP="002D224F">
      <w:pPr>
        <w:pStyle w:val="BlockText"/>
        <w:ind w:left="0" w:right="4"/>
        <w:rPr>
          <w:rFonts w:asciiTheme="minorHAnsi" w:eastAsiaTheme="minorEastAsia" w:hAnsiTheme="minorHAnsi" w:cstheme="minorHAnsi"/>
          <w:sz w:val="26"/>
          <w:szCs w:val="26"/>
        </w:rPr>
      </w:pPr>
    </w:p>
    <w:p w14:paraId="3DE5B0CA" w14:textId="6B302C83" w:rsidR="002D224F" w:rsidRPr="004C30E7" w:rsidRDefault="002D224F" w:rsidP="002D224F">
      <w:pPr>
        <w:pStyle w:val="BlockText"/>
        <w:ind w:left="0" w:right="4"/>
        <w:rPr>
          <w:rFonts w:asciiTheme="minorHAnsi" w:hAnsiTheme="minorHAnsi" w:cstheme="minorHAnsi"/>
          <w:bCs/>
          <w:snapToGrid w:val="0"/>
          <w:color w:val="FF0000"/>
          <w:sz w:val="26"/>
          <w:szCs w:val="26"/>
        </w:rPr>
      </w:pPr>
      <w:r w:rsidRPr="004C30E7">
        <w:rPr>
          <w:rFonts w:asciiTheme="minorHAnsi" w:eastAsiaTheme="minorEastAsia" w:hAnsiTheme="minorHAnsi" w:cstheme="minorHAnsi"/>
          <w:sz w:val="26"/>
          <w:szCs w:val="26"/>
        </w:rPr>
        <w:t xml:space="preserve">The </w:t>
      </w:r>
      <w:r w:rsidR="00100BF6" w:rsidRPr="004C30E7">
        <w:rPr>
          <w:rFonts w:asciiTheme="minorHAnsi" w:eastAsiaTheme="minorEastAsia" w:hAnsiTheme="minorHAnsi" w:cstheme="minorHAnsi"/>
          <w:sz w:val="26"/>
          <w:szCs w:val="26"/>
        </w:rPr>
        <w:t>Council offered their thanks to the Civic Manager and also welcomed her back to work following her return from maternity leave.</w:t>
      </w:r>
    </w:p>
    <w:p w14:paraId="6736F13C" w14:textId="77777777" w:rsidR="00A0105C" w:rsidRPr="004C30E7" w:rsidRDefault="00A0105C" w:rsidP="005D3379">
      <w:pPr>
        <w:pStyle w:val="BlockText"/>
        <w:ind w:left="0" w:right="4"/>
        <w:rPr>
          <w:rFonts w:asciiTheme="minorHAnsi" w:eastAsiaTheme="minorEastAsia" w:hAnsiTheme="minorHAnsi" w:cstheme="minorHAnsi"/>
          <w:sz w:val="26"/>
          <w:szCs w:val="26"/>
        </w:rPr>
      </w:pPr>
    </w:p>
    <w:p w14:paraId="1FC39945" w14:textId="77777777" w:rsidR="00DD2146" w:rsidRPr="004C30E7" w:rsidRDefault="00DD2146" w:rsidP="175315E4">
      <w:pPr>
        <w:rPr>
          <w:rFonts w:asciiTheme="minorHAnsi" w:eastAsiaTheme="minorEastAsia" w:hAnsiTheme="minorHAnsi" w:cstheme="minorHAnsi"/>
          <w:sz w:val="26"/>
          <w:szCs w:val="26"/>
        </w:rPr>
      </w:pPr>
    </w:p>
    <w:p w14:paraId="10C61E6F" w14:textId="7ED54509" w:rsidR="006B18B2" w:rsidRPr="004C30E7" w:rsidRDefault="69D426CF" w:rsidP="00CD4FC3">
      <w:pPr>
        <w:numPr>
          <w:ilvl w:val="0"/>
          <w:numId w:val="18"/>
        </w:numPr>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Civic Ev</w:t>
      </w:r>
      <w:r w:rsidR="00B477FF" w:rsidRPr="004C30E7">
        <w:rPr>
          <w:rFonts w:asciiTheme="minorHAnsi" w:eastAsiaTheme="minorEastAsia" w:hAnsiTheme="minorHAnsi" w:cstheme="minorHAnsi"/>
          <w:b/>
          <w:bCs/>
          <w:sz w:val="26"/>
          <w:szCs w:val="26"/>
        </w:rPr>
        <w:t>ents</w:t>
      </w:r>
    </w:p>
    <w:p w14:paraId="37FD0563" w14:textId="77777777" w:rsidR="00155291" w:rsidRPr="004C30E7" w:rsidRDefault="00155291" w:rsidP="00662525">
      <w:pPr>
        <w:pStyle w:val="BlockText"/>
        <w:ind w:left="0" w:right="4"/>
        <w:rPr>
          <w:rFonts w:asciiTheme="minorHAnsi" w:eastAsiaTheme="minorEastAsia" w:hAnsiTheme="minorHAnsi" w:cstheme="minorHAnsi"/>
          <w:sz w:val="26"/>
          <w:szCs w:val="26"/>
        </w:rPr>
      </w:pPr>
    </w:p>
    <w:p w14:paraId="4B08648F" w14:textId="6EB48F2B" w:rsidR="00662525" w:rsidRPr="004C30E7" w:rsidRDefault="00662525" w:rsidP="00662525">
      <w:pPr>
        <w:pStyle w:val="BlockText"/>
        <w:numPr>
          <w:ilvl w:val="0"/>
          <w:numId w:val="15"/>
        </w:numPr>
        <w:ind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 information regarding Civic Events held since the last meeting of this committee was received and noted.</w:t>
      </w:r>
    </w:p>
    <w:p w14:paraId="54B209ED" w14:textId="05C4A7A6" w:rsidR="00D66242" w:rsidRPr="004C30E7" w:rsidRDefault="00D66242" w:rsidP="00D66242">
      <w:pPr>
        <w:pStyle w:val="BlockText"/>
        <w:numPr>
          <w:ilvl w:val="0"/>
          <w:numId w:val="15"/>
        </w:numPr>
        <w:ind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Information relating to future Civic Events was noted including Mayoral Fundraising events</w:t>
      </w:r>
      <w:r w:rsidR="003A64A7" w:rsidRPr="004C30E7">
        <w:rPr>
          <w:rFonts w:asciiTheme="minorHAnsi" w:eastAsiaTheme="minorEastAsia" w:hAnsiTheme="minorHAnsi" w:cstheme="minorHAnsi"/>
          <w:sz w:val="26"/>
          <w:szCs w:val="26"/>
        </w:rPr>
        <w:t>, D Day and the Town Crier celebrating 25 Years of service with Newbury Town Council.</w:t>
      </w:r>
    </w:p>
    <w:p w14:paraId="5B696F6C" w14:textId="5C6CB2AB" w:rsidR="003A64A7" w:rsidRPr="004C30E7" w:rsidRDefault="003A64A7" w:rsidP="00D66242">
      <w:pPr>
        <w:pStyle w:val="BlockText"/>
        <w:numPr>
          <w:ilvl w:val="0"/>
          <w:numId w:val="15"/>
        </w:numPr>
        <w:ind w:right="4"/>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There were no suggestions for new future events or activities.</w:t>
      </w:r>
    </w:p>
    <w:p w14:paraId="20022404" w14:textId="77777777" w:rsidR="00DA23F4" w:rsidRDefault="00DA23F4" w:rsidP="00623317">
      <w:pPr>
        <w:rPr>
          <w:rFonts w:asciiTheme="minorHAnsi" w:eastAsiaTheme="minorEastAsia" w:hAnsiTheme="minorHAnsi" w:cstheme="minorHAnsi"/>
          <w:b/>
          <w:bCs/>
          <w:sz w:val="26"/>
          <w:szCs w:val="26"/>
        </w:rPr>
      </w:pPr>
    </w:p>
    <w:p w14:paraId="21F65686" w14:textId="77777777" w:rsidR="004C30E7" w:rsidRPr="004C30E7" w:rsidRDefault="004C30E7" w:rsidP="00623317">
      <w:pPr>
        <w:rPr>
          <w:rFonts w:asciiTheme="minorHAnsi" w:eastAsiaTheme="minorEastAsia" w:hAnsiTheme="minorHAnsi" w:cstheme="minorHAnsi"/>
          <w:b/>
          <w:bCs/>
          <w:sz w:val="26"/>
          <w:szCs w:val="26"/>
        </w:rPr>
      </w:pPr>
    </w:p>
    <w:p w14:paraId="4AE66911" w14:textId="46742803" w:rsidR="00A40205" w:rsidRPr="004C30E7" w:rsidRDefault="69D426CF" w:rsidP="00CD4FC3">
      <w:pPr>
        <w:numPr>
          <w:ilvl w:val="0"/>
          <w:numId w:val="18"/>
        </w:numPr>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Forward Work Programme for Civic Pride, Arts &amp; Leisure</w:t>
      </w:r>
      <w:r w:rsidR="00DA23F4" w:rsidRPr="004C30E7">
        <w:rPr>
          <w:rFonts w:asciiTheme="minorHAnsi" w:eastAsiaTheme="minorEastAsia" w:hAnsiTheme="minorHAnsi" w:cstheme="minorHAnsi"/>
          <w:b/>
          <w:bCs/>
          <w:sz w:val="26"/>
          <w:szCs w:val="26"/>
        </w:rPr>
        <w:t xml:space="preserve"> </w:t>
      </w:r>
      <w:r w:rsidRPr="004C30E7">
        <w:rPr>
          <w:rFonts w:asciiTheme="minorHAnsi" w:eastAsiaTheme="minorEastAsia" w:hAnsiTheme="minorHAnsi" w:cstheme="minorHAnsi"/>
          <w:b/>
          <w:bCs/>
          <w:sz w:val="26"/>
          <w:szCs w:val="26"/>
        </w:rPr>
        <w:t>Committee meetings 2</w:t>
      </w:r>
      <w:r w:rsidR="37C70729" w:rsidRPr="004C30E7">
        <w:rPr>
          <w:rFonts w:asciiTheme="minorHAnsi" w:eastAsiaTheme="minorEastAsia" w:hAnsiTheme="minorHAnsi" w:cstheme="minorHAnsi"/>
          <w:b/>
          <w:bCs/>
          <w:sz w:val="26"/>
          <w:szCs w:val="26"/>
        </w:rPr>
        <w:t>0</w:t>
      </w:r>
      <w:r w:rsidR="513D0E9D" w:rsidRPr="004C30E7">
        <w:rPr>
          <w:rFonts w:asciiTheme="minorHAnsi" w:eastAsiaTheme="minorEastAsia" w:hAnsiTheme="minorHAnsi" w:cstheme="minorHAnsi"/>
          <w:b/>
          <w:bCs/>
          <w:sz w:val="26"/>
          <w:szCs w:val="26"/>
        </w:rPr>
        <w:t>2</w:t>
      </w:r>
      <w:r w:rsidR="25E56459" w:rsidRPr="004C30E7">
        <w:rPr>
          <w:rFonts w:asciiTheme="minorHAnsi" w:eastAsiaTheme="minorEastAsia" w:hAnsiTheme="minorHAnsi" w:cstheme="minorHAnsi"/>
          <w:b/>
          <w:bCs/>
          <w:sz w:val="26"/>
          <w:szCs w:val="26"/>
        </w:rPr>
        <w:t>3</w:t>
      </w:r>
      <w:r w:rsidR="513D0E9D" w:rsidRPr="004C30E7">
        <w:rPr>
          <w:rFonts w:asciiTheme="minorHAnsi" w:eastAsiaTheme="minorEastAsia" w:hAnsiTheme="minorHAnsi" w:cstheme="minorHAnsi"/>
          <w:b/>
          <w:bCs/>
          <w:sz w:val="26"/>
          <w:szCs w:val="26"/>
        </w:rPr>
        <w:t>/2</w:t>
      </w:r>
      <w:r w:rsidR="30345023" w:rsidRPr="004C30E7">
        <w:rPr>
          <w:rFonts w:asciiTheme="minorHAnsi" w:eastAsiaTheme="minorEastAsia" w:hAnsiTheme="minorHAnsi" w:cstheme="minorHAnsi"/>
          <w:b/>
          <w:bCs/>
          <w:sz w:val="26"/>
          <w:szCs w:val="26"/>
        </w:rPr>
        <w:t>4</w:t>
      </w:r>
    </w:p>
    <w:p w14:paraId="5298652D" w14:textId="77777777" w:rsidR="003A64A7" w:rsidRPr="004C30E7" w:rsidRDefault="003A64A7" w:rsidP="003A64A7">
      <w:pPr>
        <w:rPr>
          <w:rFonts w:asciiTheme="minorHAnsi" w:eastAsiaTheme="minorEastAsia" w:hAnsiTheme="minorHAnsi" w:cstheme="minorHAnsi"/>
          <w:b/>
          <w:bCs/>
          <w:sz w:val="26"/>
          <w:szCs w:val="26"/>
        </w:rPr>
      </w:pPr>
    </w:p>
    <w:p w14:paraId="4F9AC0E6" w14:textId="1031997D" w:rsidR="003A64A7" w:rsidRPr="004C30E7" w:rsidRDefault="003A64A7" w:rsidP="00E40042">
      <w:pPr>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Noted. Councillors requested to add the following to the Forward Work Programme</w:t>
      </w:r>
    </w:p>
    <w:p w14:paraId="1C6C4649" w14:textId="77777777" w:rsidR="00E40042" w:rsidRPr="004C30E7" w:rsidRDefault="00E40042" w:rsidP="00E40042">
      <w:pPr>
        <w:rPr>
          <w:rFonts w:asciiTheme="minorHAnsi" w:eastAsiaTheme="minorEastAsia" w:hAnsiTheme="minorHAnsi" w:cstheme="minorHAnsi"/>
          <w:sz w:val="26"/>
          <w:szCs w:val="26"/>
        </w:rPr>
      </w:pPr>
    </w:p>
    <w:p w14:paraId="77B97DE2" w14:textId="17487A57" w:rsidR="00E40042" w:rsidRPr="004C30E7" w:rsidRDefault="00E40042" w:rsidP="00E40042">
      <w:pPr>
        <w:pStyle w:val="ListParagraph"/>
        <w:numPr>
          <w:ilvl w:val="0"/>
          <w:numId w:val="16"/>
        </w:numPr>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Flag Flying Policy Review</w:t>
      </w:r>
    </w:p>
    <w:p w14:paraId="41C96D90" w14:textId="6A4AF44F" w:rsidR="00E40042" w:rsidRPr="004C30E7" w:rsidRDefault="00E40042" w:rsidP="00E40042">
      <w:pPr>
        <w:pStyle w:val="ListParagraph"/>
        <w:numPr>
          <w:ilvl w:val="0"/>
          <w:numId w:val="16"/>
        </w:numPr>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Newbury Town Flag Display</w:t>
      </w:r>
    </w:p>
    <w:p w14:paraId="779DFC9E" w14:textId="7A025CA1" w:rsidR="00E40042" w:rsidRPr="004C30E7" w:rsidRDefault="00E40042" w:rsidP="00E40042">
      <w:pPr>
        <w:pStyle w:val="ListParagraph"/>
        <w:numPr>
          <w:ilvl w:val="0"/>
          <w:numId w:val="16"/>
        </w:numPr>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Outcome of Mayor’s Benevolent Review with Full Council</w:t>
      </w:r>
    </w:p>
    <w:p w14:paraId="24FF9885" w14:textId="08370D1D" w:rsidR="00E40042" w:rsidRPr="004C30E7" w:rsidRDefault="00083E0E" w:rsidP="00E40042">
      <w:pPr>
        <w:pStyle w:val="ListParagraph"/>
        <w:numPr>
          <w:ilvl w:val="0"/>
          <w:numId w:val="16"/>
        </w:numPr>
        <w:rPr>
          <w:rFonts w:asciiTheme="minorHAnsi" w:eastAsiaTheme="minorEastAsia" w:hAnsiTheme="minorHAnsi" w:cstheme="minorHAnsi"/>
          <w:sz w:val="26"/>
          <w:szCs w:val="26"/>
        </w:rPr>
      </w:pPr>
      <w:r w:rsidRPr="004C30E7">
        <w:rPr>
          <w:rFonts w:asciiTheme="minorHAnsi" w:eastAsiaTheme="minorEastAsia" w:hAnsiTheme="minorHAnsi" w:cstheme="minorHAnsi"/>
          <w:sz w:val="26"/>
          <w:szCs w:val="26"/>
        </w:rPr>
        <w:t xml:space="preserve">Twin Town Signage </w:t>
      </w:r>
    </w:p>
    <w:p w14:paraId="7C6839F6" w14:textId="45485482" w:rsidR="00A40205" w:rsidRPr="004C30E7" w:rsidRDefault="00A40205" w:rsidP="00A40205">
      <w:pPr>
        <w:rPr>
          <w:rFonts w:asciiTheme="minorHAnsi" w:eastAsiaTheme="minorEastAsia" w:hAnsiTheme="minorHAnsi" w:cstheme="minorHAnsi"/>
          <w:b/>
          <w:bCs/>
          <w:sz w:val="26"/>
          <w:szCs w:val="26"/>
        </w:rPr>
      </w:pPr>
    </w:p>
    <w:p w14:paraId="16BAF41A" w14:textId="24F239A7" w:rsidR="00722A77" w:rsidRPr="004C30E7" w:rsidRDefault="00722A77">
      <w:pPr>
        <w:rPr>
          <w:rFonts w:asciiTheme="minorHAnsi" w:eastAsiaTheme="minorEastAsia" w:hAnsiTheme="minorHAnsi" w:cstheme="minorHAnsi"/>
          <w:sz w:val="26"/>
          <w:szCs w:val="26"/>
        </w:rPr>
      </w:pPr>
    </w:p>
    <w:p w14:paraId="0B789B17" w14:textId="7439CDB8" w:rsidR="00CB1149" w:rsidRPr="004C30E7" w:rsidRDefault="00CB1149" w:rsidP="00CD4FC3">
      <w:pPr>
        <w:pStyle w:val="ListParagraph"/>
        <w:widowControl w:val="0"/>
        <w:numPr>
          <w:ilvl w:val="0"/>
          <w:numId w:val="18"/>
        </w:numPr>
        <w:autoSpaceDE w:val="0"/>
        <w:autoSpaceDN w:val="0"/>
        <w:adjustRightInd w:val="0"/>
        <w:rPr>
          <w:rFonts w:asciiTheme="minorHAnsi" w:eastAsiaTheme="minorEastAsia" w:hAnsiTheme="minorHAnsi" w:cstheme="minorHAnsi"/>
          <w:b/>
          <w:sz w:val="26"/>
          <w:szCs w:val="26"/>
        </w:rPr>
      </w:pPr>
      <w:r w:rsidRPr="004C30E7">
        <w:rPr>
          <w:rFonts w:asciiTheme="minorHAnsi" w:eastAsiaTheme="minorEastAsia" w:hAnsiTheme="minorHAnsi" w:cstheme="minorHAnsi"/>
          <w:b/>
          <w:sz w:val="26"/>
          <w:szCs w:val="26"/>
        </w:rPr>
        <w:t>Exclusion of the Press and Public</w:t>
      </w:r>
    </w:p>
    <w:p w14:paraId="21F6AF9A" w14:textId="77777777" w:rsidR="00083E0E" w:rsidRPr="004C30E7" w:rsidRDefault="00083E0E" w:rsidP="00083E0E">
      <w:pPr>
        <w:rPr>
          <w:rFonts w:asciiTheme="minorHAnsi" w:eastAsiaTheme="minorEastAsia" w:hAnsiTheme="minorHAnsi" w:cstheme="minorHAnsi"/>
          <w:b/>
          <w:bCs/>
          <w:sz w:val="26"/>
          <w:szCs w:val="26"/>
        </w:rPr>
      </w:pPr>
    </w:p>
    <w:p w14:paraId="02C79AC5" w14:textId="77777777" w:rsidR="00083E0E" w:rsidRPr="004C30E7" w:rsidRDefault="00083E0E" w:rsidP="00083E0E">
      <w:pPr>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 xml:space="preserve">Proposed: </w:t>
      </w:r>
      <w:r w:rsidRPr="004C30E7">
        <w:rPr>
          <w:rFonts w:asciiTheme="minorHAnsi" w:eastAsiaTheme="minorEastAsia" w:hAnsiTheme="minorHAnsi" w:cstheme="minorHAnsi"/>
          <w:sz w:val="26"/>
          <w:szCs w:val="26"/>
        </w:rPr>
        <w:t>Billy Drummond</w:t>
      </w:r>
    </w:p>
    <w:p w14:paraId="6C8813C9" w14:textId="77777777" w:rsidR="00083E0E" w:rsidRPr="004C30E7" w:rsidRDefault="00083E0E" w:rsidP="00083E0E">
      <w:pPr>
        <w:rPr>
          <w:rFonts w:asciiTheme="minorHAnsi" w:eastAsiaTheme="minorEastAsia" w:hAnsiTheme="minorHAnsi" w:cstheme="minorHAnsi"/>
          <w:sz w:val="26"/>
          <w:szCs w:val="26"/>
        </w:rPr>
      </w:pPr>
      <w:r w:rsidRPr="004C30E7">
        <w:rPr>
          <w:rFonts w:asciiTheme="minorHAnsi" w:eastAsiaTheme="minorEastAsia" w:hAnsiTheme="minorHAnsi" w:cstheme="minorHAnsi"/>
          <w:b/>
          <w:bCs/>
          <w:sz w:val="26"/>
          <w:szCs w:val="26"/>
        </w:rPr>
        <w:t xml:space="preserve">Seconded: </w:t>
      </w:r>
      <w:r w:rsidRPr="004C30E7">
        <w:rPr>
          <w:rFonts w:asciiTheme="minorHAnsi" w:eastAsiaTheme="minorEastAsia" w:hAnsiTheme="minorHAnsi" w:cstheme="minorHAnsi"/>
          <w:sz w:val="26"/>
          <w:szCs w:val="26"/>
        </w:rPr>
        <w:t>Steve Masters</w:t>
      </w:r>
    </w:p>
    <w:p w14:paraId="375A8B5C" w14:textId="77777777" w:rsidR="00083E0E" w:rsidRPr="004C30E7" w:rsidRDefault="00083E0E" w:rsidP="00083E0E">
      <w:pPr>
        <w:rPr>
          <w:rFonts w:asciiTheme="minorHAnsi" w:eastAsiaTheme="minorEastAsia" w:hAnsiTheme="minorHAnsi" w:cstheme="minorHAnsi"/>
          <w:b/>
          <w:bCs/>
          <w:sz w:val="26"/>
          <w:szCs w:val="26"/>
        </w:rPr>
      </w:pPr>
    </w:p>
    <w:p w14:paraId="2CE26685" w14:textId="6318A4AF" w:rsidR="00CB1149" w:rsidRPr="004C30E7" w:rsidRDefault="00083E0E" w:rsidP="00083E0E">
      <w:pPr>
        <w:rPr>
          <w:rFonts w:asciiTheme="minorHAnsi" w:eastAsiaTheme="minorEastAsia" w:hAnsiTheme="minorHAnsi" w:cstheme="minorHAnsi"/>
          <w:b/>
          <w:bCs/>
          <w:sz w:val="26"/>
          <w:szCs w:val="26"/>
        </w:rPr>
      </w:pPr>
      <w:r w:rsidRPr="004C30E7">
        <w:rPr>
          <w:rFonts w:asciiTheme="minorHAnsi" w:eastAsiaTheme="minorEastAsia" w:hAnsiTheme="minorHAnsi" w:cstheme="minorHAnsi"/>
          <w:b/>
          <w:bCs/>
          <w:sz w:val="26"/>
          <w:szCs w:val="26"/>
        </w:rPr>
        <w:t xml:space="preserve">Resolved: </w:t>
      </w:r>
      <w:r w:rsidR="00CB1149" w:rsidRPr="004C30E7">
        <w:rPr>
          <w:rFonts w:asciiTheme="minorHAnsi" w:eastAsiaTheme="minorEastAsia" w:hAnsiTheme="minorHAnsi" w:cstheme="minorHAnsi"/>
          <w:sz w:val="26"/>
          <w:szCs w:val="26"/>
        </w:rPr>
        <w:t xml:space="preserve">That under Section 1, Paragraph 2 of The Public Bodies (Admission to     Meetings) Act 1960 the press and public be excluded from the meeting for the </w:t>
      </w:r>
    </w:p>
    <w:p w14:paraId="0483D9C2" w14:textId="460CC5FC" w:rsidR="00CB1149" w:rsidRPr="004C30E7" w:rsidRDefault="00CB1149" w:rsidP="00083E0E">
      <w:pPr>
        <w:rPr>
          <w:rFonts w:asciiTheme="minorHAnsi" w:eastAsiaTheme="minorEastAsia" w:hAnsiTheme="minorHAnsi" w:cstheme="minorHAnsi"/>
          <w:b/>
          <w:bCs/>
          <w:sz w:val="26"/>
          <w:szCs w:val="26"/>
        </w:rPr>
      </w:pPr>
      <w:r w:rsidRPr="004C30E7">
        <w:rPr>
          <w:rFonts w:asciiTheme="minorHAnsi" w:eastAsiaTheme="minorEastAsia" w:hAnsiTheme="minorHAnsi" w:cstheme="minorHAnsi"/>
          <w:sz w:val="26"/>
          <w:szCs w:val="26"/>
        </w:rPr>
        <w:t>following items of business because publicity would be prejudicial to the public interest by reason of the confidential nature of the business to be transacted</w:t>
      </w:r>
      <w:r w:rsidRPr="004C30E7">
        <w:rPr>
          <w:rFonts w:asciiTheme="minorHAnsi" w:eastAsiaTheme="minorEastAsia" w:hAnsiTheme="minorHAnsi" w:cstheme="minorHAnsi"/>
          <w:b/>
          <w:bCs/>
          <w:sz w:val="26"/>
          <w:szCs w:val="26"/>
        </w:rPr>
        <w:t>.</w:t>
      </w:r>
    </w:p>
    <w:p w14:paraId="5563A6E7" w14:textId="77777777" w:rsidR="00751905" w:rsidRPr="004C30E7" w:rsidRDefault="00751905" w:rsidP="00751905">
      <w:pPr>
        <w:rPr>
          <w:rFonts w:asciiTheme="minorHAnsi" w:eastAsiaTheme="minorEastAsia" w:hAnsiTheme="minorHAnsi" w:cstheme="minorHAnsi"/>
          <w:b/>
          <w:bCs/>
          <w:sz w:val="26"/>
          <w:szCs w:val="26"/>
        </w:rPr>
      </w:pPr>
    </w:p>
    <w:p w14:paraId="514587FF" w14:textId="77777777" w:rsidR="00CB1149" w:rsidRPr="004C30E7" w:rsidRDefault="00CB1149" w:rsidP="004C30E7">
      <w:pPr>
        <w:rPr>
          <w:rFonts w:asciiTheme="minorHAnsi" w:hAnsiTheme="minorHAnsi" w:cstheme="minorHAnsi"/>
          <w:sz w:val="26"/>
          <w:szCs w:val="26"/>
        </w:rPr>
      </w:pPr>
    </w:p>
    <w:p w14:paraId="6D56B41D" w14:textId="4E59C3FB" w:rsidR="00CB1149" w:rsidRPr="004C30E7" w:rsidRDefault="00D21562" w:rsidP="00CD4FC3">
      <w:pPr>
        <w:pStyle w:val="ListParagraph"/>
        <w:widowControl w:val="0"/>
        <w:numPr>
          <w:ilvl w:val="0"/>
          <w:numId w:val="18"/>
        </w:numPr>
        <w:autoSpaceDE w:val="0"/>
        <w:autoSpaceDN w:val="0"/>
        <w:adjustRightInd w:val="0"/>
        <w:rPr>
          <w:rFonts w:asciiTheme="minorHAnsi" w:hAnsiTheme="minorHAnsi" w:cstheme="minorHAnsi"/>
          <w:sz w:val="26"/>
          <w:szCs w:val="26"/>
        </w:rPr>
      </w:pPr>
      <w:r w:rsidRPr="004C30E7">
        <w:rPr>
          <w:rFonts w:asciiTheme="minorHAnsi" w:hAnsiTheme="minorHAnsi" w:cstheme="minorHAnsi"/>
          <w:b/>
          <w:bCs/>
          <w:sz w:val="26"/>
          <w:szCs w:val="26"/>
        </w:rPr>
        <w:t>Civic Team Structure</w:t>
      </w:r>
      <w:r w:rsidR="000A6E8D" w:rsidRPr="004C30E7">
        <w:rPr>
          <w:rFonts w:asciiTheme="minorHAnsi" w:hAnsiTheme="minorHAnsi" w:cstheme="minorHAnsi"/>
          <w:b/>
          <w:bCs/>
          <w:sz w:val="26"/>
          <w:szCs w:val="26"/>
        </w:rPr>
        <w:t xml:space="preserve"> </w:t>
      </w:r>
    </w:p>
    <w:p w14:paraId="4AC5D41E" w14:textId="77777777" w:rsidR="00484900" w:rsidRPr="004C30E7" w:rsidRDefault="00484900" w:rsidP="00D21562">
      <w:pPr>
        <w:widowControl w:val="0"/>
        <w:autoSpaceDE w:val="0"/>
        <w:autoSpaceDN w:val="0"/>
        <w:adjustRightInd w:val="0"/>
        <w:rPr>
          <w:rFonts w:asciiTheme="minorHAnsi" w:hAnsiTheme="minorHAnsi" w:cstheme="minorHAnsi"/>
          <w:sz w:val="26"/>
          <w:szCs w:val="26"/>
        </w:rPr>
      </w:pPr>
    </w:p>
    <w:p w14:paraId="5ED25B3E" w14:textId="658A5D1A" w:rsidR="00D21562" w:rsidRPr="004C30E7" w:rsidRDefault="00484900" w:rsidP="00D21562">
      <w:pPr>
        <w:widowControl w:val="0"/>
        <w:autoSpaceDE w:val="0"/>
        <w:autoSpaceDN w:val="0"/>
        <w:adjustRightInd w:val="0"/>
        <w:rPr>
          <w:rFonts w:asciiTheme="minorHAnsi" w:hAnsiTheme="minorHAnsi" w:cstheme="minorHAnsi"/>
          <w:sz w:val="26"/>
          <w:szCs w:val="26"/>
        </w:rPr>
      </w:pPr>
      <w:r w:rsidRPr="004C30E7">
        <w:rPr>
          <w:rFonts w:asciiTheme="minorHAnsi" w:hAnsiTheme="minorHAnsi" w:cstheme="minorHAnsi"/>
          <w:sz w:val="26"/>
          <w:szCs w:val="26"/>
        </w:rPr>
        <w:t xml:space="preserve">The Councillors reviewed </w:t>
      </w:r>
      <w:r w:rsidR="00E77149" w:rsidRPr="004C30E7">
        <w:rPr>
          <w:rFonts w:asciiTheme="minorHAnsi" w:hAnsiTheme="minorHAnsi" w:cstheme="minorHAnsi"/>
          <w:sz w:val="26"/>
          <w:szCs w:val="26"/>
        </w:rPr>
        <w:t>the Civic Team staffing structure and succession plan</w:t>
      </w:r>
      <w:r w:rsidRPr="004C30E7">
        <w:rPr>
          <w:rFonts w:asciiTheme="minorHAnsi" w:hAnsiTheme="minorHAnsi" w:cstheme="minorHAnsi"/>
          <w:sz w:val="26"/>
          <w:szCs w:val="26"/>
        </w:rPr>
        <w:t xml:space="preserve"> following the retirement of our Mayor’s Attendant and our Town Crier imminent.</w:t>
      </w:r>
    </w:p>
    <w:p w14:paraId="35118DCC" w14:textId="77777777" w:rsidR="00484900" w:rsidRPr="004C30E7" w:rsidRDefault="00484900" w:rsidP="00D21562">
      <w:pPr>
        <w:widowControl w:val="0"/>
        <w:autoSpaceDE w:val="0"/>
        <w:autoSpaceDN w:val="0"/>
        <w:adjustRightInd w:val="0"/>
        <w:rPr>
          <w:rFonts w:asciiTheme="minorHAnsi" w:hAnsiTheme="minorHAnsi" w:cstheme="minorHAnsi"/>
          <w:sz w:val="26"/>
          <w:szCs w:val="26"/>
        </w:rPr>
      </w:pPr>
    </w:p>
    <w:p w14:paraId="3DB43BB8" w14:textId="05353CE6" w:rsidR="00484900" w:rsidRPr="004C30E7" w:rsidRDefault="00484900" w:rsidP="00D21562">
      <w:pPr>
        <w:widowControl w:val="0"/>
        <w:autoSpaceDE w:val="0"/>
        <w:autoSpaceDN w:val="0"/>
        <w:adjustRightInd w:val="0"/>
        <w:rPr>
          <w:rFonts w:asciiTheme="minorHAnsi" w:hAnsiTheme="minorHAnsi" w:cstheme="minorHAnsi"/>
          <w:sz w:val="26"/>
          <w:szCs w:val="26"/>
        </w:rPr>
      </w:pPr>
      <w:r w:rsidRPr="004C30E7">
        <w:rPr>
          <w:rFonts w:asciiTheme="minorHAnsi" w:hAnsiTheme="minorHAnsi" w:cstheme="minorHAnsi"/>
          <w:sz w:val="26"/>
          <w:szCs w:val="26"/>
        </w:rPr>
        <w:t>A recruitment plan will be put in place for the vacant positions, working with the CEO to do so.</w:t>
      </w:r>
    </w:p>
    <w:p w14:paraId="71F6A9F6" w14:textId="77777777" w:rsidR="00CB1149" w:rsidRPr="004C30E7" w:rsidRDefault="00CB1149">
      <w:pPr>
        <w:rPr>
          <w:rFonts w:asciiTheme="minorHAnsi" w:eastAsiaTheme="minorEastAsia" w:hAnsiTheme="minorHAnsi" w:cstheme="minorHAnsi"/>
          <w:sz w:val="26"/>
          <w:szCs w:val="26"/>
        </w:rPr>
      </w:pPr>
    </w:p>
    <w:p w14:paraId="2CF3C182" w14:textId="7455143A" w:rsidR="009D513F" w:rsidRPr="004C30E7" w:rsidRDefault="009D513F" w:rsidP="009D513F">
      <w:pPr>
        <w:tabs>
          <w:tab w:val="left" w:pos="7257"/>
        </w:tabs>
        <w:ind w:right="4"/>
        <w:jc w:val="both"/>
        <w:rPr>
          <w:rFonts w:asciiTheme="minorHAnsi" w:hAnsiTheme="minorHAnsi" w:cstheme="minorHAnsi"/>
          <w:b/>
          <w:snapToGrid w:val="0"/>
          <w:sz w:val="26"/>
          <w:szCs w:val="26"/>
        </w:rPr>
      </w:pPr>
    </w:p>
    <w:p w14:paraId="7662792F" w14:textId="5ADDCA6C" w:rsidR="00484900" w:rsidRPr="004C30E7" w:rsidRDefault="00507F13" w:rsidP="009D513F">
      <w:pPr>
        <w:tabs>
          <w:tab w:val="left" w:pos="7257"/>
        </w:tabs>
        <w:ind w:right="4"/>
        <w:jc w:val="both"/>
        <w:rPr>
          <w:rFonts w:asciiTheme="minorHAnsi" w:hAnsiTheme="minorHAnsi" w:cstheme="minorHAnsi"/>
          <w:b/>
          <w:snapToGrid w:val="0"/>
          <w:sz w:val="26"/>
          <w:szCs w:val="26"/>
        </w:rPr>
      </w:pPr>
      <w:r w:rsidRPr="004C30E7">
        <w:rPr>
          <w:rFonts w:asciiTheme="minorHAnsi" w:hAnsiTheme="minorHAnsi" w:cstheme="minorHAnsi"/>
          <w:b/>
          <w:snapToGrid w:val="0"/>
          <w:sz w:val="26"/>
          <w:szCs w:val="26"/>
        </w:rPr>
        <w:t>There being no further business, the Chairperson declared the meeting closed at 9:35pm.</w:t>
      </w:r>
    </w:p>
    <w:p w14:paraId="12F7C9E4" w14:textId="77777777" w:rsidR="00507F13" w:rsidRPr="004C30E7" w:rsidRDefault="00507F13" w:rsidP="009D513F">
      <w:pPr>
        <w:tabs>
          <w:tab w:val="left" w:pos="7257"/>
        </w:tabs>
        <w:ind w:right="4"/>
        <w:jc w:val="both"/>
        <w:rPr>
          <w:rFonts w:asciiTheme="minorHAnsi" w:hAnsiTheme="minorHAnsi" w:cstheme="minorHAnsi"/>
          <w:b/>
          <w:snapToGrid w:val="0"/>
          <w:sz w:val="26"/>
          <w:szCs w:val="26"/>
        </w:rPr>
      </w:pPr>
    </w:p>
    <w:p w14:paraId="3EDEECA6" w14:textId="6EBC07C9" w:rsidR="00507F13" w:rsidRPr="004C30E7" w:rsidRDefault="00507F13" w:rsidP="009D513F">
      <w:pPr>
        <w:tabs>
          <w:tab w:val="left" w:pos="7257"/>
        </w:tabs>
        <w:ind w:right="4"/>
        <w:jc w:val="both"/>
        <w:rPr>
          <w:rFonts w:asciiTheme="minorHAnsi" w:hAnsiTheme="minorHAnsi" w:cstheme="minorHAnsi"/>
          <w:b/>
          <w:snapToGrid w:val="0"/>
          <w:sz w:val="26"/>
          <w:szCs w:val="26"/>
        </w:rPr>
      </w:pPr>
      <w:r w:rsidRPr="004C30E7">
        <w:rPr>
          <w:rFonts w:asciiTheme="minorHAnsi" w:hAnsiTheme="minorHAnsi" w:cstheme="minorHAnsi"/>
          <w:b/>
          <w:snapToGrid w:val="0"/>
          <w:sz w:val="26"/>
          <w:szCs w:val="26"/>
        </w:rPr>
        <w:t>Chairperson:                                                                      Date:</w:t>
      </w:r>
    </w:p>
    <w:sectPr w:rsidR="00507F13" w:rsidRPr="004C30E7" w:rsidSect="00381770">
      <w:headerReference w:type="default" r:id="rId11"/>
      <w:headerReference w:type="first" r:id="rId12"/>
      <w:footerReference w:type="first" r:id="rId13"/>
      <w:pgSz w:w="11907" w:h="16839" w:code="9"/>
      <w:pgMar w:top="709" w:right="992" w:bottom="568" w:left="1276" w:header="35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58C9" w14:textId="77777777" w:rsidR="00381770" w:rsidRDefault="00381770">
      <w:r>
        <w:separator/>
      </w:r>
    </w:p>
  </w:endnote>
  <w:endnote w:type="continuationSeparator" w:id="0">
    <w:p w14:paraId="0895A5AE" w14:textId="77777777" w:rsidR="00381770" w:rsidRDefault="00381770">
      <w:r>
        <w:continuationSeparator/>
      </w:r>
    </w:p>
  </w:endnote>
  <w:endnote w:type="continuationNotice" w:id="1">
    <w:p w14:paraId="0F800F20" w14:textId="77777777" w:rsidR="00381770" w:rsidRDefault="003817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6DB82" w14:textId="77777777" w:rsidR="00950A0F" w:rsidRDefault="00950A0F" w:rsidP="0066172F">
    <w:pPr>
      <w:jc w:val="center"/>
      <w:rPr>
        <w:rFonts w:ascii="Arial" w:hAnsi="Arial"/>
        <w:color w:val="0000FF"/>
        <w:sz w:val="16"/>
      </w:rPr>
    </w:pPr>
  </w:p>
  <w:p w14:paraId="5997CC1D" w14:textId="77777777" w:rsidR="00950A0F" w:rsidRDefault="00950A0F" w:rsidP="0066172F">
    <w:pPr>
      <w:pStyle w:val="Footer"/>
    </w:pPr>
  </w:p>
  <w:p w14:paraId="110FFD37" w14:textId="77777777" w:rsidR="00950A0F" w:rsidRDefault="00D0312E" w:rsidP="0066172F">
    <w:pPr>
      <w:pStyle w:val="Footer"/>
    </w:pPr>
    <w:r>
      <w:rPr>
        <w:noProof/>
      </w:rPr>
      <w:drawing>
        <wp:inline distT="0" distB="0" distL="0" distR="0" wp14:anchorId="777ADED5" wp14:editId="07777777">
          <wp:extent cx="6115050" cy="809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809625"/>
                  </a:xfrm>
                  <a:prstGeom prst="rect">
                    <a:avLst/>
                  </a:prstGeom>
                  <a:noFill/>
                  <a:ln>
                    <a:noFill/>
                  </a:ln>
                </pic:spPr>
              </pic:pic>
            </a:graphicData>
          </a:graphic>
        </wp:inline>
      </w:drawing>
    </w:r>
  </w:p>
  <w:p w14:paraId="6B699379" w14:textId="77777777" w:rsidR="00950A0F" w:rsidRDefault="00950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03FF" w14:textId="77777777" w:rsidR="00381770" w:rsidRDefault="00381770">
      <w:r>
        <w:separator/>
      </w:r>
    </w:p>
  </w:footnote>
  <w:footnote w:type="continuationSeparator" w:id="0">
    <w:p w14:paraId="0D309679" w14:textId="77777777" w:rsidR="00381770" w:rsidRDefault="00381770">
      <w:r>
        <w:continuationSeparator/>
      </w:r>
    </w:p>
  </w:footnote>
  <w:footnote w:type="continuationNotice" w:id="1">
    <w:p w14:paraId="2B45ECD8" w14:textId="77777777" w:rsidR="00381770" w:rsidRDefault="003817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950A0F" w:rsidRPr="001D5018" w:rsidRDefault="00950A0F" w:rsidP="004648D0">
    <w:pPr>
      <w:pStyle w:val="Header"/>
      <w:jc w:val="right"/>
      <w:rPr>
        <w:rFonts w:ascii="Arial" w:hAnsi="Arial" w:cs="Arial"/>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9F23F" w14:textId="77777777" w:rsidR="00950A0F" w:rsidRDefault="00D0312E">
    <w:pPr>
      <w:pStyle w:val="Header"/>
    </w:pPr>
    <w:r>
      <w:rPr>
        <w:noProof/>
      </w:rPr>
      <w:drawing>
        <wp:inline distT="0" distB="0" distL="0" distR="0" wp14:anchorId="5CF35E22" wp14:editId="07777777">
          <wp:extent cx="3142615" cy="933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2615" cy="9334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2C909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724A70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AAE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86622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8E62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4EDB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ECB1C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AA5D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52FB9E"/>
    <w:lvl w:ilvl="0">
      <w:start w:val="1"/>
      <w:numFmt w:val="decimal"/>
      <w:pStyle w:val="ListNumber"/>
      <w:lvlText w:val="%1."/>
      <w:lvlJc w:val="left"/>
      <w:pPr>
        <w:tabs>
          <w:tab w:val="num" w:pos="360"/>
        </w:tabs>
        <w:ind w:left="360" w:hanging="360"/>
      </w:pPr>
    </w:lvl>
  </w:abstractNum>
  <w:abstractNum w:abstractNumId="9" w15:restartNumberingAfterBreak="0">
    <w:nsid w:val="0DB91CD8"/>
    <w:multiLevelType w:val="singleLevel"/>
    <w:tmpl w:val="12407684"/>
    <w:lvl w:ilvl="0">
      <w:start w:val="1"/>
      <w:numFmt w:val="bullet"/>
      <w:pStyle w:val="BulletText2"/>
      <w:lvlText w:val=""/>
      <w:lvlJc w:val="left"/>
      <w:pPr>
        <w:tabs>
          <w:tab w:val="num" w:pos="360"/>
        </w:tabs>
        <w:ind w:left="360" w:hanging="360"/>
      </w:pPr>
      <w:rPr>
        <w:rFonts w:ascii="Wingdings" w:hAnsi="Wingdings" w:hint="default"/>
      </w:rPr>
    </w:lvl>
  </w:abstractNum>
  <w:abstractNum w:abstractNumId="10" w15:restartNumberingAfterBreak="0">
    <w:nsid w:val="1D6F5B46"/>
    <w:multiLevelType w:val="hybridMultilevel"/>
    <w:tmpl w:val="890405A6"/>
    <w:lvl w:ilvl="0" w:tplc="70A27404">
      <w:start w:val="1"/>
      <w:numFmt w:val="lowerLetter"/>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42263FF"/>
    <w:multiLevelType w:val="hybridMultilevel"/>
    <w:tmpl w:val="C5AA99E8"/>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3077F7"/>
    <w:multiLevelType w:val="hybridMultilevel"/>
    <w:tmpl w:val="EA4C0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D2880"/>
    <w:multiLevelType w:val="singleLevel"/>
    <w:tmpl w:val="0598FAA0"/>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40775D57"/>
    <w:multiLevelType w:val="hybridMultilevel"/>
    <w:tmpl w:val="B62E87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0121F5"/>
    <w:multiLevelType w:val="multilevel"/>
    <w:tmpl w:val="16B2300E"/>
    <w:lvl w:ilvl="0">
      <w:start w:val="1"/>
      <w:numFmt w:val="decimal"/>
      <w:lvlText w:val="%1."/>
      <w:lvlJc w:val="left"/>
      <w:pPr>
        <w:tabs>
          <w:tab w:val="num" w:pos="720"/>
        </w:tabs>
        <w:ind w:left="720" w:hanging="720"/>
      </w:pPr>
      <w:rPr>
        <w:rFonts w:ascii="Arial" w:hAnsi="Arial" w:hint="default"/>
        <w:b/>
        <w:i w:val="0"/>
        <w:sz w:val="22"/>
        <w:szCs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Letter"/>
      <w:lvlText w:val="(%3)"/>
      <w:lvlJc w:val="left"/>
      <w:pPr>
        <w:ind w:left="2340" w:hanging="360"/>
      </w:pPr>
      <w:rPr>
        <w:rFonts w:hint="default"/>
        <w:b/>
      </w:rPr>
    </w:lvl>
    <w:lvl w:ilvl="3">
      <w:start w:val="30"/>
      <w:numFmt w:val="bullet"/>
      <w:lvlText w:val="-"/>
      <w:lvlJc w:val="left"/>
      <w:pPr>
        <w:ind w:left="2880" w:hanging="360"/>
      </w:pPr>
      <w:rPr>
        <w:rFonts w:ascii="Calibri" w:eastAsia="Times New Roman" w:hAnsi="Calibri" w:cs="Calibri" w:hint="default"/>
        <w:b/>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E3907D6"/>
    <w:multiLevelType w:val="hybridMultilevel"/>
    <w:tmpl w:val="1D6CF7CC"/>
    <w:lvl w:ilvl="0" w:tplc="AD24B75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0F57EF"/>
    <w:multiLevelType w:val="hybridMultilevel"/>
    <w:tmpl w:val="5288A114"/>
    <w:lvl w:ilvl="0" w:tplc="13CCCBC2">
      <w:start w:val="1"/>
      <w:numFmt w:val="bullet"/>
      <w:lvlText w:val=""/>
      <w:lvlJc w:val="left"/>
      <w:pPr>
        <w:ind w:left="720" w:hanging="360"/>
      </w:pPr>
      <w:rPr>
        <w:rFonts w:ascii="Symbol" w:hAnsi="Symbol" w:hint="default"/>
      </w:rPr>
    </w:lvl>
    <w:lvl w:ilvl="1" w:tplc="81040A14">
      <w:start w:val="1"/>
      <w:numFmt w:val="bullet"/>
      <w:lvlText w:val="o"/>
      <w:lvlJc w:val="left"/>
      <w:pPr>
        <w:ind w:left="1440" w:hanging="360"/>
      </w:pPr>
      <w:rPr>
        <w:rFonts w:ascii="Courier New" w:hAnsi="Courier New" w:cs="Times New Roman" w:hint="default"/>
      </w:rPr>
    </w:lvl>
    <w:lvl w:ilvl="2" w:tplc="1B785276">
      <w:start w:val="1"/>
      <w:numFmt w:val="bullet"/>
      <w:lvlText w:val=""/>
      <w:lvlJc w:val="left"/>
      <w:pPr>
        <w:ind w:left="2160" w:hanging="360"/>
      </w:pPr>
      <w:rPr>
        <w:rFonts w:ascii="Wingdings" w:hAnsi="Wingdings" w:hint="default"/>
      </w:rPr>
    </w:lvl>
    <w:lvl w:ilvl="3" w:tplc="1092229E">
      <w:start w:val="1"/>
      <w:numFmt w:val="bullet"/>
      <w:lvlText w:val=""/>
      <w:lvlJc w:val="left"/>
      <w:pPr>
        <w:ind w:left="2880" w:hanging="360"/>
      </w:pPr>
      <w:rPr>
        <w:rFonts w:ascii="Symbol" w:hAnsi="Symbol" w:hint="default"/>
      </w:rPr>
    </w:lvl>
    <w:lvl w:ilvl="4" w:tplc="4A307F3E">
      <w:start w:val="1"/>
      <w:numFmt w:val="bullet"/>
      <w:lvlText w:val="o"/>
      <w:lvlJc w:val="left"/>
      <w:pPr>
        <w:ind w:left="3600" w:hanging="360"/>
      </w:pPr>
      <w:rPr>
        <w:rFonts w:ascii="Courier New" w:hAnsi="Courier New" w:cs="Times New Roman" w:hint="default"/>
      </w:rPr>
    </w:lvl>
    <w:lvl w:ilvl="5" w:tplc="E7C403BA">
      <w:start w:val="1"/>
      <w:numFmt w:val="bullet"/>
      <w:lvlText w:val=""/>
      <w:lvlJc w:val="left"/>
      <w:pPr>
        <w:ind w:left="4320" w:hanging="360"/>
      </w:pPr>
      <w:rPr>
        <w:rFonts w:ascii="Wingdings" w:hAnsi="Wingdings" w:hint="default"/>
      </w:rPr>
    </w:lvl>
    <w:lvl w:ilvl="6" w:tplc="6826D2EE">
      <w:start w:val="1"/>
      <w:numFmt w:val="bullet"/>
      <w:lvlText w:val=""/>
      <w:lvlJc w:val="left"/>
      <w:pPr>
        <w:ind w:left="5040" w:hanging="360"/>
      </w:pPr>
      <w:rPr>
        <w:rFonts w:ascii="Symbol" w:hAnsi="Symbol" w:hint="default"/>
      </w:rPr>
    </w:lvl>
    <w:lvl w:ilvl="7" w:tplc="B6602D8A">
      <w:start w:val="1"/>
      <w:numFmt w:val="bullet"/>
      <w:lvlText w:val="o"/>
      <w:lvlJc w:val="left"/>
      <w:pPr>
        <w:ind w:left="5760" w:hanging="360"/>
      </w:pPr>
      <w:rPr>
        <w:rFonts w:ascii="Courier New" w:hAnsi="Courier New" w:cs="Times New Roman" w:hint="default"/>
      </w:rPr>
    </w:lvl>
    <w:lvl w:ilvl="8" w:tplc="82EE5B02">
      <w:start w:val="1"/>
      <w:numFmt w:val="bullet"/>
      <w:lvlText w:val=""/>
      <w:lvlJc w:val="left"/>
      <w:pPr>
        <w:ind w:left="6480" w:hanging="360"/>
      </w:pPr>
      <w:rPr>
        <w:rFonts w:ascii="Wingdings" w:hAnsi="Wingdings" w:hint="default"/>
      </w:rPr>
    </w:lvl>
  </w:abstractNum>
  <w:num w:numId="1" w16cid:durableId="1026516822">
    <w:abstractNumId w:val="9"/>
  </w:num>
  <w:num w:numId="2" w16cid:durableId="390227590">
    <w:abstractNumId w:val="15"/>
  </w:num>
  <w:num w:numId="3" w16cid:durableId="1317490669">
    <w:abstractNumId w:val="13"/>
  </w:num>
  <w:num w:numId="4" w16cid:durableId="620763">
    <w:abstractNumId w:val="10"/>
  </w:num>
  <w:num w:numId="5" w16cid:durableId="300815857">
    <w:abstractNumId w:val="7"/>
  </w:num>
  <w:num w:numId="6" w16cid:durableId="2084254790">
    <w:abstractNumId w:val="6"/>
  </w:num>
  <w:num w:numId="7" w16cid:durableId="259069736">
    <w:abstractNumId w:val="5"/>
  </w:num>
  <w:num w:numId="8" w16cid:durableId="104076826">
    <w:abstractNumId w:val="4"/>
  </w:num>
  <w:num w:numId="9" w16cid:durableId="168302096">
    <w:abstractNumId w:val="8"/>
  </w:num>
  <w:num w:numId="10" w16cid:durableId="324747563">
    <w:abstractNumId w:val="3"/>
  </w:num>
  <w:num w:numId="11" w16cid:durableId="1361317678">
    <w:abstractNumId w:val="2"/>
  </w:num>
  <w:num w:numId="12" w16cid:durableId="179589052">
    <w:abstractNumId w:val="1"/>
  </w:num>
  <w:num w:numId="13" w16cid:durableId="934485780">
    <w:abstractNumId w:val="0"/>
  </w:num>
  <w:num w:numId="14" w16cid:durableId="200364987">
    <w:abstractNumId w:val="17"/>
  </w:num>
  <w:num w:numId="15" w16cid:durableId="1603873616">
    <w:abstractNumId w:val="16"/>
  </w:num>
  <w:num w:numId="16" w16cid:durableId="1595088007">
    <w:abstractNumId w:val="12"/>
  </w:num>
  <w:num w:numId="17" w16cid:durableId="155584064">
    <w:abstractNumId w:val="11"/>
  </w:num>
  <w:num w:numId="18" w16cid:durableId="72398479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Y2sTQ1NDA2tTRW0lEKTi0uzszPAykwrAUAXRWBXiwAAAA="/>
  </w:docVars>
  <w:rsids>
    <w:rsidRoot w:val="001B132F"/>
    <w:rsid w:val="0000044F"/>
    <w:rsid w:val="000014B6"/>
    <w:rsid w:val="00003D4F"/>
    <w:rsid w:val="00004195"/>
    <w:rsid w:val="00004CC8"/>
    <w:rsid w:val="0000545B"/>
    <w:rsid w:val="00006CEF"/>
    <w:rsid w:val="00007F0C"/>
    <w:rsid w:val="00011C12"/>
    <w:rsid w:val="0001393F"/>
    <w:rsid w:val="00014159"/>
    <w:rsid w:val="0001483F"/>
    <w:rsid w:val="000159B4"/>
    <w:rsid w:val="00016AEE"/>
    <w:rsid w:val="00017CB1"/>
    <w:rsid w:val="00021B3E"/>
    <w:rsid w:val="000221C1"/>
    <w:rsid w:val="00024499"/>
    <w:rsid w:val="00024D36"/>
    <w:rsid w:val="00024DBA"/>
    <w:rsid w:val="0002546C"/>
    <w:rsid w:val="00026550"/>
    <w:rsid w:val="000265C4"/>
    <w:rsid w:val="00026915"/>
    <w:rsid w:val="00027BBD"/>
    <w:rsid w:val="00030537"/>
    <w:rsid w:val="00030CB6"/>
    <w:rsid w:val="0003168F"/>
    <w:rsid w:val="00031BA6"/>
    <w:rsid w:val="00032512"/>
    <w:rsid w:val="00032799"/>
    <w:rsid w:val="00033E75"/>
    <w:rsid w:val="0003412F"/>
    <w:rsid w:val="00034A01"/>
    <w:rsid w:val="00035E99"/>
    <w:rsid w:val="00036476"/>
    <w:rsid w:val="00036F28"/>
    <w:rsid w:val="0003711E"/>
    <w:rsid w:val="00041CC2"/>
    <w:rsid w:val="000423AB"/>
    <w:rsid w:val="000430A0"/>
    <w:rsid w:val="00044EFE"/>
    <w:rsid w:val="00045025"/>
    <w:rsid w:val="000456FA"/>
    <w:rsid w:val="000468DC"/>
    <w:rsid w:val="00047966"/>
    <w:rsid w:val="00050A5A"/>
    <w:rsid w:val="000521CC"/>
    <w:rsid w:val="000521EB"/>
    <w:rsid w:val="00053A4C"/>
    <w:rsid w:val="00053CFE"/>
    <w:rsid w:val="00053FB0"/>
    <w:rsid w:val="00054A3C"/>
    <w:rsid w:val="00056772"/>
    <w:rsid w:val="000570E7"/>
    <w:rsid w:val="0005719B"/>
    <w:rsid w:val="0005770C"/>
    <w:rsid w:val="00057F26"/>
    <w:rsid w:val="00060C45"/>
    <w:rsid w:val="00061258"/>
    <w:rsid w:val="00061473"/>
    <w:rsid w:val="00061A56"/>
    <w:rsid w:val="00062087"/>
    <w:rsid w:val="0006226F"/>
    <w:rsid w:val="00062E46"/>
    <w:rsid w:val="000635B8"/>
    <w:rsid w:val="000643F8"/>
    <w:rsid w:val="0006656D"/>
    <w:rsid w:val="00072198"/>
    <w:rsid w:val="00073D95"/>
    <w:rsid w:val="00074AC9"/>
    <w:rsid w:val="00075CC4"/>
    <w:rsid w:val="00075F07"/>
    <w:rsid w:val="0007702D"/>
    <w:rsid w:val="000775F6"/>
    <w:rsid w:val="00077D3A"/>
    <w:rsid w:val="000802D5"/>
    <w:rsid w:val="000806AB"/>
    <w:rsid w:val="000809A5"/>
    <w:rsid w:val="00080C94"/>
    <w:rsid w:val="00080E0B"/>
    <w:rsid w:val="00081BFA"/>
    <w:rsid w:val="00081C3C"/>
    <w:rsid w:val="00081C7F"/>
    <w:rsid w:val="00082553"/>
    <w:rsid w:val="00082860"/>
    <w:rsid w:val="00083E0E"/>
    <w:rsid w:val="00084D70"/>
    <w:rsid w:val="0008556C"/>
    <w:rsid w:val="000868C9"/>
    <w:rsid w:val="00086D76"/>
    <w:rsid w:val="000871BD"/>
    <w:rsid w:val="000903DE"/>
    <w:rsid w:val="0009178F"/>
    <w:rsid w:val="00091F6F"/>
    <w:rsid w:val="0009348E"/>
    <w:rsid w:val="00094143"/>
    <w:rsid w:val="0009549C"/>
    <w:rsid w:val="0009559E"/>
    <w:rsid w:val="00095C23"/>
    <w:rsid w:val="00095E25"/>
    <w:rsid w:val="00096144"/>
    <w:rsid w:val="0009619C"/>
    <w:rsid w:val="000963E8"/>
    <w:rsid w:val="00096F1A"/>
    <w:rsid w:val="00097008"/>
    <w:rsid w:val="00097303"/>
    <w:rsid w:val="0009784F"/>
    <w:rsid w:val="000A0088"/>
    <w:rsid w:val="000A0CBB"/>
    <w:rsid w:val="000A13E2"/>
    <w:rsid w:val="000A154E"/>
    <w:rsid w:val="000A18E0"/>
    <w:rsid w:val="000A5DE2"/>
    <w:rsid w:val="000A604C"/>
    <w:rsid w:val="000A6E8D"/>
    <w:rsid w:val="000A7307"/>
    <w:rsid w:val="000AE575"/>
    <w:rsid w:val="000B01DD"/>
    <w:rsid w:val="000B06E4"/>
    <w:rsid w:val="000B162C"/>
    <w:rsid w:val="000B1C8C"/>
    <w:rsid w:val="000B2C19"/>
    <w:rsid w:val="000B3244"/>
    <w:rsid w:val="000B5D08"/>
    <w:rsid w:val="000B60D6"/>
    <w:rsid w:val="000B757D"/>
    <w:rsid w:val="000B7AA7"/>
    <w:rsid w:val="000B7C95"/>
    <w:rsid w:val="000C0EED"/>
    <w:rsid w:val="000C1188"/>
    <w:rsid w:val="000C3104"/>
    <w:rsid w:val="000C32A8"/>
    <w:rsid w:val="000C34BA"/>
    <w:rsid w:val="000C34EE"/>
    <w:rsid w:val="000C3727"/>
    <w:rsid w:val="000C3F19"/>
    <w:rsid w:val="000C65D4"/>
    <w:rsid w:val="000C6A37"/>
    <w:rsid w:val="000C7352"/>
    <w:rsid w:val="000D0314"/>
    <w:rsid w:val="000D0CA2"/>
    <w:rsid w:val="000D110D"/>
    <w:rsid w:val="000D135B"/>
    <w:rsid w:val="000D27A0"/>
    <w:rsid w:val="000D30CF"/>
    <w:rsid w:val="000D3162"/>
    <w:rsid w:val="000D33EC"/>
    <w:rsid w:val="000D374C"/>
    <w:rsid w:val="000D4019"/>
    <w:rsid w:val="000D4EF3"/>
    <w:rsid w:val="000D53C3"/>
    <w:rsid w:val="000D6752"/>
    <w:rsid w:val="000D6EF1"/>
    <w:rsid w:val="000E2447"/>
    <w:rsid w:val="000E254B"/>
    <w:rsid w:val="000E3D5E"/>
    <w:rsid w:val="000E4940"/>
    <w:rsid w:val="000E7015"/>
    <w:rsid w:val="000F0249"/>
    <w:rsid w:val="000F0E7A"/>
    <w:rsid w:val="000F0F5D"/>
    <w:rsid w:val="000F1627"/>
    <w:rsid w:val="000F1DA6"/>
    <w:rsid w:val="000F2D2D"/>
    <w:rsid w:val="000F3019"/>
    <w:rsid w:val="000F3B4B"/>
    <w:rsid w:val="000F4A14"/>
    <w:rsid w:val="000F56A6"/>
    <w:rsid w:val="000F59F3"/>
    <w:rsid w:val="000F5DE7"/>
    <w:rsid w:val="000F69DE"/>
    <w:rsid w:val="000F74AF"/>
    <w:rsid w:val="000F7EB7"/>
    <w:rsid w:val="00100AA4"/>
    <w:rsid w:val="00100BF6"/>
    <w:rsid w:val="00101D1E"/>
    <w:rsid w:val="00102DBB"/>
    <w:rsid w:val="0010389B"/>
    <w:rsid w:val="00104153"/>
    <w:rsid w:val="0010577D"/>
    <w:rsid w:val="00105FF3"/>
    <w:rsid w:val="00106A51"/>
    <w:rsid w:val="00107F98"/>
    <w:rsid w:val="001117F1"/>
    <w:rsid w:val="00111D7C"/>
    <w:rsid w:val="00112DD4"/>
    <w:rsid w:val="00112F79"/>
    <w:rsid w:val="00113582"/>
    <w:rsid w:val="0011375F"/>
    <w:rsid w:val="001143BE"/>
    <w:rsid w:val="001149C0"/>
    <w:rsid w:val="001165F3"/>
    <w:rsid w:val="0011788F"/>
    <w:rsid w:val="00117D09"/>
    <w:rsid w:val="0012147F"/>
    <w:rsid w:val="00121CAF"/>
    <w:rsid w:val="00122B8C"/>
    <w:rsid w:val="00123854"/>
    <w:rsid w:val="00123A2B"/>
    <w:rsid w:val="00123DF1"/>
    <w:rsid w:val="00124D4F"/>
    <w:rsid w:val="0012516B"/>
    <w:rsid w:val="001260C6"/>
    <w:rsid w:val="00126EAB"/>
    <w:rsid w:val="0012776B"/>
    <w:rsid w:val="001302C5"/>
    <w:rsid w:val="00130CD1"/>
    <w:rsid w:val="00130EBC"/>
    <w:rsid w:val="00131151"/>
    <w:rsid w:val="00131334"/>
    <w:rsid w:val="001314D0"/>
    <w:rsid w:val="001338B6"/>
    <w:rsid w:val="00134CDB"/>
    <w:rsid w:val="00136225"/>
    <w:rsid w:val="00136921"/>
    <w:rsid w:val="001379E6"/>
    <w:rsid w:val="0014194F"/>
    <w:rsid w:val="00141D8F"/>
    <w:rsid w:val="00142087"/>
    <w:rsid w:val="001423A2"/>
    <w:rsid w:val="0014342C"/>
    <w:rsid w:val="001442E4"/>
    <w:rsid w:val="001449F1"/>
    <w:rsid w:val="00144B3A"/>
    <w:rsid w:val="001461DA"/>
    <w:rsid w:val="00146764"/>
    <w:rsid w:val="00146E3C"/>
    <w:rsid w:val="00150C07"/>
    <w:rsid w:val="001515C9"/>
    <w:rsid w:val="00151E6E"/>
    <w:rsid w:val="00152E5D"/>
    <w:rsid w:val="00152FBA"/>
    <w:rsid w:val="00155291"/>
    <w:rsid w:val="001557BE"/>
    <w:rsid w:val="0015580D"/>
    <w:rsid w:val="00156E55"/>
    <w:rsid w:val="00160324"/>
    <w:rsid w:val="00160911"/>
    <w:rsid w:val="00162843"/>
    <w:rsid w:val="0016467B"/>
    <w:rsid w:val="001652E4"/>
    <w:rsid w:val="00165A42"/>
    <w:rsid w:val="0016699D"/>
    <w:rsid w:val="00167B38"/>
    <w:rsid w:val="00170110"/>
    <w:rsid w:val="00170648"/>
    <w:rsid w:val="001710FD"/>
    <w:rsid w:val="00171401"/>
    <w:rsid w:val="001719FB"/>
    <w:rsid w:val="0017271E"/>
    <w:rsid w:val="00174AC1"/>
    <w:rsid w:val="00175584"/>
    <w:rsid w:val="00175729"/>
    <w:rsid w:val="0017596C"/>
    <w:rsid w:val="00177043"/>
    <w:rsid w:val="00177FA1"/>
    <w:rsid w:val="00181795"/>
    <w:rsid w:val="001817F5"/>
    <w:rsid w:val="001822DC"/>
    <w:rsid w:val="00182F50"/>
    <w:rsid w:val="0018321F"/>
    <w:rsid w:val="0018333A"/>
    <w:rsid w:val="001834A6"/>
    <w:rsid w:val="00183556"/>
    <w:rsid w:val="001846C7"/>
    <w:rsid w:val="00184712"/>
    <w:rsid w:val="00184D51"/>
    <w:rsid w:val="00185956"/>
    <w:rsid w:val="00186C84"/>
    <w:rsid w:val="00186EDF"/>
    <w:rsid w:val="00190C9B"/>
    <w:rsid w:val="00191064"/>
    <w:rsid w:val="00193624"/>
    <w:rsid w:val="00193C03"/>
    <w:rsid w:val="00193F4B"/>
    <w:rsid w:val="001952B1"/>
    <w:rsid w:val="001955E6"/>
    <w:rsid w:val="00195A57"/>
    <w:rsid w:val="001966FE"/>
    <w:rsid w:val="00196A90"/>
    <w:rsid w:val="00196DD1"/>
    <w:rsid w:val="00197BD0"/>
    <w:rsid w:val="001A0C0E"/>
    <w:rsid w:val="001A1301"/>
    <w:rsid w:val="001A1D0B"/>
    <w:rsid w:val="001A1F57"/>
    <w:rsid w:val="001A2558"/>
    <w:rsid w:val="001A424C"/>
    <w:rsid w:val="001A4487"/>
    <w:rsid w:val="001A481D"/>
    <w:rsid w:val="001A601B"/>
    <w:rsid w:val="001A6C43"/>
    <w:rsid w:val="001B08BC"/>
    <w:rsid w:val="001B1172"/>
    <w:rsid w:val="001B117A"/>
    <w:rsid w:val="001B129F"/>
    <w:rsid w:val="001B132F"/>
    <w:rsid w:val="001B2444"/>
    <w:rsid w:val="001B2FBC"/>
    <w:rsid w:val="001B339E"/>
    <w:rsid w:val="001B4809"/>
    <w:rsid w:val="001B57BC"/>
    <w:rsid w:val="001B66AC"/>
    <w:rsid w:val="001B6847"/>
    <w:rsid w:val="001B6ED3"/>
    <w:rsid w:val="001B753B"/>
    <w:rsid w:val="001C0609"/>
    <w:rsid w:val="001C0AC9"/>
    <w:rsid w:val="001C114F"/>
    <w:rsid w:val="001C11BB"/>
    <w:rsid w:val="001C2001"/>
    <w:rsid w:val="001C22E9"/>
    <w:rsid w:val="001C2E54"/>
    <w:rsid w:val="001C2F95"/>
    <w:rsid w:val="001C3697"/>
    <w:rsid w:val="001C4F3D"/>
    <w:rsid w:val="001C5027"/>
    <w:rsid w:val="001C5254"/>
    <w:rsid w:val="001C5398"/>
    <w:rsid w:val="001C5C75"/>
    <w:rsid w:val="001C5EAD"/>
    <w:rsid w:val="001C65D1"/>
    <w:rsid w:val="001C693F"/>
    <w:rsid w:val="001D0681"/>
    <w:rsid w:val="001D42A1"/>
    <w:rsid w:val="001D5186"/>
    <w:rsid w:val="001D7102"/>
    <w:rsid w:val="001D722B"/>
    <w:rsid w:val="001D72EA"/>
    <w:rsid w:val="001D7E77"/>
    <w:rsid w:val="001E11E8"/>
    <w:rsid w:val="001E1398"/>
    <w:rsid w:val="001E17A1"/>
    <w:rsid w:val="001E3224"/>
    <w:rsid w:val="001E3C41"/>
    <w:rsid w:val="001E41B8"/>
    <w:rsid w:val="001E41F7"/>
    <w:rsid w:val="001E4C58"/>
    <w:rsid w:val="001E523C"/>
    <w:rsid w:val="001E5822"/>
    <w:rsid w:val="001E696A"/>
    <w:rsid w:val="001E6F49"/>
    <w:rsid w:val="001F0CB4"/>
    <w:rsid w:val="001F112F"/>
    <w:rsid w:val="001F14FB"/>
    <w:rsid w:val="001F49ED"/>
    <w:rsid w:val="001F4AF9"/>
    <w:rsid w:val="001F4BB6"/>
    <w:rsid w:val="001F528D"/>
    <w:rsid w:val="001F533C"/>
    <w:rsid w:val="001F744D"/>
    <w:rsid w:val="001F7CFC"/>
    <w:rsid w:val="002004E8"/>
    <w:rsid w:val="00201C8E"/>
    <w:rsid w:val="00204DD6"/>
    <w:rsid w:val="00205B8B"/>
    <w:rsid w:val="00205BD5"/>
    <w:rsid w:val="002060AF"/>
    <w:rsid w:val="002061B9"/>
    <w:rsid w:val="00206E28"/>
    <w:rsid w:val="0020735B"/>
    <w:rsid w:val="00207530"/>
    <w:rsid w:val="00207B8B"/>
    <w:rsid w:val="00211C51"/>
    <w:rsid w:val="00212A68"/>
    <w:rsid w:val="002136E8"/>
    <w:rsid w:val="0021409E"/>
    <w:rsid w:val="0021462E"/>
    <w:rsid w:val="0021497D"/>
    <w:rsid w:val="00214D68"/>
    <w:rsid w:val="00215FF5"/>
    <w:rsid w:val="00221ABE"/>
    <w:rsid w:val="002225F1"/>
    <w:rsid w:val="00225BA3"/>
    <w:rsid w:val="00226E80"/>
    <w:rsid w:val="00226F98"/>
    <w:rsid w:val="002301A3"/>
    <w:rsid w:val="00232656"/>
    <w:rsid w:val="00232CE0"/>
    <w:rsid w:val="0023377B"/>
    <w:rsid w:val="002349DD"/>
    <w:rsid w:val="00235976"/>
    <w:rsid w:val="00236A65"/>
    <w:rsid w:val="00240518"/>
    <w:rsid w:val="002418C9"/>
    <w:rsid w:val="00242954"/>
    <w:rsid w:val="00243F7D"/>
    <w:rsid w:val="00243F98"/>
    <w:rsid w:val="00245E48"/>
    <w:rsid w:val="00245EBE"/>
    <w:rsid w:val="0025246D"/>
    <w:rsid w:val="00252BE6"/>
    <w:rsid w:val="00254310"/>
    <w:rsid w:val="0025451C"/>
    <w:rsid w:val="002552C8"/>
    <w:rsid w:val="0025580A"/>
    <w:rsid w:val="00255852"/>
    <w:rsid w:val="00255B34"/>
    <w:rsid w:val="00256A92"/>
    <w:rsid w:val="00256AFA"/>
    <w:rsid w:val="00260154"/>
    <w:rsid w:val="002602E2"/>
    <w:rsid w:val="002605C8"/>
    <w:rsid w:val="00261221"/>
    <w:rsid w:val="00261FFF"/>
    <w:rsid w:val="00263648"/>
    <w:rsid w:val="0026538D"/>
    <w:rsid w:val="00265DE2"/>
    <w:rsid w:val="0026616F"/>
    <w:rsid w:val="0026665E"/>
    <w:rsid w:val="00266FDC"/>
    <w:rsid w:val="002675FB"/>
    <w:rsid w:val="00267B02"/>
    <w:rsid w:val="002708B0"/>
    <w:rsid w:val="00272460"/>
    <w:rsid w:val="00272EE5"/>
    <w:rsid w:val="00273BFC"/>
    <w:rsid w:val="002749A5"/>
    <w:rsid w:val="00275193"/>
    <w:rsid w:val="00276768"/>
    <w:rsid w:val="00277249"/>
    <w:rsid w:val="0027749F"/>
    <w:rsid w:val="00277C19"/>
    <w:rsid w:val="00280370"/>
    <w:rsid w:val="00280B21"/>
    <w:rsid w:val="00280DED"/>
    <w:rsid w:val="00281024"/>
    <w:rsid w:val="002812F7"/>
    <w:rsid w:val="00281663"/>
    <w:rsid w:val="00281AD5"/>
    <w:rsid w:val="00282305"/>
    <w:rsid w:val="00283E17"/>
    <w:rsid w:val="0028444D"/>
    <w:rsid w:val="0028453D"/>
    <w:rsid w:val="0028514A"/>
    <w:rsid w:val="00285B5E"/>
    <w:rsid w:val="00286318"/>
    <w:rsid w:val="00286A61"/>
    <w:rsid w:val="0029032E"/>
    <w:rsid w:val="002908C2"/>
    <w:rsid w:val="002909A8"/>
    <w:rsid w:val="00290FFB"/>
    <w:rsid w:val="0029115F"/>
    <w:rsid w:val="00291DDA"/>
    <w:rsid w:val="00293D63"/>
    <w:rsid w:val="00294C80"/>
    <w:rsid w:val="0029618B"/>
    <w:rsid w:val="00296CF8"/>
    <w:rsid w:val="00296EF0"/>
    <w:rsid w:val="00297120"/>
    <w:rsid w:val="002971C5"/>
    <w:rsid w:val="002A05C7"/>
    <w:rsid w:val="002A06DD"/>
    <w:rsid w:val="002A0C0E"/>
    <w:rsid w:val="002A1893"/>
    <w:rsid w:val="002A28DC"/>
    <w:rsid w:val="002A2EA2"/>
    <w:rsid w:val="002A33F5"/>
    <w:rsid w:val="002A3D96"/>
    <w:rsid w:val="002A414E"/>
    <w:rsid w:val="002A5651"/>
    <w:rsid w:val="002A799B"/>
    <w:rsid w:val="002A7C21"/>
    <w:rsid w:val="002B0C09"/>
    <w:rsid w:val="002B167B"/>
    <w:rsid w:val="002B1988"/>
    <w:rsid w:val="002B2497"/>
    <w:rsid w:val="002B29EB"/>
    <w:rsid w:val="002B3B4E"/>
    <w:rsid w:val="002B3ED3"/>
    <w:rsid w:val="002B5E4E"/>
    <w:rsid w:val="002B5ED0"/>
    <w:rsid w:val="002B5F9B"/>
    <w:rsid w:val="002B6BC5"/>
    <w:rsid w:val="002B709E"/>
    <w:rsid w:val="002B767F"/>
    <w:rsid w:val="002B7B1E"/>
    <w:rsid w:val="002B7BA1"/>
    <w:rsid w:val="002C23E8"/>
    <w:rsid w:val="002C2D65"/>
    <w:rsid w:val="002C49A4"/>
    <w:rsid w:val="002C5BE9"/>
    <w:rsid w:val="002C5D0B"/>
    <w:rsid w:val="002C6D3D"/>
    <w:rsid w:val="002C7945"/>
    <w:rsid w:val="002C79DF"/>
    <w:rsid w:val="002D15E5"/>
    <w:rsid w:val="002D166D"/>
    <w:rsid w:val="002D224F"/>
    <w:rsid w:val="002D2453"/>
    <w:rsid w:val="002D3497"/>
    <w:rsid w:val="002D5B0B"/>
    <w:rsid w:val="002D5E86"/>
    <w:rsid w:val="002D67CE"/>
    <w:rsid w:val="002D77C9"/>
    <w:rsid w:val="002D789D"/>
    <w:rsid w:val="002D7F08"/>
    <w:rsid w:val="002E02DB"/>
    <w:rsid w:val="002E038B"/>
    <w:rsid w:val="002E2F28"/>
    <w:rsid w:val="002E3122"/>
    <w:rsid w:val="002E448D"/>
    <w:rsid w:val="002E6EFC"/>
    <w:rsid w:val="002E7AD4"/>
    <w:rsid w:val="002E7F97"/>
    <w:rsid w:val="002EF606"/>
    <w:rsid w:val="002F184F"/>
    <w:rsid w:val="002F218B"/>
    <w:rsid w:val="002F30EC"/>
    <w:rsid w:val="002F3808"/>
    <w:rsid w:val="002F3AAB"/>
    <w:rsid w:val="002F4C7B"/>
    <w:rsid w:val="002F5316"/>
    <w:rsid w:val="002F5C46"/>
    <w:rsid w:val="003005A0"/>
    <w:rsid w:val="003009A6"/>
    <w:rsid w:val="003019FA"/>
    <w:rsid w:val="00301F19"/>
    <w:rsid w:val="003022D0"/>
    <w:rsid w:val="003025F5"/>
    <w:rsid w:val="00302BF5"/>
    <w:rsid w:val="00303BAD"/>
    <w:rsid w:val="003040FD"/>
    <w:rsid w:val="00304FEE"/>
    <w:rsid w:val="00305C20"/>
    <w:rsid w:val="00306CB2"/>
    <w:rsid w:val="00307858"/>
    <w:rsid w:val="00310696"/>
    <w:rsid w:val="00310D62"/>
    <w:rsid w:val="00310DFA"/>
    <w:rsid w:val="003114AC"/>
    <w:rsid w:val="00311C1D"/>
    <w:rsid w:val="00311E1F"/>
    <w:rsid w:val="00313929"/>
    <w:rsid w:val="00315FDC"/>
    <w:rsid w:val="0031783D"/>
    <w:rsid w:val="00317945"/>
    <w:rsid w:val="00317A74"/>
    <w:rsid w:val="00317C75"/>
    <w:rsid w:val="0032004D"/>
    <w:rsid w:val="00320C70"/>
    <w:rsid w:val="00320EE8"/>
    <w:rsid w:val="00321D09"/>
    <w:rsid w:val="00321D15"/>
    <w:rsid w:val="00323871"/>
    <w:rsid w:val="00323A5D"/>
    <w:rsid w:val="00324974"/>
    <w:rsid w:val="00324DE2"/>
    <w:rsid w:val="003270BD"/>
    <w:rsid w:val="0033034A"/>
    <w:rsid w:val="00332470"/>
    <w:rsid w:val="003327F5"/>
    <w:rsid w:val="0033286E"/>
    <w:rsid w:val="00332E19"/>
    <w:rsid w:val="00333514"/>
    <w:rsid w:val="003349ED"/>
    <w:rsid w:val="00334DE8"/>
    <w:rsid w:val="00335979"/>
    <w:rsid w:val="00336921"/>
    <w:rsid w:val="003369F6"/>
    <w:rsid w:val="003370E5"/>
    <w:rsid w:val="003372AC"/>
    <w:rsid w:val="0033730A"/>
    <w:rsid w:val="003407C7"/>
    <w:rsid w:val="0034200B"/>
    <w:rsid w:val="00342603"/>
    <w:rsid w:val="00342D27"/>
    <w:rsid w:val="003447C7"/>
    <w:rsid w:val="00345BBA"/>
    <w:rsid w:val="00350BDC"/>
    <w:rsid w:val="00351D0C"/>
    <w:rsid w:val="00352952"/>
    <w:rsid w:val="00352A58"/>
    <w:rsid w:val="00352ADB"/>
    <w:rsid w:val="00352C5D"/>
    <w:rsid w:val="00353176"/>
    <w:rsid w:val="00353192"/>
    <w:rsid w:val="00353F8F"/>
    <w:rsid w:val="0035412C"/>
    <w:rsid w:val="00354455"/>
    <w:rsid w:val="00356218"/>
    <w:rsid w:val="003562C2"/>
    <w:rsid w:val="00356B9B"/>
    <w:rsid w:val="00357978"/>
    <w:rsid w:val="003601D2"/>
    <w:rsid w:val="003604BA"/>
    <w:rsid w:val="00360578"/>
    <w:rsid w:val="00361687"/>
    <w:rsid w:val="003634AA"/>
    <w:rsid w:val="003661F0"/>
    <w:rsid w:val="00366BDA"/>
    <w:rsid w:val="00370D94"/>
    <w:rsid w:val="00370FC5"/>
    <w:rsid w:val="00371813"/>
    <w:rsid w:val="0037326C"/>
    <w:rsid w:val="003740A5"/>
    <w:rsid w:val="00374E64"/>
    <w:rsid w:val="003750DF"/>
    <w:rsid w:val="003768B8"/>
    <w:rsid w:val="0037696C"/>
    <w:rsid w:val="00376BFE"/>
    <w:rsid w:val="00381770"/>
    <w:rsid w:val="00381D26"/>
    <w:rsid w:val="00382299"/>
    <w:rsid w:val="00382412"/>
    <w:rsid w:val="00382543"/>
    <w:rsid w:val="00383177"/>
    <w:rsid w:val="003836A0"/>
    <w:rsid w:val="00383D44"/>
    <w:rsid w:val="003848DE"/>
    <w:rsid w:val="00386B5B"/>
    <w:rsid w:val="00386EA7"/>
    <w:rsid w:val="00386FCC"/>
    <w:rsid w:val="00387260"/>
    <w:rsid w:val="003921D4"/>
    <w:rsid w:val="003927B4"/>
    <w:rsid w:val="0039386D"/>
    <w:rsid w:val="00394E09"/>
    <w:rsid w:val="0039504F"/>
    <w:rsid w:val="003954E7"/>
    <w:rsid w:val="00396440"/>
    <w:rsid w:val="00396699"/>
    <w:rsid w:val="00396C60"/>
    <w:rsid w:val="00397E00"/>
    <w:rsid w:val="00397EBC"/>
    <w:rsid w:val="003A01DE"/>
    <w:rsid w:val="003A0291"/>
    <w:rsid w:val="003A1509"/>
    <w:rsid w:val="003A192C"/>
    <w:rsid w:val="003A2E7A"/>
    <w:rsid w:val="003A2F69"/>
    <w:rsid w:val="003A3578"/>
    <w:rsid w:val="003A3D2C"/>
    <w:rsid w:val="003A407C"/>
    <w:rsid w:val="003A480C"/>
    <w:rsid w:val="003A5242"/>
    <w:rsid w:val="003A64A7"/>
    <w:rsid w:val="003A6AAB"/>
    <w:rsid w:val="003B36DF"/>
    <w:rsid w:val="003B4305"/>
    <w:rsid w:val="003B4D14"/>
    <w:rsid w:val="003B4ED1"/>
    <w:rsid w:val="003B507D"/>
    <w:rsid w:val="003B59AC"/>
    <w:rsid w:val="003B6071"/>
    <w:rsid w:val="003B6263"/>
    <w:rsid w:val="003B64A3"/>
    <w:rsid w:val="003B6CE3"/>
    <w:rsid w:val="003C1098"/>
    <w:rsid w:val="003C3241"/>
    <w:rsid w:val="003C4820"/>
    <w:rsid w:val="003C4E8E"/>
    <w:rsid w:val="003C4F4D"/>
    <w:rsid w:val="003C5A9F"/>
    <w:rsid w:val="003C5E92"/>
    <w:rsid w:val="003C636F"/>
    <w:rsid w:val="003C6E10"/>
    <w:rsid w:val="003C7615"/>
    <w:rsid w:val="003D0469"/>
    <w:rsid w:val="003D11C6"/>
    <w:rsid w:val="003D1FA4"/>
    <w:rsid w:val="003D2240"/>
    <w:rsid w:val="003D2698"/>
    <w:rsid w:val="003D297E"/>
    <w:rsid w:val="003D2EF9"/>
    <w:rsid w:val="003D4098"/>
    <w:rsid w:val="003D5B7E"/>
    <w:rsid w:val="003D6204"/>
    <w:rsid w:val="003D65AB"/>
    <w:rsid w:val="003D6883"/>
    <w:rsid w:val="003D765D"/>
    <w:rsid w:val="003D7BCC"/>
    <w:rsid w:val="003E1018"/>
    <w:rsid w:val="003E11C0"/>
    <w:rsid w:val="003E1491"/>
    <w:rsid w:val="003E14F3"/>
    <w:rsid w:val="003E19EE"/>
    <w:rsid w:val="003E1FFE"/>
    <w:rsid w:val="003E3024"/>
    <w:rsid w:val="003E3A8D"/>
    <w:rsid w:val="003E4BBB"/>
    <w:rsid w:val="003E518F"/>
    <w:rsid w:val="003E679A"/>
    <w:rsid w:val="003F0E89"/>
    <w:rsid w:val="003F593F"/>
    <w:rsid w:val="003F6129"/>
    <w:rsid w:val="003F62BE"/>
    <w:rsid w:val="003F7D88"/>
    <w:rsid w:val="00401699"/>
    <w:rsid w:val="0040277A"/>
    <w:rsid w:val="00402FE8"/>
    <w:rsid w:val="00403147"/>
    <w:rsid w:val="004037B1"/>
    <w:rsid w:val="00403C7E"/>
    <w:rsid w:val="00403E07"/>
    <w:rsid w:val="004049AD"/>
    <w:rsid w:val="0040500D"/>
    <w:rsid w:val="0040592B"/>
    <w:rsid w:val="00406841"/>
    <w:rsid w:val="00406DA7"/>
    <w:rsid w:val="00407ABB"/>
    <w:rsid w:val="00407E01"/>
    <w:rsid w:val="00410706"/>
    <w:rsid w:val="004112B8"/>
    <w:rsid w:val="004129BB"/>
    <w:rsid w:val="00412ED4"/>
    <w:rsid w:val="00415096"/>
    <w:rsid w:val="00415133"/>
    <w:rsid w:val="00415A96"/>
    <w:rsid w:val="00420DAE"/>
    <w:rsid w:val="004210A3"/>
    <w:rsid w:val="0042159B"/>
    <w:rsid w:val="00421606"/>
    <w:rsid w:val="00421878"/>
    <w:rsid w:val="00421E57"/>
    <w:rsid w:val="00422681"/>
    <w:rsid w:val="00422DEF"/>
    <w:rsid w:val="004235E0"/>
    <w:rsid w:val="00423A93"/>
    <w:rsid w:val="0042460B"/>
    <w:rsid w:val="004248A7"/>
    <w:rsid w:val="00424B7C"/>
    <w:rsid w:val="004262F1"/>
    <w:rsid w:val="004264C4"/>
    <w:rsid w:val="0042758A"/>
    <w:rsid w:val="004323A7"/>
    <w:rsid w:val="00432A9A"/>
    <w:rsid w:val="004332FA"/>
    <w:rsid w:val="004333E2"/>
    <w:rsid w:val="00435224"/>
    <w:rsid w:val="004354EB"/>
    <w:rsid w:val="004366B4"/>
    <w:rsid w:val="00437136"/>
    <w:rsid w:val="00441622"/>
    <w:rsid w:val="0044171A"/>
    <w:rsid w:val="0044322A"/>
    <w:rsid w:val="00444054"/>
    <w:rsid w:val="00444496"/>
    <w:rsid w:val="00446024"/>
    <w:rsid w:val="0044645A"/>
    <w:rsid w:val="004478DD"/>
    <w:rsid w:val="00447B54"/>
    <w:rsid w:val="00447DE8"/>
    <w:rsid w:val="0045016C"/>
    <w:rsid w:val="00452C4A"/>
    <w:rsid w:val="00452F5E"/>
    <w:rsid w:val="00454328"/>
    <w:rsid w:val="00455546"/>
    <w:rsid w:val="00456EF4"/>
    <w:rsid w:val="0045731D"/>
    <w:rsid w:val="00460FAA"/>
    <w:rsid w:val="00461B5B"/>
    <w:rsid w:val="004621AA"/>
    <w:rsid w:val="004622CC"/>
    <w:rsid w:val="00464424"/>
    <w:rsid w:val="004648D0"/>
    <w:rsid w:val="004649A4"/>
    <w:rsid w:val="0046500D"/>
    <w:rsid w:val="00465601"/>
    <w:rsid w:val="00465AFC"/>
    <w:rsid w:val="00465E75"/>
    <w:rsid w:val="0046677F"/>
    <w:rsid w:val="00467020"/>
    <w:rsid w:val="00467C30"/>
    <w:rsid w:val="00467C8A"/>
    <w:rsid w:val="0047015F"/>
    <w:rsid w:val="004704EB"/>
    <w:rsid w:val="00470CB4"/>
    <w:rsid w:val="0047138E"/>
    <w:rsid w:val="00474DBA"/>
    <w:rsid w:val="0047539A"/>
    <w:rsid w:val="004776B9"/>
    <w:rsid w:val="00477D5C"/>
    <w:rsid w:val="004809D7"/>
    <w:rsid w:val="00480C96"/>
    <w:rsid w:val="00480D33"/>
    <w:rsid w:val="004820A9"/>
    <w:rsid w:val="00482C23"/>
    <w:rsid w:val="00482CDB"/>
    <w:rsid w:val="00482DD3"/>
    <w:rsid w:val="00483CBC"/>
    <w:rsid w:val="00483CF3"/>
    <w:rsid w:val="00484900"/>
    <w:rsid w:val="00484CA6"/>
    <w:rsid w:val="004850CF"/>
    <w:rsid w:val="00485826"/>
    <w:rsid w:val="0048670E"/>
    <w:rsid w:val="0048718C"/>
    <w:rsid w:val="00487B8C"/>
    <w:rsid w:val="0049070F"/>
    <w:rsid w:val="00491F70"/>
    <w:rsid w:val="00492785"/>
    <w:rsid w:val="00493947"/>
    <w:rsid w:val="00493D67"/>
    <w:rsid w:val="00494510"/>
    <w:rsid w:val="0049491A"/>
    <w:rsid w:val="004954AC"/>
    <w:rsid w:val="004963FD"/>
    <w:rsid w:val="00497D8C"/>
    <w:rsid w:val="004A05FE"/>
    <w:rsid w:val="004A0E2D"/>
    <w:rsid w:val="004A1A71"/>
    <w:rsid w:val="004A2BA5"/>
    <w:rsid w:val="004A4BBE"/>
    <w:rsid w:val="004A5612"/>
    <w:rsid w:val="004A5846"/>
    <w:rsid w:val="004A5BA0"/>
    <w:rsid w:val="004A6110"/>
    <w:rsid w:val="004A6152"/>
    <w:rsid w:val="004A65F1"/>
    <w:rsid w:val="004A783C"/>
    <w:rsid w:val="004A7C07"/>
    <w:rsid w:val="004A7D5D"/>
    <w:rsid w:val="004B0C7D"/>
    <w:rsid w:val="004B1008"/>
    <w:rsid w:val="004B14B4"/>
    <w:rsid w:val="004B26FD"/>
    <w:rsid w:val="004B29BE"/>
    <w:rsid w:val="004B3426"/>
    <w:rsid w:val="004B4297"/>
    <w:rsid w:val="004B4A45"/>
    <w:rsid w:val="004B539A"/>
    <w:rsid w:val="004B5E8E"/>
    <w:rsid w:val="004B789F"/>
    <w:rsid w:val="004C08C7"/>
    <w:rsid w:val="004C098F"/>
    <w:rsid w:val="004C1049"/>
    <w:rsid w:val="004C2C73"/>
    <w:rsid w:val="004C30E7"/>
    <w:rsid w:val="004C3947"/>
    <w:rsid w:val="004C459B"/>
    <w:rsid w:val="004C4B15"/>
    <w:rsid w:val="004C4CB1"/>
    <w:rsid w:val="004C5051"/>
    <w:rsid w:val="004C5B74"/>
    <w:rsid w:val="004C70A4"/>
    <w:rsid w:val="004C7553"/>
    <w:rsid w:val="004C7964"/>
    <w:rsid w:val="004C7AC3"/>
    <w:rsid w:val="004D0E25"/>
    <w:rsid w:val="004D3102"/>
    <w:rsid w:val="004D4D63"/>
    <w:rsid w:val="004D6698"/>
    <w:rsid w:val="004D7BAA"/>
    <w:rsid w:val="004E1811"/>
    <w:rsid w:val="004E28E5"/>
    <w:rsid w:val="004E2E64"/>
    <w:rsid w:val="004E2F25"/>
    <w:rsid w:val="004E3ACD"/>
    <w:rsid w:val="004E413A"/>
    <w:rsid w:val="004E4223"/>
    <w:rsid w:val="004E4F27"/>
    <w:rsid w:val="004E522F"/>
    <w:rsid w:val="004E5E6E"/>
    <w:rsid w:val="004E660D"/>
    <w:rsid w:val="004E78A6"/>
    <w:rsid w:val="004E7E85"/>
    <w:rsid w:val="004E7FEC"/>
    <w:rsid w:val="004F013D"/>
    <w:rsid w:val="004F0642"/>
    <w:rsid w:val="004F177F"/>
    <w:rsid w:val="004F1873"/>
    <w:rsid w:val="004F345F"/>
    <w:rsid w:val="004F35AB"/>
    <w:rsid w:val="004F45F9"/>
    <w:rsid w:val="004F4ED4"/>
    <w:rsid w:val="004F6043"/>
    <w:rsid w:val="004F6A68"/>
    <w:rsid w:val="004F75BA"/>
    <w:rsid w:val="004F7817"/>
    <w:rsid w:val="005031BF"/>
    <w:rsid w:val="005033E8"/>
    <w:rsid w:val="00503936"/>
    <w:rsid w:val="005058D5"/>
    <w:rsid w:val="00505C36"/>
    <w:rsid w:val="005060A0"/>
    <w:rsid w:val="00507F13"/>
    <w:rsid w:val="0051041C"/>
    <w:rsid w:val="00511285"/>
    <w:rsid w:val="0051228F"/>
    <w:rsid w:val="00512480"/>
    <w:rsid w:val="00512909"/>
    <w:rsid w:val="00513556"/>
    <w:rsid w:val="00514009"/>
    <w:rsid w:val="00514FB6"/>
    <w:rsid w:val="005159C9"/>
    <w:rsid w:val="00515A08"/>
    <w:rsid w:val="00516635"/>
    <w:rsid w:val="005170D6"/>
    <w:rsid w:val="00521024"/>
    <w:rsid w:val="00521E73"/>
    <w:rsid w:val="00521EF5"/>
    <w:rsid w:val="005220C3"/>
    <w:rsid w:val="0052245C"/>
    <w:rsid w:val="00522D76"/>
    <w:rsid w:val="0052487E"/>
    <w:rsid w:val="00524F17"/>
    <w:rsid w:val="00525054"/>
    <w:rsid w:val="00525678"/>
    <w:rsid w:val="005257B6"/>
    <w:rsid w:val="00525D18"/>
    <w:rsid w:val="00526362"/>
    <w:rsid w:val="0052790E"/>
    <w:rsid w:val="00527B4C"/>
    <w:rsid w:val="005310B4"/>
    <w:rsid w:val="005311E0"/>
    <w:rsid w:val="005314EE"/>
    <w:rsid w:val="0053415D"/>
    <w:rsid w:val="00534336"/>
    <w:rsid w:val="00534EA5"/>
    <w:rsid w:val="00535785"/>
    <w:rsid w:val="005360D3"/>
    <w:rsid w:val="00537463"/>
    <w:rsid w:val="00540099"/>
    <w:rsid w:val="005401CD"/>
    <w:rsid w:val="00540CD6"/>
    <w:rsid w:val="00541393"/>
    <w:rsid w:val="00545455"/>
    <w:rsid w:val="005501D2"/>
    <w:rsid w:val="0055110A"/>
    <w:rsid w:val="0055223A"/>
    <w:rsid w:val="00553355"/>
    <w:rsid w:val="005536FA"/>
    <w:rsid w:val="00553E49"/>
    <w:rsid w:val="0055407A"/>
    <w:rsid w:val="005543E3"/>
    <w:rsid w:val="00554655"/>
    <w:rsid w:val="00554C2B"/>
    <w:rsid w:val="00554C42"/>
    <w:rsid w:val="00556C85"/>
    <w:rsid w:val="005572D9"/>
    <w:rsid w:val="00557EDC"/>
    <w:rsid w:val="0056055B"/>
    <w:rsid w:val="00560936"/>
    <w:rsid w:val="00560EAB"/>
    <w:rsid w:val="00560FD2"/>
    <w:rsid w:val="0056137E"/>
    <w:rsid w:val="00561919"/>
    <w:rsid w:val="00561E00"/>
    <w:rsid w:val="005634B3"/>
    <w:rsid w:val="00563663"/>
    <w:rsid w:val="00563A28"/>
    <w:rsid w:val="00563C03"/>
    <w:rsid w:val="005644FD"/>
    <w:rsid w:val="005656A4"/>
    <w:rsid w:val="005671BF"/>
    <w:rsid w:val="0056742E"/>
    <w:rsid w:val="005675F2"/>
    <w:rsid w:val="0057007F"/>
    <w:rsid w:val="0057040D"/>
    <w:rsid w:val="00572EDC"/>
    <w:rsid w:val="00572F4D"/>
    <w:rsid w:val="00573C2B"/>
    <w:rsid w:val="00573F0A"/>
    <w:rsid w:val="00574752"/>
    <w:rsid w:val="00575617"/>
    <w:rsid w:val="00576146"/>
    <w:rsid w:val="005769C6"/>
    <w:rsid w:val="00580F10"/>
    <w:rsid w:val="00581B82"/>
    <w:rsid w:val="00581DF0"/>
    <w:rsid w:val="00583186"/>
    <w:rsid w:val="0058350D"/>
    <w:rsid w:val="00583E4B"/>
    <w:rsid w:val="00584B93"/>
    <w:rsid w:val="005863E9"/>
    <w:rsid w:val="00586F05"/>
    <w:rsid w:val="00587CA2"/>
    <w:rsid w:val="00587F52"/>
    <w:rsid w:val="00590194"/>
    <w:rsid w:val="00590657"/>
    <w:rsid w:val="00591255"/>
    <w:rsid w:val="00593E92"/>
    <w:rsid w:val="00594749"/>
    <w:rsid w:val="0059477B"/>
    <w:rsid w:val="00597220"/>
    <w:rsid w:val="0059776A"/>
    <w:rsid w:val="00597A6B"/>
    <w:rsid w:val="00597F05"/>
    <w:rsid w:val="005A302A"/>
    <w:rsid w:val="005A317B"/>
    <w:rsid w:val="005A40BC"/>
    <w:rsid w:val="005A513F"/>
    <w:rsid w:val="005A59C3"/>
    <w:rsid w:val="005A5E1E"/>
    <w:rsid w:val="005A65FE"/>
    <w:rsid w:val="005A6F2F"/>
    <w:rsid w:val="005A76D2"/>
    <w:rsid w:val="005A7E83"/>
    <w:rsid w:val="005B09A0"/>
    <w:rsid w:val="005B1A37"/>
    <w:rsid w:val="005B20E4"/>
    <w:rsid w:val="005B4B9D"/>
    <w:rsid w:val="005B6406"/>
    <w:rsid w:val="005B69F3"/>
    <w:rsid w:val="005C0A0A"/>
    <w:rsid w:val="005C27A6"/>
    <w:rsid w:val="005C2D78"/>
    <w:rsid w:val="005C3BFE"/>
    <w:rsid w:val="005C42AB"/>
    <w:rsid w:val="005C4741"/>
    <w:rsid w:val="005C54C4"/>
    <w:rsid w:val="005C550F"/>
    <w:rsid w:val="005C5DF4"/>
    <w:rsid w:val="005C6BB6"/>
    <w:rsid w:val="005C705E"/>
    <w:rsid w:val="005C7559"/>
    <w:rsid w:val="005D0671"/>
    <w:rsid w:val="005D07FC"/>
    <w:rsid w:val="005D1660"/>
    <w:rsid w:val="005D2387"/>
    <w:rsid w:val="005D3379"/>
    <w:rsid w:val="005D3816"/>
    <w:rsid w:val="005D3849"/>
    <w:rsid w:val="005D3C93"/>
    <w:rsid w:val="005D6DA5"/>
    <w:rsid w:val="005D7E18"/>
    <w:rsid w:val="005E003B"/>
    <w:rsid w:val="005E0A93"/>
    <w:rsid w:val="005E0E7A"/>
    <w:rsid w:val="005E0F43"/>
    <w:rsid w:val="005E11B6"/>
    <w:rsid w:val="005E3811"/>
    <w:rsid w:val="005E3E5A"/>
    <w:rsid w:val="005E4A1C"/>
    <w:rsid w:val="005E4F13"/>
    <w:rsid w:val="005E4FAF"/>
    <w:rsid w:val="005E51CD"/>
    <w:rsid w:val="005E534A"/>
    <w:rsid w:val="005E5724"/>
    <w:rsid w:val="005E6A26"/>
    <w:rsid w:val="005E6CA5"/>
    <w:rsid w:val="005E6D7F"/>
    <w:rsid w:val="005E70E2"/>
    <w:rsid w:val="005F0960"/>
    <w:rsid w:val="005F168D"/>
    <w:rsid w:val="005F2347"/>
    <w:rsid w:val="005F296B"/>
    <w:rsid w:val="005F2FDD"/>
    <w:rsid w:val="005F34A7"/>
    <w:rsid w:val="005F37F1"/>
    <w:rsid w:val="005F4915"/>
    <w:rsid w:val="005F49F2"/>
    <w:rsid w:val="005F53F0"/>
    <w:rsid w:val="005F5517"/>
    <w:rsid w:val="005F5DC1"/>
    <w:rsid w:val="005F6CF8"/>
    <w:rsid w:val="005F726B"/>
    <w:rsid w:val="005F7764"/>
    <w:rsid w:val="006010EB"/>
    <w:rsid w:val="006024C9"/>
    <w:rsid w:val="00602B08"/>
    <w:rsid w:val="006034A8"/>
    <w:rsid w:val="00604272"/>
    <w:rsid w:val="0060523D"/>
    <w:rsid w:val="006076D3"/>
    <w:rsid w:val="0061022E"/>
    <w:rsid w:val="0061057F"/>
    <w:rsid w:val="00611AB3"/>
    <w:rsid w:val="00612287"/>
    <w:rsid w:val="0061454E"/>
    <w:rsid w:val="0061460F"/>
    <w:rsid w:val="0061491A"/>
    <w:rsid w:val="00614C21"/>
    <w:rsid w:val="00614DF5"/>
    <w:rsid w:val="00614ED1"/>
    <w:rsid w:val="00615FC9"/>
    <w:rsid w:val="0061693B"/>
    <w:rsid w:val="00620403"/>
    <w:rsid w:val="00620771"/>
    <w:rsid w:val="00621D55"/>
    <w:rsid w:val="0062219C"/>
    <w:rsid w:val="00623317"/>
    <w:rsid w:val="00623477"/>
    <w:rsid w:val="00623940"/>
    <w:rsid w:val="006247C1"/>
    <w:rsid w:val="006279E9"/>
    <w:rsid w:val="00627B35"/>
    <w:rsid w:val="00630FF2"/>
    <w:rsid w:val="006310AC"/>
    <w:rsid w:val="00632292"/>
    <w:rsid w:val="00632AEA"/>
    <w:rsid w:val="0063353A"/>
    <w:rsid w:val="00633CC8"/>
    <w:rsid w:val="0063519E"/>
    <w:rsid w:val="00636E43"/>
    <w:rsid w:val="0064068E"/>
    <w:rsid w:val="00640D8A"/>
    <w:rsid w:val="00641485"/>
    <w:rsid w:val="006416FD"/>
    <w:rsid w:val="0064583C"/>
    <w:rsid w:val="00645C2D"/>
    <w:rsid w:val="00646398"/>
    <w:rsid w:val="00647ABA"/>
    <w:rsid w:val="00647E34"/>
    <w:rsid w:val="00650AB4"/>
    <w:rsid w:val="006521DC"/>
    <w:rsid w:val="00653EC5"/>
    <w:rsid w:val="00655745"/>
    <w:rsid w:val="00656D77"/>
    <w:rsid w:val="006573D5"/>
    <w:rsid w:val="00657AAB"/>
    <w:rsid w:val="00660CA7"/>
    <w:rsid w:val="0066172F"/>
    <w:rsid w:val="00662476"/>
    <w:rsid w:val="00662525"/>
    <w:rsid w:val="00662B16"/>
    <w:rsid w:val="00662BD1"/>
    <w:rsid w:val="00663358"/>
    <w:rsid w:val="00667328"/>
    <w:rsid w:val="00667B5C"/>
    <w:rsid w:val="00667FA2"/>
    <w:rsid w:val="00670450"/>
    <w:rsid w:val="00670AFB"/>
    <w:rsid w:val="00671F39"/>
    <w:rsid w:val="006720B6"/>
    <w:rsid w:val="00673319"/>
    <w:rsid w:val="006738FD"/>
    <w:rsid w:val="00674229"/>
    <w:rsid w:val="00674476"/>
    <w:rsid w:val="006748E4"/>
    <w:rsid w:val="00676A8B"/>
    <w:rsid w:val="006775AA"/>
    <w:rsid w:val="00677DB4"/>
    <w:rsid w:val="0068161C"/>
    <w:rsid w:val="00681D28"/>
    <w:rsid w:val="00681EEA"/>
    <w:rsid w:val="00681FAA"/>
    <w:rsid w:val="00682E41"/>
    <w:rsid w:val="00682FA4"/>
    <w:rsid w:val="00683CED"/>
    <w:rsid w:val="00683D30"/>
    <w:rsid w:val="00684AA4"/>
    <w:rsid w:val="00684DE0"/>
    <w:rsid w:val="0068516E"/>
    <w:rsid w:val="00686295"/>
    <w:rsid w:val="00687178"/>
    <w:rsid w:val="006875DC"/>
    <w:rsid w:val="00690D4B"/>
    <w:rsid w:val="00690E09"/>
    <w:rsid w:val="00692E4E"/>
    <w:rsid w:val="0069314C"/>
    <w:rsid w:val="00693F38"/>
    <w:rsid w:val="00694E68"/>
    <w:rsid w:val="00695314"/>
    <w:rsid w:val="0069634E"/>
    <w:rsid w:val="00697609"/>
    <w:rsid w:val="00697795"/>
    <w:rsid w:val="006977DF"/>
    <w:rsid w:val="006A08A3"/>
    <w:rsid w:val="006A0A15"/>
    <w:rsid w:val="006A0D15"/>
    <w:rsid w:val="006A2CC7"/>
    <w:rsid w:val="006A2CD3"/>
    <w:rsid w:val="006A382B"/>
    <w:rsid w:val="006A3C20"/>
    <w:rsid w:val="006A47B9"/>
    <w:rsid w:val="006A50D8"/>
    <w:rsid w:val="006A6660"/>
    <w:rsid w:val="006A66A6"/>
    <w:rsid w:val="006A7AB5"/>
    <w:rsid w:val="006B0306"/>
    <w:rsid w:val="006B18B2"/>
    <w:rsid w:val="006B24FA"/>
    <w:rsid w:val="006B2A25"/>
    <w:rsid w:val="006B2C42"/>
    <w:rsid w:val="006B2E62"/>
    <w:rsid w:val="006B3F7E"/>
    <w:rsid w:val="006B426B"/>
    <w:rsid w:val="006B5E83"/>
    <w:rsid w:val="006B6889"/>
    <w:rsid w:val="006B77E0"/>
    <w:rsid w:val="006B792D"/>
    <w:rsid w:val="006C0963"/>
    <w:rsid w:val="006C1854"/>
    <w:rsid w:val="006C2E0A"/>
    <w:rsid w:val="006C39F8"/>
    <w:rsid w:val="006C3B1A"/>
    <w:rsid w:val="006C4D41"/>
    <w:rsid w:val="006C5C4C"/>
    <w:rsid w:val="006C66CC"/>
    <w:rsid w:val="006C6A52"/>
    <w:rsid w:val="006C6B1F"/>
    <w:rsid w:val="006C6C0B"/>
    <w:rsid w:val="006C6C48"/>
    <w:rsid w:val="006D2014"/>
    <w:rsid w:val="006D2713"/>
    <w:rsid w:val="006D2EB8"/>
    <w:rsid w:val="006D3B8D"/>
    <w:rsid w:val="006D41C9"/>
    <w:rsid w:val="006D49C6"/>
    <w:rsid w:val="006D6A78"/>
    <w:rsid w:val="006D6C38"/>
    <w:rsid w:val="006D6E20"/>
    <w:rsid w:val="006D7893"/>
    <w:rsid w:val="006E2DF1"/>
    <w:rsid w:val="006E3159"/>
    <w:rsid w:val="006E39A8"/>
    <w:rsid w:val="006E5DDC"/>
    <w:rsid w:val="006E6D0E"/>
    <w:rsid w:val="006E78C8"/>
    <w:rsid w:val="006F0C4F"/>
    <w:rsid w:val="006F158E"/>
    <w:rsid w:val="006F1BC5"/>
    <w:rsid w:val="006F2981"/>
    <w:rsid w:val="006F2F82"/>
    <w:rsid w:val="006F322D"/>
    <w:rsid w:val="006F3F54"/>
    <w:rsid w:val="006F572B"/>
    <w:rsid w:val="006F5E9A"/>
    <w:rsid w:val="006F6711"/>
    <w:rsid w:val="006F6B49"/>
    <w:rsid w:val="006F6CBE"/>
    <w:rsid w:val="006F7323"/>
    <w:rsid w:val="006F7A71"/>
    <w:rsid w:val="007017E0"/>
    <w:rsid w:val="007017E7"/>
    <w:rsid w:val="00702332"/>
    <w:rsid w:val="007025A8"/>
    <w:rsid w:val="00702763"/>
    <w:rsid w:val="00703E24"/>
    <w:rsid w:val="007041D0"/>
    <w:rsid w:val="00705B62"/>
    <w:rsid w:val="00706476"/>
    <w:rsid w:val="007068BE"/>
    <w:rsid w:val="00706A37"/>
    <w:rsid w:val="007077C2"/>
    <w:rsid w:val="00707BC5"/>
    <w:rsid w:val="007100A1"/>
    <w:rsid w:val="00710593"/>
    <w:rsid w:val="00711C20"/>
    <w:rsid w:val="00713790"/>
    <w:rsid w:val="00713FBC"/>
    <w:rsid w:val="00715AFF"/>
    <w:rsid w:val="00716613"/>
    <w:rsid w:val="0071683E"/>
    <w:rsid w:val="00717E7A"/>
    <w:rsid w:val="007214E5"/>
    <w:rsid w:val="00721BFE"/>
    <w:rsid w:val="0072231B"/>
    <w:rsid w:val="007225A6"/>
    <w:rsid w:val="007226E3"/>
    <w:rsid w:val="0072298C"/>
    <w:rsid w:val="00722A77"/>
    <w:rsid w:val="00723705"/>
    <w:rsid w:val="00723E1D"/>
    <w:rsid w:val="00724C67"/>
    <w:rsid w:val="00727DC6"/>
    <w:rsid w:val="00727E86"/>
    <w:rsid w:val="0073032C"/>
    <w:rsid w:val="0073072A"/>
    <w:rsid w:val="00731707"/>
    <w:rsid w:val="00733706"/>
    <w:rsid w:val="007348D4"/>
    <w:rsid w:val="00735117"/>
    <w:rsid w:val="0073511A"/>
    <w:rsid w:val="00735347"/>
    <w:rsid w:val="00735C03"/>
    <w:rsid w:val="00736956"/>
    <w:rsid w:val="007377F1"/>
    <w:rsid w:val="0074167A"/>
    <w:rsid w:val="007429D0"/>
    <w:rsid w:val="00743A77"/>
    <w:rsid w:val="00744502"/>
    <w:rsid w:val="00744514"/>
    <w:rsid w:val="00744AE8"/>
    <w:rsid w:val="00744E45"/>
    <w:rsid w:val="00745310"/>
    <w:rsid w:val="007456BA"/>
    <w:rsid w:val="00745A7A"/>
    <w:rsid w:val="00745FB2"/>
    <w:rsid w:val="00746260"/>
    <w:rsid w:val="00746F27"/>
    <w:rsid w:val="00747905"/>
    <w:rsid w:val="00747B25"/>
    <w:rsid w:val="00747DD2"/>
    <w:rsid w:val="00751905"/>
    <w:rsid w:val="00752087"/>
    <w:rsid w:val="007523C1"/>
    <w:rsid w:val="007524AC"/>
    <w:rsid w:val="00752E04"/>
    <w:rsid w:val="0075434B"/>
    <w:rsid w:val="0075448A"/>
    <w:rsid w:val="00755AF5"/>
    <w:rsid w:val="00755F3E"/>
    <w:rsid w:val="00756729"/>
    <w:rsid w:val="00757901"/>
    <w:rsid w:val="00760353"/>
    <w:rsid w:val="007607E5"/>
    <w:rsid w:val="00763498"/>
    <w:rsid w:val="00763529"/>
    <w:rsid w:val="0076368A"/>
    <w:rsid w:val="0076498C"/>
    <w:rsid w:val="00764D2C"/>
    <w:rsid w:val="00765C25"/>
    <w:rsid w:val="007661E8"/>
    <w:rsid w:val="00767268"/>
    <w:rsid w:val="00770340"/>
    <w:rsid w:val="007703B4"/>
    <w:rsid w:val="007706AA"/>
    <w:rsid w:val="00772000"/>
    <w:rsid w:val="00772643"/>
    <w:rsid w:val="007726AC"/>
    <w:rsid w:val="007727F0"/>
    <w:rsid w:val="007731B3"/>
    <w:rsid w:val="00773617"/>
    <w:rsid w:val="007739C7"/>
    <w:rsid w:val="00773B55"/>
    <w:rsid w:val="0077461E"/>
    <w:rsid w:val="00775393"/>
    <w:rsid w:val="00775589"/>
    <w:rsid w:val="007765B3"/>
    <w:rsid w:val="00777527"/>
    <w:rsid w:val="007776EC"/>
    <w:rsid w:val="00780801"/>
    <w:rsid w:val="0078086C"/>
    <w:rsid w:val="0078098A"/>
    <w:rsid w:val="00780C94"/>
    <w:rsid w:val="00780DFE"/>
    <w:rsid w:val="007813D2"/>
    <w:rsid w:val="0078225C"/>
    <w:rsid w:val="00782AE7"/>
    <w:rsid w:val="0078312C"/>
    <w:rsid w:val="0078457F"/>
    <w:rsid w:val="00785E49"/>
    <w:rsid w:val="0078700C"/>
    <w:rsid w:val="0078790E"/>
    <w:rsid w:val="007918F9"/>
    <w:rsid w:val="00791ECB"/>
    <w:rsid w:val="00793340"/>
    <w:rsid w:val="00793633"/>
    <w:rsid w:val="00793BB0"/>
    <w:rsid w:val="00793DE4"/>
    <w:rsid w:val="00793DEB"/>
    <w:rsid w:val="00793E31"/>
    <w:rsid w:val="007948B7"/>
    <w:rsid w:val="00795212"/>
    <w:rsid w:val="00795408"/>
    <w:rsid w:val="00795D4F"/>
    <w:rsid w:val="00796AE7"/>
    <w:rsid w:val="00797322"/>
    <w:rsid w:val="007A13D7"/>
    <w:rsid w:val="007A1614"/>
    <w:rsid w:val="007A373E"/>
    <w:rsid w:val="007A3A52"/>
    <w:rsid w:val="007A3C9A"/>
    <w:rsid w:val="007A3DB4"/>
    <w:rsid w:val="007A4FC8"/>
    <w:rsid w:val="007A5599"/>
    <w:rsid w:val="007A58F2"/>
    <w:rsid w:val="007A5E05"/>
    <w:rsid w:val="007A652C"/>
    <w:rsid w:val="007A6A3E"/>
    <w:rsid w:val="007A716E"/>
    <w:rsid w:val="007A7CCE"/>
    <w:rsid w:val="007B0263"/>
    <w:rsid w:val="007B153E"/>
    <w:rsid w:val="007B1AFD"/>
    <w:rsid w:val="007B280C"/>
    <w:rsid w:val="007B3D8E"/>
    <w:rsid w:val="007B4562"/>
    <w:rsid w:val="007B57AE"/>
    <w:rsid w:val="007B5B48"/>
    <w:rsid w:val="007B71B2"/>
    <w:rsid w:val="007B7384"/>
    <w:rsid w:val="007B7C01"/>
    <w:rsid w:val="007C064D"/>
    <w:rsid w:val="007C0989"/>
    <w:rsid w:val="007C0A70"/>
    <w:rsid w:val="007C2A4C"/>
    <w:rsid w:val="007C2FF1"/>
    <w:rsid w:val="007C33B4"/>
    <w:rsid w:val="007C3DCD"/>
    <w:rsid w:val="007C428E"/>
    <w:rsid w:val="007C5C0A"/>
    <w:rsid w:val="007C7037"/>
    <w:rsid w:val="007D0D00"/>
    <w:rsid w:val="007D1B1D"/>
    <w:rsid w:val="007D1EBC"/>
    <w:rsid w:val="007D1ECB"/>
    <w:rsid w:val="007D2938"/>
    <w:rsid w:val="007D5BEC"/>
    <w:rsid w:val="007D5F9D"/>
    <w:rsid w:val="007D6D56"/>
    <w:rsid w:val="007D7652"/>
    <w:rsid w:val="007D77B6"/>
    <w:rsid w:val="007E29B8"/>
    <w:rsid w:val="007E2D9B"/>
    <w:rsid w:val="007E3590"/>
    <w:rsid w:val="007E3C0B"/>
    <w:rsid w:val="007E3F49"/>
    <w:rsid w:val="007E46D9"/>
    <w:rsid w:val="007E5858"/>
    <w:rsid w:val="007E6A58"/>
    <w:rsid w:val="007E7AE3"/>
    <w:rsid w:val="007E7CC1"/>
    <w:rsid w:val="007F10E7"/>
    <w:rsid w:val="007F1740"/>
    <w:rsid w:val="007F276E"/>
    <w:rsid w:val="007F2C39"/>
    <w:rsid w:val="007F38C6"/>
    <w:rsid w:val="007F4EB9"/>
    <w:rsid w:val="007F5E9E"/>
    <w:rsid w:val="007F75E1"/>
    <w:rsid w:val="00800384"/>
    <w:rsid w:val="008016B3"/>
    <w:rsid w:val="00801852"/>
    <w:rsid w:val="00802D7F"/>
    <w:rsid w:val="0080508A"/>
    <w:rsid w:val="0080687B"/>
    <w:rsid w:val="00807929"/>
    <w:rsid w:val="008079CC"/>
    <w:rsid w:val="00807A4B"/>
    <w:rsid w:val="00807FE2"/>
    <w:rsid w:val="0081106B"/>
    <w:rsid w:val="008113F0"/>
    <w:rsid w:val="008126B4"/>
    <w:rsid w:val="00813205"/>
    <w:rsid w:val="00813B22"/>
    <w:rsid w:val="00814C69"/>
    <w:rsid w:val="00814E5A"/>
    <w:rsid w:val="00815F44"/>
    <w:rsid w:val="00816018"/>
    <w:rsid w:val="0081614A"/>
    <w:rsid w:val="008178AF"/>
    <w:rsid w:val="008209CF"/>
    <w:rsid w:val="00821082"/>
    <w:rsid w:val="008212BB"/>
    <w:rsid w:val="008226E5"/>
    <w:rsid w:val="0082278B"/>
    <w:rsid w:val="00822F3A"/>
    <w:rsid w:val="0082319D"/>
    <w:rsid w:val="00823DC5"/>
    <w:rsid w:val="0082481E"/>
    <w:rsid w:val="00825483"/>
    <w:rsid w:val="0082568E"/>
    <w:rsid w:val="00825791"/>
    <w:rsid w:val="00825D86"/>
    <w:rsid w:val="00827403"/>
    <w:rsid w:val="00827CF9"/>
    <w:rsid w:val="00830122"/>
    <w:rsid w:val="00831568"/>
    <w:rsid w:val="00831858"/>
    <w:rsid w:val="008318F2"/>
    <w:rsid w:val="008330A0"/>
    <w:rsid w:val="00833734"/>
    <w:rsid w:val="0083599F"/>
    <w:rsid w:val="00835C90"/>
    <w:rsid w:val="0083634C"/>
    <w:rsid w:val="00837128"/>
    <w:rsid w:val="008375EA"/>
    <w:rsid w:val="00837AC1"/>
    <w:rsid w:val="00837BA8"/>
    <w:rsid w:val="00840B17"/>
    <w:rsid w:val="00841139"/>
    <w:rsid w:val="00841260"/>
    <w:rsid w:val="008414D9"/>
    <w:rsid w:val="0084258B"/>
    <w:rsid w:val="00842C80"/>
    <w:rsid w:val="00843B4B"/>
    <w:rsid w:val="00844AC7"/>
    <w:rsid w:val="00844F3D"/>
    <w:rsid w:val="00845649"/>
    <w:rsid w:val="00846C02"/>
    <w:rsid w:val="00850F58"/>
    <w:rsid w:val="00851639"/>
    <w:rsid w:val="0085375B"/>
    <w:rsid w:val="00854D7B"/>
    <w:rsid w:val="00856FA9"/>
    <w:rsid w:val="008571B4"/>
    <w:rsid w:val="00857B7B"/>
    <w:rsid w:val="00861653"/>
    <w:rsid w:val="0086418A"/>
    <w:rsid w:val="00864FFE"/>
    <w:rsid w:val="00865D6D"/>
    <w:rsid w:val="0086653C"/>
    <w:rsid w:val="00866A20"/>
    <w:rsid w:val="00867A42"/>
    <w:rsid w:val="0087026C"/>
    <w:rsid w:val="008715A4"/>
    <w:rsid w:val="0087265A"/>
    <w:rsid w:val="008729D6"/>
    <w:rsid w:val="00872F3C"/>
    <w:rsid w:val="008734FD"/>
    <w:rsid w:val="00874383"/>
    <w:rsid w:val="0087454A"/>
    <w:rsid w:val="00874902"/>
    <w:rsid w:val="00876672"/>
    <w:rsid w:val="0087757B"/>
    <w:rsid w:val="00877F9E"/>
    <w:rsid w:val="008809D6"/>
    <w:rsid w:val="008826FB"/>
    <w:rsid w:val="00882DFC"/>
    <w:rsid w:val="0088379B"/>
    <w:rsid w:val="008840D9"/>
    <w:rsid w:val="00885CA2"/>
    <w:rsid w:val="00885E16"/>
    <w:rsid w:val="0088625F"/>
    <w:rsid w:val="0088704F"/>
    <w:rsid w:val="008874C6"/>
    <w:rsid w:val="00887684"/>
    <w:rsid w:val="00887921"/>
    <w:rsid w:val="00891796"/>
    <w:rsid w:val="00891C41"/>
    <w:rsid w:val="00892DB8"/>
    <w:rsid w:val="00893375"/>
    <w:rsid w:val="00893E59"/>
    <w:rsid w:val="00895126"/>
    <w:rsid w:val="00895BE2"/>
    <w:rsid w:val="00895C3C"/>
    <w:rsid w:val="008966E8"/>
    <w:rsid w:val="00897A91"/>
    <w:rsid w:val="00897B69"/>
    <w:rsid w:val="008A013B"/>
    <w:rsid w:val="008A061B"/>
    <w:rsid w:val="008A077A"/>
    <w:rsid w:val="008A3249"/>
    <w:rsid w:val="008A3589"/>
    <w:rsid w:val="008A4F2B"/>
    <w:rsid w:val="008A54FB"/>
    <w:rsid w:val="008A56B8"/>
    <w:rsid w:val="008A578D"/>
    <w:rsid w:val="008A6DE4"/>
    <w:rsid w:val="008A6E0D"/>
    <w:rsid w:val="008B025B"/>
    <w:rsid w:val="008B1030"/>
    <w:rsid w:val="008B19E2"/>
    <w:rsid w:val="008B1EDD"/>
    <w:rsid w:val="008B2D55"/>
    <w:rsid w:val="008B30E7"/>
    <w:rsid w:val="008B3281"/>
    <w:rsid w:val="008B39B5"/>
    <w:rsid w:val="008B48EB"/>
    <w:rsid w:val="008B51CD"/>
    <w:rsid w:val="008B52AC"/>
    <w:rsid w:val="008B57A4"/>
    <w:rsid w:val="008B5C7C"/>
    <w:rsid w:val="008B6100"/>
    <w:rsid w:val="008B63F9"/>
    <w:rsid w:val="008B6FD5"/>
    <w:rsid w:val="008C0FF8"/>
    <w:rsid w:val="008C20A0"/>
    <w:rsid w:val="008C21AC"/>
    <w:rsid w:val="008C3C6B"/>
    <w:rsid w:val="008C3F8A"/>
    <w:rsid w:val="008C4C0F"/>
    <w:rsid w:val="008C6525"/>
    <w:rsid w:val="008C7B48"/>
    <w:rsid w:val="008D1370"/>
    <w:rsid w:val="008D21F6"/>
    <w:rsid w:val="008D24A1"/>
    <w:rsid w:val="008D6A0D"/>
    <w:rsid w:val="008D6FA0"/>
    <w:rsid w:val="008D759E"/>
    <w:rsid w:val="008D77CC"/>
    <w:rsid w:val="008D7989"/>
    <w:rsid w:val="008E090D"/>
    <w:rsid w:val="008E13C7"/>
    <w:rsid w:val="008E17CF"/>
    <w:rsid w:val="008E19D7"/>
    <w:rsid w:val="008E2A32"/>
    <w:rsid w:val="008E3846"/>
    <w:rsid w:val="008E4193"/>
    <w:rsid w:val="008E52A7"/>
    <w:rsid w:val="008E5569"/>
    <w:rsid w:val="008E67B7"/>
    <w:rsid w:val="008E70FD"/>
    <w:rsid w:val="008E7F19"/>
    <w:rsid w:val="008F15BD"/>
    <w:rsid w:val="008F163E"/>
    <w:rsid w:val="008F1AEF"/>
    <w:rsid w:val="008F28BB"/>
    <w:rsid w:val="008F2E4E"/>
    <w:rsid w:val="008F3771"/>
    <w:rsid w:val="008F4609"/>
    <w:rsid w:val="008F5344"/>
    <w:rsid w:val="008F5B00"/>
    <w:rsid w:val="008F7BBD"/>
    <w:rsid w:val="008F7EC8"/>
    <w:rsid w:val="00900961"/>
    <w:rsid w:val="00900C49"/>
    <w:rsid w:val="00900F5B"/>
    <w:rsid w:val="00903961"/>
    <w:rsid w:val="00903AE8"/>
    <w:rsid w:val="00904DFD"/>
    <w:rsid w:val="00906692"/>
    <w:rsid w:val="00907241"/>
    <w:rsid w:val="00907F2E"/>
    <w:rsid w:val="00911CDC"/>
    <w:rsid w:val="00912AF5"/>
    <w:rsid w:val="00913111"/>
    <w:rsid w:val="009132D6"/>
    <w:rsid w:val="0091464D"/>
    <w:rsid w:val="00916B16"/>
    <w:rsid w:val="009200C7"/>
    <w:rsid w:val="009214C7"/>
    <w:rsid w:val="00921900"/>
    <w:rsid w:val="009219FB"/>
    <w:rsid w:val="00921C2E"/>
    <w:rsid w:val="009222CE"/>
    <w:rsid w:val="00922888"/>
    <w:rsid w:val="00922CC9"/>
    <w:rsid w:val="00922D46"/>
    <w:rsid w:val="00922E5A"/>
    <w:rsid w:val="00924B21"/>
    <w:rsid w:val="0092541D"/>
    <w:rsid w:val="009256B8"/>
    <w:rsid w:val="00926AA8"/>
    <w:rsid w:val="009309C5"/>
    <w:rsid w:val="00931832"/>
    <w:rsid w:val="00932059"/>
    <w:rsid w:val="0093212A"/>
    <w:rsid w:val="00934B26"/>
    <w:rsid w:val="00935673"/>
    <w:rsid w:val="00935FCF"/>
    <w:rsid w:val="0093696A"/>
    <w:rsid w:val="00940087"/>
    <w:rsid w:val="00940B54"/>
    <w:rsid w:val="00941CB2"/>
    <w:rsid w:val="00943703"/>
    <w:rsid w:val="00943FE4"/>
    <w:rsid w:val="00944355"/>
    <w:rsid w:val="009445CA"/>
    <w:rsid w:val="0094575F"/>
    <w:rsid w:val="009458B2"/>
    <w:rsid w:val="00945B39"/>
    <w:rsid w:val="00945E4E"/>
    <w:rsid w:val="00946A04"/>
    <w:rsid w:val="00950A0F"/>
    <w:rsid w:val="0095242A"/>
    <w:rsid w:val="009527D1"/>
    <w:rsid w:val="00952C8C"/>
    <w:rsid w:val="00953DE1"/>
    <w:rsid w:val="009541B0"/>
    <w:rsid w:val="00954F0B"/>
    <w:rsid w:val="009553C9"/>
    <w:rsid w:val="0095730C"/>
    <w:rsid w:val="009574FE"/>
    <w:rsid w:val="009575C7"/>
    <w:rsid w:val="00957697"/>
    <w:rsid w:val="00960056"/>
    <w:rsid w:val="00960075"/>
    <w:rsid w:val="00961A93"/>
    <w:rsid w:val="009621AE"/>
    <w:rsid w:val="00962B4C"/>
    <w:rsid w:val="009642E0"/>
    <w:rsid w:val="0096533A"/>
    <w:rsid w:val="00965FAD"/>
    <w:rsid w:val="009665E2"/>
    <w:rsid w:val="009669D6"/>
    <w:rsid w:val="00966B4C"/>
    <w:rsid w:val="009670FB"/>
    <w:rsid w:val="009702B4"/>
    <w:rsid w:val="00970FFB"/>
    <w:rsid w:val="009712E8"/>
    <w:rsid w:val="00971F9B"/>
    <w:rsid w:val="0097224A"/>
    <w:rsid w:val="009724F9"/>
    <w:rsid w:val="009725F5"/>
    <w:rsid w:val="00973874"/>
    <w:rsid w:val="00973F72"/>
    <w:rsid w:val="009740B0"/>
    <w:rsid w:val="00974181"/>
    <w:rsid w:val="00975844"/>
    <w:rsid w:val="009767D4"/>
    <w:rsid w:val="00976C7B"/>
    <w:rsid w:val="00977340"/>
    <w:rsid w:val="009824AF"/>
    <w:rsid w:val="00983DB8"/>
    <w:rsid w:val="0098569C"/>
    <w:rsid w:val="00986AE7"/>
    <w:rsid w:val="00990CBF"/>
    <w:rsid w:val="00991740"/>
    <w:rsid w:val="009919D5"/>
    <w:rsid w:val="00991CEA"/>
    <w:rsid w:val="009921DF"/>
    <w:rsid w:val="0099240C"/>
    <w:rsid w:val="00993522"/>
    <w:rsid w:val="00993C62"/>
    <w:rsid w:val="00994609"/>
    <w:rsid w:val="00994994"/>
    <w:rsid w:val="00994AEA"/>
    <w:rsid w:val="00995071"/>
    <w:rsid w:val="00995964"/>
    <w:rsid w:val="00995C42"/>
    <w:rsid w:val="00996369"/>
    <w:rsid w:val="00997634"/>
    <w:rsid w:val="00997B72"/>
    <w:rsid w:val="009A0507"/>
    <w:rsid w:val="009A098A"/>
    <w:rsid w:val="009A186E"/>
    <w:rsid w:val="009A224F"/>
    <w:rsid w:val="009A25A5"/>
    <w:rsid w:val="009A25FE"/>
    <w:rsid w:val="009A331D"/>
    <w:rsid w:val="009A3DE9"/>
    <w:rsid w:val="009A450E"/>
    <w:rsid w:val="009A4808"/>
    <w:rsid w:val="009A50B2"/>
    <w:rsid w:val="009A529F"/>
    <w:rsid w:val="009A5C07"/>
    <w:rsid w:val="009A6804"/>
    <w:rsid w:val="009A6972"/>
    <w:rsid w:val="009A6BD3"/>
    <w:rsid w:val="009A6F6B"/>
    <w:rsid w:val="009B2942"/>
    <w:rsid w:val="009B2D0E"/>
    <w:rsid w:val="009B3969"/>
    <w:rsid w:val="009B3C5A"/>
    <w:rsid w:val="009B5072"/>
    <w:rsid w:val="009B50D0"/>
    <w:rsid w:val="009B5AA7"/>
    <w:rsid w:val="009B5F73"/>
    <w:rsid w:val="009B6A8D"/>
    <w:rsid w:val="009B7B22"/>
    <w:rsid w:val="009B7BA1"/>
    <w:rsid w:val="009C0C2D"/>
    <w:rsid w:val="009C1232"/>
    <w:rsid w:val="009C26FA"/>
    <w:rsid w:val="009C343C"/>
    <w:rsid w:val="009C3720"/>
    <w:rsid w:val="009C3A75"/>
    <w:rsid w:val="009C3B56"/>
    <w:rsid w:val="009C4541"/>
    <w:rsid w:val="009C4914"/>
    <w:rsid w:val="009C52A8"/>
    <w:rsid w:val="009C566D"/>
    <w:rsid w:val="009C5680"/>
    <w:rsid w:val="009C568D"/>
    <w:rsid w:val="009C5711"/>
    <w:rsid w:val="009D1316"/>
    <w:rsid w:val="009D177B"/>
    <w:rsid w:val="009D1BB3"/>
    <w:rsid w:val="009D21A1"/>
    <w:rsid w:val="009D26B8"/>
    <w:rsid w:val="009D2E17"/>
    <w:rsid w:val="009D33F3"/>
    <w:rsid w:val="009D349A"/>
    <w:rsid w:val="009D3BDD"/>
    <w:rsid w:val="009D513F"/>
    <w:rsid w:val="009D63BB"/>
    <w:rsid w:val="009D792C"/>
    <w:rsid w:val="009D7F44"/>
    <w:rsid w:val="009E099E"/>
    <w:rsid w:val="009E0C24"/>
    <w:rsid w:val="009E1BCD"/>
    <w:rsid w:val="009E3187"/>
    <w:rsid w:val="009E37C2"/>
    <w:rsid w:val="009E3B87"/>
    <w:rsid w:val="009E4C26"/>
    <w:rsid w:val="009E514D"/>
    <w:rsid w:val="009E5479"/>
    <w:rsid w:val="009E57B7"/>
    <w:rsid w:val="009E77B8"/>
    <w:rsid w:val="009E7833"/>
    <w:rsid w:val="009F06FF"/>
    <w:rsid w:val="009F09E6"/>
    <w:rsid w:val="009F118B"/>
    <w:rsid w:val="009F2C3D"/>
    <w:rsid w:val="009F300A"/>
    <w:rsid w:val="009F46CD"/>
    <w:rsid w:val="009F5406"/>
    <w:rsid w:val="009F592A"/>
    <w:rsid w:val="009F5B08"/>
    <w:rsid w:val="009F7D64"/>
    <w:rsid w:val="00A0105C"/>
    <w:rsid w:val="00A01430"/>
    <w:rsid w:val="00A017AA"/>
    <w:rsid w:val="00A02D2E"/>
    <w:rsid w:val="00A03C15"/>
    <w:rsid w:val="00A03F20"/>
    <w:rsid w:val="00A05036"/>
    <w:rsid w:val="00A053BB"/>
    <w:rsid w:val="00A060F3"/>
    <w:rsid w:val="00A0652B"/>
    <w:rsid w:val="00A06F7A"/>
    <w:rsid w:val="00A07DAE"/>
    <w:rsid w:val="00A11E46"/>
    <w:rsid w:val="00A13AF8"/>
    <w:rsid w:val="00A144DB"/>
    <w:rsid w:val="00A147E1"/>
    <w:rsid w:val="00A15589"/>
    <w:rsid w:val="00A16181"/>
    <w:rsid w:val="00A20BE7"/>
    <w:rsid w:val="00A22315"/>
    <w:rsid w:val="00A230B3"/>
    <w:rsid w:val="00A23D95"/>
    <w:rsid w:val="00A26C0F"/>
    <w:rsid w:val="00A26D23"/>
    <w:rsid w:val="00A2751F"/>
    <w:rsid w:val="00A27C91"/>
    <w:rsid w:val="00A3066B"/>
    <w:rsid w:val="00A32309"/>
    <w:rsid w:val="00A327AE"/>
    <w:rsid w:val="00A33C43"/>
    <w:rsid w:val="00A33FD8"/>
    <w:rsid w:val="00A36373"/>
    <w:rsid w:val="00A36F94"/>
    <w:rsid w:val="00A378E4"/>
    <w:rsid w:val="00A40205"/>
    <w:rsid w:val="00A410E4"/>
    <w:rsid w:val="00A4136D"/>
    <w:rsid w:val="00A44E28"/>
    <w:rsid w:val="00A45A06"/>
    <w:rsid w:val="00A46BE0"/>
    <w:rsid w:val="00A4715A"/>
    <w:rsid w:val="00A47F0D"/>
    <w:rsid w:val="00A500FD"/>
    <w:rsid w:val="00A50353"/>
    <w:rsid w:val="00A503B5"/>
    <w:rsid w:val="00A507D9"/>
    <w:rsid w:val="00A50D5C"/>
    <w:rsid w:val="00A50DC6"/>
    <w:rsid w:val="00A51BC3"/>
    <w:rsid w:val="00A52D82"/>
    <w:rsid w:val="00A53117"/>
    <w:rsid w:val="00A53671"/>
    <w:rsid w:val="00A5453C"/>
    <w:rsid w:val="00A54E93"/>
    <w:rsid w:val="00A54FBA"/>
    <w:rsid w:val="00A57E1F"/>
    <w:rsid w:val="00A60014"/>
    <w:rsid w:val="00A60A69"/>
    <w:rsid w:val="00A613C1"/>
    <w:rsid w:val="00A61472"/>
    <w:rsid w:val="00A61530"/>
    <w:rsid w:val="00A6163B"/>
    <w:rsid w:val="00A6188E"/>
    <w:rsid w:val="00A61FA9"/>
    <w:rsid w:val="00A621BE"/>
    <w:rsid w:val="00A624AD"/>
    <w:rsid w:val="00A62B23"/>
    <w:rsid w:val="00A65741"/>
    <w:rsid w:val="00A65860"/>
    <w:rsid w:val="00A66F2A"/>
    <w:rsid w:val="00A67BD7"/>
    <w:rsid w:val="00A70086"/>
    <w:rsid w:val="00A720B4"/>
    <w:rsid w:val="00A72C0D"/>
    <w:rsid w:val="00A73345"/>
    <w:rsid w:val="00A734D8"/>
    <w:rsid w:val="00A7478C"/>
    <w:rsid w:val="00A756B9"/>
    <w:rsid w:val="00A75827"/>
    <w:rsid w:val="00A775D2"/>
    <w:rsid w:val="00A811A2"/>
    <w:rsid w:val="00A811C6"/>
    <w:rsid w:val="00A8194F"/>
    <w:rsid w:val="00A81FF4"/>
    <w:rsid w:val="00A82AF2"/>
    <w:rsid w:val="00A82DB4"/>
    <w:rsid w:val="00A834B5"/>
    <w:rsid w:val="00A840A8"/>
    <w:rsid w:val="00A854FF"/>
    <w:rsid w:val="00A85634"/>
    <w:rsid w:val="00A86D2A"/>
    <w:rsid w:val="00A8729A"/>
    <w:rsid w:val="00A876DD"/>
    <w:rsid w:val="00A8781B"/>
    <w:rsid w:val="00A9071E"/>
    <w:rsid w:val="00A9090C"/>
    <w:rsid w:val="00A90A54"/>
    <w:rsid w:val="00A92DF2"/>
    <w:rsid w:val="00A93AC4"/>
    <w:rsid w:val="00A93DB3"/>
    <w:rsid w:val="00A95334"/>
    <w:rsid w:val="00AA0E5B"/>
    <w:rsid w:val="00AA0FDD"/>
    <w:rsid w:val="00AA2139"/>
    <w:rsid w:val="00AA2FB9"/>
    <w:rsid w:val="00AA33DC"/>
    <w:rsid w:val="00AA353B"/>
    <w:rsid w:val="00AA5081"/>
    <w:rsid w:val="00AA6C30"/>
    <w:rsid w:val="00AB018A"/>
    <w:rsid w:val="00AB033C"/>
    <w:rsid w:val="00AB0998"/>
    <w:rsid w:val="00AB0AE6"/>
    <w:rsid w:val="00AB1639"/>
    <w:rsid w:val="00AB1947"/>
    <w:rsid w:val="00AB1EE5"/>
    <w:rsid w:val="00AB279F"/>
    <w:rsid w:val="00AB2A31"/>
    <w:rsid w:val="00AB4F03"/>
    <w:rsid w:val="00AB53AA"/>
    <w:rsid w:val="00AB608F"/>
    <w:rsid w:val="00AB759F"/>
    <w:rsid w:val="00AB77F0"/>
    <w:rsid w:val="00AB7C67"/>
    <w:rsid w:val="00AB7F15"/>
    <w:rsid w:val="00AC077F"/>
    <w:rsid w:val="00AC1A76"/>
    <w:rsid w:val="00AC2A72"/>
    <w:rsid w:val="00AC2ADF"/>
    <w:rsid w:val="00AC2B1B"/>
    <w:rsid w:val="00AC2BDB"/>
    <w:rsid w:val="00AC3116"/>
    <w:rsid w:val="00AC48BC"/>
    <w:rsid w:val="00AC528D"/>
    <w:rsid w:val="00AC54C7"/>
    <w:rsid w:val="00AC558B"/>
    <w:rsid w:val="00AC5CC9"/>
    <w:rsid w:val="00AC6589"/>
    <w:rsid w:val="00AC69CD"/>
    <w:rsid w:val="00AD2F60"/>
    <w:rsid w:val="00AD60E4"/>
    <w:rsid w:val="00AD6824"/>
    <w:rsid w:val="00AD6C2D"/>
    <w:rsid w:val="00AE24E3"/>
    <w:rsid w:val="00AE2D79"/>
    <w:rsid w:val="00AE31B1"/>
    <w:rsid w:val="00AE3380"/>
    <w:rsid w:val="00AE3CCD"/>
    <w:rsid w:val="00AE5015"/>
    <w:rsid w:val="00AE51EC"/>
    <w:rsid w:val="00AE6AAE"/>
    <w:rsid w:val="00AF059D"/>
    <w:rsid w:val="00AF196F"/>
    <w:rsid w:val="00AF264F"/>
    <w:rsid w:val="00AF2705"/>
    <w:rsid w:val="00AF27A3"/>
    <w:rsid w:val="00AF2804"/>
    <w:rsid w:val="00AF2D00"/>
    <w:rsid w:val="00AF3593"/>
    <w:rsid w:val="00AF3FC4"/>
    <w:rsid w:val="00AF5CCF"/>
    <w:rsid w:val="00AF5F76"/>
    <w:rsid w:val="00AF610B"/>
    <w:rsid w:val="00AF7199"/>
    <w:rsid w:val="00AF76F2"/>
    <w:rsid w:val="00AF7D4A"/>
    <w:rsid w:val="00B00704"/>
    <w:rsid w:val="00B00DE6"/>
    <w:rsid w:val="00B0139E"/>
    <w:rsid w:val="00B0333C"/>
    <w:rsid w:val="00B0481D"/>
    <w:rsid w:val="00B04C1A"/>
    <w:rsid w:val="00B05434"/>
    <w:rsid w:val="00B05772"/>
    <w:rsid w:val="00B0614F"/>
    <w:rsid w:val="00B063CB"/>
    <w:rsid w:val="00B0678E"/>
    <w:rsid w:val="00B067BA"/>
    <w:rsid w:val="00B07F46"/>
    <w:rsid w:val="00B10370"/>
    <w:rsid w:val="00B1046A"/>
    <w:rsid w:val="00B10924"/>
    <w:rsid w:val="00B10A91"/>
    <w:rsid w:val="00B1120E"/>
    <w:rsid w:val="00B11326"/>
    <w:rsid w:val="00B11460"/>
    <w:rsid w:val="00B11951"/>
    <w:rsid w:val="00B12375"/>
    <w:rsid w:val="00B128D6"/>
    <w:rsid w:val="00B1389C"/>
    <w:rsid w:val="00B13C58"/>
    <w:rsid w:val="00B141BF"/>
    <w:rsid w:val="00B14331"/>
    <w:rsid w:val="00B14A54"/>
    <w:rsid w:val="00B17938"/>
    <w:rsid w:val="00B17E5E"/>
    <w:rsid w:val="00B20095"/>
    <w:rsid w:val="00B20320"/>
    <w:rsid w:val="00B20CA5"/>
    <w:rsid w:val="00B20DE2"/>
    <w:rsid w:val="00B20FA6"/>
    <w:rsid w:val="00B218EC"/>
    <w:rsid w:val="00B22C46"/>
    <w:rsid w:val="00B2302C"/>
    <w:rsid w:val="00B2326F"/>
    <w:rsid w:val="00B24502"/>
    <w:rsid w:val="00B247E9"/>
    <w:rsid w:val="00B24B35"/>
    <w:rsid w:val="00B257E6"/>
    <w:rsid w:val="00B2585A"/>
    <w:rsid w:val="00B26415"/>
    <w:rsid w:val="00B26B56"/>
    <w:rsid w:val="00B30006"/>
    <w:rsid w:val="00B306CA"/>
    <w:rsid w:val="00B310A7"/>
    <w:rsid w:val="00B318C6"/>
    <w:rsid w:val="00B34624"/>
    <w:rsid w:val="00B34697"/>
    <w:rsid w:val="00B346ED"/>
    <w:rsid w:val="00B347B5"/>
    <w:rsid w:val="00B3497F"/>
    <w:rsid w:val="00B353B9"/>
    <w:rsid w:val="00B3652F"/>
    <w:rsid w:val="00B36A81"/>
    <w:rsid w:val="00B36DF3"/>
    <w:rsid w:val="00B36F00"/>
    <w:rsid w:val="00B37CDE"/>
    <w:rsid w:val="00B40D1A"/>
    <w:rsid w:val="00B4156C"/>
    <w:rsid w:val="00B42A41"/>
    <w:rsid w:val="00B43232"/>
    <w:rsid w:val="00B44999"/>
    <w:rsid w:val="00B459AC"/>
    <w:rsid w:val="00B46A8B"/>
    <w:rsid w:val="00B46E62"/>
    <w:rsid w:val="00B474BA"/>
    <w:rsid w:val="00B477FF"/>
    <w:rsid w:val="00B522B4"/>
    <w:rsid w:val="00B52C31"/>
    <w:rsid w:val="00B5342B"/>
    <w:rsid w:val="00B53579"/>
    <w:rsid w:val="00B539B4"/>
    <w:rsid w:val="00B54718"/>
    <w:rsid w:val="00B5479E"/>
    <w:rsid w:val="00B5483C"/>
    <w:rsid w:val="00B55E1D"/>
    <w:rsid w:val="00B56A5B"/>
    <w:rsid w:val="00B57EE3"/>
    <w:rsid w:val="00B60127"/>
    <w:rsid w:val="00B60C3C"/>
    <w:rsid w:val="00B60D6C"/>
    <w:rsid w:val="00B6123C"/>
    <w:rsid w:val="00B63C64"/>
    <w:rsid w:val="00B63D04"/>
    <w:rsid w:val="00B6480D"/>
    <w:rsid w:val="00B66ADB"/>
    <w:rsid w:val="00B67402"/>
    <w:rsid w:val="00B67AF7"/>
    <w:rsid w:val="00B701D3"/>
    <w:rsid w:val="00B70448"/>
    <w:rsid w:val="00B70828"/>
    <w:rsid w:val="00B709E8"/>
    <w:rsid w:val="00B712F8"/>
    <w:rsid w:val="00B716D9"/>
    <w:rsid w:val="00B7240E"/>
    <w:rsid w:val="00B72B95"/>
    <w:rsid w:val="00B752E9"/>
    <w:rsid w:val="00B75928"/>
    <w:rsid w:val="00B759E3"/>
    <w:rsid w:val="00B75B5F"/>
    <w:rsid w:val="00B76031"/>
    <w:rsid w:val="00B76CAE"/>
    <w:rsid w:val="00B76FE5"/>
    <w:rsid w:val="00B77245"/>
    <w:rsid w:val="00B77ACB"/>
    <w:rsid w:val="00B826FD"/>
    <w:rsid w:val="00B82EB3"/>
    <w:rsid w:val="00B83567"/>
    <w:rsid w:val="00B83B1A"/>
    <w:rsid w:val="00B842C7"/>
    <w:rsid w:val="00B84663"/>
    <w:rsid w:val="00B85C63"/>
    <w:rsid w:val="00B85D88"/>
    <w:rsid w:val="00B86023"/>
    <w:rsid w:val="00B86080"/>
    <w:rsid w:val="00B87E22"/>
    <w:rsid w:val="00B87EA4"/>
    <w:rsid w:val="00B905FE"/>
    <w:rsid w:val="00B91712"/>
    <w:rsid w:val="00B92E10"/>
    <w:rsid w:val="00B935DD"/>
    <w:rsid w:val="00B93623"/>
    <w:rsid w:val="00B93A28"/>
    <w:rsid w:val="00B93CEB"/>
    <w:rsid w:val="00B94F4A"/>
    <w:rsid w:val="00B955ED"/>
    <w:rsid w:val="00B95A1C"/>
    <w:rsid w:val="00B95D9F"/>
    <w:rsid w:val="00B972E0"/>
    <w:rsid w:val="00B97A79"/>
    <w:rsid w:val="00BA0206"/>
    <w:rsid w:val="00BA222E"/>
    <w:rsid w:val="00BA2822"/>
    <w:rsid w:val="00BA29B0"/>
    <w:rsid w:val="00BA2E67"/>
    <w:rsid w:val="00BA309F"/>
    <w:rsid w:val="00BA3536"/>
    <w:rsid w:val="00BA359E"/>
    <w:rsid w:val="00BA5A91"/>
    <w:rsid w:val="00BA6F47"/>
    <w:rsid w:val="00BB0938"/>
    <w:rsid w:val="00BB18AC"/>
    <w:rsid w:val="00BB24DF"/>
    <w:rsid w:val="00BB258E"/>
    <w:rsid w:val="00BB4534"/>
    <w:rsid w:val="00BB4999"/>
    <w:rsid w:val="00BB546D"/>
    <w:rsid w:val="00BB5AC6"/>
    <w:rsid w:val="00BB5BF3"/>
    <w:rsid w:val="00BB79E3"/>
    <w:rsid w:val="00BC0124"/>
    <w:rsid w:val="00BC086B"/>
    <w:rsid w:val="00BC2A51"/>
    <w:rsid w:val="00BC2E9A"/>
    <w:rsid w:val="00BC3158"/>
    <w:rsid w:val="00BC31C2"/>
    <w:rsid w:val="00BC32D9"/>
    <w:rsid w:val="00BC3A73"/>
    <w:rsid w:val="00BC3C27"/>
    <w:rsid w:val="00BC41E6"/>
    <w:rsid w:val="00BC47E5"/>
    <w:rsid w:val="00BC4FFE"/>
    <w:rsid w:val="00BC5775"/>
    <w:rsid w:val="00BC5A16"/>
    <w:rsid w:val="00BC61AD"/>
    <w:rsid w:val="00BC6415"/>
    <w:rsid w:val="00BC6AC6"/>
    <w:rsid w:val="00BC709C"/>
    <w:rsid w:val="00BC7CD2"/>
    <w:rsid w:val="00BD0F9A"/>
    <w:rsid w:val="00BD118C"/>
    <w:rsid w:val="00BD11E6"/>
    <w:rsid w:val="00BD15F0"/>
    <w:rsid w:val="00BD26EA"/>
    <w:rsid w:val="00BD353B"/>
    <w:rsid w:val="00BD3836"/>
    <w:rsid w:val="00BD3F43"/>
    <w:rsid w:val="00BD3F7D"/>
    <w:rsid w:val="00BD4FDF"/>
    <w:rsid w:val="00BD5C86"/>
    <w:rsid w:val="00BD67EE"/>
    <w:rsid w:val="00BD6D09"/>
    <w:rsid w:val="00BD70DC"/>
    <w:rsid w:val="00BD70FD"/>
    <w:rsid w:val="00BE08BE"/>
    <w:rsid w:val="00BE0B99"/>
    <w:rsid w:val="00BE2CB2"/>
    <w:rsid w:val="00BE408A"/>
    <w:rsid w:val="00BE430F"/>
    <w:rsid w:val="00BE4C7A"/>
    <w:rsid w:val="00BE4F16"/>
    <w:rsid w:val="00BE5932"/>
    <w:rsid w:val="00BE5BBF"/>
    <w:rsid w:val="00BF0028"/>
    <w:rsid w:val="00BF0A9D"/>
    <w:rsid w:val="00BF10DF"/>
    <w:rsid w:val="00BF1DC5"/>
    <w:rsid w:val="00BF22D8"/>
    <w:rsid w:val="00BF3E17"/>
    <w:rsid w:val="00BF3E31"/>
    <w:rsid w:val="00BF4D47"/>
    <w:rsid w:val="00BF5E17"/>
    <w:rsid w:val="00C00AAF"/>
    <w:rsid w:val="00C01681"/>
    <w:rsid w:val="00C02530"/>
    <w:rsid w:val="00C03112"/>
    <w:rsid w:val="00C0364B"/>
    <w:rsid w:val="00C0370B"/>
    <w:rsid w:val="00C0411D"/>
    <w:rsid w:val="00C0482A"/>
    <w:rsid w:val="00C0665A"/>
    <w:rsid w:val="00C10E19"/>
    <w:rsid w:val="00C1131A"/>
    <w:rsid w:val="00C11603"/>
    <w:rsid w:val="00C11E54"/>
    <w:rsid w:val="00C1368A"/>
    <w:rsid w:val="00C1375F"/>
    <w:rsid w:val="00C14660"/>
    <w:rsid w:val="00C16646"/>
    <w:rsid w:val="00C1702F"/>
    <w:rsid w:val="00C20900"/>
    <w:rsid w:val="00C20E38"/>
    <w:rsid w:val="00C214D8"/>
    <w:rsid w:val="00C223A9"/>
    <w:rsid w:val="00C22618"/>
    <w:rsid w:val="00C235C8"/>
    <w:rsid w:val="00C2531C"/>
    <w:rsid w:val="00C26FB3"/>
    <w:rsid w:val="00C27FC6"/>
    <w:rsid w:val="00C312F1"/>
    <w:rsid w:val="00C32842"/>
    <w:rsid w:val="00C32E98"/>
    <w:rsid w:val="00C334C4"/>
    <w:rsid w:val="00C33C9C"/>
    <w:rsid w:val="00C350E4"/>
    <w:rsid w:val="00C353EF"/>
    <w:rsid w:val="00C3617C"/>
    <w:rsid w:val="00C4185A"/>
    <w:rsid w:val="00C41ED9"/>
    <w:rsid w:val="00C426FA"/>
    <w:rsid w:val="00C42FAA"/>
    <w:rsid w:val="00C43798"/>
    <w:rsid w:val="00C43B3C"/>
    <w:rsid w:val="00C44443"/>
    <w:rsid w:val="00C44CAB"/>
    <w:rsid w:val="00C44D6B"/>
    <w:rsid w:val="00C45284"/>
    <w:rsid w:val="00C453A6"/>
    <w:rsid w:val="00C45A44"/>
    <w:rsid w:val="00C463B8"/>
    <w:rsid w:val="00C467DA"/>
    <w:rsid w:val="00C47214"/>
    <w:rsid w:val="00C47439"/>
    <w:rsid w:val="00C47AD1"/>
    <w:rsid w:val="00C5135F"/>
    <w:rsid w:val="00C526E8"/>
    <w:rsid w:val="00C54280"/>
    <w:rsid w:val="00C55F45"/>
    <w:rsid w:val="00C56A6B"/>
    <w:rsid w:val="00C57082"/>
    <w:rsid w:val="00C5725F"/>
    <w:rsid w:val="00C609BE"/>
    <w:rsid w:val="00C60C1B"/>
    <w:rsid w:val="00C61457"/>
    <w:rsid w:val="00C61CA5"/>
    <w:rsid w:val="00C61FA2"/>
    <w:rsid w:val="00C6385D"/>
    <w:rsid w:val="00C63B8F"/>
    <w:rsid w:val="00C6423E"/>
    <w:rsid w:val="00C647D5"/>
    <w:rsid w:val="00C649A0"/>
    <w:rsid w:val="00C6569D"/>
    <w:rsid w:val="00C665F6"/>
    <w:rsid w:val="00C66834"/>
    <w:rsid w:val="00C673F3"/>
    <w:rsid w:val="00C71537"/>
    <w:rsid w:val="00C71E7C"/>
    <w:rsid w:val="00C72D10"/>
    <w:rsid w:val="00C7315D"/>
    <w:rsid w:val="00C73763"/>
    <w:rsid w:val="00C73CB9"/>
    <w:rsid w:val="00C740FE"/>
    <w:rsid w:val="00C74138"/>
    <w:rsid w:val="00C74943"/>
    <w:rsid w:val="00C7496F"/>
    <w:rsid w:val="00C74C21"/>
    <w:rsid w:val="00C756F1"/>
    <w:rsid w:val="00C767FA"/>
    <w:rsid w:val="00C76A86"/>
    <w:rsid w:val="00C80A47"/>
    <w:rsid w:val="00C81D35"/>
    <w:rsid w:val="00C82421"/>
    <w:rsid w:val="00C83F4D"/>
    <w:rsid w:val="00C843A3"/>
    <w:rsid w:val="00C843F9"/>
    <w:rsid w:val="00C84BE3"/>
    <w:rsid w:val="00C84F7F"/>
    <w:rsid w:val="00C87233"/>
    <w:rsid w:val="00C87458"/>
    <w:rsid w:val="00C87474"/>
    <w:rsid w:val="00C87A1E"/>
    <w:rsid w:val="00C90B29"/>
    <w:rsid w:val="00C9145B"/>
    <w:rsid w:val="00C91F5D"/>
    <w:rsid w:val="00C92E01"/>
    <w:rsid w:val="00C93106"/>
    <w:rsid w:val="00C93204"/>
    <w:rsid w:val="00C93952"/>
    <w:rsid w:val="00C93DAD"/>
    <w:rsid w:val="00C94777"/>
    <w:rsid w:val="00C95518"/>
    <w:rsid w:val="00C95F1B"/>
    <w:rsid w:val="00C96A1E"/>
    <w:rsid w:val="00C9754F"/>
    <w:rsid w:val="00C978C2"/>
    <w:rsid w:val="00C97CCC"/>
    <w:rsid w:val="00C97EC7"/>
    <w:rsid w:val="00CA009F"/>
    <w:rsid w:val="00CA04F0"/>
    <w:rsid w:val="00CA1E41"/>
    <w:rsid w:val="00CA2680"/>
    <w:rsid w:val="00CA2BDD"/>
    <w:rsid w:val="00CA3FD2"/>
    <w:rsid w:val="00CA4F18"/>
    <w:rsid w:val="00CA5210"/>
    <w:rsid w:val="00CA6096"/>
    <w:rsid w:val="00CA6E38"/>
    <w:rsid w:val="00CA750B"/>
    <w:rsid w:val="00CA77E9"/>
    <w:rsid w:val="00CA7E68"/>
    <w:rsid w:val="00CB105E"/>
    <w:rsid w:val="00CB1149"/>
    <w:rsid w:val="00CB172F"/>
    <w:rsid w:val="00CB1E00"/>
    <w:rsid w:val="00CB24E5"/>
    <w:rsid w:val="00CB2508"/>
    <w:rsid w:val="00CB33EF"/>
    <w:rsid w:val="00CB3D4C"/>
    <w:rsid w:val="00CB40AC"/>
    <w:rsid w:val="00CB41B1"/>
    <w:rsid w:val="00CB530A"/>
    <w:rsid w:val="00CB5ABC"/>
    <w:rsid w:val="00CB5D96"/>
    <w:rsid w:val="00CB62C6"/>
    <w:rsid w:val="00CC0AE5"/>
    <w:rsid w:val="00CC0F3A"/>
    <w:rsid w:val="00CC130B"/>
    <w:rsid w:val="00CC1C72"/>
    <w:rsid w:val="00CC3DB2"/>
    <w:rsid w:val="00CC4E35"/>
    <w:rsid w:val="00CC6762"/>
    <w:rsid w:val="00CC6E33"/>
    <w:rsid w:val="00CC75D1"/>
    <w:rsid w:val="00CD2869"/>
    <w:rsid w:val="00CD30AA"/>
    <w:rsid w:val="00CD3255"/>
    <w:rsid w:val="00CD3C18"/>
    <w:rsid w:val="00CD3FA2"/>
    <w:rsid w:val="00CD4C70"/>
    <w:rsid w:val="00CD4FC3"/>
    <w:rsid w:val="00CD5A02"/>
    <w:rsid w:val="00CD631E"/>
    <w:rsid w:val="00CD659B"/>
    <w:rsid w:val="00CD662F"/>
    <w:rsid w:val="00CD684B"/>
    <w:rsid w:val="00CD6E5A"/>
    <w:rsid w:val="00CD6EA6"/>
    <w:rsid w:val="00CD7A47"/>
    <w:rsid w:val="00CD7D5B"/>
    <w:rsid w:val="00CE02F8"/>
    <w:rsid w:val="00CE0BA7"/>
    <w:rsid w:val="00CE20E7"/>
    <w:rsid w:val="00CE2570"/>
    <w:rsid w:val="00CE2782"/>
    <w:rsid w:val="00CE29AB"/>
    <w:rsid w:val="00CE3092"/>
    <w:rsid w:val="00CE41A5"/>
    <w:rsid w:val="00CE41EC"/>
    <w:rsid w:val="00CE426B"/>
    <w:rsid w:val="00CE43CF"/>
    <w:rsid w:val="00CE4406"/>
    <w:rsid w:val="00CE568C"/>
    <w:rsid w:val="00CE6470"/>
    <w:rsid w:val="00CE6762"/>
    <w:rsid w:val="00CE6B7B"/>
    <w:rsid w:val="00CE6BD3"/>
    <w:rsid w:val="00CE7829"/>
    <w:rsid w:val="00CF231B"/>
    <w:rsid w:val="00CF2601"/>
    <w:rsid w:val="00CF266F"/>
    <w:rsid w:val="00CF2D6F"/>
    <w:rsid w:val="00CF37D3"/>
    <w:rsid w:val="00CF4560"/>
    <w:rsid w:val="00CF5A20"/>
    <w:rsid w:val="00CF64F1"/>
    <w:rsid w:val="00CF78D5"/>
    <w:rsid w:val="00CF7FF2"/>
    <w:rsid w:val="00D021C3"/>
    <w:rsid w:val="00D02DF1"/>
    <w:rsid w:val="00D02EA4"/>
    <w:rsid w:val="00D02EBD"/>
    <w:rsid w:val="00D0312E"/>
    <w:rsid w:val="00D033B3"/>
    <w:rsid w:val="00D0397B"/>
    <w:rsid w:val="00D04969"/>
    <w:rsid w:val="00D04A47"/>
    <w:rsid w:val="00D07127"/>
    <w:rsid w:val="00D0763C"/>
    <w:rsid w:val="00D1051C"/>
    <w:rsid w:val="00D10CAA"/>
    <w:rsid w:val="00D12238"/>
    <w:rsid w:val="00D123CD"/>
    <w:rsid w:val="00D1294B"/>
    <w:rsid w:val="00D12F9A"/>
    <w:rsid w:val="00D13072"/>
    <w:rsid w:val="00D15F8C"/>
    <w:rsid w:val="00D16EA3"/>
    <w:rsid w:val="00D17DF1"/>
    <w:rsid w:val="00D206BF"/>
    <w:rsid w:val="00D21562"/>
    <w:rsid w:val="00D221A6"/>
    <w:rsid w:val="00D2264C"/>
    <w:rsid w:val="00D22951"/>
    <w:rsid w:val="00D23DE7"/>
    <w:rsid w:val="00D243C0"/>
    <w:rsid w:val="00D2530B"/>
    <w:rsid w:val="00D25511"/>
    <w:rsid w:val="00D31D15"/>
    <w:rsid w:val="00D32A1F"/>
    <w:rsid w:val="00D339FB"/>
    <w:rsid w:val="00D34250"/>
    <w:rsid w:val="00D34839"/>
    <w:rsid w:val="00D35725"/>
    <w:rsid w:val="00D35736"/>
    <w:rsid w:val="00D35F41"/>
    <w:rsid w:val="00D36DAF"/>
    <w:rsid w:val="00D36F35"/>
    <w:rsid w:val="00D40738"/>
    <w:rsid w:val="00D418D4"/>
    <w:rsid w:val="00D4237F"/>
    <w:rsid w:val="00D42CE9"/>
    <w:rsid w:val="00D435AD"/>
    <w:rsid w:val="00D442A7"/>
    <w:rsid w:val="00D446F8"/>
    <w:rsid w:val="00D50425"/>
    <w:rsid w:val="00D5077A"/>
    <w:rsid w:val="00D508EE"/>
    <w:rsid w:val="00D50CE9"/>
    <w:rsid w:val="00D51043"/>
    <w:rsid w:val="00D5138D"/>
    <w:rsid w:val="00D51423"/>
    <w:rsid w:val="00D51685"/>
    <w:rsid w:val="00D51896"/>
    <w:rsid w:val="00D527A8"/>
    <w:rsid w:val="00D549E6"/>
    <w:rsid w:val="00D55106"/>
    <w:rsid w:val="00D557ED"/>
    <w:rsid w:val="00D60BD6"/>
    <w:rsid w:val="00D6131C"/>
    <w:rsid w:val="00D6357D"/>
    <w:rsid w:val="00D6417A"/>
    <w:rsid w:val="00D64620"/>
    <w:rsid w:val="00D64D18"/>
    <w:rsid w:val="00D65364"/>
    <w:rsid w:val="00D66242"/>
    <w:rsid w:val="00D673AF"/>
    <w:rsid w:val="00D707E4"/>
    <w:rsid w:val="00D7088C"/>
    <w:rsid w:val="00D70F2F"/>
    <w:rsid w:val="00D71B4C"/>
    <w:rsid w:val="00D71D05"/>
    <w:rsid w:val="00D72336"/>
    <w:rsid w:val="00D734AA"/>
    <w:rsid w:val="00D74DA4"/>
    <w:rsid w:val="00D75BE6"/>
    <w:rsid w:val="00D7699D"/>
    <w:rsid w:val="00D77749"/>
    <w:rsid w:val="00D7774A"/>
    <w:rsid w:val="00D77D9A"/>
    <w:rsid w:val="00D77F59"/>
    <w:rsid w:val="00D80294"/>
    <w:rsid w:val="00D80B2B"/>
    <w:rsid w:val="00D81529"/>
    <w:rsid w:val="00D81637"/>
    <w:rsid w:val="00D8197B"/>
    <w:rsid w:val="00D8355E"/>
    <w:rsid w:val="00D83C99"/>
    <w:rsid w:val="00D84149"/>
    <w:rsid w:val="00D84B92"/>
    <w:rsid w:val="00D854F3"/>
    <w:rsid w:val="00D859AD"/>
    <w:rsid w:val="00D85C6F"/>
    <w:rsid w:val="00D86894"/>
    <w:rsid w:val="00D86A60"/>
    <w:rsid w:val="00D86F3F"/>
    <w:rsid w:val="00D8727B"/>
    <w:rsid w:val="00D877A7"/>
    <w:rsid w:val="00D90FD6"/>
    <w:rsid w:val="00D91A78"/>
    <w:rsid w:val="00D91EB8"/>
    <w:rsid w:val="00D92752"/>
    <w:rsid w:val="00D929D0"/>
    <w:rsid w:val="00D92E79"/>
    <w:rsid w:val="00D93FFB"/>
    <w:rsid w:val="00D95CF9"/>
    <w:rsid w:val="00D96BBD"/>
    <w:rsid w:val="00D96CEA"/>
    <w:rsid w:val="00D96E75"/>
    <w:rsid w:val="00D9717E"/>
    <w:rsid w:val="00DA0FCF"/>
    <w:rsid w:val="00DA1E02"/>
    <w:rsid w:val="00DA2201"/>
    <w:rsid w:val="00DA23F4"/>
    <w:rsid w:val="00DA250A"/>
    <w:rsid w:val="00DA3161"/>
    <w:rsid w:val="00DA382B"/>
    <w:rsid w:val="00DA5509"/>
    <w:rsid w:val="00DA573B"/>
    <w:rsid w:val="00DA5FB0"/>
    <w:rsid w:val="00DB0539"/>
    <w:rsid w:val="00DB0615"/>
    <w:rsid w:val="00DB0E9D"/>
    <w:rsid w:val="00DB146A"/>
    <w:rsid w:val="00DB1578"/>
    <w:rsid w:val="00DB1752"/>
    <w:rsid w:val="00DB2D13"/>
    <w:rsid w:val="00DB3B8D"/>
    <w:rsid w:val="00DB3FF8"/>
    <w:rsid w:val="00DB4912"/>
    <w:rsid w:val="00DB4EE7"/>
    <w:rsid w:val="00DB6542"/>
    <w:rsid w:val="00DB6CEC"/>
    <w:rsid w:val="00DB6D66"/>
    <w:rsid w:val="00DB78D6"/>
    <w:rsid w:val="00DC1A60"/>
    <w:rsid w:val="00DC1E22"/>
    <w:rsid w:val="00DC36C3"/>
    <w:rsid w:val="00DC36C9"/>
    <w:rsid w:val="00DC4D54"/>
    <w:rsid w:val="00DC5798"/>
    <w:rsid w:val="00DC6935"/>
    <w:rsid w:val="00DC71FF"/>
    <w:rsid w:val="00DC7759"/>
    <w:rsid w:val="00DC79E0"/>
    <w:rsid w:val="00DD101A"/>
    <w:rsid w:val="00DD19DD"/>
    <w:rsid w:val="00DD2146"/>
    <w:rsid w:val="00DD2248"/>
    <w:rsid w:val="00DD27D2"/>
    <w:rsid w:val="00DD5052"/>
    <w:rsid w:val="00DD5D33"/>
    <w:rsid w:val="00DD6180"/>
    <w:rsid w:val="00DD7477"/>
    <w:rsid w:val="00DE06BB"/>
    <w:rsid w:val="00DE1506"/>
    <w:rsid w:val="00DE203D"/>
    <w:rsid w:val="00DE3E2B"/>
    <w:rsid w:val="00DE40FF"/>
    <w:rsid w:val="00DE692C"/>
    <w:rsid w:val="00DE77D8"/>
    <w:rsid w:val="00DF1FD7"/>
    <w:rsid w:val="00DF25E5"/>
    <w:rsid w:val="00DF4883"/>
    <w:rsid w:val="00DF48AA"/>
    <w:rsid w:val="00DF4DA9"/>
    <w:rsid w:val="00DF5CFF"/>
    <w:rsid w:val="00DF66B7"/>
    <w:rsid w:val="00DF6EBA"/>
    <w:rsid w:val="00DF76E1"/>
    <w:rsid w:val="00DF7876"/>
    <w:rsid w:val="00E00571"/>
    <w:rsid w:val="00E007B5"/>
    <w:rsid w:val="00E01594"/>
    <w:rsid w:val="00E01897"/>
    <w:rsid w:val="00E03047"/>
    <w:rsid w:val="00E034B8"/>
    <w:rsid w:val="00E04950"/>
    <w:rsid w:val="00E04F9C"/>
    <w:rsid w:val="00E05135"/>
    <w:rsid w:val="00E05567"/>
    <w:rsid w:val="00E064EB"/>
    <w:rsid w:val="00E06C7E"/>
    <w:rsid w:val="00E07031"/>
    <w:rsid w:val="00E10906"/>
    <w:rsid w:val="00E10A2D"/>
    <w:rsid w:val="00E10E16"/>
    <w:rsid w:val="00E11531"/>
    <w:rsid w:val="00E117D2"/>
    <w:rsid w:val="00E123D8"/>
    <w:rsid w:val="00E15898"/>
    <w:rsid w:val="00E162E6"/>
    <w:rsid w:val="00E165C5"/>
    <w:rsid w:val="00E16843"/>
    <w:rsid w:val="00E1687B"/>
    <w:rsid w:val="00E17AC4"/>
    <w:rsid w:val="00E20103"/>
    <w:rsid w:val="00E20BD4"/>
    <w:rsid w:val="00E2123F"/>
    <w:rsid w:val="00E21A6E"/>
    <w:rsid w:val="00E240BA"/>
    <w:rsid w:val="00E25EB4"/>
    <w:rsid w:val="00E26629"/>
    <w:rsid w:val="00E26663"/>
    <w:rsid w:val="00E2687A"/>
    <w:rsid w:val="00E2733F"/>
    <w:rsid w:val="00E302C8"/>
    <w:rsid w:val="00E317A5"/>
    <w:rsid w:val="00E32BF8"/>
    <w:rsid w:val="00E3317E"/>
    <w:rsid w:val="00E333C6"/>
    <w:rsid w:val="00E33FE7"/>
    <w:rsid w:val="00E3479A"/>
    <w:rsid w:val="00E35166"/>
    <w:rsid w:val="00E35D71"/>
    <w:rsid w:val="00E35E87"/>
    <w:rsid w:val="00E369DE"/>
    <w:rsid w:val="00E36B8C"/>
    <w:rsid w:val="00E36DDD"/>
    <w:rsid w:val="00E37F10"/>
    <w:rsid w:val="00E37FC4"/>
    <w:rsid w:val="00E40042"/>
    <w:rsid w:val="00E4133C"/>
    <w:rsid w:val="00E41BAB"/>
    <w:rsid w:val="00E42086"/>
    <w:rsid w:val="00E426B3"/>
    <w:rsid w:val="00E42731"/>
    <w:rsid w:val="00E42E38"/>
    <w:rsid w:val="00E44280"/>
    <w:rsid w:val="00E4496B"/>
    <w:rsid w:val="00E44FB5"/>
    <w:rsid w:val="00E474B9"/>
    <w:rsid w:val="00E5075D"/>
    <w:rsid w:val="00E523A5"/>
    <w:rsid w:val="00E53381"/>
    <w:rsid w:val="00E53642"/>
    <w:rsid w:val="00E537D6"/>
    <w:rsid w:val="00E53995"/>
    <w:rsid w:val="00E5524A"/>
    <w:rsid w:val="00E5610A"/>
    <w:rsid w:val="00E565B0"/>
    <w:rsid w:val="00E567FA"/>
    <w:rsid w:val="00E57565"/>
    <w:rsid w:val="00E57DBE"/>
    <w:rsid w:val="00E60183"/>
    <w:rsid w:val="00E61DCC"/>
    <w:rsid w:val="00E6205B"/>
    <w:rsid w:val="00E63C38"/>
    <w:rsid w:val="00E63F91"/>
    <w:rsid w:val="00E644B0"/>
    <w:rsid w:val="00E66610"/>
    <w:rsid w:val="00E67A6E"/>
    <w:rsid w:val="00E7032D"/>
    <w:rsid w:val="00E705BE"/>
    <w:rsid w:val="00E70B94"/>
    <w:rsid w:val="00E72EDD"/>
    <w:rsid w:val="00E7313B"/>
    <w:rsid w:val="00E73E2A"/>
    <w:rsid w:val="00E747FC"/>
    <w:rsid w:val="00E74A9E"/>
    <w:rsid w:val="00E7600E"/>
    <w:rsid w:val="00E77149"/>
    <w:rsid w:val="00E7714B"/>
    <w:rsid w:val="00E778F2"/>
    <w:rsid w:val="00E80571"/>
    <w:rsid w:val="00E807DC"/>
    <w:rsid w:val="00E81AB4"/>
    <w:rsid w:val="00E81C7E"/>
    <w:rsid w:val="00E82914"/>
    <w:rsid w:val="00E8332E"/>
    <w:rsid w:val="00E83379"/>
    <w:rsid w:val="00E8497E"/>
    <w:rsid w:val="00E84C6C"/>
    <w:rsid w:val="00E86B14"/>
    <w:rsid w:val="00E878FA"/>
    <w:rsid w:val="00E87CC9"/>
    <w:rsid w:val="00E9133F"/>
    <w:rsid w:val="00E92C1F"/>
    <w:rsid w:val="00E9425D"/>
    <w:rsid w:val="00E94879"/>
    <w:rsid w:val="00E94E4B"/>
    <w:rsid w:val="00E95DA3"/>
    <w:rsid w:val="00E95DDB"/>
    <w:rsid w:val="00E96E41"/>
    <w:rsid w:val="00EA005B"/>
    <w:rsid w:val="00EA009F"/>
    <w:rsid w:val="00EA0485"/>
    <w:rsid w:val="00EA082D"/>
    <w:rsid w:val="00EA2CC4"/>
    <w:rsid w:val="00EA2F11"/>
    <w:rsid w:val="00EA302E"/>
    <w:rsid w:val="00EA3573"/>
    <w:rsid w:val="00EA39DF"/>
    <w:rsid w:val="00EA4AD2"/>
    <w:rsid w:val="00EA550A"/>
    <w:rsid w:val="00EA58E5"/>
    <w:rsid w:val="00EA60FC"/>
    <w:rsid w:val="00EA6542"/>
    <w:rsid w:val="00EA6659"/>
    <w:rsid w:val="00EA6A5E"/>
    <w:rsid w:val="00EB065F"/>
    <w:rsid w:val="00EB066D"/>
    <w:rsid w:val="00EB22FC"/>
    <w:rsid w:val="00EB5062"/>
    <w:rsid w:val="00EB6881"/>
    <w:rsid w:val="00EB73E5"/>
    <w:rsid w:val="00EB7A68"/>
    <w:rsid w:val="00EC01E8"/>
    <w:rsid w:val="00EC064F"/>
    <w:rsid w:val="00EC0F92"/>
    <w:rsid w:val="00EC1748"/>
    <w:rsid w:val="00EC204B"/>
    <w:rsid w:val="00EC25AD"/>
    <w:rsid w:val="00EC2B10"/>
    <w:rsid w:val="00EC3533"/>
    <w:rsid w:val="00EC3621"/>
    <w:rsid w:val="00EC363A"/>
    <w:rsid w:val="00EC3E18"/>
    <w:rsid w:val="00EC432C"/>
    <w:rsid w:val="00EC4B2C"/>
    <w:rsid w:val="00EC669B"/>
    <w:rsid w:val="00EC714C"/>
    <w:rsid w:val="00EC791F"/>
    <w:rsid w:val="00EC7A00"/>
    <w:rsid w:val="00EC7B74"/>
    <w:rsid w:val="00EC7D1C"/>
    <w:rsid w:val="00ED0618"/>
    <w:rsid w:val="00ED1C51"/>
    <w:rsid w:val="00ED1EC3"/>
    <w:rsid w:val="00ED20BE"/>
    <w:rsid w:val="00ED2110"/>
    <w:rsid w:val="00ED2559"/>
    <w:rsid w:val="00ED25FE"/>
    <w:rsid w:val="00ED2C66"/>
    <w:rsid w:val="00ED3D14"/>
    <w:rsid w:val="00ED4B43"/>
    <w:rsid w:val="00ED4BE5"/>
    <w:rsid w:val="00ED543D"/>
    <w:rsid w:val="00ED6304"/>
    <w:rsid w:val="00EE0392"/>
    <w:rsid w:val="00EE098A"/>
    <w:rsid w:val="00EE28B5"/>
    <w:rsid w:val="00EE2C67"/>
    <w:rsid w:val="00EE43E7"/>
    <w:rsid w:val="00EE50A9"/>
    <w:rsid w:val="00EE53F4"/>
    <w:rsid w:val="00EE5527"/>
    <w:rsid w:val="00EE5AD3"/>
    <w:rsid w:val="00EE64C7"/>
    <w:rsid w:val="00EE6BCB"/>
    <w:rsid w:val="00EE6E15"/>
    <w:rsid w:val="00EE7AD7"/>
    <w:rsid w:val="00EF0701"/>
    <w:rsid w:val="00EF20B1"/>
    <w:rsid w:val="00EF2447"/>
    <w:rsid w:val="00EF28A7"/>
    <w:rsid w:val="00EF2C6E"/>
    <w:rsid w:val="00EF4386"/>
    <w:rsid w:val="00EF5123"/>
    <w:rsid w:val="00EF5C95"/>
    <w:rsid w:val="00EF5F81"/>
    <w:rsid w:val="00EF6118"/>
    <w:rsid w:val="00EF6920"/>
    <w:rsid w:val="00EF75AD"/>
    <w:rsid w:val="00EF763F"/>
    <w:rsid w:val="00F000EF"/>
    <w:rsid w:val="00F00670"/>
    <w:rsid w:val="00F021A6"/>
    <w:rsid w:val="00F02637"/>
    <w:rsid w:val="00F037E5"/>
    <w:rsid w:val="00F04CB6"/>
    <w:rsid w:val="00F0567D"/>
    <w:rsid w:val="00F07673"/>
    <w:rsid w:val="00F07A77"/>
    <w:rsid w:val="00F07CA9"/>
    <w:rsid w:val="00F07FAE"/>
    <w:rsid w:val="00F117B5"/>
    <w:rsid w:val="00F1247F"/>
    <w:rsid w:val="00F12FAB"/>
    <w:rsid w:val="00F13B2F"/>
    <w:rsid w:val="00F13FFF"/>
    <w:rsid w:val="00F14DBE"/>
    <w:rsid w:val="00F14F0D"/>
    <w:rsid w:val="00F15279"/>
    <w:rsid w:val="00F154F1"/>
    <w:rsid w:val="00F15F0A"/>
    <w:rsid w:val="00F16758"/>
    <w:rsid w:val="00F1763B"/>
    <w:rsid w:val="00F17EAB"/>
    <w:rsid w:val="00F20A5A"/>
    <w:rsid w:val="00F20B16"/>
    <w:rsid w:val="00F210FC"/>
    <w:rsid w:val="00F21893"/>
    <w:rsid w:val="00F21D7F"/>
    <w:rsid w:val="00F227DB"/>
    <w:rsid w:val="00F23224"/>
    <w:rsid w:val="00F23872"/>
    <w:rsid w:val="00F23C83"/>
    <w:rsid w:val="00F23DC8"/>
    <w:rsid w:val="00F23F67"/>
    <w:rsid w:val="00F25766"/>
    <w:rsid w:val="00F268B6"/>
    <w:rsid w:val="00F301C8"/>
    <w:rsid w:val="00F30DD5"/>
    <w:rsid w:val="00F3105B"/>
    <w:rsid w:val="00F31461"/>
    <w:rsid w:val="00F32678"/>
    <w:rsid w:val="00F34BA8"/>
    <w:rsid w:val="00F3582D"/>
    <w:rsid w:val="00F368B7"/>
    <w:rsid w:val="00F36B7E"/>
    <w:rsid w:val="00F41A25"/>
    <w:rsid w:val="00F42BB5"/>
    <w:rsid w:val="00F42C14"/>
    <w:rsid w:val="00F42DCB"/>
    <w:rsid w:val="00F4413F"/>
    <w:rsid w:val="00F44713"/>
    <w:rsid w:val="00F472FB"/>
    <w:rsid w:val="00F47517"/>
    <w:rsid w:val="00F47BE3"/>
    <w:rsid w:val="00F47E6B"/>
    <w:rsid w:val="00F50F4A"/>
    <w:rsid w:val="00F51503"/>
    <w:rsid w:val="00F519BF"/>
    <w:rsid w:val="00F52E26"/>
    <w:rsid w:val="00F52E48"/>
    <w:rsid w:val="00F53614"/>
    <w:rsid w:val="00F53CCE"/>
    <w:rsid w:val="00F54FA3"/>
    <w:rsid w:val="00F559FC"/>
    <w:rsid w:val="00F55B76"/>
    <w:rsid w:val="00F56A27"/>
    <w:rsid w:val="00F56A49"/>
    <w:rsid w:val="00F575EC"/>
    <w:rsid w:val="00F601C3"/>
    <w:rsid w:val="00F60D8E"/>
    <w:rsid w:val="00F624FD"/>
    <w:rsid w:val="00F627E6"/>
    <w:rsid w:val="00F62FD0"/>
    <w:rsid w:val="00F63428"/>
    <w:rsid w:val="00F63E26"/>
    <w:rsid w:val="00F64DD2"/>
    <w:rsid w:val="00F6613E"/>
    <w:rsid w:val="00F66377"/>
    <w:rsid w:val="00F66523"/>
    <w:rsid w:val="00F668E3"/>
    <w:rsid w:val="00F66C3D"/>
    <w:rsid w:val="00F67CF4"/>
    <w:rsid w:val="00F70672"/>
    <w:rsid w:val="00F70AF7"/>
    <w:rsid w:val="00F71137"/>
    <w:rsid w:val="00F71B8D"/>
    <w:rsid w:val="00F749E7"/>
    <w:rsid w:val="00F74CFB"/>
    <w:rsid w:val="00F75926"/>
    <w:rsid w:val="00F75F20"/>
    <w:rsid w:val="00F762EC"/>
    <w:rsid w:val="00F76CDA"/>
    <w:rsid w:val="00F77262"/>
    <w:rsid w:val="00F77D47"/>
    <w:rsid w:val="00F804DF"/>
    <w:rsid w:val="00F80BB7"/>
    <w:rsid w:val="00F80FB0"/>
    <w:rsid w:val="00F82403"/>
    <w:rsid w:val="00F82BD2"/>
    <w:rsid w:val="00F82F7F"/>
    <w:rsid w:val="00F8379A"/>
    <w:rsid w:val="00F837DE"/>
    <w:rsid w:val="00F84B4C"/>
    <w:rsid w:val="00F84EC1"/>
    <w:rsid w:val="00F8593D"/>
    <w:rsid w:val="00F8712B"/>
    <w:rsid w:val="00F8732F"/>
    <w:rsid w:val="00F87A13"/>
    <w:rsid w:val="00F90B36"/>
    <w:rsid w:val="00F920BE"/>
    <w:rsid w:val="00F9210B"/>
    <w:rsid w:val="00F93029"/>
    <w:rsid w:val="00F930D5"/>
    <w:rsid w:val="00F93280"/>
    <w:rsid w:val="00F9337D"/>
    <w:rsid w:val="00F93AAD"/>
    <w:rsid w:val="00F9553F"/>
    <w:rsid w:val="00F95D60"/>
    <w:rsid w:val="00F95F56"/>
    <w:rsid w:val="00F95FBF"/>
    <w:rsid w:val="00F96028"/>
    <w:rsid w:val="00F96A7A"/>
    <w:rsid w:val="00F97374"/>
    <w:rsid w:val="00F9739C"/>
    <w:rsid w:val="00F975E4"/>
    <w:rsid w:val="00FA068E"/>
    <w:rsid w:val="00FA0777"/>
    <w:rsid w:val="00FA0CB6"/>
    <w:rsid w:val="00FA16DE"/>
    <w:rsid w:val="00FA1B98"/>
    <w:rsid w:val="00FA4E94"/>
    <w:rsid w:val="00FA6A7B"/>
    <w:rsid w:val="00FA7CD2"/>
    <w:rsid w:val="00FB0CA2"/>
    <w:rsid w:val="00FB10D7"/>
    <w:rsid w:val="00FB135D"/>
    <w:rsid w:val="00FB2631"/>
    <w:rsid w:val="00FB2894"/>
    <w:rsid w:val="00FB3567"/>
    <w:rsid w:val="00FB4721"/>
    <w:rsid w:val="00FB4AB1"/>
    <w:rsid w:val="00FB7A6B"/>
    <w:rsid w:val="00FC0322"/>
    <w:rsid w:val="00FC0E77"/>
    <w:rsid w:val="00FC1090"/>
    <w:rsid w:val="00FC314B"/>
    <w:rsid w:val="00FC386A"/>
    <w:rsid w:val="00FC3ACB"/>
    <w:rsid w:val="00FC5FA3"/>
    <w:rsid w:val="00FC642F"/>
    <w:rsid w:val="00FC64A9"/>
    <w:rsid w:val="00FC682D"/>
    <w:rsid w:val="00FC699B"/>
    <w:rsid w:val="00FC7D65"/>
    <w:rsid w:val="00FD0FAD"/>
    <w:rsid w:val="00FD2633"/>
    <w:rsid w:val="00FD3E16"/>
    <w:rsid w:val="00FD48A9"/>
    <w:rsid w:val="00FD4DA9"/>
    <w:rsid w:val="00FD547E"/>
    <w:rsid w:val="00FD5605"/>
    <w:rsid w:val="00FD6D4C"/>
    <w:rsid w:val="00FD6ED8"/>
    <w:rsid w:val="00FD7759"/>
    <w:rsid w:val="00FD7C3E"/>
    <w:rsid w:val="00FD7CF7"/>
    <w:rsid w:val="00FE018E"/>
    <w:rsid w:val="00FE0D22"/>
    <w:rsid w:val="00FE13C7"/>
    <w:rsid w:val="00FE2D34"/>
    <w:rsid w:val="00FE2FA4"/>
    <w:rsid w:val="00FE5C23"/>
    <w:rsid w:val="00FE5DBA"/>
    <w:rsid w:val="00FE69E6"/>
    <w:rsid w:val="00FE6DAC"/>
    <w:rsid w:val="00FE6E6F"/>
    <w:rsid w:val="00FE7236"/>
    <w:rsid w:val="00FF10DF"/>
    <w:rsid w:val="00FF4296"/>
    <w:rsid w:val="00FF4B0C"/>
    <w:rsid w:val="00FF50D9"/>
    <w:rsid w:val="00FF543B"/>
    <w:rsid w:val="00FF5A4E"/>
    <w:rsid w:val="00FF5AA6"/>
    <w:rsid w:val="00FF5B6E"/>
    <w:rsid w:val="00FF6C7A"/>
    <w:rsid w:val="0122753A"/>
    <w:rsid w:val="01BD97FB"/>
    <w:rsid w:val="01FD3887"/>
    <w:rsid w:val="02542019"/>
    <w:rsid w:val="034FCC09"/>
    <w:rsid w:val="03A6AF98"/>
    <w:rsid w:val="03EF272C"/>
    <w:rsid w:val="04062BCF"/>
    <w:rsid w:val="047C4488"/>
    <w:rsid w:val="04B897D4"/>
    <w:rsid w:val="04F6C026"/>
    <w:rsid w:val="050BD442"/>
    <w:rsid w:val="0537CB0B"/>
    <w:rsid w:val="054BDB55"/>
    <w:rsid w:val="055526FE"/>
    <w:rsid w:val="05B824E3"/>
    <w:rsid w:val="05E9CDEF"/>
    <w:rsid w:val="066BCC97"/>
    <w:rsid w:val="067C7946"/>
    <w:rsid w:val="06ADE685"/>
    <w:rsid w:val="07317700"/>
    <w:rsid w:val="07ACD7EA"/>
    <w:rsid w:val="081849A7"/>
    <w:rsid w:val="0818FEFC"/>
    <w:rsid w:val="09041F14"/>
    <w:rsid w:val="09053103"/>
    <w:rsid w:val="0986C1D2"/>
    <w:rsid w:val="098BE1B9"/>
    <w:rsid w:val="09A5D6E3"/>
    <w:rsid w:val="09C08555"/>
    <w:rsid w:val="0A5A6C39"/>
    <w:rsid w:val="0B05DFC5"/>
    <w:rsid w:val="0C3439EB"/>
    <w:rsid w:val="0C4E30D9"/>
    <w:rsid w:val="0CBD921C"/>
    <w:rsid w:val="0CF73CEC"/>
    <w:rsid w:val="0D23CCB5"/>
    <w:rsid w:val="0D7446BD"/>
    <w:rsid w:val="0D9D177A"/>
    <w:rsid w:val="0DB76CAC"/>
    <w:rsid w:val="0DBF68E7"/>
    <w:rsid w:val="0DC19559"/>
    <w:rsid w:val="0E695A29"/>
    <w:rsid w:val="0E878B2B"/>
    <w:rsid w:val="0E8B5F01"/>
    <w:rsid w:val="0ECF537A"/>
    <w:rsid w:val="0FC94525"/>
    <w:rsid w:val="0FDD9C45"/>
    <w:rsid w:val="10108161"/>
    <w:rsid w:val="101AAC01"/>
    <w:rsid w:val="10D66108"/>
    <w:rsid w:val="111165EE"/>
    <w:rsid w:val="11C0A2DE"/>
    <w:rsid w:val="12169E2D"/>
    <w:rsid w:val="12AB817D"/>
    <w:rsid w:val="135C733F"/>
    <w:rsid w:val="13657880"/>
    <w:rsid w:val="136B00CD"/>
    <w:rsid w:val="13F12A44"/>
    <w:rsid w:val="140E01CA"/>
    <w:rsid w:val="142FC3B1"/>
    <w:rsid w:val="148B6E9B"/>
    <w:rsid w:val="14AE2893"/>
    <w:rsid w:val="14C962E6"/>
    <w:rsid w:val="155CE414"/>
    <w:rsid w:val="1588162D"/>
    <w:rsid w:val="15C0C3E6"/>
    <w:rsid w:val="15ED9A2A"/>
    <w:rsid w:val="162FDB89"/>
    <w:rsid w:val="1633B56C"/>
    <w:rsid w:val="163E50C7"/>
    <w:rsid w:val="164DA685"/>
    <w:rsid w:val="166897CF"/>
    <w:rsid w:val="16710837"/>
    <w:rsid w:val="16A9B2FE"/>
    <w:rsid w:val="175315E4"/>
    <w:rsid w:val="176329F3"/>
    <w:rsid w:val="1789436A"/>
    <w:rsid w:val="1790B506"/>
    <w:rsid w:val="182E6D71"/>
    <w:rsid w:val="184632E8"/>
    <w:rsid w:val="18723570"/>
    <w:rsid w:val="1903DC22"/>
    <w:rsid w:val="191F9F7B"/>
    <w:rsid w:val="19801D3F"/>
    <w:rsid w:val="19B8987F"/>
    <w:rsid w:val="1A40740B"/>
    <w:rsid w:val="1A78417E"/>
    <w:rsid w:val="1AAB269A"/>
    <w:rsid w:val="1AE08D6F"/>
    <w:rsid w:val="1B30AAC1"/>
    <w:rsid w:val="1B527F08"/>
    <w:rsid w:val="1C2093F3"/>
    <w:rsid w:val="1C2C574C"/>
    <w:rsid w:val="1C3652DC"/>
    <w:rsid w:val="1C959CCD"/>
    <w:rsid w:val="1E276E14"/>
    <w:rsid w:val="1E61F1FC"/>
    <w:rsid w:val="1E642A64"/>
    <w:rsid w:val="1E86C7D2"/>
    <w:rsid w:val="1E9176E4"/>
    <w:rsid w:val="1EC9F113"/>
    <w:rsid w:val="1ED2F30E"/>
    <w:rsid w:val="1F7E97BD"/>
    <w:rsid w:val="1F91C539"/>
    <w:rsid w:val="1FA7D16F"/>
    <w:rsid w:val="1FBBEC9B"/>
    <w:rsid w:val="1FECE24C"/>
    <w:rsid w:val="20D4B2A3"/>
    <w:rsid w:val="211E6EEF"/>
    <w:rsid w:val="2155CABF"/>
    <w:rsid w:val="218B07B3"/>
    <w:rsid w:val="21BEC7F9"/>
    <w:rsid w:val="21D4681B"/>
    <w:rsid w:val="21FA3EC6"/>
    <w:rsid w:val="2205B331"/>
    <w:rsid w:val="221C7C66"/>
    <w:rsid w:val="224AF3C7"/>
    <w:rsid w:val="22946FA3"/>
    <w:rsid w:val="232A69D7"/>
    <w:rsid w:val="2374D389"/>
    <w:rsid w:val="243EC215"/>
    <w:rsid w:val="2518B1D5"/>
    <w:rsid w:val="25D349A3"/>
    <w:rsid w:val="25E081AC"/>
    <w:rsid w:val="25E56459"/>
    <w:rsid w:val="25F49781"/>
    <w:rsid w:val="26906DF1"/>
    <w:rsid w:val="27CA0B41"/>
    <w:rsid w:val="27E8E7B9"/>
    <w:rsid w:val="281363E6"/>
    <w:rsid w:val="2841C714"/>
    <w:rsid w:val="2878CDE3"/>
    <w:rsid w:val="2987C854"/>
    <w:rsid w:val="2989677E"/>
    <w:rsid w:val="2A3C56CF"/>
    <w:rsid w:val="2A3F7BE2"/>
    <w:rsid w:val="2A799B86"/>
    <w:rsid w:val="2A80200D"/>
    <w:rsid w:val="2AE1C8F4"/>
    <w:rsid w:val="2B1CD284"/>
    <w:rsid w:val="2B20CA66"/>
    <w:rsid w:val="2BC7359C"/>
    <w:rsid w:val="2C156BE7"/>
    <w:rsid w:val="2C2962CA"/>
    <w:rsid w:val="2C5B2DE5"/>
    <w:rsid w:val="2D71CB5E"/>
    <w:rsid w:val="2E6F6C5C"/>
    <w:rsid w:val="2EA5A270"/>
    <w:rsid w:val="2F459763"/>
    <w:rsid w:val="2F49846E"/>
    <w:rsid w:val="2FD26478"/>
    <w:rsid w:val="30297136"/>
    <w:rsid w:val="30345023"/>
    <w:rsid w:val="30D3985E"/>
    <w:rsid w:val="314C6B8A"/>
    <w:rsid w:val="31B943CF"/>
    <w:rsid w:val="31D5B163"/>
    <w:rsid w:val="31F434ED"/>
    <w:rsid w:val="3378A3B5"/>
    <w:rsid w:val="3389CDFB"/>
    <w:rsid w:val="341F2DD5"/>
    <w:rsid w:val="344AF755"/>
    <w:rsid w:val="347DFF25"/>
    <w:rsid w:val="3494F75B"/>
    <w:rsid w:val="352B1049"/>
    <w:rsid w:val="35D332C3"/>
    <w:rsid w:val="35F176C8"/>
    <w:rsid w:val="367626B8"/>
    <w:rsid w:val="3701B17A"/>
    <w:rsid w:val="37340FC5"/>
    <w:rsid w:val="3776EA9E"/>
    <w:rsid w:val="3789BDD0"/>
    <w:rsid w:val="37944C40"/>
    <w:rsid w:val="37A2CE7C"/>
    <w:rsid w:val="37BA6CE4"/>
    <w:rsid w:val="37C70729"/>
    <w:rsid w:val="38298E12"/>
    <w:rsid w:val="388A2906"/>
    <w:rsid w:val="38C7B722"/>
    <w:rsid w:val="39479224"/>
    <w:rsid w:val="3A276291"/>
    <w:rsid w:val="3A592A42"/>
    <w:rsid w:val="3ADCE158"/>
    <w:rsid w:val="3AEC975C"/>
    <w:rsid w:val="3B35D5A5"/>
    <w:rsid w:val="3B442443"/>
    <w:rsid w:val="3BA361C0"/>
    <w:rsid w:val="3BEFE20F"/>
    <w:rsid w:val="3BF75129"/>
    <w:rsid w:val="3C6FE8AD"/>
    <w:rsid w:val="3CD8C685"/>
    <w:rsid w:val="3CEA1DF3"/>
    <w:rsid w:val="3CFA596C"/>
    <w:rsid w:val="3DD05B70"/>
    <w:rsid w:val="3DF3BFA1"/>
    <w:rsid w:val="3E2DAFCD"/>
    <w:rsid w:val="3E7FA1A0"/>
    <w:rsid w:val="3EE35B54"/>
    <w:rsid w:val="3F449E2E"/>
    <w:rsid w:val="3F7A065F"/>
    <w:rsid w:val="3FDD6A36"/>
    <w:rsid w:val="40100EE8"/>
    <w:rsid w:val="4039BDE7"/>
    <w:rsid w:val="4050DBC6"/>
    <w:rsid w:val="4070BDFD"/>
    <w:rsid w:val="412752C7"/>
    <w:rsid w:val="41D7CDC1"/>
    <w:rsid w:val="41E42463"/>
    <w:rsid w:val="4281F582"/>
    <w:rsid w:val="4298BB06"/>
    <w:rsid w:val="42F8D849"/>
    <w:rsid w:val="439437DB"/>
    <w:rsid w:val="44173452"/>
    <w:rsid w:val="4469D1F3"/>
    <w:rsid w:val="45190999"/>
    <w:rsid w:val="451A6B2D"/>
    <w:rsid w:val="45529CD8"/>
    <w:rsid w:val="45755D9E"/>
    <w:rsid w:val="457DB98A"/>
    <w:rsid w:val="45A20C47"/>
    <w:rsid w:val="4684CBEB"/>
    <w:rsid w:val="46CEBEDF"/>
    <w:rsid w:val="47B14133"/>
    <w:rsid w:val="47B9C012"/>
    <w:rsid w:val="47E747CE"/>
    <w:rsid w:val="47E75800"/>
    <w:rsid w:val="488A3D9A"/>
    <w:rsid w:val="48BA183B"/>
    <w:rsid w:val="495434D1"/>
    <w:rsid w:val="495AD3FA"/>
    <w:rsid w:val="495F6EAD"/>
    <w:rsid w:val="497572E8"/>
    <w:rsid w:val="4A15706A"/>
    <w:rsid w:val="4A9E066C"/>
    <w:rsid w:val="4AD09E9C"/>
    <w:rsid w:val="4AF8808E"/>
    <w:rsid w:val="4B265422"/>
    <w:rsid w:val="4B267732"/>
    <w:rsid w:val="4B35DE6D"/>
    <w:rsid w:val="4C14BA8B"/>
    <w:rsid w:val="4CD96E2B"/>
    <w:rsid w:val="4CDA7AA9"/>
    <w:rsid w:val="4D6FF146"/>
    <w:rsid w:val="4D8F044E"/>
    <w:rsid w:val="4DFD58C1"/>
    <w:rsid w:val="4E0F8876"/>
    <w:rsid w:val="4E0FEAEB"/>
    <w:rsid w:val="4E104A50"/>
    <w:rsid w:val="4EE5AEAE"/>
    <w:rsid w:val="4F2C9801"/>
    <w:rsid w:val="4F8D2938"/>
    <w:rsid w:val="502E404E"/>
    <w:rsid w:val="507FF1DF"/>
    <w:rsid w:val="5081B9C2"/>
    <w:rsid w:val="5103DD84"/>
    <w:rsid w:val="513D0E9D"/>
    <w:rsid w:val="51679143"/>
    <w:rsid w:val="51D45DB7"/>
    <w:rsid w:val="520B5033"/>
    <w:rsid w:val="52390D66"/>
    <w:rsid w:val="52B6C1B1"/>
    <w:rsid w:val="52FD3B81"/>
    <w:rsid w:val="530361A4"/>
    <w:rsid w:val="531208A8"/>
    <w:rsid w:val="5336277C"/>
    <w:rsid w:val="53F2C6C1"/>
    <w:rsid w:val="53F62ABA"/>
    <w:rsid w:val="547B5214"/>
    <w:rsid w:val="548B92C9"/>
    <w:rsid w:val="5493CEE7"/>
    <w:rsid w:val="54FCA2DD"/>
    <w:rsid w:val="55037570"/>
    <w:rsid w:val="55FABDD5"/>
    <w:rsid w:val="5663DA99"/>
    <w:rsid w:val="56CB1DDD"/>
    <w:rsid w:val="56F701D7"/>
    <w:rsid w:val="57462694"/>
    <w:rsid w:val="57A8D4DC"/>
    <w:rsid w:val="57D1E33A"/>
    <w:rsid w:val="58250270"/>
    <w:rsid w:val="58366B62"/>
    <w:rsid w:val="5883B8C5"/>
    <w:rsid w:val="594A4F65"/>
    <w:rsid w:val="599CBDE0"/>
    <w:rsid w:val="5A43A151"/>
    <w:rsid w:val="5ABAB230"/>
    <w:rsid w:val="5B832E0E"/>
    <w:rsid w:val="5B876006"/>
    <w:rsid w:val="5BC6C74F"/>
    <w:rsid w:val="5BEE6BBB"/>
    <w:rsid w:val="5D4FBD85"/>
    <w:rsid w:val="5D7B97D4"/>
    <w:rsid w:val="5DF0B79B"/>
    <w:rsid w:val="5DFB1E77"/>
    <w:rsid w:val="5EA3694E"/>
    <w:rsid w:val="5F0826BB"/>
    <w:rsid w:val="601B930F"/>
    <w:rsid w:val="602DA2C7"/>
    <w:rsid w:val="603BCCF1"/>
    <w:rsid w:val="604C13D0"/>
    <w:rsid w:val="612386B8"/>
    <w:rsid w:val="6134A300"/>
    <w:rsid w:val="61B76370"/>
    <w:rsid w:val="62377FC4"/>
    <w:rsid w:val="62A825C4"/>
    <w:rsid w:val="631568F1"/>
    <w:rsid w:val="638C19ED"/>
    <w:rsid w:val="63AF6472"/>
    <w:rsid w:val="64021F7F"/>
    <w:rsid w:val="64924C54"/>
    <w:rsid w:val="649B1A05"/>
    <w:rsid w:val="649F5D5D"/>
    <w:rsid w:val="650113EA"/>
    <w:rsid w:val="650FB258"/>
    <w:rsid w:val="65558245"/>
    <w:rsid w:val="65AD05C5"/>
    <w:rsid w:val="662E2269"/>
    <w:rsid w:val="6636EA66"/>
    <w:rsid w:val="66D1C1A5"/>
    <w:rsid w:val="66F292D3"/>
    <w:rsid w:val="6718BF91"/>
    <w:rsid w:val="676B7194"/>
    <w:rsid w:val="67C9F2CA"/>
    <w:rsid w:val="67E135C0"/>
    <w:rsid w:val="67EC33E8"/>
    <w:rsid w:val="684DE090"/>
    <w:rsid w:val="69520A3B"/>
    <w:rsid w:val="69678955"/>
    <w:rsid w:val="699CB88C"/>
    <w:rsid w:val="69CC2F36"/>
    <w:rsid w:val="69D426CF"/>
    <w:rsid w:val="6A48B3BF"/>
    <w:rsid w:val="6A88FA62"/>
    <w:rsid w:val="6B15E3F4"/>
    <w:rsid w:val="6BC603F6"/>
    <w:rsid w:val="6BCAE6F4"/>
    <w:rsid w:val="6C139C29"/>
    <w:rsid w:val="6C2C20CE"/>
    <w:rsid w:val="6C82896A"/>
    <w:rsid w:val="6C8B403E"/>
    <w:rsid w:val="6C9770D9"/>
    <w:rsid w:val="6D05DAE3"/>
    <w:rsid w:val="6D1503FA"/>
    <w:rsid w:val="6DC53C3E"/>
    <w:rsid w:val="6DE506FF"/>
    <w:rsid w:val="6E59A442"/>
    <w:rsid w:val="6E89CD0F"/>
    <w:rsid w:val="6EC48A8D"/>
    <w:rsid w:val="6EF70E5B"/>
    <w:rsid w:val="6F22BA12"/>
    <w:rsid w:val="6F36EC8D"/>
    <w:rsid w:val="6F747F43"/>
    <w:rsid w:val="6F8CCE7E"/>
    <w:rsid w:val="6FA7C349"/>
    <w:rsid w:val="6FE5BA32"/>
    <w:rsid w:val="70259D70"/>
    <w:rsid w:val="702D59A1"/>
    <w:rsid w:val="70601965"/>
    <w:rsid w:val="715C15E4"/>
    <w:rsid w:val="7214B2DA"/>
    <w:rsid w:val="725437A3"/>
    <w:rsid w:val="72BF6ABA"/>
    <w:rsid w:val="72E18928"/>
    <w:rsid w:val="7313ED08"/>
    <w:rsid w:val="73328599"/>
    <w:rsid w:val="73ABB936"/>
    <w:rsid w:val="73F78E24"/>
    <w:rsid w:val="73FA3F87"/>
    <w:rsid w:val="741537E9"/>
    <w:rsid w:val="74E70B6E"/>
    <w:rsid w:val="751E2679"/>
    <w:rsid w:val="752B2F60"/>
    <w:rsid w:val="7535DCFF"/>
    <w:rsid w:val="7540E67F"/>
    <w:rsid w:val="7545FB9E"/>
    <w:rsid w:val="754A8177"/>
    <w:rsid w:val="75960FE8"/>
    <w:rsid w:val="7654FBB6"/>
    <w:rsid w:val="7656B42A"/>
    <w:rsid w:val="76BB34E5"/>
    <w:rsid w:val="77F0CC17"/>
    <w:rsid w:val="781881C4"/>
    <w:rsid w:val="78467996"/>
    <w:rsid w:val="785FBA8F"/>
    <w:rsid w:val="78822239"/>
    <w:rsid w:val="78C37927"/>
    <w:rsid w:val="7914E9DB"/>
    <w:rsid w:val="792BF82A"/>
    <w:rsid w:val="7974B857"/>
    <w:rsid w:val="7A61BA99"/>
    <w:rsid w:val="7A69C6C4"/>
    <w:rsid w:val="7AA89144"/>
    <w:rsid w:val="7AC5436D"/>
    <w:rsid w:val="7AEF3B6F"/>
    <w:rsid w:val="7B06CF14"/>
    <w:rsid w:val="7B219A36"/>
    <w:rsid w:val="7BB44510"/>
    <w:rsid w:val="7BE45774"/>
    <w:rsid w:val="7D46D171"/>
    <w:rsid w:val="7D7FE5A7"/>
    <w:rsid w:val="7E2F011D"/>
    <w:rsid w:val="7EBCAD94"/>
    <w:rsid w:val="7ED14C6C"/>
    <w:rsid w:val="7EFDFA24"/>
    <w:rsid w:val="7F1BB608"/>
    <w:rsid w:val="7F1DD584"/>
    <w:rsid w:val="7FF87F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1548B"/>
  <w15:chartTrackingRefBased/>
  <w15:docId w15:val="{453F719A-0416-4F73-9E49-28B7C0C1D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39E"/>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link w:val="Heading2Char"/>
    <w:qFormat/>
    <w:pPr>
      <w:keepNext/>
      <w:ind w:right="-766"/>
      <w:outlineLvl w:val="1"/>
    </w:pPr>
    <w:rPr>
      <w:rFonts w:ascii="Arial" w:hAnsi="Arial"/>
      <w:sz w:val="24"/>
    </w:rPr>
  </w:style>
  <w:style w:type="paragraph" w:styleId="Heading3">
    <w:name w:val="heading 3"/>
    <w:basedOn w:val="Normal"/>
    <w:next w:val="Normal"/>
    <w:qFormat/>
    <w:pPr>
      <w:keepNext/>
      <w:ind w:right="-908"/>
      <w:outlineLvl w:val="2"/>
    </w:pPr>
    <w:rPr>
      <w:rFonts w:ascii="Arial" w:hAnsi="Arial"/>
      <w:sz w:val="24"/>
    </w:rPr>
  </w:style>
  <w:style w:type="paragraph" w:styleId="Heading4">
    <w:name w:val="heading 4"/>
    <w:basedOn w:val="Normal"/>
    <w:next w:val="Normal"/>
    <w:qFormat/>
    <w:pPr>
      <w:keepNext/>
      <w:ind w:right="-908"/>
      <w:outlineLvl w:val="3"/>
    </w:pPr>
    <w:rPr>
      <w:rFonts w:ascii="Arial" w:hAnsi="Arial"/>
      <w:b/>
      <w:sz w:val="24"/>
    </w:rPr>
  </w:style>
  <w:style w:type="paragraph" w:styleId="Heading5">
    <w:name w:val="heading 5"/>
    <w:basedOn w:val="Normal"/>
    <w:next w:val="Normal"/>
    <w:qFormat/>
    <w:pPr>
      <w:keepNext/>
      <w:ind w:right="-908"/>
      <w:jc w:val="center"/>
      <w:outlineLvl w:val="4"/>
    </w:pPr>
    <w:rPr>
      <w:rFonts w:ascii="Arial" w:hAnsi="Arial"/>
      <w:b/>
      <w:sz w:val="24"/>
    </w:rPr>
  </w:style>
  <w:style w:type="paragraph" w:styleId="Heading6">
    <w:name w:val="heading 6"/>
    <w:basedOn w:val="Normal"/>
    <w:next w:val="Normal"/>
    <w:qFormat/>
    <w:pPr>
      <w:keepNext/>
      <w:ind w:left="720" w:right="-766"/>
      <w:outlineLvl w:val="5"/>
    </w:pPr>
    <w:rPr>
      <w:rFonts w:ascii="Arial" w:hAnsi="Arial"/>
      <w:sz w:val="24"/>
    </w:rPr>
  </w:style>
  <w:style w:type="paragraph" w:styleId="Heading7">
    <w:name w:val="heading 7"/>
    <w:basedOn w:val="Normal"/>
    <w:next w:val="Normal"/>
    <w:qFormat/>
    <w:pPr>
      <w:keepNext/>
      <w:ind w:right="-766" w:firstLine="720"/>
      <w:outlineLvl w:val="6"/>
    </w:pPr>
    <w:rPr>
      <w:rFonts w:ascii="Arial" w:hAnsi="Arial"/>
      <w:b/>
      <w:sz w:val="22"/>
    </w:rPr>
  </w:style>
  <w:style w:type="paragraph" w:styleId="Heading8">
    <w:name w:val="heading 8"/>
    <w:basedOn w:val="Normal"/>
    <w:next w:val="Normal"/>
    <w:qFormat/>
    <w:pPr>
      <w:keepNext/>
      <w:ind w:left="720" w:right="-766"/>
      <w:jc w:val="center"/>
      <w:outlineLvl w:val="7"/>
    </w:pPr>
    <w:rPr>
      <w:rFonts w:ascii="Arial" w:hAnsi="Arial"/>
      <w:b/>
      <w:sz w:val="22"/>
    </w:rPr>
  </w:style>
  <w:style w:type="paragraph" w:styleId="Heading9">
    <w:name w:val="heading 9"/>
    <w:basedOn w:val="Normal"/>
    <w:next w:val="Normal"/>
    <w:qFormat/>
    <w:pPr>
      <w:keepNext/>
      <w:ind w:right="-52" w:firstLine="720"/>
      <w:outlineLvl w:val="8"/>
    </w:pPr>
    <w:rPr>
      <w:rFonts w:ascii="Arial" w:hAnsi="Arial"/>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720" w:right="-766"/>
    </w:pPr>
    <w:rPr>
      <w:rFonts w:ascii="Arial" w:hAnsi="Arial"/>
      <w:sz w:val="24"/>
    </w:rPr>
  </w:style>
  <w:style w:type="paragraph" w:styleId="Footer">
    <w:name w:val="footer"/>
    <w:basedOn w:val="Normal"/>
    <w:link w:val="FooterChar"/>
    <w:pPr>
      <w:tabs>
        <w:tab w:val="center" w:pos="4153"/>
        <w:tab w:val="right" w:pos="8306"/>
      </w:tabs>
    </w:pPr>
    <w:rPr>
      <w:lang w:val="x-none"/>
    </w:rPr>
  </w:style>
  <w:style w:type="character" w:styleId="PageNumber">
    <w:name w:val="page number"/>
    <w:basedOn w:val="DefaultParagraphFont"/>
  </w:style>
  <w:style w:type="paragraph" w:styleId="BodyTextIndent2">
    <w:name w:val="Body Text Indent 2"/>
    <w:basedOn w:val="Normal"/>
    <w:pPr>
      <w:ind w:left="720"/>
    </w:pPr>
    <w:rPr>
      <w:rFonts w:ascii="Arial" w:hAnsi="Arial"/>
      <w:sz w:val="24"/>
    </w:rPr>
  </w:style>
  <w:style w:type="paragraph" w:styleId="BodyTextIndent">
    <w:name w:val="Body Text Indent"/>
    <w:basedOn w:val="Normal"/>
    <w:link w:val="BodyTextIndentChar"/>
    <w:rPr>
      <w:rFonts w:ascii="Arial" w:hAnsi="Arial"/>
      <w:sz w:val="22"/>
    </w:rPr>
  </w:style>
  <w:style w:type="paragraph" w:styleId="BodyTextIndent3">
    <w:name w:val="Body Text Indent 3"/>
    <w:basedOn w:val="Normal"/>
    <w:link w:val="BodyTextIndent3Char"/>
    <w:pPr>
      <w:ind w:left="720"/>
    </w:pPr>
    <w:rPr>
      <w:rFonts w:ascii="Arial" w:hAnsi="Arial"/>
      <w:sz w:val="22"/>
    </w:rPr>
  </w:style>
  <w:style w:type="paragraph" w:styleId="Header">
    <w:name w:val="header"/>
    <w:basedOn w:val="Normal"/>
    <w:pPr>
      <w:tabs>
        <w:tab w:val="center" w:pos="4153"/>
        <w:tab w:val="right" w:pos="8306"/>
      </w:tabs>
    </w:pPr>
  </w:style>
  <w:style w:type="paragraph" w:styleId="Title">
    <w:name w:val="Title"/>
    <w:basedOn w:val="Normal"/>
    <w:qFormat/>
    <w:pPr>
      <w:jc w:val="center"/>
    </w:pPr>
    <w:rPr>
      <w:rFonts w:ascii="Arial" w:hAnsi="Arial"/>
      <w:b/>
      <w:snapToGrid w:val="0"/>
      <w:sz w:val="22"/>
    </w:rPr>
  </w:style>
  <w:style w:type="paragraph" w:styleId="BodyText">
    <w:name w:val="Body Text"/>
    <w:basedOn w:val="Normal"/>
    <w:link w:val="BodyTextChar"/>
    <w:rPr>
      <w:rFonts w:ascii="Arial" w:hAnsi="Arial"/>
      <w:snapToGrid w:val="0"/>
      <w:sz w:val="22"/>
    </w:rPr>
  </w:style>
  <w:style w:type="paragraph" w:customStyle="1" w:styleId="BulletText2">
    <w:name w:val="Bullet Text 2"/>
    <w:basedOn w:val="Normal"/>
    <w:autoRedefine/>
    <w:pPr>
      <w:numPr>
        <w:numId w:val="1"/>
      </w:numPr>
    </w:pPr>
    <w:rPr>
      <w:rFonts w:ascii="Arial" w:hAnsi="Arial"/>
      <w:sz w:val="22"/>
    </w:rPr>
  </w:style>
  <w:style w:type="character" w:styleId="Strong">
    <w:name w:val="Strong"/>
    <w:uiPriority w:val="22"/>
    <w:qFormat/>
    <w:rPr>
      <w:b/>
    </w:rPr>
  </w:style>
  <w:style w:type="character" w:styleId="Hyperlink">
    <w:name w:val="Hyperlink"/>
    <w:rPr>
      <w:color w:val="0000FF"/>
      <w:u w:val="single"/>
    </w:rPr>
  </w:style>
  <w:style w:type="paragraph" w:styleId="BodyText2">
    <w:name w:val="Body Text 2"/>
    <w:basedOn w:val="Normal"/>
    <w:rPr>
      <w:rFonts w:ascii="Arial" w:hAnsi="Arial"/>
      <w:b/>
      <w:sz w:val="22"/>
    </w:rPr>
  </w:style>
  <w:style w:type="character" w:styleId="FollowedHyperlink">
    <w:name w:val="FollowedHyperlink"/>
    <w:rPr>
      <w:color w:val="800080"/>
      <w:u w:val="single"/>
    </w:rPr>
  </w:style>
  <w:style w:type="table" w:styleId="TableGrid">
    <w:name w:val="Table Grid"/>
    <w:basedOn w:val="TableNormal"/>
    <w:uiPriority w:val="59"/>
    <w:rsid w:val="00280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286A61"/>
    <w:pPr>
      <w:spacing w:after="120"/>
    </w:pPr>
    <w:rPr>
      <w:sz w:val="16"/>
      <w:szCs w:val="16"/>
    </w:rPr>
  </w:style>
  <w:style w:type="paragraph" w:customStyle="1" w:styleId="Style1">
    <w:name w:val="Style 1"/>
    <w:basedOn w:val="Normal"/>
    <w:rsid w:val="00452C4A"/>
    <w:pPr>
      <w:widowControl w:val="0"/>
      <w:autoSpaceDE w:val="0"/>
      <w:autoSpaceDN w:val="0"/>
      <w:adjustRightInd w:val="0"/>
    </w:pPr>
    <w:rPr>
      <w:sz w:val="24"/>
      <w:szCs w:val="24"/>
      <w:lang w:val="en-US"/>
    </w:rPr>
  </w:style>
  <w:style w:type="paragraph" w:customStyle="1" w:styleId="CharChar2CharCharCharChar">
    <w:name w:val="Char Char2 Char Char Char Char"/>
    <w:basedOn w:val="Normal"/>
    <w:rsid w:val="00846C02"/>
    <w:pPr>
      <w:spacing w:after="160" w:line="240" w:lineRule="exact"/>
    </w:pPr>
    <w:rPr>
      <w:rFonts w:ascii="Verdana" w:hAnsi="Verdana"/>
      <w:color w:val="000080"/>
      <w:lang w:val="en-US"/>
    </w:rPr>
  </w:style>
  <w:style w:type="paragraph" w:customStyle="1" w:styleId="Char">
    <w:name w:val="Char"/>
    <w:basedOn w:val="Normal"/>
    <w:rsid w:val="00117D09"/>
    <w:pPr>
      <w:tabs>
        <w:tab w:val="num" w:pos="360"/>
      </w:tabs>
      <w:spacing w:after="160" w:line="240" w:lineRule="exact"/>
      <w:ind w:left="360" w:hanging="360"/>
    </w:pPr>
    <w:rPr>
      <w:rFonts w:ascii="Arial" w:hAnsi="Arial"/>
      <w:lang w:val="en-US"/>
    </w:rPr>
  </w:style>
  <w:style w:type="paragraph" w:styleId="BalloonText">
    <w:name w:val="Balloon Text"/>
    <w:basedOn w:val="Normal"/>
    <w:semiHidden/>
    <w:rsid w:val="00281AD5"/>
    <w:rPr>
      <w:rFonts w:ascii="Tahoma" w:hAnsi="Tahoma" w:cs="Tahoma"/>
      <w:sz w:val="16"/>
      <w:szCs w:val="16"/>
    </w:rPr>
  </w:style>
  <w:style w:type="character" w:customStyle="1" w:styleId="il">
    <w:name w:val="il"/>
    <w:basedOn w:val="DefaultParagraphFont"/>
    <w:rsid w:val="00B0333C"/>
  </w:style>
  <w:style w:type="paragraph" w:styleId="ListParagraph">
    <w:name w:val="List Paragraph"/>
    <w:basedOn w:val="Normal"/>
    <w:uiPriority w:val="34"/>
    <w:qFormat/>
    <w:rsid w:val="00C87233"/>
    <w:pPr>
      <w:ind w:left="720"/>
    </w:pPr>
  </w:style>
  <w:style w:type="character" w:customStyle="1" w:styleId="FooterChar">
    <w:name w:val="Footer Char"/>
    <w:link w:val="Footer"/>
    <w:rsid w:val="00374E64"/>
    <w:rPr>
      <w:lang w:eastAsia="en-US"/>
    </w:rPr>
  </w:style>
  <w:style w:type="character" w:customStyle="1" w:styleId="Heading2Char">
    <w:name w:val="Heading 2 Char"/>
    <w:link w:val="Heading2"/>
    <w:rsid w:val="00895BE2"/>
    <w:rPr>
      <w:rFonts w:ascii="Arial" w:hAnsi="Arial"/>
      <w:sz w:val="24"/>
      <w:lang w:eastAsia="en-US"/>
    </w:rPr>
  </w:style>
  <w:style w:type="character" w:styleId="CommentReference">
    <w:name w:val="annotation reference"/>
    <w:rsid w:val="0003168F"/>
    <w:rPr>
      <w:sz w:val="16"/>
      <w:szCs w:val="16"/>
    </w:rPr>
  </w:style>
  <w:style w:type="paragraph" w:styleId="CommentText">
    <w:name w:val="annotation text"/>
    <w:basedOn w:val="Normal"/>
    <w:link w:val="CommentTextChar"/>
    <w:rsid w:val="0003168F"/>
  </w:style>
  <w:style w:type="character" w:customStyle="1" w:styleId="CommentTextChar">
    <w:name w:val="Comment Text Char"/>
    <w:link w:val="CommentText"/>
    <w:rsid w:val="0003168F"/>
    <w:rPr>
      <w:lang w:eastAsia="en-US"/>
    </w:rPr>
  </w:style>
  <w:style w:type="paragraph" w:styleId="CommentSubject">
    <w:name w:val="annotation subject"/>
    <w:basedOn w:val="CommentText"/>
    <w:next w:val="CommentText"/>
    <w:link w:val="CommentSubjectChar"/>
    <w:rsid w:val="0003168F"/>
    <w:rPr>
      <w:b/>
      <w:bCs/>
    </w:rPr>
  </w:style>
  <w:style w:type="character" w:customStyle="1" w:styleId="CommentSubjectChar">
    <w:name w:val="Comment Subject Char"/>
    <w:link w:val="CommentSubject"/>
    <w:rsid w:val="0003168F"/>
    <w:rPr>
      <w:b/>
      <w:bCs/>
      <w:lang w:eastAsia="en-US"/>
    </w:rPr>
  </w:style>
  <w:style w:type="paragraph" w:styleId="NormalWeb">
    <w:name w:val="Normal (Web)"/>
    <w:basedOn w:val="Normal"/>
    <w:uiPriority w:val="99"/>
    <w:unhideWhenUsed/>
    <w:rsid w:val="00FB2631"/>
    <w:pPr>
      <w:spacing w:before="100" w:beforeAutospacing="1" w:after="100" w:afterAutospacing="1"/>
    </w:pPr>
    <w:rPr>
      <w:rFonts w:eastAsia="Calibri"/>
      <w:sz w:val="24"/>
      <w:szCs w:val="24"/>
      <w:lang w:eastAsia="en-GB"/>
    </w:rPr>
  </w:style>
  <w:style w:type="character" w:customStyle="1" w:styleId="apple-converted-space">
    <w:name w:val="apple-converted-space"/>
    <w:rsid w:val="00932059"/>
  </w:style>
  <w:style w:type="character" w:customStyle="1" w:styleId="fullpost">
    <w:name w:val="fullpost"/>
    <w:rsid w:val="0057007F"/>
  </w:style>
  <w:style w:type="paragraph" w:customStyle="1" w:styleId="DETRbullet">
    <w:name w:val="DETR bullet"/>
    <w:basedOn w:val="ListBullet"/>
    <w:rsid w:val="0057007F"/>
    <w:pPr>
      <w:contextualSpacing w:val="0"/>
    </w:pPr>
    <w:rPr>
      <w:rFonts w:ascii="Arial" w:hAnsi="Arial"/>
      <w:szCs w:val="20"/>
    </w:rPr>
  </w:style>
  <w:style w:type="paragraph" w:styleId="ListBullet">
    <w:name w:val="List Bullet"/>
    <w:basedOn w:val="Normal"/>
    <w:rsid w:val="0057007F"/>
    <w:pPr>
      <w:numPr>
        <w:numId w:val="3"/>
      </w:numPr>
      <w:contextualSpacing/>
    </w:pPr>
    <w:rPr>
      <w:sz w:val="24"/>
      <w:szCs w:val="24"/>
    </w:rPr>
  </w:style>
  <w:style w:type="paragraph" w:styleId="Revision">
    <w:name w:val="Revision"/>
    <w:hidden/>
    <w:uiPriority w:val="99"/>
    <w:semiHidden/>
    <w:rsid w:val="004C098F"/>
    <w:rPr>
      <w:lang w:eastAsia="en-US"/>
    </w:rPr>
  </w:style>
  <w:style w:type="character" w:styleId="UnresolvedMention">
    <w:name w:val="Unresolved Mention"/>
    <w:uiPriority w:val="99"/>
    <w:semiHidden/>
    <w:unhideWhenUsed/>
    <w:rsid w:val="007C2FF1"/>
    <w:rPr>
      <w:color w:val="605E5C"/>
      <w:shd w:val="clear" w:color="auto" w:fill="E1DFDD"/>
    </w:rPr>
  </w:style>
  <w:style w:type="paragraph" w:styleId="Bibliography">
    <w:name w:val="Bibliography"/>
    <w:basedOn w:val="Normal"/>
    <w:next w:val="Normal"/>
    <w:uiPriority w:val="37"/>
    <w:semiHidden/>
    <w:unhideWhenUsed/>
    <w:rsid w:val="008C20A0"/>
  </w:style>
  <w:style w:type="paragraph" w:styleId="BodyTextFirstIndent">
    <w:name w:val="Body Text First Indent"/>
    <w:basedOn w:val="BodyText"/>
    <w:link w:val="BodyTextFirstIndentChar"/>
    <w:uiPriority w:val="99"/>
    <w:semiHidden/>
    <w:unhideWhenUsed/>
    <w:rsid w:val="008C20A0"/>
    <w:pPr>
      <w:spacing w:after="120"/>
      <w:ind w:firstLine="210"/>
    </w:pPr>
    <w:rPr>
      <w:rFonts w:ascii="Times New Roman" w:hAnsi="Times New Roman"/>
      <w:snapToGrid/>
      <w:sz w:val="20"/>
    </w:rPr>
  </w:style>
  <w:style w:type="character" w:customStyle="1" w:styleId="BodyTextChar">
    <w:name w:val="Body Text Char"/>
    <w:link w:val="BodyText"/>
    <w:rsid w:val="008C20A0"/>
    <w:rPr>
      <w:rFonts w:ascii="Arial" w:hAnsi="Arial"/>
      <w:snapToGrid w:val="0"/>
      <w:sz w:val="22"/>
      <w:lang w:eastAsia="en-US"/>
    </w:rPr>
  </w:style>
  <w:style w:type="character" w:customStyle="1" w:styleId="BodyTextFirstIndentChar">
    <w:name w:val="Body Text First Indent Char"/>
    <w:link w:val="BodyTextFirstIndent"/>
    <w:uiPriority w:val="99"/>
    <w:semiHidden/>
    <w:rsid w:val="008C20A0"/>
    <w:rPr>
      <w:rFonts w:ascii="Arial" w:hAnsi="Arial"/>
      <w:snapToGrid/>
      <w:sz w:val="22"/>
      <w:lang w:eastAsia="en-US"/>
    </w:rPr>
  </w:style>
  <w:style w:type="paragraph" w:styleId="BodyTextFirstIndent2">
    <w:name w:val="Body Text First Indent 2"/>
    <w:basedOn w:val="BodyTextIndent"/>
    <w:link w:val="BodyTextFirstIndent2Char"/>
    <w:uiPriority w:val="99"/>
    <w:semiHidden/>
    <w:unhideWhenUsed/>
    <w:rsid w:val="008C20A0"/>
    <w:pPr>
      <w:spacing w:after="120"/>
      <w:ind w:left="283" w:firstLine="210"/>
    </w:pPr>
    <w:rPr>
      <w:rFonts w:ascii="Times New Roman" w:hAnsi="Times New Roman"/>
      <w:sz w:val="20"/>
    </w:rPr>
  </w:style>
  <w:style w:type="character" w:customStyle="1" w:styleId="BodyTextIndentChar">
    <w:name w:val="Body Text Indent Char"/>
    <w:link w:val="BodyTextIndent"/>
    <w:rsid w:val="008C20A0"/>
    <w:rPr>
      <w:rFonts w:ascii="Arial" w:hAnsi="Arial"/>
      <w:sz w:val="22"/>
      <w:lang w:eastAsia="en-US"/>
    </w:rPr>
  </w:style>
  <w:style w:type="character" w:customStyle="1" w:styleId="BodyTextFirstIndent2Char">
    <w:name w:val="Body Text First Indent 2 Char"/>
    <w:basedOn w:val="BodyTextIndentChar"/>
    <w:link w:val="BodyTextFirstIndent2"/>
    <w:uiPriority w:val="99"/>
    <w:semiHidden/>
    <w:rsid w:val="008C20A0"/>
    <w:rPr>
      <w:rFonts w:ascii="Arial" w:hAnsi="Arial"/>
      <w:sz w:val="22"/>
      <w:lang w:eastAsia="en-US"/>
    </w:rPr>
  </w:style>
  <w:style w:type="paragraph" w:styleId="Caption">
    <w:name w:val="caption"/>
    <w:basedOn w:val="Normal"/>
    <w:next w:val="Normal"/>
    <w:uiPriority w:val="35"/>
    <w:semiHidden/>
    <w:unhideWhenUsed/>
    <w:qFormat/>
    <w:rsid w:val="008C20A0"/>
    <w:rPr>
      <w:b/>
      <w:bCs/>
    </w:rPr>
  </w:style>
  <w:style w:type="paragraph" w:styleId="Closing">
    <w:name w:val="Closing"/>
    <w:basedOn w:val="Normal"/>
    <w:link w:val="ClosingChar"/>
    <w:uiPriority w:val="99"/>
    <w:semiHidden/>
    <w:unhideWhenUsed/>
    <w:rsid w:val="008C20A0"/>
    <w:pPr>
      <w:ind w:left="4252"/>
    </w:pPr>
  </w:style>
  <w:style w:type="character" w:customStyle="1" w:styleId="ClosingChar">
    <w:name w:val="Closing Char"/>
    <w:link w:val="Closing"/>
    <w:uiPriority w:val="99"/>
    <w:semiHidden/>
    <w:rsid w:val="008C20A0"/>
    <w:rPr>
      <w:lang w:eastAsia="en-US"/>
    </w:rPr>
  </w:style>
  <w:style w:type="paragraph" w:styleId="Date">
    <w:name w:val="Date"/>
    <w:basedOn w:val="Normal"/>
    <w:next w:val="Normal"/>
    <w:link w:val="DateChar"/>
    <w:uiPriority w:val="99"/>
    <w:semiHidden/>
    <w:unhideWhenUsed/>
    <w:rsid w:val="008C20A0"/>
  </w:style>
  <w:style w:type="character" w:customStyle="1" w:styleId="DateChar">
    <w:name w:val="Date Char"/>
    <w:link w:val="Date"/>
    <w:uiPriority w:val="99"/>
    <w:semiHidden/>
    <w:rsid w:val="008C20A0"/>
    <w:rPr>
      <w:lang w:eastAsia="en-US"/>
    </w:rPr>
  </w:style>
  <w:style w:type="paragraph" w:styleId="DocumentMap">
    <w:name w:val="Document Map"/>
    <w:basedOn w:val="Normal"/>
    <w:link w:val="DocumentMapChar"/>
    <w:uiPriority w:val="99"/>
    <w:semiHidden/>
    <w:unhideWhenUsed/>
    <w:rsid w:val="008C20A0"/>
    <w:rPr>
      <w:rFonts w:ascii="Segoe UI" w:hAnsi="Segoe UI" w:cs="Segoe UI"/>
      <w:sz w:val="16"/>
      <w:szCs w:val="16"/>
    </w:rPr>
  </w:style>
  <w:style w:type="character" w:customStyle="1" w:styleId="DocumentMapChar">
    <w:name w:val="Document Map Char"/>
    <w:link w:val="DocumentMap"/>
    <w:uiPriority w:val="99"/>
    <w:semiHidden/>
    <w:rsid w:val="008C20A0"/>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8C20A0"/>
  </w:style>
  <w:style w:type="character" w:customStyle="1" w:styleId="E-mailSignatureChar">
    <w:name w:val="E-mail Signature Char"/>
    <w:link w:val="E-mailSignature"/>
    <w:uiPriority w:val="99"/>
    <w:semiHidden/>
    <w:rsid w:val="008C20A0"/>
    <w:rPr>
      <w:lang w:eastAsia="en-US"/>
    </w:rPr>
  </w:style>
  <w:style w:type="paragraph" w:styleId="EndnoteText">
    <w:name w:val="endnote text"/>
    <w:basedOn w:val="Normal"/>
    <w:link w:val="EndnoteTextChar"/>
    <w:uiPriority w:val="99"/>
    <w:semiHidden/>
    <w:unhideWhenUsed/>
    <w:rsid w:val="008C20A0"/>
  </w:style>
  <w:style w:type="character" w:customStyle="1" w:styleId="EndnoteTextChar">
    <w:name w:val="Endnote Text Char"/>
    <w:link w:val="EndnoteText"/>
    <w:uiPriority w:val="99"/>
    <w:semiHidden/>
    <w:rsid w:val="008C20A0"/>
    <w:rPr>
      <w:lang w:eastAsia="en-US"/>
    </w:rPr>
  </w:style>
  <w:style w:type="paragraph" w:styleId="EnvelopeAddress">
    <w:name w:val="envelope address"/>
    <w:basedOn w:val="Normal"/>
    <w:uiPriority w:val="99"/>
    <w:semiHidden/>
    <w:unhideWhenUsed/>
    <w:rsid w:val="008C20A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8C20A0"/>
    <w:rPr>
      <w:rFonts w:ascii="Calibri Light" w:hAnsi="Calibri Light"/>
    </w:rPr>
  </w:style>
  <w:style w:type="paragraph" w:styleId="FootnoteText">
    <w:name w:val="footnote text"/>
    <w:basedOn w:val="Normal"/>
    <w:link w:val="FootnoteTextChar"/>
    <w:uiPriority w:val="99"/>
    <w:semiHidden/>
    <w:unhideWhenUsed/>
    <w:rsid w:val="008C20A0"/>
  </w:style>
  <w:style w:type="character" w:customStyle="1" w:styleId="FootnoteTextChar">
    <w:name w:val="Footnote Text Char"/>
    <w:link w:val="FootnoteText"/>
    <w:uiPriority w:val="99"/>
    <w:semiHidden/>
    <w:rsid w:val="008C20A0"/>
    <w:rPr>
      <w:lang w:eastAsia="en-US"/>
    </w:rPr>
  </w:style>
  <w:style w:type="paragraph" w:styleId="HTMLAddress">
    <w:name w:val="HTML Address"/>
    <w:basedOn w:val="Normal"/>
    <w:link w:val="HTMLAddressChar"/>
    <w:uiPriority w:val="99"/>
    <w:semiHidden/>
    <w:unhideWhenUsed/>
    <w:rsid w:val="008C20A0"/>
    <w:rPr>
      <w:i/>
      <w:iCs/>
    </w:rPr>
  </w:style>
  <w:style w:type="character" w:customStyle="1" w:styleId="HTMLAddressChar">
    <w:name w:val="HTML Address Char"/>
    <w:link w:val="HTMLAddress"/>
    <w:uiPriority w:val="99"/>
    <w:semiHidden/>
    <w:rsid w:val="008C20A0"/>
    <w:rPr>
      <w:i/>
      <w:iCs/>
      <w:lang w:eastAsia="en-US"/>
    </w:rPr>
  </w:style>
  <w:style w:type="paragraph" w:styleId="HTMLPreformatted">
    <w:name w:val="HTML Preformatted"/>
    <w:basedOn w:val="Normal"/>
    <w:link w:val="HTMLPreformattedChar"/>
    <w:uiPriority w:val="99"/>
    <w:semiHidden/>
    <w:unhideWhenUsed/>
    <w:rsid w:val="008C20A0"/>
    <w:rPr>
      <w:rFonts w:ascii="Courier New" w:hAnsi="Courier New" w:cs="Courier New"/>
    </w:rPr>
  </w:style>
  <w:style w:type="character" w:customStyle="1" w:styleId="HTMLPreformattedChar">
    <w:name w:val="HTML Preformatted Char"/>
    <w:link w:val="HTMLPreformatted"/>
    <w:uiPriority w:val="99"/>
    <w:semiHidden/>
    <w:rsid w:val="008C20A0"/>
    <w:rPr>
      <w:rFonts w:ascii="Courier New" w:hAnsi="Courier New" w:cs="Courier New"/>
      <w:lang w:eastAsia="en-US"/>
    </w:rPr>
  </w:style>
  <w:style w:type="paragraph" w:styleId="Index1">
    <w:name w:val="index 1"/>
    <w:basedOn w:val="Normal"/>
    <w:next w:val="Normal"/>
    <w:autoRedefine/>
    <w:uiPriority w:val="99"/>
    <w:semiHidden/>
    <w:unhideWhenUsed/>
    <w:rsid w:val="008C20A0"/>
    <w:pPr>
      <w:ind w:left="200" w:hanging="200"/>
    </w:pPr>
  </w:style>
  <w:style w:type="paragraph" w:styleId="Index2">
    <w:name w:val="index 2"/>
    <w:basedOn w:val="Normal"/>
    <w:next w:val="Normal"/>
    <w:autoRedefine/>
    <w:uiPriority w:val="99"/>
    <w:semiHidden/>
    <w:unhideWhenUsed/>
    <w:rsid w:val="008C20A0"/>
    <w:pPr>
      <w:ind w:left="400" w:hanging="200"/>
    </w:pPr>
  </w:style>
  <w:style w:type="paragraph" w:styleId="Index3">
    <w:name w:val="index 3"/>
    <w:basedOn w:val="Normal"/>
    <w:next w:val="Normal"/>
    <w:autoRedefine/>
    <w:uiPriority w:val="99"/>
    <w:semiHidden/>
    <w:unhideWhenUsed/>
    <w:rsid w:val="008C20A0"/>
    <w:pPr>
      <w:ind w:left="600" w:hanging="200"/>
    </w:pPr>
  </w:style>
  <w:style w:type="paragraph" w:styleId="Index4">
    <w:name w:val="index 4"/>
    <w:basedOn w:val="Normal"/>
    <w:next w:val="Normal"/>
    <w:autoRedefine/>
    <w:uiPriority w:val="99"/>
    <w:semiHidden/>
    <w:unhideWhenUsed/>
    <w:rsid w:val="008C20A0"/>
    <w:pPr>
      <w:ind w:left="800" w:hanging="200"/>
    </w:pPr>
  </w:style>
  <w:style w:type="paragraph" w:styleId="Index5">
    <w:name w:val="index 5"/>
    <w:basedOn w:val="Normal"/>
    <w:next w:val="Normal"/>
    <w:autoRedefine/>
    <w:uiPriority w:val="99"/>
    <w:semiHidden/>
    <w:unhideWhenUsed/>
    <w:rsid w:val="008C20A0"/>
    <w:pPr>
      <w:ind w:left="1000" w:hanging="200"/>
    </w:pPr>
  </w:style>
  <w:style w:type="paragraph" w:styleId="Index6">
    <w:name w:val="index 6"/>
    <w:basedOn w:val="Normal"/>
    <w:next w:val="Normal"/>
    <w:autoRedefine/>
    <w:uiPriority w:val="99"/>
    <w:semiHidden/>
    <w:unhideWhenUsed/>
    <w:rsid w:val="008C20A0"/>
    <w:pPr>
      <w:ind w:left="1200" w:hanging="200"/>
    </w:pPr>
  </w:style>
  <w:style w:type="paragraph" w:styleId="Index7">
    <w:name w:val="index 7"/>
    <w:basedOn w:val="Normal"/>
    <w:next w:val="Normal"/>
    <w:autoRedefine/>
    <w:uiPriority w:val="99"/>
    <w:semiHidden/>
    <w:unhideWhenUsed/>
    <w:rsid w:val="008C20A0"/>
    <w:pPr>
      <w:ind w:left="1400" w:hanging="200"/>
    </w:pPr>
  </w:style>
  <w:style w:type="paragraph" w:styleId="Index8">
    <w:name w:val="index 8"/>
    <w:basedOn w:val="Normal"/>
    <w:next w:val="Normal"/>
    <w:autoRedefine/>
    <w:uiPriority w:val="99"/>
    <w:semiHidden/>
    <w:unhideWhenUsed/>
    <w:rsid w:val="008C20A0"/>
    <w:pPr>
      <w:ind w:left="1600" w:hanging="200"/>
    </w:pPr>
  </w:style>
  <w:style w:type="paragraph" w:styleId="Index9">
    <w:name w:val="index 9"/>
    <w:basedOn w:val="Normal"/>
    <w:next w:val="Normal"/>
    <w:autoRedefine/>
    <w:uiPriority w:val="99"/>
    <w:semiHidden/>
    <w:unhideWhenUsed/>
    <w:rsid w:val="008C20A0"/>
    <w:pPr>
      <w:ind w:left="1800" w:hanging="200"/>
    </w:pPr>
  </w:style>
  <w:style w:type="paragraph" w:styleId="IndexHeading">
    <w:name w:val="index heading"/>
    <w:basedOn w:val="Normal"/>
    <w:next w:val="Index1"/>
    <w:uiPriority w:val="99"/>
    <w:semiHidden/>
    <w:unhideWhenUsed/>
    <w:rsid w:val="008C20A0"/>
    <w:rPr>
      <w:rFonts w:ascii="Calibri Light" w:hAnsi="Calibri Light"/>
      <w:b/>
      <w:bCs/>
    </w:rPr>
  </w:style>
  <w:style w:type="paragraph" w:styleId="IntenseQuote">
    <w:name w:val="Intense Quote"/>
    <w:basedOn w:val="Normal"/>
    <w:next w:val="Normal"/>
    <w:link w:val="IntenseQuoteChar"/>
    <w:uiPriority w:val="30"/>
    <w:qFormat/>
    <w:rsid w:val="008C20A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C20A0"/>
    <w:rPr>
      <w:i/>
      <w:iCs/>
      <w:color w:val="4472C4"/>
      <w:lang w:eastAsia="en-US"/>
    </w:rPr>
  </w:style>
  <w:style w:type="paragraph" w:styleId="List">
    <w:name w:val="List"/>
    <w:basedOn w:val="Normal"/>
    <w:uiPriority w:val="99"/>
    <w:semiHidden/>
    <w:unhideWhenUsed/>
    <w:rsid w:val="008C20A0"/>
    <w:pPr>
      <w:ind w:left="283" w:hanging="283"/>
      <w:contextualSpacing/>
    </w:pPr>
  </w:style>
  <w:style w:type="paragraph" w:styleId="List2">
    <w:name w:val="List 2"/>
    <w:basedOn w:val="Normal"/>
    <w:uiPriority w:val="99"/>
    <w:semiHidden/>
    <w:unhideWhenUsed/>
    <w:rsid w:val="008C20A0"/>
    <w:pPr>
      <w:ind w:left="566" w:hanging="283"/>
      <w:contextualSpacing/>
    </w:pPr>
  </w:style>
  <w:style w:type="paragraph" w:styleId="List3">
    <w:name w:val="List 3"/>
    <w:basedOn w:val="Normal"/>
    <w:uiPriority w:val="99"/>
    <w:semiHidden/>
    <w:unhideWhenUsed/>
    <w:rsid w:val="008C20A0"/>
    <w:pPr>
      <w:ind w:left="849" w:hanging="283"/>
      <w:contextualSpacing/>
    </w:pPr>
  </w:style>
  <w:style w:type="paragraph" w:styleId="List4">
    <w:name w:val="List 4"/>
    <w:basedOn w:val="Normal"/>
    <w:uiPriority w:val="99"/>
    <w:semiHidden/>
    <w:unhideWhenUsed/>
    <w:rsid w:val="008C20A0"/>
    <w:pPr>
      <w:ind w:left="1132" w:hanging="283"/>
      <w:contextualSpacing/>
    </w:pPr>
  </w:style>
  <w:style w:type="paragraph" w:styleId="List5">
    <w:name w:val="List 5"/>
    <w:basedOn w:val="Normal"/>
    <w:uiPriority w:val="99"/>
    <w:semiHidden/>
    <w:unhideWhenUsed/>
    <w:rsid w:val="008C20A0"/>
    <w:pPr>
      <w:ind w:left="1415" w:hanging="283"/>
      <w:contextualSpacing/>
    </w:pPr>
  </w:style>
  <w:style w:type="paragraph" w:styleId="ListBullet2">
    <w:name w:val="List Bullet 2"/>
    <w:basedOn w:val="Normal"/>
    <w:uiPriority w:val="99"/>
    <w:semiHidden/>
    <w:unhideWhenUsed/>
    <w:rsid w:val="008C20A0"/>
    <w:pPr>
      <w:numPr>
        <w:numId w:val="5"/>
      </w:numPr>
      <w:contextualSpacing/>
    </w:pPr>
  </w:style>
  <w:style w:type="paragraph" w:styleId="ListBullet3">
    <w:name w:val="List Bullet 3"/>
    <w:basedOn w:val="Normal"/>
    <w:uiPriority w:val="99"/>
    <w:semiHidden/>
    <w:unhideWhenUsed/>
    <w:rsid w:val="008C20A0"/>
    <w:pPr>
      <w:numPr>
        <w:numId w:val="6"/>
      </w:numPr>
      <w:contextualSpacing/>
    </w:pPr>
  </w:style>
  <w:style w:type="paragraph" w:styleId="ListBullet4">
    <w:name w:val="List Bullet 4"/>
    <w:basedOn w:val="Normal"/>
    <w:uiPriority w:val="99"/>
    <w:semiHidden/>
    <w:unhideWhenUsed/>
    <w:rsid w:val="008C20A0"/>
    <w:pPr>
      <w:numPr>
        <w:numId w:val="7"/>
      </w:numPr>
      <w:contextualSpacing/>
    </w:pPr>
  </w:style>
  <w:style w:type="paragraph" w:styleId="ListBullet5">
    <w:name w:val="List Bullet 5"/>
    <w:basedOn w:val="Normal"/>
    <w:uiPriority w:val="99"/>
    <w:semiHidden/>
    <w:unhideWhenUsed/>
    <w:rsid w:val="008C20A0"/>
    <w:pPr>
      <w:numPr>
        <w:numId w:val="8"/>
      </w:numPr>
      <w:contextualSpacing/>
    </w:pPr>
  </w:style>
  <w:style w:type="paragraph" w:styleId="ListContinue">
    <w:name w:val="List Continue"/>
    <w:basedOn w:val="Normal"/>
    <w:uiPriority w:val="99"/>
    <w:semiHidden/>
    <w:unhideWhenUsed/>
    <w:rsid w:val="008C20A0"/>
    <w:pPr>
      <w:spacing w:after="120"/>
      <w:ind w:left="283"/>
      <w:contextualSpacing/>
    </w:pPr>
  </w:style>
  <w:style w:type="paragraph" w:styleId="ListContinue2">
    <w:name w:val="List Continue 2"/>
    <w:basedOn w:val="Normal"/>
    <w:uiPriority w:val="99"/>
    <w:semiHidden/>
    <w:unhideWhenUsed/>
    <w:rsid w:val="008C20A0"/>
    <w:pPr>
      <w:spacing w:after="120"/>
      <w:ind w:left="566"/>
      <w:contextualSpacing/>
    </w:pPr>
  </w:style>
  <w:style w:type="paragraph" w:styleId="ListContinue3">
    <w:name w:val="List Continue 3"/>
    <w:basedOn w:val="Normal"/>
    <w:uiPriority w:val="99"/>
    <w:semiHidden/>
    <w:unhideWhenUsed/>
    <w:rsid w:val="008C20A0"/>
    <w:pPr>
      <w:spacing w:after="120"/>
      <w:ind w:left="849"/>
      <w:contextualSpacing/>
    </w:pPr>
  </w:style>
  <w:style w:type="paragraph" w:styleId="ListContinue4">
    <w:name w:val="List Continue 4"/>
    <w:basedOn w:val="Normal"/>
    <w:uiPriority w:val="99"/>
    <w:semiHidden/>
    <w:unhideWhenUsed/>
    <w:rsid w:val="008C20A0"/>
    <w:pPr>
      <w:spacing w:after="120"/>
      <w:ind w:left="1132"/>
      <w:contextualSpacing/>
    </w:pPr>
  </w:style>
  <w:style w:type="paragraph" w:styleId="ListContinue5">
    <w:name w:val="List Continue 5"/>
    <w:basedOn w:val="Normal"/>
    <w:uiPriority w:val="99"/>
    <w:semiHidden/>
    <w:unhideWhenUsed/>
    <w:rsid w:val="008C20A0"/>
    <w:pPr>
      <w:spacing w:after="120"/>
      <w:ind w:left="1415"/>
      <w:contextualSpacing/>
    </w:pPr>
  </w:style>
  <w:style w:type="paragraph" w:styleId="ListNumber">
    <w:name w:val="List Number"/>
    <w:basedOn w:val="Normal"/>
    <w:uiPriority w:val="99"/>
    <w:semiHidden/>
    <w:unhideWhenUsed/>
    <w:rsid w:val="008C20A0"/>
    <w:pPr>
      <w:numPr>
        <w:numId w:val="9"/>
      </w:numPr>
      <w:contextualSpacing/>
    </w:pPr>
  </w:style>
  <w:style w:type="paragraph" w:styleId="ListNumber2">
    <w:name w:val="List Number 2"/>
    <w:basedOn w:val="Normal"/>
    <w:uiPriority w:val="99"/>
    <w:semiHidden/>
    <w:unhideWhenUsed/>
    <w:rsid w:val="008C20A0"/>
    <w:pPr>
      <w:numPr>
        <w:numId w:val="10"/>
      </w:numPr>
      <w:contextualSpacing/>
    </w:pPr>
  </w:style>
  <w:style w:type="paragraph" w:styleId="ListNumber3">
    <w:name w:val="List Number 3"/>
    <w:basedOn w:val="Normal"/>
    <w:uiPriority w:val="99"/>
    <w:semiHidden/>
    <w:unhideWhenUsed/>
    <w:rsid w:val="008C20A0"/>
    <w:pPr>
      <w:numPr>
        <w:numId w:val="11"/>
      </w:numPr>
      <w:contextualSpacing/>
    </w:pPr>
  </w:style>
  <w:style w:type="paragraph" w:styleId="ListNumber4">
    <w:name w:val="List Number 4"/>
    <w:basedOn w:val="Normal"/>
    <w:uiPriority w:val="99"/>
    <w:semiHidden/>
    <w:unhideWhenUsed/>
    <w:rsid w:val="008C20A0"/>
    <w:pPr>
      <w:numPr>
        <w:numId w:val="12"/>
      </w:numPr>
      <w:contextualSpacing/>
    </w:pPr>
  </w:style>
  <w:style w:type="paragraph" w:styleId="ListNumber5">
    <w:name w:val="List Number 5"/>
    <w:basedOn w:val="Normal"/>
    <w:uiPriority w:val="99"/>
    <w:semiHidden/>
    <w:unhideWhenUsed/>
    <w:rsid w:val="008C20A0"/>
    <w:pPr>
      <w:numPr>
        <w:numId w:val="13"/>
      </w:numPr>
      <w:contextualSpacing/>
    </w:pPr>
  </w:style>
  <w:style w:type="paragraph" w:styleId="MacroText">
    <w:name w:val="macro"/>
    <w:link w:val="MacroTextChar"/>
    <w:uiPriority w:val="99"/>
    <w:semiHidden/>
    <w:unhideWhenUsed/>
    <w:rsid w:val="008C20A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sid w:val="008C20A0"/>
    <w:rPr>
      <w:rFonts w:ascii="Courier New" w:hAnsi="Courier New" w:cs="Courier New"/>
      <w:lang w:eastAsia="en-US"/>
    </w:rPr>
  </w:style>
  <w:style w:type="paragraph" w:styleId="MessageHeader">
    <w:name w:val="Message Header"/>
    <w:basedOn w:val="Normal"/>
    <w:link w:val="MessageHeaderChar"/>
    <w:uiPriority w:val="99"/>
    <w:semiHidden/>
    <w:unhideWhenUsed/>
    <w:rsid w:val="008C20A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8C20A0"/>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8C20A0"/>
    <w:rPr>
      <w:lang w:eastAsia="en-US"/>
    </w:rPr>
  </w:style>
  <w:style w:type="paragraph" w:styleId="NormalIndent">
    <w:name w:val="Normal Indent"/>
    <w:basedOn w:val="Normal"/>
    <w:uiPriority w:val="99"/>
    <w:semiHidden/>
    <w:unhideWhenUsed/>
    <w:rsid w:val="008C20A0"/>
    <w:pPr>
      <w:ind w:left="720"/>
    </w:pPr>
  </w:style>
  <w:style w:type="paragraph" w:styleId="NoteHeading">
    <w:name w:val="Note Heading"/>
    <w:basedOn w:val="Normal"/>
    <w:next w:val="Normal"/>
    <w:link w:val="NoteHeadingChar"/>
    <w:uiPriority w:val="99"/>
    <w:semiHidden/>
    <w:unhideWhenUsed/>
    <w:rsid w:val="008C20A0"/>
  </w:style>
  <w:style w:type="character" w:customStyle="1" w:styleId="NoteHeadingChar">
    <w:name w:val="Note Heading Char"/>
    <w:link w:val="NoteHeading"/>
    <w:uiPriority w:val="99"/>
    <w:semiHidden/>
    <w:rsid w:val="008C20A0"/>
    <w:rPr>
      <w:lang w:eastAsia="en-US"/>
    </w:rPr>
  </w:style>
  <w:style w:type="paragraph" w:styleId="PlainText">
    <w:name w:val="Plain Text"/>
    <w:basedOn w:val="Normal"/>
    <w:link w:val="PlainTextChar"/>
    <w:uiPriority w:val="99"/>
    <w:semiHidden/>
    <w:unhideWhenUsed/>
    <w:rsid w:val="008C20A0"/>
    <w:rPr>
      <w:rFonts w:ascii="Courier New" w:hAnsi="Courier New" w:cs="Courier New"/>
    </w:rPr>
  </w:style>
  <w:style w:type="character" w:customStyle="1" w:styleId="PlainTextChar">
    <w:name w:val="Plain Text Char"/>
    <w:link w:val="PlainText"/>
    <w:uiPriority w:val="99"/>
    <w:semiHidden/>
    <w:rsid w:val="008C20A0"/>
    <w:rPr>
      <w:rFonts w:ascii="Courier New" w:hAnsi="Courier New" w:cs="Courier New"/>
      <w:lang w:eastAsia="en-US"/>
    </w:rPr>
  </w:style>
  <w:style w:type="paragraph" w:styleId="Quote">
    <w:name w:val="Quote"/>
    <w:basedOn w:val="Normal"/>
    <w:next w:val="Normal"/>
    <w:link w:val="QuoteChar"/>
    <w:uiPriority w:val="29"/>
    <w:qFormat/>
    <w:rsid w:val="008C20A0"/>
    <w:pPr>
      <w:spacing w:before="200" w:after="160"/>
      <w:ind w:left="864" w:right="864"/>
      <w:jc w:val="center"/>
    </w:pPr>
    <w:rPr>
      <w:i/>
      <w:iCs/>
      <w:color w:val="404040"/>
    </w:rPr>
  </w:style>
  <w:style w:type="character" w:customStyle="1" w:styleId="QuoteChar">
    <w:name w:val="Quote Char"/>
    <w:link w:val="Quote"/>
    <w:uiPriority w:val="29"/>
    <w:rsid w:val="008C20A0"/>
    <w:rPr>
      <w:i/>
      <w:iCs/>
      <w:color w:val="404040"/>
      <w:lang w:eastAsia="en-US"/>
    </w:rPr>
  </w:style>
  <w:style w:type="paragraph" w:styleId="Salutation">
    <w:name w:val="Salutation"/>
    <w:basedOn w:val="Normal"/>
    <w:next w:val="Normal"/>
    <w:link w:val="SalutationChar"/>
    <w:uiPriority w:val="99"/>
    <w:semiHidden/>
    <w:unhideWhenUsed/>
    <w:rsid w:val="008C20A0"/>
  </w:style>
  <w:style w:type="character" w:customStyle="1" w:styleId="SalutationChar">
    <w:name w:val="Salutation Char"/>
    <w:link w:val="Salutation"/>
    <w:uiPriority w:val="99"/>
    <w:semiHidden/>
    <w:rsid w:val="008C20A0"/>
    <w:rPr>
      <w:lang w:eastAsia="en-US"/>
    </w:rPr>
  </w:style>
  <w:style w:type="paragraph" w:styleId="Signature">
    <w:name w:val="Signature"/>
    <w:basedOn w:val="Normal"/>
    <w:link w:val="SignatureChar"/>
    <w:uiPriority w:val="99"/>
    <w:semiHidden/>
    <w:unhideWhenUsed/>
    <w:rsid w:val="008C20A0"/>
    <w:pPr>
      <w:ind w:left="4252"/>
    </w:pPr>
  </w:style>
  <w:style w:type="character" w:customStyle="1" w:styleId="SignatureChar">
    <w:name w:val="Signature Char"/>
    <w:link w:val="Signature"/>
    <w:uiPriority w:val="99"/>
    <w:semiHidden/>
    <w:rsid w:val="008C20A0"/>
    <w:rPr>
      <w:lang w:eastAsia="en-US"/>
    </w:rPr>
  </w:style>
  <w:style w:type="paragraph" w:styleId="Subtitle">
    <w:name w:val="Subtitle"/>
    <w:basedOn w:val="Normal"/>
    <w:next w:val="Normal"/>
    <w:link w:val="SubtitleChar"/>
    <w:uiPriority w:val="11"/>
    <w:qFormat/>
    <w:rsid w:val="008C20A0"/>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8C20A0"/>
    <w:rPr>
      <w:rFonts w:ascii="Calibri Light" w:eastAsia="Times New Roman" w:hAnsi="Calibri Light" w:cs="Times New Roman"/>
      <w:sz w:val="24"/>
      <w:szCs w:val="24"/>
      <w:lang w:eastAsia="en-US"/>
    </w:rPr>
  </w:style>
  <w:style w:type="paragraph" w:styleId="TableofAuthorities">
    <w:name w:val="table of authorities"/>
    <w:basedOn w:val="Normal"/>
    <w:next w:val="Normal"/>
    <w:uiPriority w:val="99"/>
    <w:semiHidden/>
    <w:unhideWhenUsed/>
    <w:rsid w:val="008C20A0"/>
    <w:pPr>
      <w:ind w:left="200" w:hanging="200"/>
    </w:pPr>
  </w:style>
  <w:style w:type="paragraph" w:styleId="TableofFigures">
    <w:name w:val="table of figures"/>
    <w:basedOn w:val="Normal"/>
    <w:next w:val="Normal"/>
    <w:uiPriority w:val="99"/>
    <w:semiHidden/>
    <w:unhideWhenUsed/>
    <w:rsid w:val="008C20A0"/>
  </w:style>
  <w:style w:type="paragraph" w:styleId="TOAHeading">
    <w:name w:val="toa heading"/>
    <w:basedOn w:val="Normal"/>
    <w:next w:val="Normal"/>
    <w:uiPriority w:val="99"/>
    <w:semiHidden/>
    <w:unhideWhenUsed/>
    <w:rsid w:val="008C20A0"/>
    <w:pPr>
      <w:spacing w:before="120"/>
    </w:pPr>
    <w:rPr>
      <w:rFonts w:ascii="Calibri Light" w:hAnsi="Calibri Light"/>
      <w:b/>
      <w:bCs/>
      <w:sz w:val="24"/>
      <w:szCs w:val="24"/>
    </w:rPr>
  </w:style>
  <w:style w:type="paragraph" w:styleId="TOC1">
    <w:name w:val="toc 1"/>
    <w:basedOn w:val="Normal"/>
    <w:next w:val="Normal"/>
    <w:autoRedefine/>
    <w:uiPriority w:val="39"/>
    <w:semiHidden/>
    <w:unhideWhenUsed/>
    <w:rsid w:val="008C20A0"/>
  </w:style>
  <w:style w:type="paragraph" w:styleId="TOC2">
    <w:name w:val="toc 2"/>
    <w:basedOn w:val="Normal"/>
    <w:next w:val="Normal"/>
    <w:autoRedefine/>
    <w:uiPriority w:val="39"/>
    <w:semiHidden/>
    <w:unhideWhenUsed/>
    <w:rsid w:val="008C20A0"/>
    <w:pPr>
      <w:ind w:left="200"/>
    </w:pPr>
  </w:style>
  <w:style w:type="paragraph" w:styleId="TOC3">
    <w:name w:val="toc 3"/>
    <w:basedOn w:val="Normal"/>
    <w:next w:val="Normal"/>
    <w:autoRedefine/>
    <w:uiPriority w:val="39"/>
    <w:semiHidden/>
    <w:unhideWhenUsed/>
    <w:rsid w:val="008C20A0"/>
    <w:pPr>
      <w:ind w:left="400"/>
    </w:pPr>
  </w:style>
  <w:style w:type="paragraph" w:styleId="TOC4">
    <w:name w:val="toc 4"/>
    <w:basedOn w:val="Normal"/>
    <w:next w:val="Normal"/>
    <w:autoRedefine/>
    <w:uiPriority w:val="39"/>
    <w:semiHidden/>
    <w:unhideWhenUsed/>
    <w:rsid w:val="008C20A0"/>
    <w:pPr>
      <w:ind w:left="600"/>
    </w:pPr>
  </w:style>
  <w:style w:type="paragraph" w:styleId="TOC5">
    <w:name w:val="toc 5"/>
    <w:basedOn w:val="Normal"/>
    <w:next w:val="Normal"/>
    <w:autoRedefine/>
    <w:uiPriority w:val="39"/>
    <w:semiHidden/>
    <w:unhideWhenUsed/>
    <w:rsid w:val="008C20A0"/>
    <w:pPr>
      <w:ind w:left="800"/>
    </w:pPr>
  </w:style>
  <w:style w:type="paragraph" w:styleId="TOC6">
    <w:name w:val="toc 6"/>
    <w:basedOn w:val="Normal"/>
    <w:next w:val="Normal"/>
    <w:autoRedefine/>
    <w:uiPriority w:val="39"/>
    <w:semiHidden/>
    <w:unhideWhenUsed/>
    <w:rsid w:val="008C20A0"/>
    <w:pPr>
      <w:ind w:left="1000"/>
    </w:pPr>
  </w:style>
  <w:style w:type="paragraph" w:styleId="TOC7">
    <w:name w:val="toc 7"/>
    <w:basedOn w:val="Normal"/>
    <w:next w:val="Normal"/>
    <w:autoRedefine/>
    <w:uiPriority w:val="39"/>
    <w:semiHidden/>
    <w:unhideWhenUsed/>
    <w:rsid w:val="008C20A0"/>
    <w:pPr>
      <w:ind w:left="1200"/>
    </w:pPr>
  </w:style>
  <w:style w:type="paragraph" w:styleId="TOC8">
    <w:name w:val="toc 8"/>
    <w:basedOn w:val="Normal"/>
    <w:next w:val="Normal"/>
    <w:autoRedefine/>
    <w:uiPriority w:val="39"/>
    <w:semiHidden/>
    <w:unhideWhenUsed/>
    <w:rsid w:val="008C20A0"/>
    <w:pPr>
      <w:ind w:left="1400"/>
    </w:pPr>
  </w:style>
  <w:style w:type="paragraph" w:styleId="TOC9">
    <w:name w:val="toc 9"/>
    <w:basedOn w:val="Normal"/>
    <w:next w:val="Normal"/>
    <w:autoRedefine/>
    <w:uiPriority w:val="39"/>
    <w:semiHidden/>
    <w:unhideWhenUsed/>
    <w:rsid w:val="008C20A0"/>
    <w:pPr>
      <w:ind w:left="1600"/>
    </w:pPr>
  </w:style>
  <w:style w:type="paragraph" w:styleId="TOCHeading">
    <w:name w:val="TOC Heading"/>
    <w:basedOn w:val="Heading1"/>
    <w:next w:val="Normal"/>
    <w:uiPriority w:val="39"/>
    <w:semiHidden/>
    <w:unhideWhenUsed/>
    <w:qFormat/>
    <w:rsid w:val="008C20A0"/>
    <w:pPr>
      <w:spacing w:before="240" w:after="60"/>
      <w:outlineLvl w:val="9"/>
    </w:pPr>
    <w:rPr>
      <w:rFonts w:ascii="Calibri Light" w:hAnsi="Calibri Light"/>
      <w:b/>
      <w:bCs/>
      <w:kern w:val="32"/>
      <w:sz w:val="32"/>
      <w:szCs w:val="32"/>
    </w:rPr>
  </w:style>
  <w:style w:type="character" w:customStyle="1" w:styleId="normaltextrun">
    <w:name w:val="normaltextrun"/>
    <w:basedOn w:val="DefaultParagraphFont"/>
    <w:rsid w:val="006B77E0"/>
  </w:style>
  <w:style w:type="character" w:customStyle="1" w:styleId="eop">
    <w:name w:val="eop"/>
    <w:basedOn w:val="DefaultParagraphFont"/>
    <w:rsid w:val="00A378E4"/>
  </w:style>
  <w:style w:type="paragraph" w:customStyle="1" w:styleId="xmsonormal">
    <w:name w:val="x_msonormal"/>
    <w:basedOn w:val="Normal"/>
    <w:rsid w:val="00170648"/>
    <w:rPr>
      <w:rFonts w:ascii="Calibri" w:eastAsiaTheme="minorHAnsi" w:hAnsi="Calibri" w:cs="Calibri"/>
      <w:sz w:val="22"/>
      <w:szCs w:val="22"/>
      <w:lang w:eastAsia="en-GB"/>
    </w:rPr>
  </w:style>
  <w:style w:type="paragraph" w:customStyle="1" w:styleId="xmsolistparagraph">
    <w:name w:val="x_msolistparagraph"/>
    <w:basedOn w:val="Normal"/>
    <w:rsid w:val="00170648"/>
    <w:pPr>
      <w:spacing w:before="100" w:beforeAutospacing="1" w:after="100" w:afterAutospacing="1"/>
    </w:pPr>
    <w:rPr>
      <w:rFonts w:ascii="Calibri" w:eastAsiaTheme="minorHAnsi" w:hAnsi="Calibri" w:cs="Calibri"/>
      <w:sz w:val="22"/>
      <w:szCs w:val="22"/>
      <w:lang w:eastAsia="en-GB"/>
    </w:rPr>
  </w:style>
  <w:style w:type="character" w:customStyle="1" w:styleId="BodyTextIndent3Char">
    <w:name w:val="Body Text Indent 3 Char"/>
    <w:link w:val="BodyTextIndent3"/>
    <w:rsid w:val="00874902"/>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199">
      <w:bodyDiv w:val="1"/>
      <w:marLeft w:val="0"/>
      <w:marRight w:val="0"/>
      <w:marTop w:val="0"/>
      <w:marBottom w:val="0"/>
      <w:divBdr>
        <w:top w:val="none" w:sz="0" w:space="0" w:color="auto"/>
        <w:left w:val="none" w:sz="0" w:space="0" w:color="auto"/>
        <w:bottom w:val="none" w:sz="0" w:space="0" w:color="auto"/>
        <w:right w:val="none" w:sz="0" w:space="0" w:color="auto"/>
      </w:divBdr>
    </w:div>
    <w:div w:id="31345291">
      <w:bodyDiv w:val="1"/>
      <w:marLeft w:val="0"/>
      <w:marRight w:val="0"/>
      <w:marTop w:val="0"/>
      <w:marBottom w:val="0"/>
      <w:divBdr>
        <w:top w:val="none" w:sz="0" w:space="0" w:color="auto"/>
        <w:left w:val="none" w:sz="0" w:space="0" w:color="auto"/>
        <w:bottom w:val="none" w:sz="0" w:space="0" w:color="auto"/>
        <w:right w:val="none" w:sz="0" w:space="0" w:color="auto"/>
      </w:divBdr>
    </w:div>
    <w:div w:id="83844998">
      <w:bodyDiv w:val="1"/>
      <w:marLeft w:val="0"/>
      <w:marRight w:val="0"/>
      <w:marTop w:val="0"/>
      <w:marBottom w:val="0"/>
      <w:divBdr>
        <w:top w:val="none" w:sz="0" w:space="0" w:color="auto"/>
        <w:left w:val="none" w:sz="0" w:space="0" w:color="auto"/>
        <w:bottom w:val="none" w:sz="0" w:space="0" w:color="auto"/>
        <w:right w:val="none" w:sz="0" w:space="0" w:color="auto"/>
      </w:divBdr>
    </w:div>
    <w:div w:id="87502549">
      <w:bodyDiv w:val="1"/>
      <w:marLeft w:val="0"/>
      <w:marRight w:val="0"/>
      <w:marTop w:val="0"/>
      <w:marBottom w:val="0"/>
      <w:divBdr>
        <w:top w:val="none" w:sz="0" w:space="0" w:color="auto"/>
        <w:left w:val="none" w:sz="0" w:space="0" w:color="auto"/>
        <w:bottom w:val="none" w:sz="0" w:space="0" w:color="auto"/>
        <w:right w:val="none" w:sz="0" w:space="0" w:color="auto"/>
      </w:divBdr>
    </w:div>
    <w:div w:id="99031653">
      <w:bodyDiv w:val="1"/>
      <w:marLeft w:val="0"/>
      <w:marRight w:val="0"/>
      <w:marTop w:val="0"/>
      <w:marBottom w:val="0"/>
      <w:divBdr>
        <w:top w:val="none" w:sz="0" w:space="0" w:color="auto"/>
        <w:left w:val="none" w:sz="0" w:space="0" w:color="auto"/>
        <w:bottom w:val="none" w:sz="0" w:space="0" w:color="auto"/>
        <w:right w:val="none" w:sz="0" w:space="0" w:color="auto"/>
      </w:divBdr>
    </w:div>
    <w:div w:id="119423657">
      <w:bodyDiv w:val="1"/>
      <w:marLeft w:val="0"/>
      <w:marRight w:val="0"/>
      <w:marTop w:val="0"/>
      <w:marBottom w:val="0"/>
      <w:divBdr>
        <w:top w:val="none" w:sz="0" w:space="0" w:color="auto"/>
        <w:left w:val="none" w:sz="0" w:space="0" w:color="auto"/>
        <w:bottom w:val="none" w:sz="0" w:space="0" w:color="auto"/>
        <w:right w:val="none" w:sz="0" w:space="0" w:color="auto"/>
      </w:divBdr>
    </w:div>
    <w:div w:id="241526239">
      <w:bodyDiv w:val="1"/>
      <w:marLeft w:val="0"/>
      <w:marRight w:val="0"/>
      <w:marTop w:val="0"/>
      <w:marBottom w:val="0"/>
      <w:divBdr>
        <w:top w:val="none" w:sz="0" w:space="0" w:color="auto"/>
        <w:left w:val="none" w:sz="0" w:space="0" w:color="auto"/>
        <w:bottom w:val="none" w:sz="0" w:space="0" w:color="auto"/>
        <w:right w:val="none" w:sz="0" w:space="0" w:color="auto"/>
      </w:divBdr>
    </w:div>
    <w:div w:id="248269440">
      <w:bodyDiv w:val="1"/>
      <w:marLeft w:val="0"/>
      <w:marRight w:val="0"/>
      <w:marTop w:val="0"/>
      <w:marBottom w:val="0"/>
      <w:divBdr>
        <w:top w:val="none" w:sz="0" w:space="0" w:color="auto"/>
        <w:left w:val="none" w:sz="0" w:space="0" w:color="auto"/>
        <w:bottom w:val="none" w:sz="0" w:space="0" w:color="auto"/>
        <w:right w:val="none" w:sz="0" w:space="0" w:color="auto"/>
      </w:divBdr>
    </w:div>
    <w:div w:id="258684850">
      <w:bodyDiv w:val="1"/>
      <w:marLeft w:val="0"/>
      <w:marRight w:val="0"/>
      <w:marTop w:val="0"/>
      <w:marBottom w:val="0"/>
      <w:divBdr>
        <w:top w:val="none" w:sz="0" w:space="0" w:color="auto"/>
        <w:left w:val="none" w:sz="0" w:space="0" w:color="auto"/>
        <w:bottom w:val="none" w:sz="0" w:space="0" w:color="auto"/>
        <w:right w:val="none" w:sz="0" w:space="0" w:color="auto"/>
      </w:divBdr>
    </w:div>
    <w:div w:id="263416155">
      <w:bodyDiv w:val="1"/>
      <w:marLeft w:val="0"/>
      <w:marRight w:val="0"/>
      <w:marTop w:val="0"/>
      <w:marBottom w:val="0"/>
      <w:divBdr>
        <w:top w:val="none" w:sz="0" w:space="0" w:color="auto"/>
        <w:left w:val="none" w:sz="0" w:space="0" w:color="auto"/>
        <w:bottom w:val="none" w:sz="0" w:space="0" w:color="auto"/>
        <w:right w:val="none" w:sz="0" w:space="0" w:color="auto"/>
      </w:divBdr>
    </w:div>
    <w:div w:id="287666095">
      <w:bodyDiv w:val="1"/>
      <w:marLeft w:val="0"/>
      <w:marRight w:val="0"/>
      <w:marTop w:val="0"/>
      <w:marBottom w:val="0"/>
      <w:divBdr>
        <w:top w:val="none" w:sz="0" w:space="0" w:color="auto"/>
        <w:left w:val="none" w:sz="0" w:space="0" w:color="auto"/>
        <w:bottom w:val="none" w:sz="0" w:space="0" w:color="auto"/>
        <w:right w:val="none" w:sz="0" w:space="0" w:color="auto"/>
      </w:divBdr>
    </w:div>
    <w:div w:id="309359830">
      <w:bodyDiv w:val="1"/>
      <w:marLeft w:val="0"/>
      <w:marRight w:val="0"/>
      <w:marTop w:val="0"/>
      <w:marBottom w:val="0"/>
      <w:divBdr>
        <w:top w:val="none" w:sz="0" w:space="0" w:color="auto"/>
        <w:left w:val="none" w:sz="0" w:space="0" w:color="auto"/>
        <w:bottom w:val="none" w:sz="0" w:space="0" w:color="auto"/>
        <w:right w:val="none" w:sz="0" w:space="0" w:color="auto"/>
      </w:divBdr>
    </w:div>
    <w:div w:id="328605021">
      <w:bodyDiv w:val="1"/>
      <w:marLeft w:val="0"/>
      <w:marRight w:val="0"/>
      <w:marTop w:val="0"/>
      <w:marBottom w:val="0"/>
      <w:divBdr>
        <w:top w:val="none" w:sz="0" w:space="0" w:color="auto"/>
        <w:left w:val="none" w:sz="0" w:space="0" w:color="auto"/>
        <w:bottom w:val="none" w:sz="0" w:space="0" w:color="auto"/>
        <w:right w:val="none" w:sz="0" w:space="0" w:color="auto"/>
      </w:divBdr>
    </w:div>
    <w:div w:id="392045802">
      <w:bodyDiv w:val="1"/>
      <w:marLeft w:val="0"/>
      <w:marRight w:val="0"/>
      <w:marTop w:val="0"/>
      <w:marBottom w:val="0"/>
      <w:divBdr>
        <w:top w:val="none" w:sz="0" w:space="0" w:color="auto"/>
        <w:left w:val="none" w:sz="0" w:space="0" w:color="auto"/>
        <w:bottom w:val="none" w:sz="0" w:space="0" w:color="auto"/>
        <w:right w:val="none" w:sz="0" w:space="0" w:color="auto"/>
      </w:divBdr>
    </w:div>
    <w:div w:id="399057539">
      <w:bodyDiv w:val="1"/>
      <w:marLeft w:val="0"/>
      <w:marRight w:val="0"/>
      <w:marTop w:val="0"/>
      <w:marBottom w:val="0"/>
      <w:divBdr>
        <w:top w:val="none" w:sz="0" w:space="0" w:color="auto"/>
        <w:left w:val="none" w:sz="0" w:space="0" w:color="auto"/>
        <w:bottom w:val="none" w:sz="0" w:space="0" w:color="auto"/>
        <w:right w:val="none" w:sz="0" w:space="0" w:color="auto"/>
      </w:divBdr>
    </w:div>
    <w:div w:id="405492181">
      <w:bodyDiv w:val="1"/>
      <w:marLeft w:val="0"/>
      <w:marRight w:val="0"/>
      <w:marTop w:val="0"/>
      <w:marBottom w:val="0"/>
      <w:divBdr>
        <w:top w:val="none" w:sz="0" w:space="0" w:color="auto"/>
        <w:left w:val="none" w:sz="0" w:space="0" w:color="auto"/>
        <w:bottom w:val="none" w:sz="0" w:space="0" w:color="auto"/>
        <w:right w:val="none" w:sz="0" w:space="0" w:color="auto"/>
      </w:divBdr>
    </w:div>
    <w:div w:id="421802195">
      <w:bodyDiv w:val="1"/>
      <w:marLeft w:val="0"/>
      <w:marRight w:val="0"/>
      <w:marTop w:val="0"/>
      <w:marBottom w:val="0"/>
      <w:divBdr>
        <w:top w:val="none" w:sz="0" w:space="0" w:color="auto"/>
        <w:left w:val="none" w:sz="0" w:space="0" w:color="auto"/>
        <w:bottom w:val="none" w:sz="0" w:space="0" w:color="auto"/>
        <w:right w:val="none" w:sz="0" w:space="0" w:color="auto"/>
      </w:divBdr>
    </w:div>
    <w:div w:id="451562573">
      <w:bodyDiv w:val="1"/>
      <w:marLeft w:val="0"/>
      <w:marRight w:val="0"/>
      <w:marTop w:val="0"/>
      <w:marBottom w:val="0"/>
      <w:divBdr>
        <w:top w:val="none" w:sz="0" w:space="0" w:color="auto"/>
        <w:left w:val="none" w:sz="0" w:space="0" w:color="auto"/>
        <w:bottom w:val="none" w:sz="0" w:space="0" w:color="auto"/>
        <w:right w:val="none" w:sz="0" w:space="0" w:color="auto"/>
      </w:divBdr>
    </w:div>
    <w:div w:id="468941068">
      <w:bodyDiv w:val="1"/>
      <w:marLeft w:val="0"/>
      <w:marRight w:val="0"/>
      <w:marTop w:val="0"/>
      <w:marBottom w:val="0"/>
      <w:divBdr>
        <w:top w:val="none" w:sz="0" w:space="0" w:color="auto"/>
        <w:left w:val="none" w:sz="0" w:space="0" w:color="auto"/>
        <w:bottom w:val="none" w:sz="0" w:space="0" w:color="auto"/>
        <w:right w:val="none" w:sz="0" w:space="0" w:color="auto"/>
      </w:divBdr>
    </w:div>
    <w:div w:id="549004053">
      <w:bodyDiv w:val="1"/>
      <w:marLeft w:val="0"/>
      <w:marRight w:val="0"/>
      <w:marTop w:val="0"/>
      <w:marBottom w:val="0"/>
      <w:divBdr>
        <w:top w:val="none" w:sz="0" w:space="0" w:color="auto"/>
        <w:left w:val="none" w:sz="0" w:space="0" w:color="auto"/>
        <w:bottom w:val="none" w:sz="0" w:space="0" w:color="auto"/>
        <w:right w:val="none" w:sz="0" w:space="0" w:color="auto"/>
      </w:divBdr>
    </w:div>
    <w:div w:id="645278735">
      <w:bodyDiv w:val="1"/>
      <w:marLeft w:val="0"/>
      <w:marRight w:val="0"/>
      <w:marTop w:val="0"/>
      <w:marBottom w:val="0"/>
      <w:divBdr>
        <w:top w:val="none" w:sz="0" w:space="0" w:color="auto"/>
        <w:left w:val="none" w:sz="0" w:space="0" w:color="auto"/>
        <w:bottom w:val="none" w:sz="0" w:space="0" w:color="auto"/>
        <w:right w:val="none" w:sz="0" w:space="0" w:color="auto"/>
      </w:divBdr>
    </w:div>
    <w:div w:id="677732091">
      <w:bodyDiv w:val="1"/>
      <w:marLeft w:val="0"/>
      <w:marRight w:val="0"/>
      <w:marTop w:val="0"/>
      <w:marBottom w:val="0"/>
      <w:divBdr>
        <w:top w:val="none" w:sz="0" w:space="0" w:color="auto"/>
        <w:left w:val="none" w:sz="0" w:space="0" w:color="auto"/>
        <w:bottom w:val="none" w:sz="0" w:space="0" w:color="auto"/>
        <w:right w:val="none" w:sz="0" w:space="0" w:color="auto"/>
      </w:divBdr>
    </w:div>
    <w:div w:id="780615597">
      <w:bodyDiv w:val="1"/>
      <w:marLeft w:val="0"/>
      <w:marRight w:val="0"/>
      <w:marTop w:val="0"/>
      <w:marBottom w:val="0"/>
      <w:divBdr>
        <w:top w:val="none" w:sz="0" w:space="0" w:color="auto"/>
        <w:left w:val="none" w:sz="0" w:space="0" w:color="auto"/>
        <w:bottom w:val="none" w:sz="0" w:space="0" w:color="auto"/>
        <w:right w:val="none" w:sz="0" w:space="0" w:color="auto"/>
      </w:divBdr>
    </w:div>
    <w:div w:id="784419825">
      <w:bodyDiv w:val="1"/>
      <w:marLeft w:val="0"/>
      <w:marRight w:val="0"/>
      <w:marTop w:val="0"/>
      <w:marBottom w:val="0"/>
      <w:divBdr>
        <w:top w:val="none" w:sz="0" w:space="0" w:color="auto"/>
        <w:left w:val="none" w:sz="0" w:space="0" w:color="auto"/>
        <w:bottom w:val="none" w:sz="0" w:space="0" w:color="auto"/>
        <w:right w:val="none" w:sz="0" w:space="0" w:color="auto"/>
      </w:divBdr>
    </w:div>
    <w:div w:id="814832672">
      <w:bodyDiv w:val="1"/>
      <w:marLeft w:val="0"/>
      <w:marRight w:val="0"/>
      <w:marTop w:val="0"/>
      <w:marBottom w:val="0"/>
      <w:divBdr>
        <w:top w:val="none" w:sz="0" w:space="0" w:color="auto"/>
        <w:left w:val="none" w:sz="0" w:space="0" w:color="auto"/>
        <w:bottom w:val="none" w:sz="0" w:space="0" w:color="auto"/>
        <w:right w:val="none" w:sz="0" w:space="0" w:color="auto"/>
      </w:divBdr>
    </w:div>
    <w:div w:id="815031093">
      <w:bodyDiv w:val="1"/>
      <w:marLeft w:val="0"/>
      <w:marRight w:val="0"/>
      <w:marTop w:val="0"/>
      <w:marBottom w:val="0"/>
      <w:divBdr>
        <w:top w:val="none" w:sz="0" w:space="0" w:color="auto"/>
        <w:left w:val="none" w:sz="0" w:space="0" w:color="auto"/>
        <w:bottom w:val="none" w:sz="0" w:space="0" w:color="auto"/>
        <w:right w:val="none" w:sz="0" w:space="0" w:color="auto"/>
      </w:divBdr>
    </w:div>
    <w:div w:id="849029738">
      <w:bodyDiv w:val="1"/>
      <w:marLeft w:val="0"/>
      <w:marRight w:val="0"/>
      <w:marTop w:val="0"/>
      <w:marBottom w:val="0"/>
      <w:divBdr>
        <w:top w:val="none" w:sz="0" w:space="0" w:color="auto"/>
        <w:left w:val="none" w:sz="0" w:space="0" w:color="auto"/>
        <w:bottom w:val="none" w:sz="0" w:space="0" w:color="auto"/>
        <w:right w:val="none" w:sz="0" w:space="0" w:color="auto"/>
      </w:divBdr>
    </w:div>
    <w:div w:id="887838782">
      <w:bodyDiv w:val="1"/>
      <w:marLeft w:val="0"/>
      <w:marRight w:val="0"/>
      <w:marTop w:val="0"/>
      <w:marBottom w:val="0"/>
      <w:divBdr>
        <w:top w:val="none" w:sz="0" w:space="0" w:color="auto"/>
        <w:left w:val="none" w:sz="0" w:space="0" w:color="auto"/>
        <w:bottom w:val="none" w:sz="0" w:space="0" w:color="auto"/>
        <w:right w:val="none" w:sz="0" w:space="0" w:color="auto"/>
      </w:divBdr>
    </w:div>
    <w:div w:id="946815161">
      <w:bodyDiv w:val="1"/>
      <w:marLeft w:val="0"/>
      <w:marRight w:val="0"/>
      <w:marTop w:val="0"/>
      <w:marBottom w:val="0"/>
      <w:divBdr>
        <w:top w:val="none" w:sz="0" w:space="0" w:color="auto"/>
        <w:left w:val="none" w:sz="0" w:space="0" w:color="auto"/>
        <w:bottom w:val="none" w:sz="0" w:space="0" w:color="auto"/>
        <w:right w:val="none" w:sz="0" w:space="0" w:color="auto"/>
      </w:divBdr>
    </w:div>
    <w:div w:id="948200027">
      <w:bodyDiv w:val="1"/>
      <w:marLeft w:val="0"/>
      <w:marRight w:val="0"/>
      <w:marTop w:val="0"/>
      <w:marBottom w:val="0"/>
      <w:divBdr>
        <w:top w:val="none" w:sz="0" w:space="0" w:color="auto"/>
        <w:left w:val="none" w:sz="0" w:space="0" w:color="auto"/>
        <w:bottom w:val="none" w:sz="0" w:space="0" w:color="auto"/>
        <w:right w:val="none" w:sz="0" w:space="0" w:color="auto"/>
      </w:divBdr>
    </w:div>
    <w:div w:id="968172094">
      <w:bodyDiv w:val="1"/>
      <w:marLeft w:val="0"/>
      <w:marRight w:val="0"/>
      <w:marTop w:val="0"/>
      <w:marBottom w:val="0"/>
      <w:divBdr>
        <w:top w:val="none" w:sz="0" w:space="0" w:color="auto"/>
        <w:left w:val="none" w:sz="0" w:space="0" w:color="auto"/>
        <w:bottom w:val="none" w:sz="0" w:space="0" w:color="auto"/>
        <w:right w:val="none" w:sz="0" w:space="0" w:color="auto"/>
      </w:divBdr>
    </w:div>
    <w:div w:id="968509801">
      <w:bodyDiv w:val="1"/>
      <w:marLeft w:val="0"/>
      <w:marRight w:val="0"/>
      <w:marTop w:val="0"/>
      <w:marBottom w:val="0"/>
      <w:divBdr>
        <w:top w:val="none" w:sz="0" w:space="0" w:color="auto"/>
        <w:left w:val="none" w:sz="0" w:space="0" w:color="auto"/>
        <w:bottom w:val="none" w:sz="0" w:space="0" w:color="auto"/>
        <w:right w:val="none" w:sz="0" w:space="0" w:color="auto"/>
      </w:divBdr>
    </w:div>
    <w:div w:id="991561945">
      <w:bodyDiv w:val="1"/>
      <w:marLeft w:val="0"/>
      <w:marRight w:val="0"/>
      <w:marTop w:val="0"/>
      <w:marBottom w:val="0"/>
      <w:divBdr>
        <w:top w:val="none" w:sz="0" w:space="0" w:color="auto"/>
        <w:left w:val="none" w:sz="0" w:space="0" w:color="auto"/>
        <w:bottom w:val="none" w:sz="0" w:space="0" w:color="auto"/>
        <w:right w:val="none" w:sz="0" w:space="0" w:color="auto"/>
      </w:divBdr>
    </w:div>
    <w:div w:id="998193369">
      <w:bodyDiv w:val="1"/>
      <w:marLeft w:val="0"/>
      <w:marRight w:val="0"/>
      <w:marTop w:val="0"/>
      <w:marBottom w:val="0"/>
      <w:divBdr>
        <w:top w:val="none" w:sz="0" w:space="0" w:color="auto"/>
        <w:left w:val="none" w:sz="0" w:space="0" w:color="auto"/>
        <w:bottom w:val="none" w:sz="0" w:space="0" w:color="auto"/>
        <w:right w:val="none" w:sz="0" w:space="0" w:color="auto"/>
      </w:divBdr>
    </w:div>
    <w:div w:id="1047753567">
      <w:bodyDiv w:val="1"/>
      <w:marLeft w:val="0"/>
      <w:marRight w:val="0"/>
      <w:marTop w:val="0"/>
      <w:marBottom w:val="0"/>
      <w:divBdr>
        <w:top w:val="none" w:sz="0" w:space="0" w:color="auto"/>
        <w:left w:val="none" w:sz="0" w:space="0" w:color="auto"/>
        <w:bottom w:val="none" w:sz="0" w:space="0" w:color="auto"/>
        <w:right w:val="none" w:sz="0" w:space="0" w:color="auto"/>
      </w:divBdr>
    </w:div>
    <w:div w:id="1055204943">
      <w:bodyDiv w:val="1"/>
      <w:marLeft w:val="0"/>
      <w:marRight w:val="0"/>
      <w:marTop w:val="0"/>
      <w:marBottom w:val="0"/>
      <w:divBdr>
        <w:top w:val="none" w:sz="0" w:space="0" w:color="auto"/>
        <w:left w:val="none" w:sz="0" w:space="0" w:color="auto"/>
        <w:bottom w:val="none" w:sz="0" w:space="0" w:color="auto"/>
        <w:right w:val="none" w:sz="0" w:space="0" w:color="auto"/>
      </w:divBdr>
    </w:div>
    <w:div w:id="1081223419">
      <w:bodyDiv w:val="1"/>
      <w:marLeft w:val="0"/>
      <w:marRight w:val="0"/>
      <w:marTop w:val="0"/>
      <w:marBottom w:val="0"/>
      <w:divBdr>
        <w:top w:val="none" w:sz="0" w:space="0" w:color="auto"/>
        <w:left w:val="none" w:sz="0" w:space="0" w:color="auto"/>
        <w:bottom w:val="none" w:sz="0" w:space="0" w:color="auto"/>
        <w:right w:val="none" w:sz="0" w:space="0" w:color="auto"/>
      </w:divBdr>
    </w:div>
    <w:div w:id="1100763034">
      <w:bodyDiv w:val="1"/>
      <w:marLeft w:val="0"/>
      <w:marRight w:val="0"/>
      <w:marTop w:val="0"/>
      <w:marBottom w:val="0"/>
      <w:divBdr>
        <w:top w:val="none" w:sz="0" w:space="0" w:color="auto"/>
        <w:left w:val="none" w:sz="0" w:space="0" w:color="auto"/>
        <w:bottom w:val="none" w:sz="0" w:space="0" w:color="auto"/>
        <w:right w:val="none" w:sz="0" w:space="0" w:color="auto"/>
      </w:divBdr>
    </w:div>
    <w:div w:id="1126242685">
      <w:bodyDiv w:val="1"/>
      <w:marLeft w:val="0"/>
      <w:marRight w:val="0"/>
      <w:marTop w:val="0"/>
      <w:marBottom w:val="0"/>
      <w:divBdr>
        <w:top w:val="none" w:sz="0" w:space="0" w:color="auto"/>
        <w:left w:val="none" w:sz="0" w:space="0" w:color="auto"/>
        <w:bottom w:val="none" w:sz="0" w:space="0" w:color="auto"/>
        <w:right w:val="none" w:sz="0" w:space="0" w:color="auto"/>
      </w:divBdr>
    </w:div>
    <w:div w:id="1136794208">
      <w:bodyDiv w:val="1"/>
      <w:marLeft w:val="0"/>
      <w:marRight w:val="0"/>
      <w:marTop w:val="0"/>
      <w:marBottom w:val="0"/>
      <w:divBdr>
        <w:top w:val="none" w:sz="0" w:space="0" w:color="auto"/>
        <w:left w:val="none" w:sz="0" w:space="0" w:color="auto"/>
        <w:bottom w:val="none" w:sz="0" w:space="0" w:color="auto"/>
        <w:right w:val="none" w:sz="0" w:space="0" w:color="auto"/>
      </w:divBdr>
    </w:div>
    <w:div w:id="1137145948">
      <w:bodyDiv w:val="1"/>
      <w:marLeft w:val="0"/>
      <w:marRight w:val="0"/>
      <w:marTop w:val="0"/>
      <w:marBottom w:val="0"/>
      <w:divBdr>
        <w:top w:val="none" w:sz="0" w:space="0" w:color="auto"/>
        <w:left w:val="none" w:sz="0" w:space="0" w:color="auto"/>
        <w:bottom w:val="none" w:sz="0" w:space="0" w:color="auto"/>
        <w:right w:val="none" w:sz="0" w:space="0" w:color="auto"/>
      </w:divBdr>
    </w:div>
    <w:div w:id="1151487430">
      <w:bodyDiv w:val="1"/>
      <w:marLeft w:val="0"/>
      <w:marRight w:val="0"/>
      <w:marTop w:val="0"/>
      <w:marBottom w:val="0"/>
      <w:divBdr>
        <w:top w:val="none" w:sz="0" w:space="0" w:color="auto"/>
        <w:left w:val="none" w:sz="0" w:space="0" w:color="auto"/>
        <w:bottom w:val="none" w:sz="0" w:space="0" w:color="auto"/>
        <w:right w:val="none" w:sz="0" w:space="0" w:color="auto"/>
      </w:divBdr>
    </w:div>
    <w:div w:id="1180851040">
      <w:bodyDiv w:val="1"/>
      <w:marLeft w:val="0"/>
      <w:marRight w:val="0"/>
      <w:marTop w:val="0"/>
      <w:marBottom w:val="0"/>
      <w:divBdr>
        <w:top w:val="none" w:sz="0" w:space="0" w:color="auto"/>
        <w:left w:val="none" w:sz="0" w:space="0" w:color="auto"/>
        <w:bottom w:val="none" w:sz="0" w:space="0" w:color="auto"/>
        <w:right w:val="none" w:sz="0" w:space="0" w:color="auto"/>
      </w:divBdr>
    </w:div>
    <w:div w:id="1213077261">
      <w:bodyDiv w:val="1"/>
      <w:marLeft w:val="0"/>
      <w:marRight w:val="0"/>
      <w:marTop w:val="0"/>
      <w:marBottom w:val="0"/>
      <w:divBdr>
        <w:top w:val="none" w:sz="0" w:space="0" w:color="auto"/>
        <w:left w:val="none" w:sz="0" w:space="0" w:color="auto"/>
        <w:bottom w:val="none" w:sz="0" w:space="0" w:color="auto"/>
        <w:right w:val="none" w:sz="0" w:space="0" w:color="auto"/>
      </w:divBdr>
    </w:div>
    <w:div w:id="1218056446">
      <w:bodyDiv w:val="1"/>
      <w:marLeft w:val="0"/>
      <w:marRight w:val="0"/>
      <w:marTop w:val="0"/>
      <w:marBottom w:val="0"/>
      <w:divBdr>
        <w:top w:val="none" w:sz="0" w:space="0" w:color="auto"/>
        <w:left w:val="none" w:sz="0" w:space="0" w:color="auto"/>
        <w:bottom w:val="none" w:sz="0" w:space="0" w:color="auto"/>
        <w:right w:val="none" w:sz="0" w:space="0" w:color="auto"/>
      </w:divBdr>
      <w:divsChild>
        <w:div w:id="671105904">
          <w:marLeft w:val="0"/>
          <w:marRight w:val="0"/>
          <w:marTop w:val="0"/>
          <w:marBottom w:val="0"/>
          <w:divBdr>
            <w:top w:val="none" w:sz="0" w:space="0" w:color="auto"/>
            <w:left w:val="none" w:sz="0" w:space="0" w:color="auto"/>
            <w:bottom w:val="none" w:sz="0" w:space="0" w:color="auto"/>
            <w:right w:val="none" w:sz="0" w:space="0" w:color="auto"/>
          </w:divBdr>
        </w:div>
      </w:divsChild>
    </w:div>
    <w:div w:id="1277180810">
      <w:bodyDiv w:val="1"/>
      <w:marLeft w:val="0"/>
      <w:marRight w:val="0"/>
      <w:marTop w:val="0"/>
      <w:marBottom w:val="0"/>
      <w:divBdr>
        <w:top w:val="none" w:sz="0" w:space="0" w:color="auto"/>
        <w:left w:val="none" w:sz="0" w:space="0" w:color="auto"/>
        <w:bottom w:val="none" w:sz="0" w:space="0" w:color="auto"/>
        <w:right w:val="none" w:sz="0" w:space="0" w:color="auto"/>
      </w:divBdr>
    </w:div>
    <w:div w:id="1278490253">
      <w:bodyDiv w:val="1"/>
      <w:marLeft w:val="0"/>
      <w:marRight w:val="0"/>
      <w:marTop w:val="0"/>
      <w:marBottom w:val="0"/>
      <w:divBdr>
        <w:top w:val="none" w:sz="0" w:space="0" w:color="auto"/>
        <w:left w:val="none" w:sz="0" w:space="0" w:color="auto"/>
        <w:bottom w:val="none" w:sz="0" w:space="0" w:color="auto"/>
        <w:right w:val="none" w:sz="0" w:space="0" w:color="auto"/>
      </w:divBdr>
    </w:div>
    <w:div w:id="1301498742">
      <w:bodyDiv w:val="1"/>
      <w:marLeft w:val="0"/>
      <w:marRight w:val="0"/>
      <w:marTop w:val="0"/>
      <w:marBottom w:val="0"/>
      <w:divBdr>
        <w:top w:val="none" w:sz="0" w:space="0" w:color="auto"/>
        <w:left w:val="none" w:sz="0" w:space="0" w:color="auto"/>
        <w:bottom w:val="none" w:sz="0" w:space="0" w:color="auto"/>
        <w:right w:val="none" w:sz="0" w:space="0" w:color="auto"/>
      </w:divBdr>
    </w:div>
    <w:div w:id="1308629730">
      <w:bodyDiv w:val="1"/>
      <w:marLeft w:val="0"/>
      <w:marRight w:val="0"/>
      <w:marTop w:val="0"/>
      <w:marBottom w:val="0"/>
      <w:divBdr>
        <w:top w:val="none" w:sz="0" w:space="0" w:color="auto"/>
        <w:left w:val="none" w:sz="0" w:space="0" w:color="auto"/>
        <w:bottom w:val="none" w:sz="0" w:space="0" w:color="auto"/>
        <w:right w:val="none" w:sz="0" w:space="0" w:color="auto"/>
      </w:divBdr>
    </w:div>
    <w:div w:id="1328365499">
      <w:bodyDiv w:val="1"/>
      <w:marLeft w:val="0"/>
      <w:marRight w:val="0"/>
      <w:marTop w:val="0"/>
      <w:marBottom w:val="0"/>
      <w:divBdr>
        <w:top w:val="none" w:sz="0" w:space="0" w:color="auto"/>
        <w:left w:val="none" w:sz="0" w:space="0" w:color="auto"/>
        <w:bottom w:val="none" w:sz="0" w:space="0" w:color="auto"/>
        <w:right w:val="none" w:sz="0" w:space="0" w:color="auto"/>
      </w:divBdr>
    </w:div>
    <w:div w:id="1353996277">
      <w:bodyDiv w:val="1"/>
      <w:marLeft w:val="0"/>
      <w:marRight w:val="0"/>
      <w:marTop w:val="0"/>
      <w:marBottom w:val="0"/>
      <w:divBdr>
        <w:top w:val="none" w:sz="0" w:space="0" w:color="auto"/>
        <w:left w:val="none" w:sz="0" w:space="0" w:color="auto"/>
        <w:bottom w:val="none" w:sz="0" w:space="0" w:color="auto"/>
        <w:right w:val="none" w:sz="0" w:space="0" w:color="auto"/>
      </w:divBdr>
    </w:div>
    <w:div w:id="1414206074">
      <w:bodyDiv w:val="1"/>
      <w:marLeft w:val="0"/>
      <w:marRight w:val="0"/>
      <w:marTop w:val="0"/>
      <w:marBottom w:val="0"/>
      <w:divBdr>
        <w:top w:val="none" w:sz="0" w:space="0" w:color="auto"/>
        <w:left w:val="none" w:sz="0" w:space="0" w:color="auto"/>
        <w:bottom w:val="none" w:sz="0" w:space="0" w:color="auto"/>
        <w:right w:val="none" w:sz="0" w:space="0" w:color="auto"/>
      </w:divBdr>
    </w:div>
    <w:div w:id="1425299795">
      <w:bodyDiv w:val="1"/>
      <w:marLeft w:val="0"/>
      <w:marRight w:val="0"/>
      <w:marTop w:val="0"/>
      <w:marBottom w:val="0"/>
      <w:divBdr>
        <w:top w:val="none" w:sz="0" w:space="0" w:color="auto"/>
        <w:left w:val="none" w:sz="0" w:space="0" w:color="auto"/>
        <w:bottom w:val="none" w:sz="0" w:space="0" w:color="auto"/>
        <w:right w:val="none" w:sz="0" w:space="0" w:color="auto"/>
      </w:divBdr>
    </w:div>
    <w:div w:id="1480072220">
      <w:bodyDiv w:val="1"/>
      <w:marLeft w:val="0"/>
      <w:marRight w:val="0"/>
      <w:marTop w:val="0"/>
      <w:marBottom w:val="0"/>
      <w:divBdr>
        <w:top w:val="none" w:sz="0" w:space="0" w:color="auto"/>
        <w:left w:val="none" w:sz="0" w:space="0" w:color="auto"/>
        <w:bottom w:val="none" w:sz="0" w:space="0" w:color="auto"/>
        <w:right w:val="none" w:sz="0" w:space="0" w:color="auto"/>
      </w:divBdr>
    </w:div>
    <w:div w:id="1531338833">
      <w:bodyDiv w:val="1"/>
      <w:marLeft w:val="0"/>
      <w:marRight w:val="0"/>
      <w:marTop w:val="0"/>
      <w:marBottom w:val="0"/>
      <w:divBdr>
        <w:top w:val="none" w:sz="0" w:space="0" w:color="auto"/>
        <w:left w:val="none" w:sz="0" w:space="0" w:color="auto"/>
        <w:bottom w:val="none" w:sz="0" w:space="0" w:color="auto"/>
        <w:right w:val="none" w:sz="0" w:space="0" w:color="auto"/>
      </w:divBdr>
    </w:div>
    <w:div w:id="1569652797">
      <w:bodyDiv w:val="1"/>
      <w:marLeft w:val="0"/>
      <w:marRight w:val="0"/>
      <w:marTop w:val="0"/>
      <w:marBottom w:val="0"/>
      <w:divBdr>
        <w:top w:val="none" w:sz="0" w:space="0" w:color="auto"/>
        <w:left w:val="none" w:sz="0" w:space="0" w:color="auto"/>
        <w:bottom w:val="none" w:sz="0" w:space="0" w:color="auto"/>
        <w:right w:val="none" w:sz="0" w:space="0" w:color="auto"/>
      </w:divBdr>
    </w:div>
    <w:div w:id="1590189583">
      <w:bodyDiv w:val="1"/>
      <w:marLeft w:val="0"/>
      <w:marRight w:val="0"/>
      <w:marTop w:val="0"/>
      <w:marBottom w:val="0"/>
      <w:divBdr>
        <w:top w:val="none" w:sz="0" w:space="0" w:color="auto"/>
        <w:left w:val="none" w:sz="0" w:space="0" w:color="auto"/>
        <w:bottom w:val="none" w:sz="0" w:space="0" w:color="auto"/>
        <w:right w:val="none" w:sz="0" w:space="0" w:color="auto"/>
      </w:divBdr>
    </w:div>
    <w:div w:id="1597790680">
      <w:bodyDiv w:val="1"/>
      <w:marLeft w:val="0"/>
      <w:marRight w:val="0"/>
      <w:marTop w:val="0"/>
      <w:marBottom w:val="0"/>
      <w:divBdr>
        <w:top w:val="none" w:sz="0" w:space="0" w:color="auto"/>
        <w:left w:val="none" w:sz="0" w:space="0" w:color="auto"/>
        <w:bottom w:val="none" w:sz="0" w:space="0" w:color="auto"/>
        <w:right w:val="none" w:sz="0" w:space="0" w:color="auto"/>
      </w:divBdr>
    </w:div>
    <w:div w:id="1717583160">
      <w:bodyDiv w:val="1"/>
      <w:marLeft w:val="0"/>
      <w:marRight w:val="0"/>
      <w:marTop w:val="0"/>
      <w:marBottom w:val="0"/>
      <w:divBdr>
        <w:top w:val="none" w:sz="0" w:space="0" w:color="auto"/>
        <w:left w:val="none" w:sz="0" w:space="0" w:color="auto"/>
        <w:bottom w:val="none" w:sz="0" w:space="0" w:color="auto"/>
        <w:right w:val="none" w:sz="0" w:space="0" w:color="auto"/>
      </w:divBdr>
    </w:div>
    <w:div w:id="1735472153">
      <w:bodyDiv w:val="1"/>
      <w:marLeft w:val="0"/>
      <w:marRight w:val="0"/>
      <w:marTop w:val="0"/>
      <w:marBottom w:val="0"/>
      <w:divBdr>
        <w:top w:val="none" w:sz="0" w:space="0" w:color="auto"/>
        <w:left w:val="none" w:sz="0" w:space="0" w:color="auto"/>
        <w:bottom w:val="none" w:sz="0" w:space="0" w:color="auto"/>
        <w:right w:val="none" w:sz="0" w:space="0" w:color="auto"/>
      </w:divBdr>
    </w:div>
    <w:div w:id="1741825212">
      <w:bodyDiv w:val="1"/>
      <w:marLeft w:val="0"/>
      <w:marRight w:val="0"/>
      <w:marTop w:val="0"/>
      <w:marBottom w:val="0"/>
      <w:divBdr>
        <w:top w:val="none" w:sz="0" w:space="0" w:color="auto"/>
        <w:left w:val="none" w:sz="0" w:space="0" w:color="auto"/>
        <w:bottom w:val="none" w:sz="0" w:space="0" w:color="auto"/>
        <w:right w:val="none" w:sz="0" w:space="0" w:color="auto"/>
      </w:divBdr>
    </w:div>
    <w:div w:id="1797603470">
      <w:bodyDiv w:val="1"/>
      <w:marLeft w:val="0"/>
      <w:marRight w:val="0"/>
      <w:marTop w:val="0"/>
      <w:marBottom w:val="0"/>
      <w:divBdr>
        <w:top w:val="none" w:sz="0" w:space="0" w:color="auto"/>
        <w:left w:val="none" w:sz="0" w:space="0" w:color="auto"/>
        <w:bottom w:val="none" w:sz="0" w:space="0" w:color="auto"/>
        <w:right w:val="none" w:sz="0" w:space="0" w:color="auto"/>
      </w:divBdr>
    </w:div>
    <w:div w:id="1807234485">
      <w:bodyDiv w:val="1"/>
      <w:marLeft w:val="0"/>
      <w:marRight w:val="0"/>
      <w:marTop w:val="0"/>
      <w:marBottom w:val="0"/>
      <w:divBdr>
        <w:top w:val="none" w:sz="0" w:space="0" w:color="auto"/>
        <w:left w:val="none" w:sz="0" w:space="0" w:color="auto"/>
        <w:bottom w:val="none" w:sz="0" w:space="0" w:color="auto"/>
        <w:right w:val="none" w:sz="0" w:space="0" w:color="auto"/>
      </w:divBdr>
    </w:div>
    <w:div w:id="1832015705">
      <w:bodyDiv w:val="1"/>
      <w:marLeft w:val="0"/>
      <w:marRight w:val="0"/>
      <w:marTop w:val="0"/>
      <w:marBottom w:val="0"/>
      <w:divBdr>
        <w:top w:val="none" w:sz="0" w:space="0" w:color="auto"/>
        <w:left w:val="none" w:sz="0" w:space="0" w:color="auto"/>
        <w:bottom w:val="none" w:sz="0" w:space="0" w:color="auto"/>
        <w:right w:val="none" w:sz="0" w:space="0" w:color="auto"/>
      </w:divBdr>
    </w:div>
    <w:div w:id="1869947657">
      <w:bodyDiv w:val="1"/>
      <w:marLeft w:val="0"/>
      <w:marRight w:val="0"/>
      <w:marTop w:val="0"/>
      <w:marBottom w:val="0"/>
      <w:divBdr>
        <w:top w:val="none" w:sz="0" w:space="0" w:color="auto"/>
        <w:left w:val="none" w:sz="0" w:space="0" w:color="auto"/>
        <w:bottom w:val="none" w:sz="0" w:space="0" w:color="auto"/>
        <w:right w:val="none" w:sz="0" w:space="0" w:color="auto"/>
      </w:divBdr>
    </w:div>
    <w:div w:id="1919709742">
      <w:bodyDiv w:val="1"/>
      <w:marLeft w:val="0"/>
      <w:marRight w:val="0"/>
      <w:marTop w:val="0"/>
      <w:marBottom w:val="0"/>
      <w:divBdr>
        <w:top w:val="none" w:sz="0" w:space="0" w:color="auto"/>
        <w:left w:val="none" w:sz="0" w:space="0" w:color="auto"/>
        <w:bottom w:val="none" w:sz="0" w:space="0" w:color="auto"/>
        <w:right w:val="none" w:sz="0" w:space="0" w:color="auto"/>
      </w:divBdr>
    </w:div>
    <w:div w:id="1971546451">
      <w:bodyDiv w:val="1"/>
      <w:marLeft w:val="0"/>
      <w:marRight w:val="0"/>
      <w:marTop w:val="0"/>
      <w:marBottom w:val="0"/>
      <w:divBdr>
        <w:top w:val="none" w:sz="0" w:space="0" w:color="auto"/>
        <w:left w:val="none" w:sz="0" w:space="0" w:color="auto"/>
        <w:bottom w:val="none" w:sz="0" w:space="0" w:color="auto"/>
        <w:right w:val="none" w:sz="0" w:space="0" w:color="auto"/>
      </w:divBdr>
    </w:div>
    <w:div w:id="2020160562">
      <w:bodyDiv w:val="1"/>
      <w:marLeft w:val="0"/>
      <w:marRight w:val="0"/>
      <w:marTop w:val="0"/>
      <w:marBottom w:val="0"/>
      <w:divBdr>
        <w:top w:val="none" w:sz="0" w:space="0" w:color="auto"/>
        <w:left w:val="none" w:sz="0" w:space="0" w:color="auto"/>
        <w:bottom w:val="none" w:sz="0" w:space="0" w:color="auto"/>
        <w:right w:val="none" w:sz="0" w:space="0" w:color="auto"/>
      </w:divBdr>
    </w:div>
    <w:div w:id="2045397626">
      <w:bodyDiv w:val="1"/>
      <w:marLeft w:val="0"/>
      <w:marRight w:val="0"/>
      <w:marTop w:val="0"/>
      <w:marBottom w:val="0"/>
      <w:divBdr>
        <w:top w:val="none" w:sz="0" w:space="0" w:color="auto"/>
        <w:left w:val="none" w:sz="0" w:space="0" w:color="auto"/>
        <w:bottom w:val="none" w:sz="0" w:space="0" w:color="auto"/>
        <w:right w:val="none" w:sz="0" w:space="0" w:color="auto"/>
      </w:divBdr>
    </w:div>
    <w:div w:id="2054503998">
      <w:bodyDiv w:val="1"/>
      <w:marLeft w:val="0"/>
      <w:marRight w:val="0"/>
      <w:marTop w:val="0"/>
      <w:marBottom w:val="0"/>
      <w:divBdr>
        <w:top w:val="none" w:sz="0" w:space="0" w:color="auto"/>
        <w:left w:val="none" w:sz="0" w:space="0" w:color="auto"/>
        <w:bottom w:val="none" w:sz="0" w:space="0" w:color="auto"/>
        <w:right w:val="none" w:sz="0" w:space="0" w:color="auto"/>
      </w:divBdr>
    </w:div>
    <w:div w:id="2122065016">
      <w:bodyDiv w:val="1"/>
      <w:marLeft w:val="0"/>
      <w:marRight w:val="0"/>
      <w:marTop w:val="0"/>
      <w:marBottom w:val="0"/>
      <w:divBdr>
        <w:top w:val="none" w:sz="0" w:space="0" w:color="auto"/>
        <w:left w:val="none" w:sz="0" w:space="0" w:color="auto"/>
        <w:bottom w:val="none" w:sz="0" w:space="0" w:color="auto"/>
        <w:right w:val="none" w:sz="0" w:space="0" w:color="auto"/>
      </w:divBdr>
    </w:div>
    <w:div w:id="214554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80b7af-6ebf-4f1f-b9e8-001363b82b0e">
      <Terms xmlns="http://schemas.microsoft.com/office/infopath/2007/PartnerControls"/>
    </lcf76f155ced4ddcb4097134ff3c332f>
    <TaxCatchAll xmlns="efb95eb6-10d0-495e-b728-5ca1e07a44f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20" ma:contentTypeDescription="Create a new document." ma:contentTypeScope="" ma:versionID="fe99af7b75b4be82967ccd981057442d">
  <xsd:schema xmlns:xsd="http://www.w3.org/2001/XMLSchema" xmlns:xs="http://www.w3.org/2001/XMLSchema" xmlns:p="http://schemas.microsoft.com/office/2006/metadata/properties" xmlns:ns1="http://schemas.microsoft.com/sharepoint/v3" xmlns:ns2="0b80b7af-6ebf-4f1f-b9e8-001363b82b0e" xmlns:ns3="efb95eb6-10d0-495e-b728-5ca1e07a44f0" targetNamespace="http://schemas.microsoft.com/office/2006/metadata/properties" ma:root="true" ma:fieldsID="6d0d7a074356a54da6c57ba29570f7b7" ns1:_="" ns2:_="" ns3:_="">
    <xsd:import namespace="http://schemas.microsoft.com/sharepoint/v3"/>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990bf5-1aa9-448d-99d3-3854b1508f7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e14d823-6c06-42df-b08b-96767245da24}" ma:internalName="TaxCatchAll" ma:showField="CatchAllData" ma:web="efb95eb6-10d0-495e-b728-5ca1e07a44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A6FA4F-F65A-4816-B90A-70721362F166}">
  <ds:schemaRefs>
    <ds:schemaRef ds:uri="http://schemas.microsoft.com/office/2006/metadata/properties"/>
    <ds:schemaRef ds:uri="http://schemas.microsoft.com/office/infopath/2007/PartnerControls"/>
    <ds:schemaRef ds:uri="0b80b7af-6ebf-4f1f-b9e8-001363b82b0e"/>
    <ds:schemaRef ds:uri="efb95eb6-10d0-495e-b728-5ca1e07a44f0"/>
    <ds:schemaRef ds:uri="http://schemas.microsoft.com/sharepoint/v3"/>
  </ds:schemaRefs>
</ds:datastoreItem>
</file>

<file path=customXml/itemProps2.xml><?xml version="1.0" encoding="utf-8"?>
<ds:datastoreItem xmlns:ds="http://schemas.openxmlformats.org/officeDocument/2006/customXml" ds:itemID="{B6E8449E-E3F9-4CBB-A9F2-9F77FD03D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1DBF3-4609-40C9-A3B9-2E09FDE2B594}">
  <ds:schemaRefs>
    <ds:schemaRef ds:uri="http://schemas.openxmlformats.org/officeDocument/2006/bibliography"/>
  </ds:schemaRefs>
</ds:datastoreItem>
</file>

<file path=customXml/itemProps4.xml><?xml version="1.0" encoding="utf-8"?>
<ds:datastoreItem xmlns:ds="http://schemas.openxmlformats.org/officeDocument/2006/customXml" ds:itemID="{364CAFC1-019D-4ADE-8B99-F4DDCBC35F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1</TotalTime>
  <Pages>6</Pages>
  <Words>1429</Words>
  <Characters>749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7 December 2000</vt:lpstr>
    </vt:vector>
  </TitlesOfParts>
  <Company>Hewlett-Packard Company</Company>
  <LinksUpToDate>false</LinksUpToDate>
  <CharactersWithSpaces>8903</CharactersWithSpaces>
  <SharedDoc>false</SharedDoc>
  <HLinks>
    <vt:vector size="6" baseType="variant">
      <vt:variant>
        <vt:i4>6357027</vt:i4>
      </vt:variant>
      <vt:variant>
        <vt:i4>0</vt:i4>
      </vt:variant>
      <vt:variant>
        <vt:i4>0</vt:i4>
      </vt:variant>
      <vt:variant>
        <vt:i4>5</vt:i4>
      </vt:variant>
      <vt:variant>
        <vt:lpwstr>https://us05web.zoom.us/j/86986919473?pwd=mq2g5KLvSVJqUJGHLZkgze2EaVaXhj.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December 2000</dc:title>
  <dc:subject/>
  <dc:creator>Anne Graham</dc:creator>
  <cp:keywords/>
  <cp:lastModifiedBy>Elisa Mullen</cp:lastModifiedBy>
  <cp:revision>277</cp:revision>
  <cp:lastPrinted>2023-08-15T14:59:00Z</cp:lastPrinted>
  <dcterms:created xsi:type="dcterms:W3CDTF">2023-07-18T14:54:00Z</dcterms:created>
  <dcterms:modified xsi:type="dcterms:W3CDTF">2024-02-2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MediaServiceImageTags">
    <vt:lpwstr/>
  </property>
  <property fmtid="{D5CDD505-2E9C-101B-9397-08002B2CF9AE}" pid="7" name="ContentTypeId">
    <vt:lpwstr>0x01010058869CE4FB9F4746A0BD054223167DD4</vt:lpwstr>
  </property>
</Properties>
</file>